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4E4E" w:rsidRDefault="00DE4E4E" w:rsidP="00525866">
      <w:pPr>
        <w:spacing w:after="0" w:line="240" w:lineRule="auto"/>
        <w:jc w:val="center"/>
        <w:rPr>
          <w:rFonts w:ascii="Arial" w:eastAsia="Times New Roman" w:hAnsi="Arial" w:cs="Times New Roman"/>
          <w:b/>
          <w:bCs/>
          <w:sz w:val="40"/>
          <w:szCs w:val="40"/>
        </w:rPr>
      </w:pPr>
      <w:r>
        <w:rPr>
          <w:rFonts w:ascii="Arial" w:eastAsia="Times New Roman" w:hAnsi="Arial" w:cs="Times New Roman"/>
          <w:b/>
          <w:bCs/>
          <w:noProof/>
          <w:sz w:val="40"/>
          <w:szCs w:val="40"/>
        </w:rPr>
        <mc:AlternateContent>
          <mc:Choice Requires="wpg">
            <w:drawing>
              <wp:anchor distT="0" distB="0" distL="114300" distR="114300" simplePos="0" relativeHeight="251658240" behindDoc="1" locked="0" layoutInCell="1" allowOverlap="1" wp14:editId="16BCC414">
                <wp:simplePos x="0" y="0"/>
                <wp:positionH relativeFrom="margin">
                  <wp:align>center</wp:align>
                </wp:positionH>
                <wp:positionV relativeFrom="margin">
                  <wp:align>center</wp:align>
                </wp:positionV>
                <wp:extent cx="7797800" cy="10071100"/>
                <wp:effectExtent l="0" t="19050" r="31750" b="635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97800" cy="10071100"/>
                          <a:chOff x="-20" y="0"/>
                          <a:chExt cx="12280" cy="15860"/>
                        </a:xfrm>
                      </wpg:grpSpPr>
                      <pic:pic xmlns:pic="http://schemas.openxmlformats.org/drawingml/2006/picture">
                        <pic:nvPicPr>
                          <pic:cNvPr id="6"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40" cy="1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Line 4"/>
                        <wps:cNvCnPr>
                          <a:cxnSpLocks noChangeShapeType="1"/>
                        </wps:cNvCnPr>
                        <wps:spPr bwMode="auto">
                          <a:xfrm>
                            <a:off x="225" y="0"/>
                            <a:ext cx="0" cy="12158"/>
                          </a:xfrm>
                          <a:prstGeom prst="line">
                            <a:avLst/>
                          </a:prstGeom>
                          <a:noFill/>
                          <a:ln w="2521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8" name="Line 5"/>
                        <wps:cNvCnPr>
                          <a:cxnSpLocks noChangeShapeType="1"/>
                        </wps:cNvCnPr>
                        <wps:spPr bwMode="auto">
                          <a:xfrm>
                            <a:off x="32" y="0"/>
                            <a:ext cx="0" cy="12158"/>
                          </a:xfrm>
                          <a:prstGeom prst="line">
                            <a:avLst/>
                          </a:prstGeom>
                          <a:noFill/>
                          <a:ln w="2521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9" name="AutoShape 6"/>
                        <wps:cNvSpPr>
                          <a:spLocks/>
                        </wps:cNvSpPr>
                        <wps:spPr bwMode="auto">
                          <a:xfrm>
                            <a:off x="609" y="0"/>
                            <a:ext cx="578" cy="12158"/>
                          </a:xfrm>
                          <a:custGeom>
                            <a:avLst/>
                            <a:gdLst>
                              <a:gd name="T0" fmla="+- 0 609 609"/>
                              <a:gd name="T1" fmla="*/ T0 w 578"/>
                              <a:gd name="T2" fmla="*/ 0 h 12158"/>
                              <a:gd name="T3" fmla="+- 0 609 609"/>
                              <a:gd name="T4" fmla="*/ T3 w 578"/>
                              <a:gd name="T5" fmla="*/ 12158 h 12158"/>
                              <a:gd name="T6" fmla="+- 0 1187 609"/>
                              <a:gd name="T7" fmla="*/ T6 w 578"/>
                              <a:gd name="T8" fmla="*/ 0 h 12158"/>
                              <a:gd name="T9" fmla="+- 0 1187 609"/>
                              <a:gd name="T10" fmla="*/ T9 w 578"/>
                              <a:gd name="T11" fmla="*/ 12158 h 12158"/>
                            </a:gdLst>
                            <a:ahLst/>
                            <a:cxnLst>
                              <a:cxn ang="0">
                                <a:pos x="T1" y="T2"/>
                              </a:cxn>
                              <a:cxn ang="0">
                                <a:pos x="T4" y="T5"/>
                              </a:cxn>
                              <a:cxn ang="0">
                                <a:pos x="T7" y="T8"/>
                              </a:cxn>
                              <a:cxn ang="0">
                                <a:pos x="T10" y="T11"/>
                              </a:cxn>
                            </a:cxnLst>
                            <a:rect l="0" t="0" r="r" b="b"/>
                            <a:pathLst>
                              <a:path w="578" h="12158">
                                <a:moveTo>
                                  <a:pt x="0" y="0"/>
                                </a:moveTo>
                                <a:lnTo>
                                  <a:pt x="0" y="12158"/>
                                </a:lnTo>
                                <a:moveTo>
                                  <a:pt x="578" y="0"/>
                                </a:moveTo>
                                <a:lnTo>
                                  <a:pt x="578" y="12158"/>
                                </a:lnTo>
                              </a:path>
                            </a:pathLst>
                          </a:custGeom>
                          <a:noFill/>
                          <a:ln w="2521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AutoShape 7"/>
                        <wps:cNvSpPr>
                          <a:spLocks/>
                        </wps:cNvSpPr>
                        <wps:spPr bwMode="auto">
                          <a:xfrm>
                            <a:off x="1763" y="0"/>
                            <a:ext cx="2694" cy="12158"/>
                          </a:xfrm>
                          <a:custGeom>
                            <a:avLst/>
                            <a:gdLst>
                              <a:gd name="T0" fmla="+- 0 3111 1764"/>
                              <a:gd name="T1" fmla="*/ T0 w 2694"/>
                              <a:gd name="T2" fmla="*/ 0 h 12158"/>
                              <a:gd name="T3" fmla="+- 0 3111 1764"/>
                              <a:gd name="T4" fmla="*/ T3 w 2694"/>
                              <a:gd name="T5" fmla="*/ 12158 h 12158"/>
                              <a:gd name="T6" fmla="+- 0 1764 1764"/>
                              <a:gd name="T7" fmla="*/ T6 w 2694"/>
                              <a:gd name="T8" fmla="*/ 0 h 12158"/>
                              <a:gd name="T9" fmla="+- 0 1764 1764"/>
                              <a:gd name="T10" fmla="*/ T9 w 2694"/>
                              <a:gd name="T11" fmla="*/ 12158 h 12158"/>
                              <a:gd name="T12" fmla="+- 0 2149 1764"/>
                              <a:gd name="T13" fmla="*/ T12 w 2694"/>
                              <a:gd name="T14" fmla="*/ 0 h 12158"/>
                              <a:gd name="T15" fmla="+- 0 2149 1764"/>
                              <a:gd name="T16" fmla="*/ T15 w 2694"/>
                              <a:gd name="T17" fmla="*/ 12158 h 12158"/>
                              <a:gd name="T18" fmla="+- 0 2341 1764"/>
                              <a:gd name="T19" fmla="*/ T18 w 2694"/>
                              <a:gd name="T20" fmla="*/ 0 h 12158"/>
                              <a:gd name="T21" fmla="+- 0 2341 1764"/>
                              <a:gd name="T22" fmla="*/ T21 w 2694"/>
                              <a:gd name="T23" fmla="*/ 12158 h 12158"/>
                              <a:gd name="T24" fmla="+- 0 1956 1764"/>
                              <a:gd name="T25" fmla="*/ T24 w 2694"/>
                              <a:gd name="T26" fmla="*/ 0 h 12158"/>
                              <a:gd name="T27" fmla="+- 0 1956 1764"/>
                              <a:gd name="T28" fmla="*/ T27 w 2694"/>
                              <a:gd name="T29" fmla="*/ 12158 h 12158"/>
                              <a:gd name="T30" fmla="+- 0 2533 1764"/>
                              <a:gd name="T31" fmla="*/ T30 w 2694"/>
                              <a:gd name="T32" fmla="*/ 0 h 12158"/>
                              <a:gd name="T33" fmla="+- 0 2533 1764"/>
                              <a:gd name="T34" fmla="*/ T33 w 2694"/>
                              <a:gd name="T35" fmla="*/ 12158 h 12158"/>
                              <a:gd name="T36" fmla="+- 0 4457 1764"/>
                              <a:gd name="T37" fmla="*/ T36 w 2694"/>
                              <a:gd name="T38" fmla="*/ 0 h 12158"/>
                              <a:gd name="T39" fmla="+- 0 4457 1764"/>
                              <a:gd name="T40" fmla="*/ T39 w 2694"/>
                              <a:gd name="T41" fmla="*/ 12158 h 12158"/>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Lst>
                            <a:rect l="0" t="0" r="r" b="b"/>
                            <a:pathLst>
                              <a:path w="2694" h="12158">
                                <a:moveTo>
                                  <a:pt x="1347" y="0"/>
                                </a:moveTo>
                                <a:lnTo>
                                  <a:pt x="1347" y="12158"/>
                                </a:lnTo>
                                <a:moveTo>
                                  <a:pt x="0" y="0"/>
                                </a:moveTo>
                                <a:lnTo>
                                  <a:pt x="0" y="12158"/>
                                </a:lnTo>
                                <a:moveTo>
                                  <a:pt x="385" y="0"/>
                                </a:moveTo>
                                <a:lnTo>
                                  <a:pt x="385" y="12158"/>
                                </a:lnTo>
                                <a:moveTo>
                                  <a:pt x="577" y="0"/>
                                </a:moveTo>
                                <a:lnTo>
                                  <a:pt x="577" y="12158"/>
                                </a:lnTo>
                                <a:moveTo>
                                  <a:pt x="192" y="0"/>
                                </a:moveTo>
                                <a:lnTo>
                                  <a:pt x="192" y="12158"/>
                                </a:lnTo>
                                <a:moveTo>
                                  <a:pt x="769" y="0"/>
                                </a:moveTo>
                                <a:lnTo>
                                  <a:pt x="769" y="12158"/>
                                </a:lnTo>
                                <a:moveTo>
                                  <a:pt x="2693" y="0"/>
                                </a:moveTo>
                                <a:lnTo>
                                  <a:pt x="2693" y="12158"/>
                                </a:lnTo>
                              </a:path>
                            </a:pathLst>
                          </a:custGeom>
                          <a:noFill/>
                          <a:ln w="2521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AutoShape 8"/>
                        <wps:cNvSpPr>
                          <a:spLocks/>
                        </wps:cNvSpPr>
                        <wps:spPr bwMode="auto">
                          <a:xfrm>
                            <a:off x="417" y="0"/>
                            <a:ext cx="578" cy="12158"/>
                          </a:xfrm>
                          <a:custGeom>
                            <a:avLst/>
                            <a:gdLst>
                              <a:gd name="T0" fmla="+- 0 417 417"/>
                              <a:gd name="T1" fmla="*/ T0 w 578"/>
                              <a:gd name="T2" fmla="*/ 0 h 12158"/>
                              <a:gd name="T3" fmla="+- 0 417 417"/>
                              <a:gd name="T4" fmla="*/ T3 w 578"/>
                              <a:gd name="T5" fmla="*/ 12158 h 12158"/>
                              <a:gd name="T6" fmla="+- 0 994 417"/>
                              <a:gd name="T7" fmla="*/ T6 w 578"/>
                              <a:gd name="T8" fmla="*/ 0 h 12158"/>
                              <a:gd name="T9" fmla="+- 0 994 417"/>
                              <a:gd name="T10" fmla="*/ T9 w 578"/>
                              <a:gd name="T11" fmla="*/ 12158 h 12158"/>
                              <a:gd name="T12" fmla="+- 0 802 417"/>
                              <a:gd name="T13" fmla="*/ T12 w 578"/>
                              <a:gd name="T14" fmla="*/ 0 h 12158"/>
                              <a:gd name="T15" fmla="+- 0 802 417"/>
                              <a:gd name="T16" fmla="*/ T15 w 578"/>
                              <a:gd name="T17" fmla="*/ 12158 h 12158"/>
                            </a:gdLst>
                            <a:ahLst/>
                            <a:cxnLst>
                              <a:cxn ang="0">
                                <a:pos x="T1" y="T2"/>
                              </a:cxn>
                              <a:cxn ang="0">
                                <a:pos x="T4" y="T5"/>
                              </a:cxn>
                              <a:cxn ang="0">
                                <a:pos x="T7" y="T8"/>
                              </a:cxn>
                              <a:cxn ang="0">
                                <a:pos x="T10" y="T11"/>
                              </a:cxn>
                              <a:cxn ang="0">
                                <a:pos x="T13" y="T14"/>
                              </a:cxn>
                              <a:cxn ang="0">
                                <a:pos x="T16" y="T17"/>
                              </a:cxn>
                            </a:cxnLst>
                            <a:rect l="0" t="0" r="r" b="b"/>
                            <a:pathLst>
                              <a:path w="578" h="12158">
                                <a:moveTo>
                                  <a:pt x="0" y="0"/>
                                </a:moveTo>
                                <a:lnTo>
                                  <a:pt x="0" y="12158"/>
                                </a:lnTo>
                                <a:moveTo>
                                  <a:pt x="577" y="0"/>
                                </a:moveTo>
                                <a:lnTo>
                                  <a:pt x="577" y="12158"/>
                                </a:lnTo>
                                <a:moveTo>
                                  <a:pt x="385" y="0"/>
                                </a:moveTo>
                                <a:lnTo>
                                  <a:pt x="385" y="12158"/>
                                </a:lnTo>
                              </a:path>
                            </a:pathLst>
                          </a:custGeom>
                          <a:noFill/>
                          <a:ln w="2521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AutoShape 9"/>
                        <wps:cNvSpPr>
                          <a:spLocks/>
                        </wps:cNvSpPr>
                        <wps:spPr bwMode="auto">
                          <a:xfrm>
                            <a:off x="1379" y="0"/>
                            <a:ext cx="8273" cy="12158"/>
                          </a:xfrm>
                          <a:custGeom>
                            <a:avLst/>
                            <a:gdLst>
                              <a:gd name="T0" fmla="+- 0 1571 1379"/>
                              <a:gd name="T1" fmla="*/ T0 w 8273"/>
                              <a:gd name="T2" fmla="*/ 0 h 12158"/>
                              <a:gd name="T3" fmla="+- 0 1571 1379"/>
                              <a:gd name="T4" fmla="*/ T3 w 8273"/>
                              <a:gd name="T5" fmla="*/ 12158 h 12158"/>
                              <a:gd name="T6" fmla="+- 0 4265 1379"/>
                              <a:gd name="T7" fmla="*/ T6 w 8273"/>
                              <a:gd name="T8" fmla="*/ 0 h 12158"/>
                              <a:gd name="T9" fmla="+- 0 4265 1379"/>
                              <a:gd name="T10" fmla="*/ T9 w 8273"/>
                              <a:gd name="T11" fmla="*/ 12158 h 12158"/>
                              <a:gd name="T12" fmla="+- 0 5419 1379"/>
                              <a:gd name="T13" fmla="*/ T12 w 8273"/>
                              <a:gd name="T14" fmla="*/ 0 h 12158"/>
                              <a:gd name="T15" fmla="+- 0 5419 1379"/>
                              <a:gd name="T16" fmla="*/ T15 w 8273"/>
                              <a:gd name="T17" fmla="*/ 12158 h 12158"/>
                              <a:gd name="T18" fmla="+- 0 1379 1379"/>
                              <a:gd name="T19" fmla="*/ T18 w 8273"/>
                              <a:gd name="T20" fmla="*/ 0 h 12158"/>
                              <a:gd name="T21" fmla="+- 0 1379 1379"/>
                              <a:gd name="T22" fmla="*/ T21 w 8273"/>
                              <a:gd name="T23" fmla="*/ 12158 h 12158"/>
                              <a:gd name="T24" fmla="+- 0 3303 1379"/>
                              <a:gd name="T25" fmla="*/ T24 w 8273"/>
                              <a:gd name="T26" fmla="*/ 0 h 12158"/>
                              <a:gd name="T27" fmla="+- 0 3303 1379"/>
                              <a:gd name="T28" fmla="*/ T27 w 8273"/>
                              <a:gd name="T29" fmla="*/ 12158 h 12158"/>
                              <a:gd name="T30" fmla="+- 0 2918 1379"/>
                              <a:gd name="T31" fmla="*/ T30 w 8273"/>
                              <a:gd name="T32" fmla="*/ 0 h 12158"/>
                              <a:gd name="T33" fmla="+- 0 2918 1379"/>
                              <a:gd name="T34" fmla="*/ T33 w 8273"/>
                              <a:gd name="T35" fmla="*/ 12158 h 12158"/>
                              <a:gd name="T36" fmla="+- 0 5034 1379"/>
                              <a:gd name="T37" fmla="*/ T36 w 8273"/>
                              <a:gd name="T38" fmla="*/ 0 h 12158"/>
                              <a:gd name="T39" fmla="+- 0 5034 1379"/>
                              <a:gd name="T40" fmla="*/ T39 w 8273"/>
                              <a:gd name="T41" fmla="*/ 12158 h 12158"/>
                              <a:gd name="T42" fmla="+- 0 4842 1379"/>
                              <a:gd name="T43" fmla="*/ T42 w 8273"/>
                              <a:gd name="T44" fmla="*/ 0 h 12158"/>
                              <a:gd name="T45" fmla="+- 0 4842 1379"/>
                              <a:gd name="T46" fmla="*/ T45 w 8273"/>
                              <a:gd name="T47" fmla="*/ 12158 h 12158"/>
                              <a:gd name="T48" fmla="+- 0 6189 1379"/>
                              <a:gd name="T49" fmla="*/ T48 w 8273"/>
                              <a:gd name="T50" fmla="*/ 0 h 12158"/>
                              <a:gd name="T51" fmla="+- 0 6189 1379"/>
                              <a:gd name="T52" fmla="*/ T51 w 8273"/>
                              <a:gd name="T53" fmla="*/ 12158 h 12158"/>
                              <a:gd name="T54" fmla="+- 0 2726 1379"/>
                              <a:gd name="T55" fmla="*/ T54 w 8273"/>
                              <a:gd name="T56" fmla="*/ 0 h 12158"/>
                              <a:gd name="T57" fmla="+- 0 2726 1379"/>
                              <a:gd name="T58" fmla="*/ T57 w 8273"/>
                              <a:gd name="T59" fmla="*/ 12158 h 12158"/>
                              <a:gd name="T60" fmla="+- 0 4650 1379"/>
                              <a:gd name="T61" fmla="*/ T60 w 8273"/>
                              <a:gd name="T62" fmla="*/ 0 h 12158"/>
                              <a:gd name="T63" fmla="+- 0 4650 1379"/>
                              <a:gd name="T64" fmla="*/ T63 w 8273"/>
                              <a:gd name="T65" fmla="*/ 12158 h 12158"/>
                              <a:gd name="T66" fmla="+- 0 3688 1379"/>
                              <a:gd name="T67" fmla="*/ T66 w 8273"/>
                              <a:gd name="T68" fmla="*/ 0 h 12158"/>
                              <a:gd name="T69" fmla="+- 0 3688 1379"/>
                              <a:gd name="T70" fmla="*/ T69 w 8273"/>
                              <a:gd name="T71" fmla="*/ 12158 h 12158"/>
                              <a:gd name="T72" fmla="+- 0 3495 1379"/>
                              <a:gd name="T73" fmla="*/ T72 w 8273"/>
                              <a:gd name="T74" fmla="*/ 0 h 12158"/>
                              <a:gd name="T75" fmla="+- 0 3495 1379"/>
                              <a:gd name="T76" fmla="*/ T75 w 8273"/>
                              <a:gd name="T77" fmla="*/ 12158 h 12158"/>
                              <a:gd name="T78" fmla="+- 0 3880 1379"/>
                              <a:gd name="T79" fmla="*/ T78 w 8273"/>
                              <a:gd name="T80" fmla="*/ 0 h 12158"/>
                              <a:gd name="T81" fmla="+- 0 3880 1379"/>
                              <a:gd name="T82" fmla="*/ T81 w 8273"/>
                              <a:gd name="T83" fmla="*/ 12158 h 12158"/>
                              <a:gd name="T84" fmla="+- 0 5804 1379"/>
                              <a:gd name="T85" fmla="*/ T84 w 8273"/>
                              <a:gd name="T86" fmla="*/ 0 h 12158"/>
                              <a:gd name="T87" fmla="+- 0 5804 1379"/>
                              <a:gd name="T88" fmla="*/ T87 w 8273"/>
                              <a:gd name="T89" fmla="*/ 12158 h 12158"/>
                              <a:gd name="T90" fmla="+- 0 5612 1379"/>
                              <a:gd name="T91" fmla="*/ T90 w 8273"/>
                              <a:gd name="T92" fmla="*/ 0 h 12158"/>
                              <a:gd name="T93" fmla="+- 0 5612 1379"/>
                              <a:gd name="T94" fmla="*/ T93 w 8273"/>
                              <a:gd name="T95" fmla="*/ 12158 h 12158"/>
                              <a:gd name="T96" fmla="+- 0 4072 1379"/>
                              <a:gd name="T97" fmla="*/ T96 w 8273"/>
                              <a:gd name="T98" fmla="*/ 0 h 12158"/>
                              <a:gd name="T99" fmla="+- 0 4072 1379"/>
                              <a:gd name="T100" fmla="*/ T99 w 8273"/>
                              <a:gd name="T101" fmla="*/ 12158 h 12158"/>
                              <a:gd name="T102" fmla="+- 0 5996 1379"/>
                              <a:gd name="T103" fmla="*/ T102 w 8273"/>
                              <a:gd name="T104" fmla="*/ 0 h 12158"/>
                              <a:gd name="T105" fmla="+- 0 5996 1379"/>
                              <a:gd name="T106" fmla="*/ T105 w 8273"/>
                              <a:gd name="T107" fmla="*/ 12158 h 12158"/>
                              <a:gd name="T108" fmla="+- 0 5227 1379"/>
                              <a:gd name="T109" fmla="*/ T108 w 8273"/>
                              <a:gd name="T110" fmla="*/ 0 h 12158"/>
                              <a:gd name="T111" fmla="+- 0 5227 1379"/>
                              <a:gd name="T112" fmla="*/ T111 w 8273"/>
                              <a:gd name="T113" fmla="*/ 12158 h 12158"/>
                              <a:gd name="T114" fmla="+- 0 6574 1379"/>
                              <a:gd name="T115" fmla="*/ T114 w 8273"/>
                              <a:gd name="T116" fmla="*/ 0 h 12158"/>
                              <a:gd name="T117" fmla="+- 0 6574 1379"/>
                              <a:gd name="T118" fmla="*/ T117 w 8273"/>
                              <a:gd name="T119" fmla="*/ 12158 h 12158"/>
                              <a:gd name="T120" fmla="+- 0 7728 1379"/>
                              <a:gd name="T121" fmla="*/ T120 w 8273"/>
                              <a:gd name="T122" fmla="*/ 0 h 12158"/>
                              <a:gd name="T123" fmla="+- 0 7728 1379"/>
                              <a:gd name="T124" fmla="*/ T123 w 8273"/>
                              <a:gd name="T125" fmla="*/ 12158 h 12158"/>
                              <a:gd name="T126" fmla="+- 0 7536 1379"/>
                              <a:gd name="T127" fmla="*/ T126 w 8273"/>
                              <a:gd name="T128" fmla="*/ 0 h 12158"/>
                              <a:gd name="T129" fmla="+- 0 7536 1379"/>
                              <a:gd name="T130" fmla="*/ T129 w 8273"/>
                              <a:gd name="T131" fmla="*/ 12158 h 12158"/>
                              <a:gd name="T132" fmla="+- 0 9652 1379"/>
                              <a:gd name="T133" fmla="*/ T132 w 8273"/>
                              <a:gd name="T134" fmla="*/ 0 h 12158"/>
                              <a:gd name="T135" fmla="+- 0 9652 1379"/>
                              <a:gd name="T136" fmla="*/ T135 w 8273"/>
                              <a:gd name="T137" fmla="*/ 12158 h 12158"/>
                              <a:gd name="T138" fmla="+- 0 9075 1379"/>
                              <a:gd name="T139" fmla="*/ T138 w 8273"/>
                              <a:gd name="T140" fmla="*/ 0 h 12158"/>
                              <a:gd name="T141" fmla="+- 0 9075 1379"/>
                              <a:gd name="T142" fmla="*/ T141 w 8273"/>
                              <a:gd name="T143" fmla="*/ 12158 h 12158"/>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Lst>
                            <a:rect l="0" t="0" r="r" b="b"/>
                            <a:pathLst>
                              <a:path w="8273" h="12158">
                                <a:moveTo>
                                  <a:pt x="192" y="0"/>
                                </a:moveTo>
                                <a:lnTo>
                                  <a:pt x="192" y="12158"/>
                                </a:lnTo>
                                <a:moveTo>
                                  <a:pt x="2886" y="0"/>
                                </a:moveTo>
                                <a:lnTo>
                                  <a:pt x="2886" y="12158"/>
                                </a:lnTo>
                                <a:moveTo>
                                  <a:pt x="4040" y="0"/>
                                </a:moveTo>
                                <a:lnTo>
                                  <a:pt x="4040" y="12158"/>
                                </a:lnTo>
                                <a:moveTo>
                                  <a:pt x="0" y="0"/>
                                </a:moveTo>
                                <a:lnTo>
                                  <a:pt x="0" y="12158"/>
                                </a:lnTo>
                                <a:moveTo>
                                  <a:pt x="1924" y="0"/>
                                </a:moveTo>
                                <a:lnTo>
                                  <a:pt x="1924" y="12158"/>
                                </a:lnTo>
                                <a:moveTo>
                                  <a:pt x="1539" y="0"/>
                                </a:moveTo>
                                <a:lnTo>
                                  <a:pt x="1539" y="12158"/>
                                </a:lnTo>
                                <a:moveTo>
                                  <a:pt x="3655" y="0"/>
                                </a:moveTo>
                                <a:lnTo>
                                  <a:pt x="3655" y="12158"/>
                                </a:lnTo>
                                <a:moveTo>
                                  <a:pt x="3463" y="0"/>
                                </a:moveTo>
                                <a:lnTo>
                                  <a:pt x="3463" y="12158"/>
                                </a:lnTo>
                                <a:moveTo>
                                  <a:pt x="4810" y="0"/>
                                </a:moveTo>
                                <a:lnTo>
                                  <a:pt x="4810" y="12158"/>
                                </a:lnTo>
                                <a:moveTo>
                                  <a:pt x="1347" y="0"/>
                                </a:moveTo>
                                <a:lnTo>
                                  <a:pt x="1347" y="12158"/>
                                </a:lnTo>
                                <a:moveTo>
                                  <a:pt x="3271" y="0"/>
                                </a:moveTo>
                                <a:lnTo>
                                  <a:pt x="3271" y="12158"/>
                                </a:lnTo>
                                <a:moveTo>
                                  <a:pt x="2309" y="0"/>
                                </a:moveTo>
                                <a:lnTo>
                                  <a:pt x="2309" y="12158"/>
                                </a:lnTo>
                                <a:moveTo>
                                  <a:pt x="2116" y="0"/>
                                </a:moveTo>
                                <a:lnTo>
                                  <a:pt x="2116" y="12158"/>
                                </a:lnTo>
                                <a:moveTo>
                                  <a:pt x="2501" y="0"/>
                                </a:moveTo>
                                <a:lnTo>
                                  <a:pt x="2501" y="12158"/>
                                </a:lnTo>
                                <a:moveTo>
                                  <a:pt x="4425" y="0"/>
                                </a:moveTo>
                                <a:lnTo>
                                  <a:pt x="4425" y="12158"/>
                                </a:lnTo>
                                <a:moveTo>
                                  <a:pt x="4233" y="0"/>
                                </a:moveTo>
                                <a:lnTo>
                                  <a:pt x="4233" y="12158"/>
                                </a:lnTo>
                                <a:moveTo>
                                  <a:pt x="2693" y="0"/>
                                </a:moveTo>
                                <a:lnTo>
                                  <a:pt x="2693" y="12158"/>
                                </a:lnTo>
                                <a:moveTo>
                                  <a:pt x="4617" y="0"/>
                                </a:moveTo>
                                <a:lnTo>
                                  <a:pt x="4617" y="12158"/>
                                </a:lnTo>
                                <a:moveTo>
                                  <a:pt x="3848" y="0"/>
                                </a:moveTo>
                                <a:lnTo>
                                  <a:pt x="3848" y="12158"/>
                                </a:lnTo>
                                <a:moveTo>
                                  <a:pt x="5195" y="0"/>
                                </a:moveTo>
                                <a:lnTo>
                                  <a:pt x="5195" y="12158"/>
                                </a:lnTo>
                                <a:moveTo>
                                  <a:pt x="6349" y="0"/>
                                </a:moveTo>
                                <a:lnTo>
                                  <a:pt x="6349" y="12158"/>
                                </a:lnTo>
                                <a:moveTo>
                                  <a:pt x="6157" y="0"/>
                                </a:moveTo>
                                <a:lnTo>
                                  <a:pt x="6157" y="12158"/>
                                </a:lnTo>
                                <a:moveTo>
                                  <a:pt x="8273" y="0"/>
                                </a:moveTo>
                                <a:lnTo>
                                  <a:pt x="8273" y="12158"/>
                                </a:lnTo>
                                <a:moveTo>
                                  <a:pt x="7696" y="0"/>
                                </a:moveTo>
                                <a:lnTo>
                                  <a:pt x="7696" y="12158"/>
                                </a:lnTo>
                              </a:path>
                            </a:pathLst>
                          </a:custGeom>
                          <a:noFill/>
                          <a:ln w="2521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Line 10"/>
                        <wps:cNvCnPr>
                          <a:cxnSpLocks noChangeShapeType="1"/>
                        </wps:cNvCnPr>
                        <wps:spPr bwMode="auto">
                          <a:xfrm>
                            <a:off x="10614" y="0"/>
                            <a:ext cx="0" cy="12158"/>
                          </a:xfrm>
                          <a:prstGeom prst="line">
                            <a:avLst/>
                          </a:prstGeom>
                          <a:noFill/>
                          <a:ln w="2521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4" name="AutoShape 11"/>
                        <wps:cNvSpPr>
                          <a:spLocks/>
                        </wps:cNvSpPr>
                        <wps:spPr bwMode="auto">
                          <a:xfrm>
                            <a:off x="6765" y="0"/>
                            <a:ext cx="3271" cy="12158"/>
                          </a:xfrm>
                          <a:custGeom>
                            <a:avLst/>
                            <a:gdLst>
                              <a:gd name="T0" fmla="+- 0 7151 6766"/>
                              <a:gd name="T1" fmla="*/ T0 w 3271"/>
                              <a:gd name="T2" fmla="*/ 0 h 12158"/>
                              <a:gd name="T3" fmla="+- 0 7151 6766"/>
                              <a:gd name="T4" fmla="*/ T3 w 3271"/>
                              <a:gd name="T5" fmla="*/ 12158 h 12158"/>
                              <a:gd name="T6" fmla="+- 0 6958 6766"/>
                              <a:gd name="T7" fmla="*/ T6 w 3271"/>
                              <a:gd name="T8" fmla="*/ 0 h 12158"/>
                              <a:gd name="T9" fmla="+- 0 6958 6766"/>
                              <a:gd name="T10" fmla="*/ T9 w 3271"/>
                              <a:gd name="T11" fmla="*/ 12158 h 12158"/>
                              <a:gd name="T12" fmla="+- 0 8882 6766"/>
                              <a:gd name="T13" fmla="*/ T12 w 3271"/>
                              <a:gd name="T14" fmla="*/ 0 h 12158"/>
                              <a:gd name="T15" fmla="+- 0 8882 6766"/>
                              <a:gd name="T16" fmla="*/ T15 w 3271"/>
                              <a:gd name="T17" fmla="*/ 12158 h 12158"/>
                              <a:gd name="T18" fmla="+- 0 8305 6766"/>
                              <a:gd name="T19" fmla="*/ T18 w 3271"/>
                              <a:gd name="T20" fmla="*/ 0 h 12158"/>
                              <a:gd name="T21" fmla="+- 0 8305 6766"/>
                              <a:gd name="T22" fmla="*/ T21 w 3271"/>
                              <a:gd name="T23" fmla="*/ 12158 h 12158"/>
                              <a:gd name="T24" fmla="+- 0 10037 6766"/>
                              <a:gd name="T25" fmla="*/ T24 w 3271"/>
                              <a:gd name="T26" fmla="*/ 0 h 12158"/>
                              <a:gd name="T27" fmla="+- 0 10037 6766"/>
                              <a:gd name="T28" fmla="*/ T27 w 3271"/>
                              <a:gd name="T29" fmla="*/ 12158 h 12158"/>
                              <a:gd name="T30" fmla="+- 0 6766 6766"/>
                              <a:gd name="T31" fmla="*/ T30 w 3271"/>
                              <a:gd name="T32" fmla="*/ 0 h 12158"/>
                              <a:gd name="T33" fmla="+- 0 6766 6766"/>
                              <a:gd name="T34" fmla="*/ T33 w 3271"/>
                              <a:gd name="T35" fmla="*/ 12158 h 12158"/>
                              <a:gd name="T36" fmla="+- 0 8113 6766"/>
                              <a:gd name="T37" fmla="*/ T36 w 3271"/>
                              <a:gd name="T38" fmla="*/ 0 h 12158"/>
                              <a:gd name="T39" fmla="+- 0 8113 6766"/>
                              <a:gd name="T40" fmla="*/ T39 w 3271"/>
                              <a:gd name="T41" fmla="*/ 12158 h 12158"/>
                              <a:gd name="T42" fmla="+- 0 7920 6766"/>
                              <a:gd name="T43" fmla="*/ T42 w 3271"/>
                              <a:gd name="T44" fmla="*/ 0 h 12158"/>
                              <a:gd name="T45" fmla="+- 0 7920 6766"/>
                              <a:gd name="T46" fmla="*/ T45 w 3271"/>
                              <a:gd name="T47" fmla="*/ 12158 h 12158"/>
                              <a:gd name="T48" fmla="+- 0 9844 6766"/>
                              <a:gd name="T49" fmla="*/ T48 w 3271"/>
                              <a:gd name="T50" fmla="*/ 0 h 12158"/>
                              <a:gd name="T51" fmla="+- 0 9844 6766"/>
                              <a:gd name="T52" fmla="*/ T51 w 3271"/>
                              <a:gd name="T53" fmla="*/ 12158 h 12158"/>
                              <a:gd name="T54" fmla="+- 0 9267 6766"/>
                              <a:gd name="T55" fmla="*/ T54 w 3271"/>
                              <a:gd name="T56" fmla="*/ 0 h 12158"/>
                              <a:gd name="T57" fmla="+- 0 9267 6766"/>
                              <a:gd name="T58" fmla="*/ T57 w 3271"/>
                              <a:gd name="T59" fmla="*/ 12158 h 12158"/>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Lst>
                            <a:rect l="0" t="0" r="r" b="b"/>
                            <a:pathLst>
                              <a:path w="3271" h="12158">
                                <a:moveTo>
                                  <a:pt x="385" y="0"/>
                                </a:moveTo>
                                <a:lnTo>
                                  <a:pt x="385" y="12158"/>
                                </a:lnTo>
                                <a:moveTo>
                                  <a:pt x="192" y="0"/>
                                </a:moveTo>
                                <a:lnTo>
                                  <a:pt x="192" y="12158"/>
                                </a:lnTo>
                                <a:moveTo>
                                  <a:pt x="2116" y="0"/>
                                </a:moveTo>
                                <a:lnTo>
                                  <a:pt x="2116" y="12158"/>
                                </a:lnTo>
                                <a:moveTo>
                                  <a:pt x="1539" y="0"/>
                                </a:moveTo>
                                <a:lnTo>
                                  <a:pt x="1539" y="12158"/>
                                </a:lnTo>
                                <a:moveTo>
                                  <a:pt x="3271" y="0"/>
                                </a:moveTo>
                                <a:lnTo>
                                  <a:pt x="3271" y="12158"/>
                                </a:lnTo>
                                <a:moveTo>
                                  <a:pt x="0" y="0"/>
                                </a:moveTo>
                                <a:lnTo>
                                  <a:pt x="0" y="12158"/>
                                </a:lnTo>
                                <a:moveTo>
                                  <a:pt x="1347" y="0"/>
                                </a:moveTo>
                                <a:lnTo>
                                  <a:pt x="1347" y="12158"/>
                                </a:lnTo>
                                <a:moveTo>
                                  <a:pt x="1154" y="0"/>
                                </a:moveTo>
                                <a:lnTo>
                                  <a:pt x="1154" y="12158"/>
                                </a:lnTo>
                                <a:moveTo>
                                  <a:pt x="3078" y="0"/>
                                </a:moveTo>
                                <a:lnTo>
                                  <a:pt x="3078" y="12158"/>
                                </a:lnTo>
                                <a:moveTo>
                                  <a:pt x="2501" y="0"/>
                                </a:moveTo>
                                <a:lnTo>
                                  <a:pt x="2501" y="12158"/>
                                </a:lnTo>
                              </a:path>
                            </a:pathLst>
                          </a:custGeom>
                          <a:noFill/>
                          <a:ln w="2521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Line 12"/>
                        <wps:cNvCnPr>
                          <a:cxnSpLocks noChangeShapeType="1"/>
                        </wps:cNvCnPr>
                        <wps:spPr bwMode="auto">
                          <a:xfrm>
                            <a:off x="10806" y="0"/>
                            <a:ext cx="0" cy="12158"/>
                          </a:xfrm>
                          <a:prstGeom prst="line">
                            <a:avLst/>
                          </a:prstGeom>
                          <a:noFill/>
                          <a:ln w="2521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6" name="AutoShape 13"/>
                        <wps:cNvSpPr>
                          <a:spLocks/>
                        </wps:cNvSpPr>
                        <wps:spPr bwMode="auto">
                          <a:xfrm>
                            <a:off x="6381" y="0"/>
                            <a:ext cx="2309" cy="12158"/>
                          </a:xfrm>
                          <a:custGeom>
                            <a:avLst/>
                            <a:gdLst>
                              <a:gd name="T0" fmla="+- 0 7343 6381"/>
                              <a:gd name="T1" fmla="*/ T0 w 2309"/>
                              <a:gd name="T2" fmla="*/ 0 h 12158"/>
                              <a:gd name="T3" fmla="+- 0 7343 6381"/>
                              <a:gd name="T4" fmla="*/ T3 w 2309"/>
                              <a:gd name="T5" fmla="*/ 12158 h 12158"/>
                              <a:gd name="T6" fmla="+- 0 6381 6381"/>
                              <a:gd name="T7" fmla="*/ T6 w 2309"/>
                              <a:gd name="T8" fmla="*/ 0 h 12158"/>
                              <a:gd name="T9" fmla="+- 0 6381 6381"/>
                              <a:gd name="T10" fmla="*/ T9 w 2309"/>
                              <a:gd name="T11" fmla="*/ 12158 h 12158"/>
                              <a:gd name="T12" fmla="+- 0 8690 6381"/>
                              <a:gd name="T13" fmla="*/ T12 w 2309"/>
                              <a:gd name="T14" fmla="*/ 0 h 12158"/>
                              <a:gd name="T15" fmla="+- 0 8690 6381"/>
                              <a:gd name="T16" fmla="*/ T15 w 2309"/>
                              <a:gd name="T17" fmla="*/ 12158 h 12158"/>
                            </a:gdLst>
                            <a:ahLst/>
                            <a:cxnLst>
                              <a:cxn ang="0">
                                <a:pos x="T1" y="T2"/>
                              </a:cxn>
                              <a:cxn ang="0">
                                <a:pos x="T4" y="T5"/>
                              </a:cxn>
                              <a:cxn ang="0">
                                <a:pos x="T7" y="T8"/>
                              </a:cxn>
                              <a:cxn ang="0">
                                <a:pos x="T10" y="T11"/>
                              </a:cxn>
                              <a:cxn ang="0">
                                <a:pos x="T13" y="T14"/>
                              </a:cxn>
                              <a:cxn ang="0">
                                <a:pos x="T16" y="T17"/>
                              </a:cxn>
                            </a:cxnLst>
                            <a:rect l="0" t="0" r="r" b="b"/>
                            <a:pathLst>
                              <a:path w="2309" h="12158">
                                <a:moveTo>
                                  <a:pt x="962" y="0"/>
                                </a:moveTo>
                                <a:lnTo>
                                  <a:pt x="962" y="12158"/>
                                </a:lnTo>
                                <a:moveTo>
                                  <a:pt x="0" y="0"/>
                                </a:moveTo>
                                <a:lnTo>
                                  <a:pt x="0" y="12158"/>
                                </a:lnTo>
                                <a:moveTo>
                                  <a:pt x="2309" y="0"/>
                                </a:moveTo>
                                <a:lnTo>
                                  <a:pt x="2309" y="12158"/>
                                </a:lnTo>
                              </a:path>
                            </a:pathLst>
                          </a:custGeom>
                          <a:noFill/>
                          <a:ln w="2521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AutoShape 14"/>
                        <wps:cNvSpPr>
                          <a:spLocks/>
                        </wps:cNvSpPr>
                        <wps:spPr bwMode="auto">
                          <a:xfrm>
                            <a:off x="10421" y="0"/>
                            <a:ext cx="1347" cy="12158"/>
                          </a:xfrm>
                          <a:custGeom>
                            <a:avLst/>
                            <a:gdLst>
                              <a:gd name="T0" fmla="+- 0 10421 10421"/>
                              <a:gd name="T1" fmla="*/ T0 w 1347"/>
                              <a:gd name="T2" fmla="*/ 0 h 12158"/>
                              <a:gd name="T3" fmla="+- 0 10421 10421"/>
                              <a:gd name="T4" fmla="*/ T3 w 1347"/>
                              <a:gd name="T5" fmla="*/ 12158 h 12158"/>
                              <a:gd name="T6" fmla="+- 0 11383 10421"/>
                              <a:gd name="T7" fmla="*/ T6 w 1347"/>
                              <a:gd name="T8" fmla="*/ 0 h 12158"/>
                              <a:gd name="T9" fmla="+- 0 11383 10421"/>
                              <a:gd name="T10" fmla="*/ T9 w 1347"/>
                              <a:gd name="T11" fmla="*/ 12158 h 12158"/>
                              <a:gd name="T12" fmla="+- 0 11191 10421"/>
                              <a:gd name="T13" fmla="*/ T12 w 1347"/>
                              <a:gd name="T14" fmla="*/ 0 h 12158"/>
                              <a:gd name="T15" fmla="+- 0 11191 10421"/>
                              <a:gd name="T16" fmla="*/ T15 w 1347"/>
                              <a:gd name="T17" fmla="*/ 12158 h 12158"/>
                              <a:gd name="T18" fmla="+- 0 11768 10421"/>
                              <a:gd name="T19" fmla="*/ T18 w 1347"/>
                              <a:gd name="T20" fmla="*/ 0 h 12158"/>
                              <a:gd name="T21" fmla="+- 0 11768 10421"/>
                              <a:gd name="T22" fmla="*/ T21 w 1347"/>
                              <a:gd name="T23" fmla="*/ 12158 h 12158"/>
                            </a:gdLst>
                            <a:ahLst/>
                            <a:cxnLst>
                              <a:cxn ang="0">
                                <a:pos x="T1" y="T2"/>
                              </a:cxn>
                              <a:cxn ang="0">
                                <a:pos x="T4" y="T5"/>
                              </a:cxn>
                              <a:cxn ang="0">
                                <a:pos x="T7" y="T8"/>
                              </a:cxn>
                              <a:cxn ang="0">
                                <a:pos x="T10" y="T11"/>
                              </a:cxn>
                              <a:cxn ang="0">
                                <a:pos x="T13" y="T14"/>
                              </a:cxn>
                              <a:cxn ang="0">
                                <a:pos x="T16" y="T17"/>
                              </a:cxn>
                              <a:cxn ang="0">
                                <a:pos x="T19" y="T20"/>
                              </a:cxn>
                              <a:cxn ang="0">
                                <a:pos x="T22" y="T23"/>
                              </a:cxn>
                            </a:cxnLst>
                            <a:rect l="0" t="0" r="r" b="b"/>
                            <a:pathLst>
                              <a:path w="1347" h="12158">
                                <a:moveTo>
                                  <a:pt x="0" y="0"/>
                                </a:moveTo>
                                <a:lnTo>
                                  <a:pt x="0" y="12158"/>
                                </a:lnTo>
                                <a:moveTo>
                                  <a:pt x="962" y="0"/>
                                </a:moveTo>
                                <a:lnTo>
                                  <a:pt x="962" y="12158"/>
                                </a:lnTo>
                                <a:moveTo>
                                  <a:pt x="770" y="0"/>
                                </a:moveTo>
                                <a:lnTo>
                                  <a:pt x="770" y="12158"/>
                                </a:lnTo>
                                <a:moveTo>
                                  <a:pt x="1347" y="0"/>
                                </a:moveTo>
                                <a:lnTo>
                                  <a:pt x="1347" y="12158"/>
                                </a:lnTo>
                              </a:path>
                            </a:pathLst>
                          </a:custGeom>
                          <a:noFill/>
                          <a:ln w="2521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AutoShape 15"/>
                        <wps:cNvSpPr>
                          <a:spLocks/>
                        </wps:cNvSpPr>
                        <wps:spPr bwMode="auto">
                          <a:xfrm>
                            <a:off x="8497" y="0"/>
                            <a:ext cx="1732" cy="12158"/>
                          </a:xfrm>
                          <a:custGeom>
                            <a:avLst/>
                            <a:gdLst>
                              <a:gd name="T0" fmla="+- 0 8498 8498"/>
                              <a:gd name="T1" fmla="*/ T0 w 1732"/>
                              <a:gd name="T2" fmla="*/ 0 h 12158"/>
                              <a:gd name="T3" fmla="+- 0 8498 8498"/>
                              <a:gd name="T4" fmla="*/ T3 w 1732"/>
                              <a:gd name="T5" fmla="*/ 12158 h 12158"/>
                              <a:gd name="T6" fmla="+- 0 10229 8498"/>
                              <a:gd name="T7" fmla="*/ T6 w 1732"/>
                              <a:gd name="T8" fmla="*/ 0 h 12158"/>
                              <a:gd name="T9" fmla="+- 0 10229 8498"/>
                              <a:gd name="T10" fmla="*/ T9 w 1732"/>
                              <a:gd name="T11" fmla="*/ 12158 h 12158"/>
                              <a:gd name="T12" fmla="+- 0 9459 8498"/>
                              <a:gd name="T13" fmla="*/ T12 w 1732"/>
                              <a:gd name="T14" fmla="*/ 0 h 12158"/>
                              <a:gd name="T15" fmla="+- 0 9459 8498"/>
                              <a:gd name="T16" fmla="*/ T15 w 1732"/>
                              <a:gd name="T17" fmla="*/ 12158 h 12158"/>
                            </a:gdLst>
                            <a:ahLst/>
                            <a:cxnLst>
                              <a:cxn ang="0">
                                <a:pos x="T1" y="T2"/>
                              </a:cxn>
                              <a:cxn ang="0">
                                <a:pos x="T4" y="T5"/>
                              </a:cxn>
                              <a:cxn ang="0">
                                <a:pos x="T7" y="T8"/>
                              </a:cxn>
                              <a:cxn ang="0">
                                <a:pos x="T10" y="T11"/>
                              </a:cxn>
                              <a:cxn ang="0">
                                <a:pos x="T13" y="T14"/>
                              </a:cxn>
                              <a:cxn ang="0">
                                <a:pos x="T16" y="T17"/>
                              </a:cxn>
                            </a:cxnLst>
                            <a:rect l="0" t="0" r="r" b="b"/>
                            <a:pathLst>
                              <a:path w="1732" h="12158">
                                <a:moveTo>
                                  <a:pt x="0" y="0"/>
                                </a:moveTo>
                                <a:lnTo>
                                  <a:pt x="0" y="12158"/>
                                </a:lnTo>
                                <a:moveTo>
                                  <a:pt x="1731" y="0"/>
                                </a:moveTo>
                                <a:lnTo>
                                  <a:pt x="1731" y="12158"/>
                                </a:lnTo>
                                <a:moveTo>
                                  <a:pt x="961" y="0"/>
                                </a:moveTo>
                                <a:lnTo>
                                  <a:pt x="961" y="12158"/>
                                </a:lnTo>
                              </a:path>
                            </a:pathLst>
                          </a:custGeom>
                          <a:noFill/>
                          <a:ln w="2521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AutoShape 16"/>
                        <wps:cNvSpPr>
                          <a:spLocks/>
                        </wps:cNvSpPr>
                        <wps:spPr bwMode="auto">
                          <a:xfrm>
                            <a:off x="10998" y="0"/>
                            <a:ext cx="1155" cy="12158"/>
                          </a:xfrm>
                          <a:custGeom>
                            <a:avLst/>
                            <a:gdLst>
                              <a:gd name="T0" fmla="+- 0 10999 10999"/>
                              <a:gd name="T1" fmla="*/ T0 w 1155"/>
                              <a:gd name="T2" fmla="*/ 0 h 12158"/>
                              <a:gd name="T3" fmla="+- 0 10999 10999"/>
                              <a:gd name="T4" fmla="*/ T3 w 1155"/>
                              <a:gd name="T5" fmla="*/ 12158 h 12158"/>
                              <a:gd name="T6" fmla="+- 0 11576 10999"/>
                              <a:gd name="T7" fmla="*/ T6 w 1155"/>
                              <a:gd name="T8" fmla="*/ 0 h 12158"/>
                              <a:gd name="T9" fmla="+- 0 11576 10999"/>
                              <a:gd name="T10" fmla="*/ T9 w 1155"/>
                              <a:gd name="T11" fmla="*/ 12158 h 12158"/>
                              <a:gd name="T12" fmla="+- 0 12153 10999"/>
                              <a:gd name="T13" fmla="*/ T12 w 1155"/>
                              <a:gd name="T14" fmla="*/ 0 h 12158"/>
                              <a:gd name="T15" fmla="+- 0 12153 10999"/>
                              <a:gd name="T16" fmla="*/ T15 w 1155"/>
                              <a:gd name="T17" fmla="*/ 12158 h 12158"/>
                              <a:gd name="T18" fmla="+- 0 11961 10999"/>
                              <a:gd name="T19" fmla="*/ T18 w 1155"/>
                              <a:gd name="T20" fmla="*/ 0 h 12158"/>
                              <a:gd name="T21" fmla="+- 0 11961 10999"/>
                              <a:gd name="T22" fmla="*/ T21 w 1155"/>
                              <a:gd name="T23" fmla="*/ 12158 h 12158"/>
                            </a:gdLst>
                            <a:ahLst/>
                            <a:cxnLst>
                              <a:cxn ang="0">
                                <a:pos x="T1" y="T2"/>
                              </a:cxn>
                              <a:cxn ang="0">
                                <a:pos x="T4" y="T5"/>
                              </a:cxn>
                              <a:cxn ang="0">
                                <a:pos x="T7" y="T8"/>
                              </a:cxn>
                              <a:cxn ang="0">
                                <a:pos x="T10" y="T11"/>
                              </a:cxn>
                              <a:cxn ang="0">
                                <a:pos x="T13" y="T14"/>
                              </a:cxn>
                              <a:cxn ang="0">
                                <a:pos x="T16" y="T17"/>
                              </a:cxn>
                              <a:cxn ang="0">
                                <a:pos x="T19" y="T20"/>
                              </a:cxn>
                              <a:cxn ang="0">
                                <a:pos x="T22" y="T23"/>
                              </a:cxn>
                            </a:cxnLst>
                            <a:rect l="0" t="0" r="r" b="b"/>
                            <a:pathLst>
                              <a:path w="1155" h="12158">
                                <a:moveTo>
                                  <a:pt x="0" y="0"/>
                                </a:moveTo>
                                <a:lnTo>
                                  <a:pt x="0" y="12158"/>
                                </a:lnTo>
                                <a:moveTo>
                                  <a:pt x="577" y="0"/>
                                </a:moveTo>
                                <a:lnTo>
                                  <a:pt x="577" y="12158"/>
                                </a:lnTo>
                                <a:moveTo>
                                  <a:pt x="1154" y="0"/>
                                </a:moveTo>
                                <a:lnTo>
                                  <a:pt x="1154" y="12158"/>
                                </a:lnTo>
                                <a:moveTo>
                                  <a:pt x="962" y="0"/>
                                </a:moveTo>
                                <a:lnTo>
                                  <a:pt x="962" y="12158"/>
                                </a:lnTo>
                              </a:path>
                            </a:pathLst>
                          </a:custGeom>
                          <a:noFill/>
                          <a:ln w="2521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Line 17"/>
                        <wps:cNvCnPr>
                          <a:cxnSpLocks noChangeShapeType="1"/>
                        </wps:cNvCnPr>
                        <wps:spPr bwMode="auto">
                          <a:xfrm>
                            <a:off x="0" y="11951"/>
                            <a:ext cx="12240" cy="0"/>
                          </a:xfrm>
                          <a:prstGeom prst="line">
                            <a:avLst/>
                          </a:prstGeom>
                          <a:noFill/>
                          <a:ln w="2521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21" name="Rectangle 18"/>
                        <wps:cNvSpPr>
                          <a:spLocks noChangeArrowheads="1"/>
                        </wps:cNvSpPr>
                        <wps:spPr bwMode="auto">
                          <a:xfrm>
                            <a:off x="0" y="12123"/>
                            <a:ext cx="12240" cy="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AutoShape 19"/>
                        <wps:cNvSpPr>
                          <a:spLocks/>
                        </wps:cNvSpPr>
                        <wps:spPr bwMode="auto">
                          <a:xfrm>
                            <a:off x="160" y="16032"/>
                            <a:ext cx="12240" cy="11736"/>
                          </a:xfrm>
                          <a:custGeom>
                            <a:avLst/>
                            <a:gdLst>
                              <a:gd name="T0" fmla="+- 0 12240 160"/>
                              <a:gd name="T1" fmla="*/ T0 w 12240"/>
                              <a:gd name="T2" fmla="+- 0 11566 16032"/>
                              <a:gd name="T3" fmla="*/ 11566 h 11736"/>
                              <a:gd name="T4" fmla="+- 0 12240 160"/>
                              <a:gd name="T5" fmla="*/ T4 w 12240"/>
                              <a:gd name="T6" fmla="+- 0 10989 16032"/>
                              <a:gd name="T7" fmla="*/ 10989 h 11736"/>
                              <a:gd name="T8" fmla="+- 0 12240 160"/>
                              <a:gd name="T9" fmla="*/ T8 w 12240"/>
                              <a:gd name="T10" fmla="+- 0 9065 16032"/>
                              <a:gd name="T11" fmla="*/ 9065 h 11736"/>
                              <a:gd name="T12" fmla="+- 0 12240 160"/>
                              <a:gd name="T13" fmla="*/ T12 w 12240"/>
                              <a:gd name="T14" fmla="+- 0 10411 16032"/>
                              <a:gd name="T15" fmla="*/ 10411 h 11736"/>
                              <a:gd name="T16" fmla="+- 0 12240 160"/>
                              <a:gd name="T17" fmla="*/ T16 w 12240"/>
                              <a:gd name="T18" fmla="+- 0 10027 16032"/>
                              <a:gd name="T19" fmla="*/ 10027 h 11736"/>
                              <a:gd name="T20" fmla="+- 0 12240 160"/>
                              <a:gd name="T21" fmla="*/ T20 w 12240"/>
                              <a:gd name="T22" fmla="+- 0 9834 16032"/>
                              <a:gd name="T23" fmla="*/ 9834 h 11736"/>
                              <a:gd name="T24" fmla="+- 0 12240 160"/>
                              <a:gd name="T25" fmla="*/ T24 w 12240"/>
                              <a:gd name="T26" fmla="+- 0 10219 16032"/>
                              <a:gd name="T27" fmla="*/ 10219 h 11736"/>
                              <a:gd name="T28" fmla="+- 0 12240 160"/>
                              <a:gd name="T29" fmla="*/ T28 w 12240"/>
                              <a:gd name="T30" fmla="+- 0 9642 16032"/>
                              <a:gd name="T31" fmla="*/ 9642 h 11736"/>
                              <a:gd name="T32" fmla="+- 0 12240 160"/>
                              <a:gd name="T33" fmla="*/ T32 w 12240"/>
                              <a:gd name="T34" fmla="+- 0 7718 16032"/>
                              <a:gd name="T35" fmla="*/ 7718 h 11736"/>
                              <a:gd name="T36" fmla="+- 0 12240 160"/>
                              <a:gd name="T37" fmla="*/ T36 w 12240"/>
                              <a:gd name="T38" fmla="+- 0 11758 16032"/>
                              <a:gd name="T39" fmla="*/ 11758 h 11736"/>
                              <a:gd name="T40" fmla="+- 0 12240 160"/>
                              <a:gd name="T41" fmla="*/ T40 w 12240"/>
                              <a:gd name="T42" fmla="+- 0 11181 16032"/>
                              <a:gd name="T43" fmla="*/ 11181 h 11736"/>
                              <a:gd name="T44" fmla="+- 0 12240 160"/>
                              <a:gd name="T45" fmla="*/ T44 w 12240"/>
                              <a:gd name="T46" fmla="+- 0 11373 16032"/>
                              <a:gd name="T47" fmla="*/ 11373 h 11736"/>
                              <a:gd name="T48" fmla="+- 0 12240 160"/>
                              <a:gd name="T49" fmla="*/ T48 w 12240"/>
                              <a:gd name="T50" fmla="+- 0 10604 16032"/>
                              <a:gd name="T51" fmla="*/ 10604 h 11736"/>
                              <a:gd name="T52" fmla="+- 0 12240 160"/>
                              <a:gd name="T53" fmla="*/ T52 w 12240"/>
                              <a:gd name="T54" fmla="+- 0 7910 16032"/>
                              <a:gd name="T55" fmla="*/ 7910 h 11736"/>
                              <a:gd name="T56" fmla="+- 0 12240 160"/>
                              <a:gd name="T57" fmla="*/ T56 w 12240"/>
                              <a:gd name="T58" fmla="+- 0 6756 16032"/>
                              <a:gd name="T59" fmla="*/ 6756 h 11736"/>
                              <a:gd name="T60" fmla="+- 0 12240 160"/>
                              <a:gd name="T61" fmla="*/ T60 w 12240"/>
                              <a:gd name="T62" fmla="+- 0 10796 16032"/>
                              <a:gd name="T63" fmla="*/ 10796 h 11736"/>
                              <a:gd name="T64" fmla="+- 0 12240 160"/>
                              <a:gd name="T65" fmla="*/ T64 w 12240"/>
                              <a:gd name="T66" fmla="+- 0 8872 16032"/>
                              <a:gd name="T67" fmla="*/ 8872 h 11736"/>
                              <a:gd name="T68" fmla="+- 0 12240 160"/>
                              <a:gd name="T69" fmla="*/ T68 w 12240"/>
                              <a:gd name="T70" fmla="+- 0 9257 16032"/>
                              <a:gd name="T71" fmla="*/ 9257 h 11736"/>
                              <a:gd name="T72" fmla="+- 0 12240 160"/>
                              <a:gd name="T73" fmla="*/ T72 w 12240"/>
                              <a:gd name="T74" fmla="+- 0 7141 16032"/>
                              <a:gd name="T75" fmla="*/ 7141 h 11736"/>
                              <a:gd name="T76" fmla="+- 0 12240 160"/>
                              <a:gd name="T77" fmla="*/ T76 w 12240"/>
                              <a:gd name="T78" fmla="+- 0 7333 16032"/>
                              <a:gd name="T79" fmla="*/ 7333 h 11736"/>
                              <a:gd name="T80" fmla="+- 0 12240 160"/>
                              <a:gd name="T81" fmla="*/ T80 w 12240"/>
                              <a:gd name="T82" fmla="+- 0 5986 16032"/>
                              <a:gd name="T83" fmla="*/ 5986 h 11736"/>
                              <a:gd name="T84" fmla="+- 0 12240 160"/>
                              <a:gd name="T85" fmla="*/ T84 w 12240"/>
                              <a:gd name="T86" fmla="+- 0 9449 16032"/>
                              <a:gd name="T87" fmla="*/ 9449 h 11736"/>
                              <a:gd name="T88" fmla="+- 0 12240 160"/>
                              <a:gd name="T89" fmla="*/ T88 w 12240"/>
                              <a:gd name="T90" fmla="+- 0 7526 16032"/>
                              <a:gd name="T91" fmla="*/ 7526 h 11736"/>
                              <a:gd name="T92" fmla="+- 0 12240 160"/>
                              <a:gd name="T93" fmla="*/ T92 w 12240"/>
                              <a:gd name="T94" fmla="+- 0 8488 16032"/>
                              <a:gd name="T95" fmla="*/ 8488 h 11736"/>
                              <a:gd name="T96" fmla="+- 0 12240 160"/>
                              <a:gd name="T97" fmla="*/ T96 w 12240"/>
                              <a:gd name="T98" fmla="+- 0 8680 16032"/>
                              <a:gd name="T99" fmla="*/ 8680 h 11736"/>
                              <a:gd name="T100" fmla="+- 0 12240 160"/>
                              <a:gd name="T101" fmla="*/ T100 w 12240"/>
                              <a:gd name="T102" fmla="+- 0 8295 16032"/>
                              <a:gd name="T103" fmla="*/ 8295 h 11736"/>
                              <a:gd name="T104" fmla="+- 0 12240 160"/>
                              <a:gd name="T105" fmla="*/ T104 w 12240"/>
                              <a:gd name="T106" fmla="+- 0 6371 16032"/>
                              <a:gd name="T107" fmla="*/ 6371 h 11736"/>
                              <a:gd name="T108" fmla="+- 0 12240 160"/>
                              <a:gd name="T109" fmla="*/ T108 w 12240"/>
                              <a:gd name="T110" fmla="+- 0 6564 16032"/>
                              <a:gd name="T111" fmla="*/ 6564 h 11736"/>
                              <a:gd name="T112" fmla="+- 0 12240 160"/>
                              <a:gd name="T113" fmla="*/ T112 w 12240"/>
                              <a:gd name="T114" fmla="+- 0 8103 16032"/>
                              <a:gd name="T115" fmla="*/ 8103 h 11736"/>
                              <a:gd name="T116" fmla="+- 0 12240 160"/>
                              <a:gd name="T117" fmla="*/ T116 w 12240"/>
                              <a:gd name="T118" fmla="+- 0 6179 16032"/>
                              <a:gd name="T119" fmla="*/ 6179 h 11736"/>
                              <a:gd name="T120" fmla="+- 0 12240 160"/>
                              <a:gd name="T121" fmla="*/ T120 w 12240"/>
                              <a:gd name="T122" fmla="+- 0 6948 16032"/>
                              <a:gd name="T123" fmla="*/ 6948 h 11736"/>
                              <a:gd name="T124" fmla="+- 0 12240 160"/>
                              <a:gd name="T125" fmla="*/ T124 w 12240"/>
                              <a:gd name="T126" fmla="+- 0 5602 16032"/>
                              <a:gd name="T127" fmla="*/ 5602 h 11736"/>
                              <a:gd name="T128" fmla="+- 0 12240 160"/>
                              <a:gd name="T129" fmla="*/ T128 w 12240"/>
                              <a:gd name="T130" fmla="+- 0 4447 16032"/>
                              <a:gd name="T131" fmla="*/ 4447 h 11736"/>
                              <a:gd name="T132" fmla="+- 0 12240 160"/>
                              <a:gd name="T133" fmla="*/ T132 w 12240"/>
                              <a:gd name="T134" fmla="+- 0 4640 16032"/>
                              <a:gd name="T135" fmla="*/ 4640 h 11736"/>
                              <a:gd name="T136" fmla="+- 0 12240 160"/>
                              <a:gd name="T137" fmla="*/ T136 w 12240"/>
                              <a:gd name="T138" fmla="+- 0 2523 16032"/>
                              <a:gd name="T139" fmla="*/ 2523 h 11736"/>
                              <a:gd name="T140" fmla="+- 0 12240 160"/>
                              <a:gd name="T141" fmla="*/ T140 w 12240"/>
                              <a:gd name="T142" fmla="+- 0 3101 16032"/>
                              <a:gd name="T143" fmla="*/ 3101 h 11736"/>
                              <a:gd name="T144" fmla="+- 0 12240 160"/>
                              <a:gd name="T145" fmla="*/ T144 w 12240"/>
                              <a:gd name="T146" fmla="+- 0 1561 16032"/>
                              <a:gd name="T147" fmla="*/ 1561 h 11736"/>
                              <a:gd name="T148" fmla="+- 0 12240 160"/>
                              <a:gd name="T149" fmla="*/ T148 w 12240"/>
                              <a:gd name="T150" fmla="+- 0 5024 16032"/>
                              <a:gd name="T151" fmla="*/ 5024 h 11736"/>
                              <a:gd name="T152" fmla="+- 0 12240 160"/>
                              <a:gd name="T153" fmla="*/ T152 w 12240"/>
                              <a:gd name="T154" fmla="+- 0 5217 16032"/>
                              <a:gd name="T155" fmla="*/ 5217 h 11736"/>
                              <a:gd name="T156" fmla="+- 0 12240 160"/>
                              <a:gd name="T157" fmla="*/ T156 w 12240"/>
                              <a:gd name="T158" fmla="+- 0 3293 16032"/>
                              <a:gd name="T159" fmla="*/ 3293 h 11736"/>
                              <a:gd name="T160" fmla="+- 0 12240 160"/>
                              <a:gd name="T161" fmla="*/ T160 w 12240"/>
                              <a:gd name="T162" fmla="+- 0 3870 16032"/>
                              <a:gd name="T163" fmla="*/ 3870 h 11736"/>
                              <a:gd name="T164" fmla="+- 0 12240 160"/>
                              <a:gd name="T165" fmla="*/ T164 w 12240"/>
                              <a:gd name="T166" fmla="+- 0 2139 16032"/>
                              <a:gd name="T167" fmla="*/ 2139 h 11736"/>
                              <a:gd name="T168" fmla="+- 0 12240 160"/>
                              <a:gd name="T169" fmla="*/ T168 w 12240"/>
                              <a:gd name="T170" fmla="+- 0 5409 16032"/>
                              <a:gd name="T171" fmla="*/ 5409 h 11736"/>
                              <a:gd name="T172" fmla="+- 0 12240 160"/>
                              <a:gd name="T173" fmla="*/ T172 w 12240"/>
                              <a:gd name="T174" fmla="+- 0 4062 16032"/>
                              <a:gd name="T175" fmla="*/ 4062 h 11736"/>
                              <a:gd name="T176" fmla="+- 0 12240 160"/>
                              <a:gd name="T177" fmla="*/ T176 w 12240"/>
                              <a:gd name="T178" fmla="+- 0 4255 16032"/>
                              <a:gd name="T179" fmla="*/ 4255 h 11736"/>
                              <a:gd name="T180" fmla="+- 0 12240 160"/>
                              <a:gd name="T181" fmla="*/ T180 w 12240"/>
                              <a:gd name="T182" fmla="+- 0 2331 16032"/>
                              <a:gd name="T183" fmla="*/ 2331 h 11736"/>
                              <a:gd name="T184" fmla="+- 0 12240 160"/>
                              <a:gd name="T185" fmla="*/ T184 w 12240"/>
                              <a:gd name="T186" fmla="+- 0 2908 16032"/>
                              <a:gd name="T187" fmla="*/ 2908 h 11736"/>
                              <a:gd name="T188" fmla="+- 0 12240 160"/>
                              <a:gd name="T189" fmla="*/ T188 w 12240"/>
                              <a:gd name="T190" fmla="+- 0 1369 16032"/>
                              <a:gd name="T191" fmla="*/ 1369 h 11736"/>
                              <a:gd name="T192" fmla="+- 0 12240 160"/>
                              <a:gd name="T193" fmla="*/ T192 w 12240"/>
                              <a:gd name="T194" fmla="+- 0 4832 16032"/>
                              <a:gd name="T195" fmla="*/ 4832 h 11736"/>
                              <a:gd name="T196" fmla="+- 0 12240 160"/>
                              <a:gd name="T197" fmla="*/ T196 w 12240"/>
                              <a:gd name="T198" fmla="+- 0 5794 16032"/>
                              <a:gd name="T199" fmla="*/ 5794 h 11736"/>
                              <a:gd name="T200" fmla="+- 0 12240 160"/>
                              <a:gd name="T201" fmla="*/ T200 w 12240"/>
                              <a:gd name="T202" fmla="+- 0 3485 16032"/>
                              <a:gd name="T203" fmla="*/ 3485 h 11736"/>
                              <a:gd name="T204" fmla="+- 0 12240 160"/>
                              <a:gd name="T205" fmla="*/ T204 w 12240"/>
                              <a:gd name="T206" fmla="+- 0 1754 16032"/>
                              <a:gd name="T207" fmla="*/ 1754 h 11736"/>
                              <a:gd name="T208" fmla="+- 0 12240 160"/>
                              <a:gd name="T209" fmla="*/ T208 w 12240"/>
                              <a:gd name="T210" fmla="+- 0 792 16032"/>
                              <a:gd name="T211" fmla="*/ 792 h 11736"/>
                              <a:gd name="T212" fmla="+- 0 12240 160"/>
                              <a:gd name="T213" fmla="*/ T212 w 12240"/>
                              <a:gd name="T214" fmla="+- 0 984 16032"/>
                              <a:gd name="T215" fmla="*/ 984 h 11736"/>
                              <a:gd name="T216" fmla="+- 0 12240 160"/>
                              <a:gd name="T217" fmla="*/ T216 w 12240"/>
                              <a:gd name="T218" fmla="+- 0 407 16032"/>
                              <a:gd name="T219" fmla="*/ 407 h 11736"/>
                              <a:gd name="T220" fmla="+- 0 12240 160"/>
                              <a:gd name="T221" fmla="*/ T220 w 12240"/>
                              <a:gd name="T222" fmla="+- 0 3678 16032"/>
                              <a:gd name="T223" fmla="*/ 3678 h 11736"/>
                              <a:gd name="T224" fmla="+- 0 12240 160"/>
                              <a:gd name="T225" fmla="*/ T224 w 12240"/>
                              <a:gd name="T226" fmla="+- 0 1946 16032"/>
                              <a:gd name="T227" fmla="*/ 1946 h 11736"/>
                              <a:gd name="T228" fmla="+- 0 12240 160"/>
                              <a:gd name="T229" fmla="*/ T228 w 12240"/>
                              <a:gd name="T230" fmla="+- 0 2716 16032"/>
                              <a:gd name="T231" fmla="*/ 2716 h 11736"/>
                              <a:gd name="T232" fmla="+- 0 12240 160"/>
                              <a:gd name="T233" fmla="*/ T232 w 12240"/>
                              <a:gd name="T234" fmla="+- 0 1177 16032"/>
                              <a:gd name="T235" fmla="*/ 1177 h 11736"/>
                              <a:gd name="T236" fmla="+- 0 12240 160"/>
                              <a:gd name="T237" fmla="*/ T236 w 12240"/>
                              <a:gd name="T238" fmla="+- 0 599 16032"/>
                              <a:gd name="T239" fmla="*/ 599 h 11736"/>
                              <a:gd name="T240" fmla="+- 0 12240 160"/>
                              <a:gd name="T241" fmla="*/ T240 w 12240"/>
                              <a:gd name="T242" fmla="+- 0 22 16032"/>
                              <a:gd name="T243" fmla="*/ 22 h 11736"/>
                              <a:gd name="T244" fmla="+- 0 12240 160"/>
                              <a:gd name="T245" fmla="*/ T244 w 12240"/>
                              <a:gd name="T246" fmla="+- 0 215 16032"/>
                              <a:gd name="T247" fmla="*/ 215 h 117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2240" h="11736">
                                <a:moveTo>
                                  <a:pt x="-160" y="-4466"/>
                                </a:moveTo>
                                <a:lnTo>
                                  <a:pt x="12080" y="-4466"/>
                                </a:lnTo>
                                <a:moveTo>
                                  <a:pt x="-160" y="-5043"/>
                                </a:moveTo>
                                <a:lnTo>
                                  <a:pt x="12080" y="-5043"/>
                                </a:lnTo>
                                <a:moveTo>
                                  <a:pt x="-160" y="-6967"/>
                                </a:moveTo>
                                <a:lnTo>
                                  <a:pt x="12080" y="-6967"/>
                                </a:lnTo>
                                <a:moveTo>
                                  <a:pt x="-160" y="-5621"/>
                                </a:moveTo>
                                <a:lnTo>
                                  <a:pt x="12080" y="-5621"/>
                                </a:lnTo>
                                <a:moveTo>
                                  <a:pt x="-160" y="-6005"/>
                                </a:moveTo>
                                <a:lnTo>
                                  <a:pt x="12080" y="-6005"/>
                                </a:lnTo>
                                <a:moveTo>
                                  <a:pt x="-160" y="-6198"/>
                                </a:moveTo>
                                <a:lnTo>
                                  <a:pt x="12080" y="-6198"/>
                                </a:lnTo>
                                <a:moveTo>
                                  <a:pt x="-160" y="-5813"/>
                                </a:moveTo>
                                <a:lnTo>
                                  <a:pt x="12080" y="-5813"/>
                                </a:lnTo>
                                <a:moveTo>
                                  <a:pt x="-160" y="-6390"/>
                                </a:moveTo>
                                <a:lnTo>
                                  <a:pt x="12080" y="-6390"/>
                                </a:lnTo>
                                <a:moveTo>
                                  <a:pt x="-160" y="-8314"/>
                                </a:moveTo>
                                <a:lnTo>
                                  <a:pt x="12080" y="-8314"/>
                                </a:lnTo>
                                <a:moveTo>
                                  <a:pt x="-160" y="-4274"/>
                                </a:moveTo>
                                <a:lnTo>
                                  <a:pt x="12080" y="-4274"/>
                                </a:lnTo>
                                <a:moveTo>
                                  <a:pt x="-160" y="-4851"/>
                                </a:moveTo>
                                <a:lnTo>
                                  <a:pt x="12080" y="-4851"/>
                                </a:lnTo>
                                <a:moveTo>
                                  <a:pt x="-160" y="-4659"/>
                                </a:moveTo>
                                <a:lnTo>
                                  <a:pt x="12080" y="-4659"/>
                                </a:lnTo>
                                <a:moveTo>
                                  <a:pt x="-160" y="-5428"/>
                                </a:moveTo>
                                <a:lnTo>
                                  <a:pt x="12080" y="-5428"/>
                                </a:lnTo>
                                <a:moveTo>
                                  <a:pt x="-160" y="-8122"/>
                                </a:moveTo>
                                <a:lnTo>
                                  <a:pt x="12080" y="-8122"/>
                                </a:lnTo>
                                <a:moveTo>
                                  <a:pt x="-160" y="-9276"/>
                                </a:moveTo>
                                <a:lnTo>
                                  <a:pt x="12080" y="-9276"/>
                                </a:lnTo>
                                <a:moveTo>
                                  <a:pt x="-160" y="-5236"/>
                                </a:moveTo>
                                <a:lnTo>
                                  <a:pt x="12080" y="-5236"/>
                                </a:lnTo>
                                <a:moveTo>
                                  <a:pt x="-160" y="-7160"/>
                                </a:moveTo>
                                <a:lnTo>
                                  <a:pt x="12080" y="-7160"/>
                                </a:lnTo>
                                <a:moveTo>
                                  <a:pt x="-160" y="-6775"/>
                                </a:moveTo>
                                <a:lnTo>
                                  <a:pt x="12080" y="-6775"/>
                                </a:lnTo>
                                <a:moveTo>
                                  <a:pt x="-160" y="-8891"/>
                                </a:moveTo>
                                <a:lnTo>
                                  <a:pt x="12080" y="-8891"/>
                                </a:lnTo>
                                <a:moveTo>
                                  <a:pt x="-160" y="-8699"/>
                                </a:moveTo>
                                <a:lnTo>
                                  <a:pt x="12080" y="-8699"/>
                                </a:lnTo>
                                <a:moveTo>
                                  <a:pt x="-160" y="-10046"/>
                                </a:moveTo>
                                <a:lnTo>
                                  <a:pt x="12080" y="-10046"/>
                                </a:lnTo>
                                <a:moveTo>
                                  <a:pt x="-160" y="-6583"/>
                                </a:moveTo>
                                <a:lnTo>
                                  <a:pt x="12080" y="-6583"/>
                                </a:lnTo>
                                <a:moveTo>
                                  <a:pt x="-160" y="-8506"/>
                                </a:moveTo>
                                <a:lnTo>
                                  <a:pt x="12080" y="-8506"/>
                                </a:lnTo>
                                <a:moveTo>
                                  <a:pt x="-160" y="-7544"/>
                                </a:moveTo>
                                <a:lnTo>
                                  <a:pt x="12080" y="-7544"/>
                                </a:lnTo>
                                <a:moveTo>
                                  <a:pt x="-160" y="-7352"/>
                                </a:moveTo>
                                <a:lnTo>
                                  <a:pt x="12080" y="-7352"/>
                                </a:lnTo>
                                <a:moveTo>
                                  <a:pt x="-160" y="-7737"/>
                                </a:moveTo>
                                <a:lnTo>
                                  <a:pt x="12080" y="-7737"/>
                                </a:lnTo>
                                <a:moveTo>
                                  <a:pt x="-160" y="-9661"/>
                                </a:moveTo>
                                <a:lnTo>
                                  <a:pt x="12080" y="-9661"/>
                                </a:lnTo>
                                <a:moveTo>
                                  <a:pt x="-160" y="-9468"/>
                                </a:moveTo>
                                <a:lnTo>
                                  <a:pt x="12080" y="-9468"/>
                                </a:lnTo>
                                <a:moveTo>
                                  <a:pt x="-160" y="-7929"/>
                                </a:moveTo>
                                <a:lnTo>
                                  <a:pt x="12080" y="-7929"/>
                                </a:lnTo>
                                <a:moveTo>
                                  <a:pt x="-160" y="-9853"/>
                                </a:moveTo>
                                <a:lnTo>
                                  <a:pt x="12080" y="-9853"/>
                                </a:lnTo>
                                <a:moveTo>
                                  <a:pt x="-160" y="-9084"/>
                                </a:moveTo>
                                <a:lnTo>
                                  <a:pt x="12080" y="-9084"/>
                                </a:lnTo>
                                <a:moveTo>
                                  <a:pt x="-160" y="-10430"/>
                                </a:moveTo>
                                <a:lnTo>
                                  <a:pt x="12080" y="-10430"/>
                                </a:lnTo>
                                <a:moveTo>
                                  <a:pt x="-160" y="-11585"/>
                                </a:moveTo>
                                <a:lnTo>
                                  <a:pt x="12080" y="-11585"/>
                                </a:lnTo>
                                <a:moveTo>
                                  <a:pt x="-160" y="-11392"/>
                                </a:moveTo>
                                <a:lnTo>
                                  <a:pt x="12080" y="-11392"/>
                                </a:lnTo>
                                <a:moveTo>
                                  <a:pt x="-160" y="-13509"/>
                                </a:moveTo>
                                <a:lnTo>
                                  <a:pt x="12080" y="-13509"/>
                                </a:lnTo>
                                <a:moveTo>
                                  <a:pt x="-160" y="-12931"/>
                                </a:moveTo>
                                <a:lnTo>
                                  <a:pt x="12080" y="-12931"/>
                                </a:lnTo>
                                <a:moveTo>
                                  <a:pt x="-160" y="-14471"/>
                                </a:moveTo>
                                <a:lnTo>
                                  <a:pt x="12080" y="-14471"/>
                                </a:lnTo>
                                <a:moveTo>
                                  <a:pt x="-160" y="-11008"/>
                                </a:moveTo>
                                <a:lnTo>
                                  <a:pt x="12080" y="-11008"/>
                                </a:lnTo>
                                <a:moveTo>
                                  <a:pt x="-160" y="-10815"/>
                                </a:moveTo>
                                <a:lnTo>
                                  <a:pt x="12080" y="-10815"/>
                                </a:lnTo>
                                <a:moveTo>
                                  <a:pt x="-160" y="-12739"/>
                                </a:moveTo>
                                <a:lnTo>
                                  <a:pt x="12080" y="-12739"/>
                                </a:lnTo>
                                <a:moveTo>
                                  <a:pt x="-160" y="-12162"/>
                                </a:moveTo>
                                <a:lnTo>
                                  <a:pt x="12080" y="-12162"/>
                                </a:lnTo>
                                <a:moveTo>
                                  <a:pt x="-160" y="-13893"/>
                                </a:moveTo>
                                <a:lnTo>
                                  <a:pt x="12080" y="-13893"/>
                                </a:lnTo>
                                <a:moveTo>
                                  <a:pt x="-160" y="-10623"/>
                                </a:moveTo>
                                <a:lnTo>
                                  <a:pt x="12080" y="-10623"/>
                                </a:lnTo>
                                <a:moveTo>
                                  <a:pt x="-160" y="-11970"/>
                                </a:moveTo>
                                <a:lnTo>
                                  <a:pt x="12080" y="-11970"/>
                                </a:lnTo>
                                <a:moveTo>
                                  <a:pt x="-160" y="-11777"/>
                                </a:moveTo>
                                <a:lnTo>
                                  <a:pt x="12080" y="-11777"/>
                                </a:lnTo>
                                <a:moveTo>
                                  <a:pt x="-160" y="-13701"/>
                                </a:moveTo>
                                <a:lnTo>
                                  <a:pt x="12080" y="-13701"/>
                                </a:lnTo>
                                <a:moveTo>
                                  <a:pt x="-160" y="-13124"/>
                                </a:moveTo>
                                <a:lnTo>
                                  <a:pt x="12080" y="-13124"/>
                                </a:lnTo>
                                <a:moveTo>
                                  <a:pt x="-160" y="-14663"/>
                                </a:moveTo>
                                <a:lnTo>
                                  <a:pt x="12080" y="-14663"/>
                                </a:lnTo>
                                <a:moveTo>
                                  <a:pt x="-160" y="-11200"/>
                                </a:moveTo>
                                <a:lnTo>
                                  <a:pt x="12080" y="-11200"/>
                                </a:lnTo>
                                <a:moveTo>
                                  <a:pt x="-160" y="-10238"/>
                                </a:moveTo>
                                <a:lnTo>
                                  <a:pt x="12080" y="-10238"/>
                                </a:lnTo>
                                <a:moveTo>
                                  <a:pt x="-160" y="-12547"/>
                                </a:moveTo>
                                <a:lnTo>
                                  <a:pt x="12080" y="-12547"/>
                                </a:lnTo>
                                <a:moveTo>
                                  <a:pt x="-160" y="-14278"/>
                                </a:moveTo>
                                <a:lnTo>
                                  <a:pt x="12080" y="-14278"/>
                                </a:lnTo>
                                <a:moveTo>
                                  <a:pt x="-160" y="-15240"/>
                                </a:moveTo>
                                <a:lnTo>
                                  <a:pt x="12080" y="-15240"/>
                                </a:lnTo>
                                <a:moveTo>
                                  <a:pt x="-160" y="-15048"/>
                                </a:moveTo>
                                <a:lnTo>
                                  <a:pt x="12080" y="-15048"/>
                                </a:lnTo>
                                <a:moveTo>
                                  <a:pt x="-160" y="-15625"/>
                                </a:moveTo>
                                <a:lnTo>
                                  <a:pt x="12080" y="-15625"/>
                                </a:lnTo>
                                <a:moveTo>
                                  <a:pt x="-160" y="-12354"/>
                                </a:moveTo>
                                <a:lnTo>
                                  <a:pt x="12080" y="-12354"/>
                                </a:lnTo>
                                <a:moveTo>
                                  <a:pt x="-160" y="-14086"/>
                                </a:moveTo>
                                <a:lnTo>
                                  <a:pt x="12080" y="-14086"/>
                                </a:lnTo>
                                <a:moveTo>
                                  <a:pt x="-160" y="-13316"/>
                                </a:moveTo>
                                <a:lnTo>
                                  <a:pt x="12080" y="-13316"/>
                                </a:lnTo>
                                <a:moveTo>
                                  <a:pt x="-160" y="-14855"/>
                                </a:moveTo>
                                <a:lnTo>
                                  <a:pt x="12080" y="-14855"/>
                                </a:lnTo>
                                <a:moveTo>
                                  <a:pt x="-160" y="-15433"/>
                                </a:moveTo>
                                <a:lnTo>
                                  <a:pt x="12080" y="-15433"/>
                                </a:lnTo>
                                <a:moveTo>
                                  <a:pt x="-160" y="-16010"/>
                                </a:moveTo>
                                <a:lnTo>
                                  <a:pt x="12080" y="-16010"/>
                                </a:lnTo>
                                <a:moveTo>
                                  <a:pt x="-160" y="-15817"/>
                                </a:moveTo>
                                <a:lnTo>
                                  <a:pt x="12080" y="-15817"/>
                                </a:lnTo>
                              </a:path>
                            </a:pathLst>
                          </a:custGeom>
                          <a:noFill/>
                          <a:ln w="2521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Line 20"/>
                        <wps:cNvCnPr>
                          <a:cxnSpLocks noChangeShapeType="1"/>
                        </wps:cNvCnPr>
                        <wps:spPr bwMode="auto">
                          <a:xfrm>
                            <a:off x="326" y="0"/>
                            <a:ext cx="0" cy="12158"/>
                          </a:xfrm>
                          <a:prstGeom prst="line">
                            <a:avLst/>
                          </a:prstGeom>
                          <a:noFill/>
                          <a:ln w="315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24" name="Line 21"/>
                        <wps:cNvCnPr>
                          <a:cxnSpLocks noChangeShapeType="1"/>
                        </wps:cNvCnPr>
                        <wps:spPr bwMode="auto">
                          <a:xfrm>
                            <a:off x="133" y="0"/>
                            <a:ext cx="0" cy="12158"/>
                          </a:xfrm>
                          <a:prstGeom prst="line">
                            <a:avLst/>
                          </a:prstGeom>
                          <a:noFill/>
                          <a:ln w="315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25" name="Line 22"/>
                        <wps:cNvCnPr>
                          <a:cxnSpLocks noChangeShapeType="1"/>
                        </wps:cNvCnPr>
                        <wps:spPr bwMode="auto">
                          <a:xfrm>
                            <a:off x="710" y="0"/>
                            <a:ext cx="0" cy="12158"/>
                          </a:xfrm>
                          <a:prstGeom prst="line">
                            <a:avLst/>
                          </a:prstGeom>
                          <a:noFill/>
                          <a:ln w="315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26" name="AutoShape 23"/>
                        <wps:cNvSpPr>
                          <a:spLocks/>
                        </wps:cNvSpPr>
                        <wps:spPr bwMode="auto">
                          <a:xfrm>
                            <a:off x="1287" y="0"/>
                            <a:ext cx="3271" cy="12158"/>
                          </a:xfrm>
                          <a:custGeom>
                            <a:avLst/>
                            <a:gdLst>
                              <a:gd name="T0" fmla="+- 0 1287 1287"/>
                              <a:gd name="T1" fmla="*/ T0 w 3271"/>
                              <a:gd name="T2" fmla="*/ 0 h 12158"/>
                              <a:gd name="T3" fmla="+- 0 1287 1287"/>
                              <a:gd name="T4" fmla="*/ T3 w 3271"/>
                              <a:gd name="T5" fmla="*/ 12158 h 12158"/>
                              <a:gd name="T6" fmla="+- 0 3211 1287"/>
                              <a:gd name="T7" fmla="*/ T6 w 3271"/>
                              <a:gd name="T8" fmla="*/ 0 h 12158"/>
                              <a:gd name="T9" fmla="+- 0 3211 1287"/>
                              <a:gd name="T10" fmla="*/ T9 w 3271"/>
                              <a:gd name="T11" fmla="*/ 12158 h 12158"/>
                              <a:gd name="T12" fmla="+- 0 1865 1287"/>
                              <a:gd name="T13" fmla="*/ T12 w 3271"/>
                              <a:gd name="T14" fmla="*/ 0 h 12158"/>
                              <a:gd name="T15" fmla="+- 0 1865 1287"/>
                              <a:gd name="T16" fmla="*/ T15 w 3271"/>
                              <a:gd name="T17" fmla="*/ 12158 h 12158"/>
                              <a:gd name="T18" fmla="+- 0 2249 1287"/>
                              <a:gd name="T19" fmla="*/ T18 w 3271"/>
                              <a:gd name="T20" fmla="*/ 0 h 12158"/>
                              <a:gd name="T21" fmla="+- 0 2249 1287"/>
                              <a:gd name="T22" fmla="*/ T21 w 3271"/>
                              <a:gd name="T23" fmla="*/ 12158 h 12158"/>
                              <a:gd name="T24" fmla="+- 0 2442 1287"/>
                              <a:gd name="T25" fmla="*/ T24 w 3271"/>
                              <a:gd name="T26" fmla="*/ 0 h 12158"/>
                              <a:gd name="T27" fmla="+- 0 2442 1287"/>
                              <a:gd name="T28" fmla="*/ T27 w 3271"/>
                              <a:gd name="T29" fmla="*/ 12158 h 12158"/>
                              <a:gd name="T30" fmla="+- 0 2057 1287"/>
                              <a:gd name="T31" fmla="*/ T30 w 3271"/>
                              <a:gd name="T32" fmla="*/ 0 h 12158"/>
                              <a:gd name="T33" fmla="+- 0 2057 1287"/>
                              <a:gd name="T34" fmla="*/ T33 w 3271"/>
                              <a:gd name="T35" fmla="*/ 12158 h 12158"/>
                              <a:gd name="T36" fmla="+- 0 2634 1287"/>
                              <a:gd name="T37" fmla="*/ T36 w 3271"/>
                              <a:gd name="T38" fmla="*/ 0 h 12158"/>
                              <a:gd name="T39" fmla="+- 0 2634 1287"/>
                              <a:gd name="T40" fmla="*/ T39 w 3271"/>
                              <a:gd name="T41" fmla="*/ 12158 h 12158"/>
                              <a:gd name="T42" fmla="+- 0 4558 1287"/>
                              <a:gd name="T43" fmla="*/ T42 w 3271"/>
                              <a:gd name="T44" fmla="*/ 0 h 12158"/>
                              <a:gd name="T45" fmla="+- 0 4558 1287"/>
                              <a:gd name="T46" fmla="*/ T45 w 3271"/>
                              <a:gd name="T47" fmla="*/ 12158 h 12158"/>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Lst>
                            <a:rect l="0" t="0" r="r" b="b"/>
                            <a:pathLst>
                              <a:path w="3271" h="12158">
                                <a:moveTo>
                                  <a:pt x="0" y="0"/>
                                </a:moveTo>
                                <a:lnTo>
                                  <a:pt x="0" y="12158"/>
                                </a:lnTo>
                                <a:moveTo>
                                  <a:pt x="1924" y="0"/>
                                </a:moveTo>
                                <a:lnTo>
                                  <a:pt x="1924" y="12158"/>
                                </a:lnTo>
                                <a:moveTo>
                                  <a:pt x="578" y="0"/>
                                </a:moveTo>
                                <a:lnTo>
                                  <a:pt x="578" y="12158"/>
                                </a:lnTo>
                                <a:moveTo>
                                  <a:pt x="962" y="0"/>
                                </a:moveTo>
                                <a:lnTo>
                                  <a:pt x="962" y="12158"/>
                                </a:lnTo>
                                <a:moveTo>
                                  <a:pt x="1155" y="0"/>
                                </a:moveTo>
                                <a:lnTo>
                                  <a:pt x="1155" y="12158"/>
                                </a:lnTo>
                                <a:moveTo>
                                  <a:pt x="770" y="0"/>
                                </a:moveTo>
                                <a:lnTo>
                                  <a:pt x="770" y="12158"/>
                                </a:lnTo>
                                <a:moveTo>
                                  <a:pt x="1347" y="0"/>
                                </a:moveTo>
                                <a:lnTo>
                                  <a:pt x="1347" y="12158"/>
                                </a:lnTo>
                                <a:moveTo>
                                  <a:pt x="3271" y="0"/>
                                </a:moveTo>
                                <a:lnTo>
                                  <a:pt x="3271" y="12158"/>
                                </a:lnTo>
                              </a:path>
                            </a:pathLst>
                          </a:custGeom>
                          <a:noFill/>
                          <a:ln w="31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Line 24"/>
                        <wps:cNvCnPr>
                          <a:cxnSpLocks noChangeShapeType="1"/>
                        </wps:cNvCnPr>
                        <wps:spPr bwMode="auto">
                          <a:xfrm>
                            <a:off x="518" y="0"/>
                            <a:ext cx="0" cy="12158"/>
                          </a:xfrm>
                          <a:prstGeom prst="line">
                            <a:avLst/>
                          </a:prstGeom>
                          <a:noFill/>
                          <a:ln w="315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28" name="AutoShape 25"/>
                        <wps:cNvSpPr>
                          <a:spLocks/>
                        </wps:cNvSpPr>
                        <wps:spPr bwMode="auto">
                          <a:xfrm>
                            <a:off x="902" y="0"/>
                            <a:ext cx="193" cy="12158"/>
                          </a:xfrm>
                          <a:custGeom>
                            <a:avLst/>
                            <a:gdLst>
                              <a:gd name="T0" fmla="+- 0 1095 903"/>
                              <a:gd name="T1" fmla="*/ T0 w 193"/>
                              <a:gd name="T2" fmla="*/ 0 h 12158"/>
                              <a:gd name="T3" fmla="+- 0 1095 903"/>
                              <a:gd name="T4" fmla="*/ T3 w 193"/>
                              <a:gd name="T5" fmla="*/ 12158 h 12158"/>
                              <a:gd name="T6" fmla="+- 0 903 903"/>
                              <a:gd name="T7" fmla="*/ T6 w 193"/>
                              <a:gd name="T8" fmla="*/ 0 h 12158"/>
                              <a:gd name="T9" fmla="+- 0 903 903"/>
                              <a:gd name="T10" fmla="*/ T9 w 193"/>
                              <a:gd name="T11" fmla="*/ 12158 h 12158"/>
                            </a:gdLst>
                            <a:ahLst/>
                            <a:cxnLst>
                              <a:cxn ang="0">
                                <a:pos x="T1" y="T2"/>
                              </a:cxn>
                              <a:cxn ang="0">
                                <a:pos x="T4" y="T5"/>
                              </a:cxn>
                              <a:cxn ang="0">
                                <a:pos x="T7" y="T8"/>
                              </a:cxn>
                              <a:cxn ang="0">
                                <a:pos x="T10" y="T11"/>
                              </a:cxn>
                            </a:cxnLst>
                            <a:rect l="0" t="0" r="r" b="b"/>
                            <a:pathLst>
                              <a:path w="193" h="12158">
                                <a:moveTo>
                                  <a:pt x="192" y="0"/>
                                </a:moveTo>
                                <a:lnTo>
                                  <a:pt x="192" y="12158"/>
                                </a:lnTo>
                                <a:moveTo>
                                  <a:pt x="0" y="0"/>
                                </a:moveTo>
                                <a:lnTo>
                                  <a:pt x="0" y="12158"/>
                                </a:lnTo>
                              </a:path>
                            </a:pathLst>
                          </a:custGeom>
                          <a:noFill/>
                          <a:ln w="31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AutoShape 26"/>
                        <wps:cNvSpPr>
                          <a:spLocks/>
                        </wps:cNvSpPr>
                        <wps:spPr bwMode="auto">
                          <a:xfrm>
                            <a:off x="1672" y="0"/>
                            <a:ext cx="2694" cy="12158"/>
                          </a:xfrm>
                          <a:custGeom>
                            <a:avLst/>
                            <a:gdLst>
                              <a:gd name="T0" fmla="+- 0 1672 1672"/>
                              <a:gd name="T1" fmla="*/ T0 w 2694"/>
                              <a:gd name="T2" fmla="*/ 0 h 12158"/>
                              <a:gd name="T3" fmla="+- 0 1672 1672"/>
                              <a:gd name="T4" fmla="*/ T3 w 2694"/>
                              <a:gd name="T5" fmla="*/ 12158 h 12158"/>
                              <a:gd name="T6" fmla="+- 0 4366 1672"/>
                              <a:gd name="T7" fmla="*/ T6 w 2694"/>
                              <a:gd name="T8" fmla="*/ 0 h 12158"/>
                              <a:gd name="T9" fmla="+- 0 4366 1672"/>
                              <a:gd name="T10" fmla="*/ T9 w 2694"/>
                              <a:gd name="T11" fmla="*/ 12158 h 12158"/>
                            </a:gdLst>
                            <a:ahLst/>
                            <a:cxnLst>
                              <a:cxn ang="0">
                                <a:pos x="T1" y="T2"/>
                              </a:cxn>
                              <a:cxn ang="0">
                                <a:pos x="T4" y="T5"/>
                              </a:cxn>
                              <a:cxn ang="0">
                                <a:pos x="T7" y="T8"/>
                              </a:cxn>
                              <a:cxn ang="0">
                                <a:pos x="T10" y="T11"/>
                              </a:cxn>
                            </a:cxnLst>
                            <a:rect l="0" t="0" r="r" b="b"/>
                            <a:pathLst>
                              <a:path w="2694" h="12158">
                                <a:moveTo>
                                  <a:pt x="0" y="0"/>
                                </a:moveTo>
                                <a:lnTo>
                                  <a:pt x="0" y="12158"/>
                                </a:lnTo>
                                <a:moveTo>
                                  <a:pt x="2694" y="0"/>
                                </a:moveTo>
                                <a:lnTo>
                                  <a:pt x="2694" y="12158"/>
                                </a:lnTo>
                              </a:path>
                            </a:pathLst>
                          </a:custGeom>
                          <a:noFill/>
                          <a:ln w="31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Line 27"/>
                        <wps:cNvCnPr>
                          <a:cxnSpLocks noChangeShapeType="1"/>
                        </wps:cNvCnPr>
                        <wps:spPr bwMode="auto">
                          <a:xfrm>
                            <a:off x="5520" y="0"/>
                            <a:ext cx="0" cy="12158"/>
                          </a:xfrm>
                          <a:prstGeom prst="line">
                            <a:avLst/>
                          </a:prstGeom>
                          <a:noFill/>
                          <a:ln w="315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31" name="AutoShape 28"/>
                        <wps:cNvSpPr>
                          <a:spLocks/>
                        </wps:cNvSpPr>
                        <wps:spPr bwMode="auto">
                          <a:xfrm>
                            <a:off x="1479" y="0"/>
                            <a:ext cx="1924" cy="12158"/>
                          </a:xfrm>
                          <a:custGeom>
                            <a:avLst/>
                            <a:gdLst>
                              <a:gd name="T0" fmla="+- 0 1480 1480"/>
                              <a:gd name="T1" fmla="*/ T0 w 1924"/>
                              <a:gd name="T2" fmla="*/ 0 h 12158"/>
                              <a:gd name="T3" fmla="+- 0 1480 1480"/>
                              <a:gd name="T4" fmla="*/ T3 w 1924"/>
                              <a:gd name="T5" fmla="*/ 12158 h 12158"/>
                              <a:gd name="T6" fmla="+- 0 3404 1480"/>
                              <a:gd name="T7" fmla="*/ T6 w 1924"/>
                              <a:gd name="T8" fmla="*/ 0 h 12158"/>
                              <a:gd name="T9" fmla="+- 0 3404 1480"/>
                              <a:gd name="T10" fmla="*/ T9 w 1924"/>
                              <a:gd name="T11" fmla="*/ 12158 h 12158"/>
                              <a:gd name="T12" fmla="+- 0 3019 1480"/>
                              <a:gd name="T13" fmla="*/ T12 w 1924"/>
                              <a:gd name="T14" fmla="*/ 0 h 12158"/>
                              <a:gd name="T15" fmla="+- 0 3019 1480"/>
                              <a:gd name="T16" fmla="*/ T15 w 1924"/>
                              <a:gd name="T17" fmla="*/ 12158 h 12158"/>
                            </a:gdLst>
                            <a:ahLst/>
                            <a:cxnLst>
                              <a:cxn ang="0">
                                <a:pos x="T1" y="T2"/>
                              </a:cxn>
                              <a:cxn ang="0">
                                <a:pos x="T4" y="T5"/>
                              </a:cxn>
                              <a:cxn ang="0">
                                <a:pos x="T7" y="T8"/>
                              </a:cxn>
                              <a:cxn ang="0">
                                <a:pos x="T10" y="T11"/>
                              </a:cxn>
                              <a:cxn ang="0">
                                <a:pos x="T13" y="T14"/>
                              </a:cxn>
                              <a:cxn ang="0">
                                <a:pos x="T16" y="T17"/>
                              </a:cxn>
                            </a:cxnLst>
                            <a:rect l="0" t="0" r="r" b="b"/>
                            <a:pathLst>
                              <a:path w="1924" h="12158">
                                <a:moveTo>
                                  <a:pt x="0" y="0"/>
                                </a:moveTo>
                                <a:lnTo>
                                  <a:pt x="0" y="12158"/>
                                </a:lnTo>
                                <a:moveTo>
                                  <a:pt x="1924" y="0"/>
                                </a:moveTo>
                                <a:lnTo>
                                  <a:pt x="1924" y="12158"/>
                                </a:lnTo>
                                <a:moveTo>
                                  <a:pt x="1539" y="0"/>
                                </a:moveTo>
                                <a:lnTo>
                                  <a:pt x="1539" y="12158"/>
                                </a:lnTo>
                              </a:path>
                            </a:pathLst>
                          </a:custGeom>
                          <a:noFill/>
                          <a:ln w="31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Line 29"/>
                        <wps:cNvCnPr>
                          <a:cxnSpLocks noChangeShapeType="1"/>
                        </wps:cNvCnPr>
                        <wps:spPr bwMode="auto">
                          <a:xfrm>
                            <a:off x="5135" y="0"/>
                            <a:ext cx="0" cy="12158"/>
                          </a:xfrm>
                          <a:prstGeom prst="line">
                            <a:avLst/>
                          </a:prstGeom>
                          <a:noFill/>
                          <a:ln w="315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33" name="Line 30"/>
                        <wps:cNvCnPr>
                          <a:cxnSpLocks noChangeShapeType="1"/>
                        </wps:cNvCnPr>
                        <wps:spPr bwMode="auto">
                          <a:xfrm>
                            <a:off x="4943" y="0"/>
                            <a:ext cx="0" cy="12158"/>
                          </a:xfrm>
                          <a:prstGeom prst="line">
                            <a:avLst/>
                          </a:prstGeom>
                          <a:noFill/>
                          <a:ln w="315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34" name="Line 31"/>
                        <wps:cNvCnPr>
                          <a:cxnSpLocks noChangeShapeType="1"/>
                        </wps:cNvCnPr>
                        <wps:spPr bwMode="auto">
                          <a:xfrm>
                            <a:off x="6290" y="0"/>
                            <a:ext cx="0" cy="12158"/>
                          </a:xfrm>
                          <a:prstGeom prst="line">
                            <a:avLst/>
                          </a:prstGeom>
                          <a:noFill/>
                          <a:ln w="315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35" name="AutoShape 32"/>
                        <wps:cNvSpPr>
                          <a:spLocks/>
                        </wps:cNvSpPr>
                        <wps:spPr bwMode="auto">
                          <a:xfrm>
                            <a:off x="2826" y="0"/>
                            <a:ext cx="1924" cy="12158"/>
                          </a:xfrm>
                          <a:custGeom>
                            <a:avLst/>
                            <a:gdLst>
                              <a:gd name="T0" fmla="+- 0 2827 2827"/>
                              <a:gd name="T1" fmla="*/ T0 w 1924"/>
                              <a:gd name="T2" fmla="*/ 0 h 12158"/>
                              <a:gd name="T3" fmla="+- 0 2827 2827"/>
                              <a:gd name="T4" fmla="*/ T3 w 1924"/>
                              <a:gd name="T5" fmla="*/ 12158 h 12158"/>
                              <a:gd name="T6" fmla="+- 0 4751 2827"/>
                              <a:gd name="T7" fmla="*/ T6 w 1924"/>
                              <a:gd name="T8" fmla="*/ 0 h 12158"/>
                              <a:gd name="T9" fmla="+- 0 4751 2827"/>
                              <a:gd name="T10" fmla="*/ T9 w 1924"/>
                              <a:gd name="T11" fmla="*/ 12158 h 12158"/>
                              <a:gd name="T12" fmla="+- 0 3789 2827"/>
                              <a:gd name="T13" fmla="*/ T12 w 1924"/>
                              <a:gd name="T14" fmla="*/ 0 h 12158"/>
                              <a:gd name="T15" fmla="+- 0 3789 2827"/>
                              <a:gd name="T16" fmla="*/ T15 w 1924"/>
                              <a:gd name="T17" fmla="*/ 12158 h 12158"/>
                              <a:gd name="T18" fmla="+- 0 3596 2827"/>
                              <a:gd name="T19" fmla="*/ T18 w 1924"/>
                              <a:gd name="T20" fmla="*/ 0 h 12158"/>
                              <a:gd name="T21" fmla="+- 0 3596 2827"/>
                              <a:gd name="T22" fmla="*/ T21 w 1924"/>
                              <a:gd name="T23" fmla="*/ 12158 h 12158"/>
                              <a:gd name="T24" fmla="+- 0 3981 2827"/>
                              <a:gd name="T25" fmla="*/ T24 w 1924"/>
                              <a:gd name="T26" fmla="*/ 0 h 12158"/>
                              <a:gd name="T27" fmla="+- 0 3981 2827"/>
                              <a:gd name="T28" fmla="*/ T27 w 1924"/>
                              <a:gd name="T29" fmla="*/ 12158 h 12158"/>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Lst>
                            <a:rect l="0" t="0" r="r" b="b"/>
                            <a:pathLst>
                              <a:path w="1924" h="12158">
                                <a:moveTo>
                                  <a:pt x="0" y="0"/>
                                </a:moveTo>
                                <a:lnTo>
                                  <a:pt x="0" y="12158"/>
                                </a:lnTo>
                                <a:moveTo>
                                  <a:pt x="1924" y="0"/>
                                </a:moveTo>
                                <a:lnTo>
                                  <a:pt x="1924" y="12158"/>
                                </a:lnTo>
                                <a:moveTo>
                                  <a:pt x="962" y="0"/>
                                </a:moveTo>
                                <a:lnTo>
                                  <a:pt x="962" y="12158"/>
                                </a:lnTo>
                                <a:moveTo>
                                  <a:pt x="769" y="0"/>
                                </a:moveTo>
                                <a:lnTo>
                                  <a:pt x="769" y="12158"/>
                                </a:lnTo>
                                <a:moveTo>
                                  <a:pt x="1154" y="0"/>
                                </a:moveTo>
                                <a:lnTo>
                                  <a:pt x="1154" y="12158"/>
                                </a:lnTo>
                              </a:path>
                            </a:pathLst>
                          </a:custGeom>
                          <a:noFill/>
                          <a:ln w="31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AutoShape 33"/>
                        <wps:cNvSpPr>
                          <a:spLocks/>
                        </wps:cNvSpPr>
                        <wps:spPr bwMode="auto">
                          <a:xfrm>
                            <a:off x="5712" y="0"/>
                            <a:ext cx="193" cy="12158"/>
                          </a:xfrm>
                          <a:custGeom>
                            <a:avLst/>
                            <a:gdLst>
                              <a:gd name="T0" fmla="+- 0 5905 5713"/>
                              <a:gd name="T1" fmla="*/ T0 w 193"/>
                              <a:gd name="T2" fmla="*/ 0 h 12158"/>
                              <a:gd name="T3" fmla="+- 0 5905 5713"/>
                              <a:gd name="T4" fmla="*/ T3 w 193"/>
                              <a:gd name="T5" fmla="*/ 12158 h 12158"/>
                              <a:gd name="T6" fmla="+- 0 5713 5713"/>
                              <a:gd name="T7" fmla="*/ T6 w 193"/>
                              <a:gd name="T8" fmla="*/ 0 h 12158"/>
                              <a:gd name="T9" fmla="+- 0 5713 5713"/>
                              <a:gd name="T10" fmla="*/ T9 w 193"/>
                              <a:gd name="T11" fmla="*/ 12158 h 12158"/>
                            </a:gdLst>
                            <a:ahLst/>
                            <a:cxnLst>
                              <a:cxn ang="0">
                                <a:pos x="T1" y="T2"/>
                              </a:cxn>
                              <a:cxn ang="0">
                                <a:pos x="T4" y="T5"/>
                              </a:cxn>
                              <a:cxn ang="0">
                                <a:pos x="T7" y="T8"/>
                              </a:cxn>
                              <a:cxn ang="0">
                                <a:pos x="T10" y="T11"/>
                              </a:cxn>
                            </a:cxnLst>
                            <a:rect l="0" t="0" r="r" b="b"/>
                            <a:pathLst>
                              <a:path w="193" h="12158">
                                <a:moveTo>
                                  <a:pt x="192" y="0"/>
                                </a:moveTo>
                                <a:lnTo>
                                  <a:pt x="192" y="12158"/>
                                </a:lnTo>
                                <a:moveTo>
                                  <a:pt x="0" y="0"/>
                                </a:moveTo>
                                <a:lnTo>
                                  <a:pt x="0" y="12158"/>
                                </a:lnTo>
                              </a:path>
                            </a:pathLst>
                          </a:custGeom>
                          <a:noFill/>
                          <a:ln w="31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Line 34"/>
                        <wps:cNvCnPr>
                          <a:cxnSpLocks noChangeShapeType="1"/>
                        </wps:cNvCnPr>
                        <wps:spPr bwMode="auto">
                          <a:xfrm>
                            <a:off x="4173" y="0"/>
                            <a:ext cx="0" cy="12158"/>
                          </a:xfrm>
                          <a:prstGeom prst="line">
                            <a:avLst/>
                          </a:prstGeom>
                          <a:noFill/>
                          <a:ln w="315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38" name="AutoShape 35"/>
                        <wps:cNvSpPr>
                          <a:spLocks/>
                        </wps:cNvSpPr>
                        <wps:spPr bwMode="auto">
                          <a:xfrm>
                            <a:off x="5327" y="0"/>
                            <a:ext cx="6734" cy="12158"/>
                          </a:xfrm>
                          <a:custGeom>
                            <a:avLst/>
                            <a:gdLst>
                              <a:gd name="T0" fmla="+- 0 6097 5328"/>
                              <a:gd name="T1" fmla="*/ T0 w 6734"/>
                              <a:gd name="T2" fmla="*/ 12158 h 12158"/>
                              <a:gd name="T3" fmla="+- 0 5328 5328"/>
                              <a:gd name="T4" fmla="*/ T3 w 6734"/>
                              <a:gd name="T5" fmla="*/ 12158 h 12158"/>
                              <a:gd name="T6" fmla="+- 0 6674 5328"/>
                              <a:gd name="T7" fmla="*/ T6 w 6734"/>
                              <a:gd name="T8" fmla="*/ 12158 h 12158"/>
                              <a:gd name="T9" fmla="+- 0 7829 5328"/>
                              <a:gd name="T10" fmla="*/ T9 w 6734"/>
                              <a:gd name="T11" fmla="*/ 12158 h 12158"/>
                              <a:gd name="T12" fmla="+- 0 7636 5328"/>
                              <a:gd name="T13" fmla="*/ T12 w 6734"/>
                              <a:gd name="T14" fmla="*/ 12158 h 12158"/>
                              <a:gd name="T15" fmla="+- 0 9753 5328"/>
                              <a:gd name="T16" fmla="*/ T15 w 6734"/>
                              <a:gd name="T17" fmla="*/ 12158 h 12158"/>
                              <a:gd name="T18" fmla="+- 0 9176 5328"/>
                              <a:gd name="T19" fmla="*/ T18 w 6734"/>
                              <a:gd name="T20" fmla="*/ 12158 h 12158"/>
                              <a:gd name="T21" fmla="+- 0 10715 5328"/>
                              <a:gd name="T22" fmla="*/ T21 w 6734"/>
                              <a:gd name="T23" fmla="*/ 12158 h 12158"/>
                              <a:gd name="T24" fmla="+- 0 7252 5328"/>
                              <a:gd name="T25" fmla="*/ T24 w 6734"/>
                              <a:gd name="T26" fmla="*/ 12158 h 12158"/>
                              <a:gd name="T27" fmla="+- 0 7059 5328"/>
                              <a:gd name="T28" fmla="*/ T27 w 6734"/>
                              <a:gd name="T29" fmla="*/ 12158 h 12158"/>
                              <a:gd name="T30" fmla="+- 0 8983 5328"/>
                              <a:gd name="T31" fmla="*/ T30 w 6734"/>
                              <a:gd name="T32" fmla="*/ 12158 h 12158"/>
                              <a:gd name="T33" fmla="+- 0 8406 5328"/>
                              <a:gd name="T34" fmla="*/ T33 w 6734"/>
                              <a:gd name="T35" fmla="*/ 12158 h 12158"/>
                              <a:gd name="T36" fmla="+- 0 10138 5328"/>
                              <a:gd name="T37" fmla="*/ T36 w 6734"/>
                              <a:gd name="T38" fmla="*/ 12158 h 12158"/>
                              <a:gd name="T39" fmla="+- 0 6867 5328"/>
                              <a:gd name="T40" fmla="*/ T39 w 6734"/>
                              <a:gd name="T41" fmla="*/ 12158 h 12158"/>
                              <a:gd name="T42" fmla="+- 0 8214 5328"/>
                              <a:gd name="T43" fmla="*/ T42 w 6734"/>
                              <a:gd name="T44" fmla="*/ 12158 h 12158"/>
                              <a:gd name="T45" fmla="+- 0 8021 5328"/>
                              <a:gd name="T46" fmla="*/ T45 w 6734"/>
                              <a:gd name="T47" fmla="*/ 12158 h 12158"/>
                              <a:gd name="T48" fmla="+- 0 9945 5328"/>
                              <a:gd name="T49" fmla="*/ T48 w 6734"/>
                              <a:gd name="T50" fmla="*/ 12158 h 12158"/>
                              <a:gd name="T51" fmla="+- 0 9368 5328"/>
                              <a:gd name="T52" fmla="*/ T51 w 6734"/>
                              <a:gd name="T53" fmla="*/ 12158 h 12158"/>
                              <a:gd name="T54" fmla="+- 0 10907 5328"/>
                              <a:gd name="T55" fmla="*/ T54 w 6734"/>
                              <a:gd name="T56" fmla="*/ 12158 h 12158"/>
                              <a:gd name="T57" fmla="+- 0 7444 5328"/>
                              <a:gd name="T58" fmla="*/ T57 w 6734"/>
                              <a:gd name="T59" fmla="*/ 12158 h 12158"/>
                              <a:gd name="T60" fmla="+- 0 6482 5328"/>
                              <a:gd name="T61" fmla="*/ T60 w 6734"/>
                              <a:gd name="T62" fmla="*/ 12158 h 12158"/>
                              <a:gd name="T63" fmla="+- 0 8791 5328"/>
                              <a:gd name="T64" fmla="*/ T63 w 6734"/>
                              <a:gd name="T65" fmla="*/ 12158 h 12158"/>
                              <a:gd name="T66" fmla="+- 0 10522 5328"/>
                              <a:gd name="T67" fmla="*/ T66 w 6734"/>
                              <a:gd name="T68" fmla="*/ 12158 h 12158"/>
                              <a:gd name="T69" fmla="+- 0 11484 5328"/>
                              <a:gd name="T70" fmla="*/ T69 w 6734"/>
                              <a:gd name="T71" fmla="*/ 12158 h 12158"/>
                              <a:gd name="T72" fmla="+- 0 11292 5328"/>
                              <a:gd name="T73" fmla="*/ T72 w 6734"/>
                              <a:gd name="T74" fmla="*/ 12158 h 12158"/>
                              <a:gd name="T75" fmla="+- 0 11869 5328"/>
                              <a:gd name="T76" fmla="*/ T75 w 6734"/>
                              <a:gd name="T77" fmla="*/ 12158 h 12158"/>
                              <a:gd name="T78" fmla="+- 0 8598 5328"/>
                              <a:gd name="T79" fmla="*/ T78 w 6734"/>
                              <a:gd name="T80" fmla="*/ 12158 h 12158"/>
                              <a:gd name="T81" fmla="+- 0 10330 5328"/>
                              <a:gd name="T82" fmla="*/ T81 w 6734"/>
                              <a:gd name="T83" fmla="*/ 12158 h 12158"/>
                              <a:gd name="T84" fmla="+- 0 9560 5328"/>
                              <a:gd name="T85" fmla="*/ T84 w 6734"/>
                              <a:gd name="T86" fmla="*/ 12158 h 12158"/>
                              <a:gd name="T87" fmla="+- 0 11100 5328"/>
                              <a:gd name="T88" fmla="*/ T87 w 6734"/>
                              <a:gd name="T89" fmla="*/ 12158 h 12158"/>
                              <a:gd name="T90" fmla="+- 0 11677 5328"/>
                              <a:gd name="T91" fmla="*/ T90 w 6734"/>
                              <a:gd name="T92" fmla="*/ 12158 h 12158"/>
                              <a:gd name="T93" fmla="+- 0 12061 5328"/>
                              <a:gd name="T94" fmla="*/ T93 w 6734"/>
                              <a:gd name="T95" fmla="*/ 12158 h 12158"/>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Lst>
                            <a:rect l="0" t="0" r="r" b="b"/>
                            <a:pathLst>
                              <a:path w="6734" h="12158">
                                <a:moveTo>
                                  <a:pt x="769" y="0"/>
                                </a:moveTo>
                                <a:lnTo>
                                  <a:pt x="769" y="12158"/>
                                </a:lnTo>
                                <a:moveTo>
                                  <a:pt x="0" y="0"/>
                                </a:moveTo>
                                <a:lnTo>
                                  <a:pt x="0" y="12158"/>
                                </a:lnTo>
                                <a:moveTo>
                                  <a:pt x="1346" y="0"/>
                                </a:moveTo>
                                <a:lnTo>
                                  <a:pt x="1346" y="12158"/>
                                </a:lnTo>
                                <a:moveTo>
                                  <a:pt x="2501" y="0"/>
                                </a:moveTo>
                                <a:lnTo>
                                  <a:pt x="2501" y="12158"/>
                                </a:lnTo>
                                <a:moveTo>
                                  <a:pt x="2308" y="0"/>
                                </a:moveTo>
                                <a:lnTo>
                                  <a:pt x="2308" y="12158"/>
                                </a:lnTo>
                                <a:moveTo>
                                  <a:pt x="4425" y="0"/>
                                </a:moveTo>
                                <a:lnTo>
                                  <a:pt x="4425" y="12158"/>
                                </a:lnTo>
                                <a:moveTo>
                                  <a:pt x="3848" y="0"/>
                                </a:moveTo>
                                <a:lnTo>
                                  <a:pt x="3848" y="12158"/>
                                </a:lnTo>
                                <a:moveTo>
                                  <a:pt x="5387" y="0"/>
                                </a:moveTo>
                                <a:lnTo>
                                  <a:pt x="5387" y="12158"/>
                                </a:lnTo>
                                <a:moveTo>
                                  <a:pt x="1924" y="0"/>
                                </a:moveTo>
                                <a:lnTo>
                                  <a:pt x="1924" y="12158"/>
                                </a:lnTo>
                                <a:moveTo>
                                  <a:pt x="1731" y="0"/>
                                </a:moveTo>
                                <a:lnTo>
                                  <a:pt x="1731" y="12158"/>
                                </a:lnTo>
                                <a:moveTo>
                                  <a:pt x="3655" y="0"/>
                                </a:moveTo>
                                <a:lnTo>
                                  <a:pt x="3655" y="12158"/>
                                </a:lnTo>
                                <a:moveTo>
                                  <a:pt x="3078" y="0"/>
                                </a:moveTo>
                                <a:lnTo>
                                  <a:pt x="3078" y="12158"/>
                                </a:lnTo>
                                <a:moveTo>
                                  <a:pt x="4810" y="0"/>
                                </a:moveTo>
                                <a:lnTo>
                                  <a:pt x="4810" y="12158"/>
                                </a:lnTo>
                                <a:moveTo>
                                  <a:pt x="1539" y="0"/>
                                </a:moveTo>
                                <a:lnTo>
                                  <a:pt x="1539" y="12158"/>
                                </a:lnTo>
                                <a:moveTo>
                                  <a:pt x="2886" y="0"/>
                                </a:moveTo>
                                <a:lnTo>
                                  <a:pt x="2886" y="12158"/>
                                </a:lnTo>
                                <a:moveTo>
                                  <a:pt x="2693" y="0"/>
                                </a:moveTo>
                                <a:lnTo>
                                  <a:pt x="2693" y="12158"/>
                                </a:lnTo>
                                <a:moveTo>
                                  <a:pt x="4617" y="0"/>
                                </a:moveTo>
                                <a:lnTo>
                                  <a:pt x="4617" y="12158"/>
                                </a:lnTo>
                                <a:moveTo>
                                  <a:pt x="4040" y="0"/>
                                </a:moveTo>
                                <a:lnTo>
                                  <a:pt x="4040" y="12158"/>
                                </a:lnTo>
                                <a:moveTo>
                                  <a:pt x="5579" y="0"/>
                                </a:moveTo>
                                <a:lnTo>
                                  <a:pt x="5579" y="12158"/>
                                </a:lnTo>
                                <a:moveTo>
                                  <a:pt x="2116" y="0"/>
                                </a:moveTo>
                                <a:lnTo>
                                  <a:pt x="2116" y="12158"/>
                                </a:lnTo>
                                <a:moveTo>
                                  <a:pt x="1154" y="0"/>
                                </a:moveTo>
                                <a:lnTo>
                                  <a:pt x="1154" y="12158"/>
                                </a:lnTo>
                                <a:moveTo>
                                  <a:pt x="3463" y="0"/>
                                </a:moveTo>
                                <a:lnTo>
                                  <a:pt x="3463" y="12158"/>
                                </a:lnTo>
                                <a:moveTo>
                                  <a:pt x="5194" y="0"/>
                                </a:moveTo>
                                <a:lnTo>
                                  <a:pt x="5194" y="12158"/>
                                </a:lnTo>
                                <a:moveTo>
                                  <a:pt x="6156" y="0"/>
                                </a:moveTo>
                                <a:lnTo>
                                  <a:pt x="6156" y="12158"/>
                                </a:lnTo>
                                <a:moveTo>
                                  <a:pt x="5964" y="0"/>
                                </a:moveTo>
                                <a:lnTo>
                                  <a:pt x="5964" y="12158"/>
                                </a:lnTo>
                                <a:moveTo>
                                  <a:pt x="6541" y="0"/>
                                </a:moveTo>
                                <a:lnTo>
                                  <a:pt x="6541" y="12158"/>
                                </a:lnTo>
                                <a:moveTo>
                                  <a:pt x="3270" y="0"/>
                                </a:moveTo>
                                <a:lnTo>
                                  <a:pt x="3270" y="12158"/>
                                </a:lnTo>
                                <a:moveTo>
                                  <a:pt x="5002" y="0"/>
                                </a:moveTo>
                                <a:lnTo>
                                  <a:pt x="5002" y="12158"/>
                                </a:lnTo>
                                <a:moveTo>
                                  <a:pt x="4232" y="0"/>
                                </a:moveTo>
                                <a:lnTo>
                                  <a:pt x="4232" y="12158"/>
                                </a:lnTo>
                                <a:moveTo>
                                  <a:pt x="5772" y="0"/>
                                </a:moveTo>
                                <a:lnTo>
                                  <a:pt x="5772" y="12158"/>
                                </a:lnTo>
                                <a:moveTo>
                                  <a:pt x="6349" y="0"/>
                                </a:moveTo>
                                <a:lnTo>
                                  <a:pt x="6349" y="12158"/>
                                </a:lnTo>
                                <a:moveTo>
                                  <a:pt x="6733" y="0"/>
                                </a:moveTo>
                                <a:lnTo>
                                  <a:pt x="6733" y="12158"/>
                                </a:lnTo>
                              </a:path>
                            </a:pathLst>
                          </a:custGeom>
                          <a:noFill/>
                          <a:ln w="31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AutoShape 36"/>
                        <wps:cNvSpPr>
                          <a:spLocks/>
                        </wps:cNvSpPr>
                        <wps:spPr bwMode="auto">
                          <a:xfrm>
                            <a:off x="59" y="16032"/>
                            <a:ext cx="12240" cy="11929"/>
                          </a:xfrm>
                          <a:custGeom>
                            <a:avLst/>
                            <a:gdLst>
                              <a:gd name="T0" fmla="+- 0 12240 59"/>
                              <a:gd name="T1" fmla="*/ T0 w 12240"/>
                              <a:gd name="T2" fmla="+- 0 12051 16032"/>
                              <a:gd name="T3" fmla="*/ 12051 h 11929"/>
                              <a:gd name="T4" fmla="+- 0 12240 59"/>
                              <a:gd name="T5" fmla="*/ T4 w 12240"/>
                              <a:gd name="T6" fmla="+- 0 11667 16032"/>
                              <a:gd name="T7" fmla="*/ 11667 h 11929"/>
                              <a:gd name="T8" fmla="+- 0 12240 59"/>
                              <a:gd name="T9" fmla="*/ T8 w 12240"/>
                              <a:gd name="T10" fmla="+- 0 11090 16032"/>
                              <a:gd name="T11" fmla="*/ 11090 h 11929"/>
                              <a:gd name="T12" fmla="+- 0 12240 59"/>
                              <a:gd name="T13" fmla="*/ T12 w 12240"/>
                              <a:gd name="T14" fmla="+- 0 9166 16032"/>
                              <a:gd name="T15" fmla="*/ 9166 h 11929"/>
                              <a:gd name="T16" fmla="+- 0 12240 59"/>
                              <a:gd name="T17" fmla="*/ T16 w 12240"/>
                              <a:gd name="T18" fmla="+- 0 10512 16032"/>
                              <a:gd name="T19" fmla="*/ 10512 h 11929"/>
                              <a:gd name="T20" fmla="+- 0 12240 59"/>
                              <a:gd name="T21" fmla="*/ T20 w 12240"/>
                              <a:gd name="T22" fmla="+- 0 10128 16032"/>
                              <a:gd name="T23" fmla="*/ 10128 h 11929"/>
                              <a:gd name="T24" fmla="+- 0 12240 59"/>
                              <a:gd name="T25" fmla="*/ T24 w 12240"/>
                              <a:gd name="T26" fmla="+- 0 9935 16032"/>
                              <a:gd name="T27" fmla="*/ 9935 h 11929"/>
                              <a:gd name="T28" fmla="+- 0 12240 59"/>
                              <a:gd name="T29" fmla="*/ T28 w 12240"/>
                              <a:gd name="T30" fmla="+- 0 10320 16032"/>
                              <a:gd name="T31" fmla="*/ 10320 h 11929"/>
                              <a:gd name="T32" fmla="+- 0 12240 59"/>
                              <a:gd name="T33" fmla="*/ T32 w 12240"/>
                              <a:gd name="T34" fmla="+- 0 9743 16032"/>
                              <a:gd name="T35" fmla="*/ 9743 h 11929"/>
                              <a:gd name="T36" fmla="+- 0 12240 59"/>
                              <a:gd name="T37" fmla="*/ T36 w 12240"/>
                              <a:gd name="T38" fmla="+- 0 7819 16032"/>
                              <a:gd name="T39" fmla="*/ 7819 h 11929"/>
                              <a:gd name="T40" fmla="+- 0 12240 59"/>
                              <a:gd name="T41" fmla="*/ T40 w 12240"/>
                              <a:gd name="T42" fmla="+- 0 11859 16032"/>
                              <a:gd name="T43" fmla="*/ 11859 h 11929"/>
                              <a:gd name="T44" fmla="+- 0 12240 59"/>
                              <a:gd name="T45" fmla="*/ T44 w 12240"/>
                              <a:gd name="T46" fmla="+- 0 11282 16032"/>
                              <a:gd name="T47" fmla="*/ 11282 h 11929"/>
                              <a:gd name="T48" fmla="+- 0 12240 59"/>
                              <a:gd name="T49" fmla="*/ T48 w 12240"/>
                              <a:gd name="T50" fmla="+- 0 11474 16032"/>
                              <a:gd name="T51" fmla="*/ 11474 h 11929"/>
                              <a:gd name="T52" fmla="+- 0 12240 59"/>
                              <a:gd name="T53" fmla="*/ T52 w 12240"/>
                              <a:gd name="T54" fmla="+- 0 10705 16032"/>
                              <a:gd name="T55" fmla="*/ 10705 h 11929"/>
                              <a:gd name="T56" fmla="+- 0 12240 59"/>
                              <a:gd name="T57" fmla="*/ T56 w 12240"/>
                              <a:gd name="T58" fmla="+- 0 8011 16032"/>
                              <a:gd name="T59" fmla="*/ 8011 h 11929"/>
                              <a:gd name="T60" fmla="+- 0 12240 59"/>
                              <a:gd name="T61" fmla="*/ T60 w 12240"/>
                              <a:gd name="T62" fmla="+- 0 6857 16032"/>
                              <a:gd name="T63" fmla="*/ 6857 h 11929"/>
                              <a:gd name="T64" fmla="+- 0 12240 59"/>
                              <a:gd name="T65" fmla="*/ T64 w 12240"/>
                              <a:gd name="T66" fmla="+- 0 10897 16032"/>
                              <a:gd name="T67" fmla="*/ 10897 h 11929"/>
                              <a:gd name="T68" fmla="+- 0 12240 59"/>
                              <a:gd name="T69" fmla="*/ T68 w 12240"/>
                              <a:gd name="T70" fmla="+- 0 8973 16032"/>
                              <a:gd name="T71" fmla="*/ 8973 h 11929"/>
                              <a:gd name="T72" fmla="+- 0 12240 59"/>
                              <a:gd name="T73" fmla="*/ T72 w 12240"/>
                              <a:gd name="T74" fmla="+- 0 9358 16032"/>
                              <a:gd name="T75" fmla="*/ 9358 h 11929"/>
                              <a:gd name="T76" fmla="+- 0 12240 59"/>
                              <a:gd name="T77" fmla="*/ T76 w 12240"/>
                              <a:gd name="T78" fmla="+- 0 7242 16032"/>
                              <a:gd name="T79" fmla="*/ 7242 h 11929"/>
                              <a:gd name="T80" fmla="+- 0 12240 59"/>
                              <a:gd name="T81" fmla="*/ T80 w 12240"/>
                              <a:gd name="T82" fmla="+- 0 7434 16032"/>
                              <a:gd name="T83" fmla="*/ 7434 h 11929"/>
                              <a:gd name="T84" fmla="+- 0 12240 59"/>
                              <a:gd name="T85" fmla="*/ T84 w 12240"/>
                              <a:gd name="T86" fmla="+- 0 6087 16032"/>
                              <a:gd name="T87" fmla="*/ 6087 h 11929"/>
                              <a:gd name="T88" fmla="+- 0 12240 59"/>
                              <a:gd name="T89" fmla="*/ T88 w 12240"/>
                              <a:gd name="T90" fmla="+- 0 9550 16032"/>
                              <a:gd name="T91" fmla="*/ 9550 h 11929"/>
                              <a:gd name="T92" fmla="+- 0 12240 59"/>
                              <a:gd name="T93" fmla="*/ T92 w 12240"/>
                              <a:gd name="T94" fmla="+- 0 7626 16032"/>
                              <a:gd name="T95" fmla="*/ 7626 h 11929"/>
                              <a:gd name="T96" fmla="+- 0 12240 59"/>
                              <a:gd name="T97" fmla="*/ T96 w 12240"/>
                              <a:gd name="T98" fmla="+- 0 8588 16032"/>
                              <a:gd name="T99" fmla="*/ 8588 h 11929"/>
                              <a:gd name="T100" fmla="+- 0 12240 59"/>
                              <a:gd name="T101" fmla="*/ T100 w 12240"/>
                              <a:gd name="T102" fmla="+- 0 8781 16032"/>
                              <a:gd name="T103" fmla="*/ 8781 h 11929"/>
                              <a:gd name="T104" fmla="+- 0 12240 59"/>
                              <a:gd name="T105" fmla="*/ T104 w 12240"/>
                              <a:gd name="T106" fmla="+- 0 8396 16032"/>
                              <a:gd name="T107" fmla="*/ 8396 h 11929"/>
                              <a:gd name="T108" fmla="+- 0 12240 59"/>
                              <a:gd name="T109" fmla="*/ T108 w 12240"/>
                              <a:gd name="T110" fmla="+- 0 6472 16032"/>
                              <a:gd name="T111" fmla="*/ 6472 h 11929"/>
                              <a:gd name="T112" fmla="+- 0 12240 59"/>
                              <a:gd name="T113" fmla="*/ T112 w 12240"/>
                              <a:gd name="T114" fmla="+- 0 6664 16032"/>
                              <a:gd name="T115" fmla="*/ 6664 h 11929"/>
                              <a:gd name="T116" fmla="+- 0 12240 59"/>
                              <a:gd name="T117" fmla="*/ T116 w 12240"/>
                              <a:gd name="T118" fmla="+- 0 8204 16032"/>
                              <a:gd name="T119" fmla="*/ 8204 h 11929"/>
                              <a:gd name="T120" fmla="+- 0 12240 59"/>
                              <a:gd name="T121" fmla="*/ T120 w 12240"/>
                              <a:gd name="T122" fmla="+- 0 6280 16032"/>
                              <a:gd name="T123" fmla="*/ 6280 h 11929"/>
                              <a:gd name="T124" fmla="+- 0 12240 59"/>
                              <a:gd name="T125" fmla="*/ T124 w 12240"/>
                              <a:gd name="T126" fmla="+- 0 7049 16032"/>
                              <a:gd name="T127" fmla="*/ 7049 h 11929"/>
                              <a:gd name="T128" fmla="+- 0 12240 59"/>
                              <a:gd name="T129" fmla="*/ T128 w 12240"/>
                              <a:gd name="T130" fmla="+- 0 5703 16032"/>
                              <a:gd name="T131" fmla="*/ 5703 h 11929"/>
                              <a:gd name="T132" fmla="+- 0 12240 59"/>
                              <a:gd name="T133" fmla="*/ T132 w 12240"/>
                              <a:gd name="T134" fmla="+- 0 4548 16032"/>
                              <a:gd name="T135" fmla="*/ 4548 h 11929"/>
                              <a:gd name="T136" fmla="+- 0 12240 59"/>
                              <a:gd name="T137" fmla="*/ T136 w 12240"/>
                              <a:gd name="T138" fmla="+- 0 4741 16032"/>
                              <a:gd name="T139" fmla="*/ 4741 h 11929"/>
                              <a:gd name="T140" fmla="+- 0 12240 59"/>
                              <a:gd name="T141" fmla="*/ T140 w 12240"/>
                              <a:gd name="T142" fmla="+- 0 2624 16032"/>
                              <a:gd name="T143" fmla="*/ 2624 h 11929"/>
                              <a:gd name="T144" fmla="+- 0 12240 59"/>
                              <a:gd name="T145" fmla="*/ T144 w 12240"/>
                              <a:gd name="T146" fmla="+- 0 3201 16032"/>
                              <a:gd name="T147" fmla="*/ 3201 h 11929"/>
                              <a:gd name="T148" fmla="+- 0 12240 59"/>
                              <a:gd name="T149" fmla="*/ T148 w 12240"/>
                              <a:gd name="T150" fmla="+- 0 1662 16032"/>
                              <a:gd name="T151" fmla="*/ 1662 h 11929"/>
                              <a:gd name="T152" fmla="+- 0 12240 59"/>
                              <a:gd name="T153" fmla="*/ T152 w 12240"/>
                              <a:gd name="T154" fmla="+- 0 5125 16032"/>
                              <a:gd name="T155" fmla="*/ 5125 h 11929"/>
                              <a:gd name="T156" fmla="+- 0 12240 59"/>
                              <a:gd name="T157" fmla="*/ T156 w 12240"/>
                              <a:gd name="T158" fmla="+- 0 5318 16032"/>
                              <a:gd name="T159" fmla="*/ 5318 h 11929"/>
                              <a:gd name="T160" fmla="+- 0 12240 59"/>
                              <a:gd name="T161" fmla="*/ T160 w 12240"/>
                              <a:gd name="T162" fmla="+- 0 3394 16032"/>
                              <a:gd name="T163" fmla="*/ 3394 h 11929"/>
                              <a:gd name="T164" fmla="+- 0 12240 59"/>
                              <a:gd name="T165" fmla="*/ T164 w 12240"/>
                              <a:gd name="T166" fmla="+- 0 3971 16032"/>
                              <a:gd name="T167" fmla="*/ 3971 h 11929"/>
                              <a:gd name="T168" fmla="+- 0 12240 59"/>
                              <a:gd name="T169" fmla="*/ T168 w 12240"/>
                              <a:gd name="T170" fmla="+- 0 2239 16032"/>
                              <a:gd name="T171" fmla="*/ 2239 h 11929"/>
                              <a:gd name="T172" fmla="+- 0 12240 59"/>
                              <a:gd name="T173" fmla="*/ T172 w 12240"/>
                              <a:gd name="T174" fmla="+- 0 5510 16032"/>
                              <a:gd name="T175" fmla="*/ 5510 h 11929"/>
                              <a:gd name="T176" fmla="+- 0 12240 59"/>
                              <a:gd name="T177" fmla="*/ T176 w 12240"/>
                              <a:gd name="T178" fmla="+- 0 4163 16032"/>
                              <a:gd name="T179" fmla="*/ 4163 h 11929"/>
                              <a:gd name="T180" fmla="+- 0 12240 59"/>
                              <a:gd name="T181" fmla="*/ T180 w 12240"/>
                              <a:gd name="T182" fmla="+- 0 4356 16032"/>
                              <a:gd name="T183" fmla="*/ 4356 h 11929"/>
                              <a:gd name="T184" fmla="+- 0 12240 59"/>
                              <a:gd name="T185" fmla="*/ T184 w 12240"/>
                              <a:gd name="T186" fmla="+- 0 2432 16032"/>
                              <a:gd name="T187" fmla="*/ 2432 h 11929"/>
                              <a:gd name="T188" fmla="+- 0 12240 59"/>
                              <a:gd name="T189" fmla="*/ T188 w 12240"/>
                              <a:gd name="T190" fmla="+- 0 3009 16032"/>
                              <a:gd name="T191" fmla="*/ 3009 h 11929"/>
                              <a:gd name="T192" fmla="+- 0 12240 59"/>
                              <a:gd name="T193" fmla="*/ T192 w 12240"/>
                              <a:gd name="T194" fmla="+- 0 1470 16032"/>
                              <a:gd name="T195" fmla="*/ 1470 h 11929"/>
                              <a:gd name="T196" fmla="+- 0 12240 59"/>
                              <a:gd name="T197" fmla="*/ T196 w 12240"/>
                              <a:gd name="T198" fmla="+- 0 4933 16032"/>
                              <a:gd name="T199" fmla="*/ 4933 h 11929"/>
                              <a:gd name="T200" fmla="+- 0 12240 59"/>
                              <a:gd name="T201" fmla="*/ T200 w 12240"/>
                              <a:gd name="T202" fmla="+- 0 5895 16032"/>
                              <a:gd name="T203" fmla="*/ 5895 h 11929"/>
                              <a:gd name="T204" fmla="+- 0 12240 59"/>
                              <a:gd name="T205" fmla="*/ T204 w 12240"/>
                              <a:gd name="T206" fmla="+- 0 3586 16032"/>
                              <a:gd name="T207" fmla="*/ 3586 h 11929"/>
                              <a:gd name="T208" fmla="+- 0 12240 59"/>
                              <a:gd name="T209" fmla="*/ T208 w 12240"/>
                              <a:gd name="T210" fmla="+- 0 1855 16032"/>
                              <a:gd name="T211" fmla="*/ 1855 h 11929"/>
                              <a:gd name="T212" fmla="+- 0 12240 59"/>
                              <a:gd name="T213" fmla="*/ T212 w 12240"/>
                              <a:gd name="T214" fmla="+- 0 893 16032"/>
                              <a:gd name="T215" fmla="*/ 893 h 11929"/>
                              <a:gd name="T216" fmla="+- 0 12240 59"/>
                              <a:gd name="T217" fmla="*/ T216 w 12240"/>
                              <a:gd name="T218" fmla="+- 0 1085 16032"/>
                              <a:gd name="T219" fmla="*/ 1085 h 11929"/>
                              <a:gd name="T220" fmla="+- 0 12240 59"/>
                              <a:gd name="T221" fmla="*/ T220 w 12240"/>
                              <a:gd name="T222" fmla="+- 0 508 16032"/>
                              <a:gd name="T223" fmla="*/ 508 h 11929"/>
                              <a:gd name="T224" fmla="+- 0 12240 59"/>
                              <a:gd name="T225" fmla="*/ T224 w 12240"/>
                              <a:gd name="T226" fmla="+- 0 3779 16032"/>
                              <a:gd name="T227" fmla="*/ 3779 h 11929"/>
                              <a:gd name="T228" fmla="+- 0 12240 59"/>
                              <a:gd name="T229" fmla="*/ T228 w 12240"/>
                              <a:gd name="T230" fmla="+- 0 2047 16032"/>
                              <a:gd name="T231" fmla="*/ 2047 h 11929"/>
                              <a:gd name="T232" fmla="+- 0 12240 59"/>
                              <a:gd name="T233" fmla="*/ T232 w 12240"/>
                              <a:gd name="T234" fmla="+- 0 2817 16032"/>
                              <a:gd name="T235" fmla="*/ 2817 h 11929"/>
                              <a:gd name="T236" fmla="+- 0 12240 59"/>
                              <a:gd name="T237" fmla="*/ T236 w 12240"/>
                              <a:gd name="T238" fmla="+- 0 1277 16032"/>
                              <a:gd name="T239" fmla="*/ 1277 h 11929"/>
                              <a:gd name="T240" fmla="+- 0 12240 59"/>
                              <a:gd name="T241" fmla="*/ T240 w 12240"/>
                              <a:gd name="T242" fmla="+- 0 700 16032"/>
                              <a:gd name="T243" fmla="*/ 700 h 11929"/>
                              <a:gd name="T244" fmla="+- 0 12240 59"/>
                              <a:gd name="T245" fmla="*/ T244 w 12240"/>
                              <a:gd name="T246" fmla="+- 0 123 16032"/>
                              <a:gd name="T247" fmla="*/ 123 h 11929"/>
                              <a:gd name="T248" fmla="+- 0 12240 59"/>
                              <a:gd name="T249" fmla="*/ T248 w 12240"/>
                              <a:gd name="T250" fmla="+- 0 316 16032"/>
                              <a:gd name="T251" fmla="*/ 316 h 119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12240" h="11929">
                                <a:moveTo>
                                  <a:pt x="-59" y="-3981"/>
                                </a:moveTo>
                                <a:lnTo>
                                  <a:pt x="12181" y="-3981"/>
                                </a:lnTo>
                                <a:moveTo>
                                  <a:pt x="-59" y="-4365"/>
                                </a:moveTo>
                                <a:lnTo>
                                  <a:pt x="12181" y="-4365"/>
                                </a:lnTo>
                                <a:moveTo>
                                  <a:pt x="-59" y="-4942"/>
                                </a:moveTo>
                                <a:lnTo>
                                  <a:pt x="12181" y="-4942"/>
                                </a:lnTo>
                                <a:moveTo>
                                  <a:pt x="-59" y="-6866"/>
                                </a:moveTo>
                                <a:lnTo>
                                  <a:pt x="12181" y="-6866"/>
                                </a:lnTo>
                                <a:moveTo>
                                  <a:pt x="-59" y="-5520"/>
                                </a:moveTo>
                                <a:lnTo>
                                  <a:pt x="12181" y="-5520"/>
                                </a:lnTo>
                                <a:moveTo>
                                  <a:pt x="-59" y="-5904"/>
                                </a:moveTo>
                                <a:lnTo>
                                  <a:pt x="12181" y="-5904"/>
                                </a:lnTo>
                                <a:moveTo>
                                  <a:pt x="-59" y="-6097"/>
                                </a:moveTo>
                                <a:lnTo>
                                  <a:pt x="12181" y="-6097"/>
                                </a:lnTo>
                                <a:moveTo>
                                  <a:pt x="-59" y="-5712"/>
                                </a:moveTo>
                                <a:lnTo>
                                  <a:pt x="12181" y="-5712"/>
                                </a:lnTo>
                                <a:moveTo>
                                  <a:pt x="-59" y="-6289"/>
                                </a:moveTo>
                                <a:lnTo>
                                  <a:pt x="12181" y="-6289"/>
                                </a:lnTo>
                                <a:moveTo>
                                  <a:pt x="-59" y="-8213"/>
                                </a:moveTo>
                                <a:lnTo>
                                  <a:pt x="12181" y="-8213"/>
                                </a:lnTo>
                                <a:moveTo>
                                  <a:pt x="-59" y="-4173"/>
                                </a:moveTo>
                                <a:lnTo>
                                  <a:pt x="12181" y="-4173"/>
                                </a:lnTo>
                                <a:moveTo>
                                  <a:pt x="-59" y="-4750"/>
                                </a:moveTo>
                                <a:lnTo>
                                  <a:pt x="12181" y="-4750"/>
                                </a:lnTo>
                                <a:moveTo>
                                  <a:pt x="-59" y="-4558"/>
                                </a:moveTo>
                                <a:lnTo>
                                  <a:pt x="12181" y="-4558"/>
                                </a:lnTo>
                                <a:moveTo>
                                  <a:pt x="-59" y="-5327"/>
                                </a:moveTo>
                                <a:lnTo>
                                  <a:pt x="12181" y="-5327"/>
                                </a:lnTo>
                                <a:moveTo>
                                  <a:pt x="-59" y="-8021"/>
                                </a:moveTo>
                                <a:lnTo>
                                  <a:pt x="12181" y="-8021"/>
                                </a:lnTo>
                                <a:moveTo>
                                  <a:pt x="-59" y="-9175"/>
                                </a:moveTo>
                                <a:lnTo>
                                  <a:pt x="12181" y="-9175"/>
                                </a:lnTo>
                                <a:moveTo>
                                  <a:pt x="-59" y="-5135"/>
                                </a:moveTo>
                                <a:lnTo>
                                  <a:pt x="12181" y="-5135"/>
                                </a:lnTo>
                                <a:moveTo>
                                  <a:pt x="-59" y="-7059"/>
                                </a:moveTo>
                                <a:lnTo>
                                  <a:pt x="12181" y="-7059"/>
                                </a:lnTo>
                                <a:moveTo>
                                  <a:pt x="-59" y="-6674"/>
                                </a:moveTo>
                                <a:lnTo>
                                  <a:pt x="12181" y="-6674"/>
                                </a:lnTo>
                                <a:moveTo>
                                  <a:pt x="-59" y="-8790"/>
                                </a:moveTo>
                                <a:lnTo>
                                  <a:pt x="12181" y="-8790"/>
                                </a:lnTo>
                                <a:moveTo>
                                  <a:pt x="-59" y="-8598"/>
                                </a:moveTo>
                                <a:lnTo>
                                  <a:pt x="12181" y="-8598"/>
                                </a:lnTo>
                                <a:moveTo>
                                  <a:pt x="-59" y="-9945"/>
                                </a:moveTo>
                                <a:lnTo>
                                  <a:pt x="12181" y="-9945"/>
                                </a:lnTo>
                                <a:moveTo>
                                  <a:pt x="-59" y="-6482"/>
                                </a:moveTo>
                                <a:lnTo>
                                  <a:pt x="12181" y="-6482"/>
                                </a:lnTo>
                                <a:moveTo>
                                  <a:pt x="-59" y="-8406"/>
                                </a:moveTo>
                                <a:lnTo>
                                  <a:pt x="12181" y="-8406"/>
                                </a:lnTo>
                                <a:moveTo>
                                  <a:pt x="-59" y="-7444"/>
                                </a:moveTo>
                                <a:lnTo>
                                  <a:pt x="12181" y="-7444"/>
                                </a:lnTo>
                                <a:moveTo>
                                  <a:pt x="-59" y="-7251"/>
                                </a:moveTo>
                                <a:lnTo>
                                  <a:pt x="12181" y="-7251"/>
                                </a:lnTo>
                                <a:moveTo>
                                  <a:pt x="-59" y="-7636"/>
                                </a:moveTo>
                                <a:lnTo>
                                  <a:pt x="12181" y="-7636"/>
                                </a:lnTo>
                                <a:moveTo>
                                  <a:pt x="-59" y="-9560"/>
                                </a:moveTo>
                                <a:lnTo>
                                  <a:pt x="12181" y="-9560"/>
                                </a:lnTo>
                                <a:moveTo>
                                  <a:pt x="-59" y="-9368"/>
                                </a:moveTo>
                                <a:lnTo>
                                  <a:pt x="12181" y="-9368"/>
                                </a:lnTo>
                                <a:moveTo>
                                  <a:pt x="-59" y="-7828"/>
                                </a:moveTo>
                                <a:lnTo>
                                  <a:pt x="12181" y="-7828"/>
                                </a:lnTo>
                                <a:moveTo>
                                  <a:pt x="-59" y="-9752"/>
                                </a:moveTo>
                                <a:lnTo>
                                  <a:pt x="12181" y="-9752"/>
                                </a:lnTo>
                                <a:moveTo>
                                  <a:pt x="-59" y="-8983"/>
                                </a:moveTo>
                                <a:lnTo>
                                  <a:pt x="12181" y="-8983"/>
                                </a:lnTo>
                                <a:moveTo>
                                  <a:pt x="-59" y="-10329"/>
                                </a:moveTo>
                                <a:lnTo>
                                  <a:pt x="12181" y="-10329"/>
                                </a:lnTo>
                                <a:moveTo>
                                  <a:pt x="-59" y="-11484"/>
                                </a:moveTo>
                                <a:lnTo>
                                  <a:pt x="12181" y="-11484"/>
                                </a:lnTo>
                                <a:moveTo>
                                  <a:pt x="-59" y="-11291"/>
                                </a:moveTo>
                                <a:lnTo>
                                  <a:pt x="12181" y="-11291"/>
                                </a:lnTo>
                                <a:moveTo>
                                  <a:pt x="-59" y="-13408"/>
                                </a:moveTo>
                                <a:lnTo>
                                  <a:pt x="12181" y="-13408"/>
                                </a:lnTo>
                                <a:moveTo>
                                  <a:pt x="-59" y="-12831"/>
                                </a:moveTo>
                                <a:lnTo>
                                  <a:pt x="12181" y="-12831"/>
                                </a:lnTo>
                                <a:moveTo>
                                  <a:pt x="-59" y="-14370"/>
                                </a:moveTo>
                                <a:lnTo>
                                  <a:pt x="12181" y="-14370"/>
                                </a:lnTo>
                                <a:moveTo>
                                  <a:pt x="-59" y="-10907"/>
                                </a:moveTo>
                                <a:lnTo>
                                  <a:pt x="12181" y="-10907"/>
                                </a:lnTo>
                                <a:moveTo>
                                  <a:pt x="-59" y="-10714"/>
                                </a:moveTo>
                                <a:lnTo>
                                  <a:pt x="12181" y="-10714"/>
                                </a:lnTo>
                                <a:moveTo>
                                  <a:pt x="-59" y="-12638"/>
                                </a:moveTo>
                                <a:lnTo>
                                  <a:pt x="12181" y="-12638"/>
                                </a:lnTo>
                                <a:moveTo>
                                  <a:pt x="-59" y="-12061"/>
                                </a:moveTo>
                                <a:lnTo>
                                  <a:pt x="12181" y="-12061"/>
                                </a:lnTo>
                                <a:moveTo>
                                  <a:pt x="-59" y="-13793"/>
                                </a:moveTo>
                                <a:lnTo>
                                  <a:pt x="12181" y="-13793"/>
                                </a:lnTo>
                                <a:moveTo>
                                  <a:pt x="-59" y="-10522"/>
                                </a:moveTo>
                                <a:lnTo>
                                  <a:pt x="12181" y="-10522"/>
                                </a:lnTo>
                                <a:moveTo>
                                  <a:pt x="-59" y="-11869"/>
                                </a:moveTo>
                                <a:lnTo>
                                  <a:pt x="12181" y="-11869"/>
                                </a:lnTo>
                                <a:moveTo>
                                  <a:pt x="-59" y="-11676"/>
                                </a:moveTo>
                                <a:lnTo>
                                  <a:pt x="12181" y="-11676"/>
                                </a:lnTo>
                                <a:moveTo>
                                  <a:pt x="-59" y="-13600"/>
                                </a:moveTo>
                                <a:lnTo>
                                  <a:pt x="12181" y="-13600"/>
                                </a:lnTo>
                                <a:moveTo>
                                  <a:pt x="-59" y="-13023"/>
                                </a:moveTo>
                                <a:lnTo>
                                  <a:pt x="12181" y="-13023"/>
                                </a:lnTo>
                                <a:moveTo>
                                  <a:pt x="-59" y="-14562"/>
                                </a:moveTo>
                                <a:lnTo>
                                  <a:pt x="12181" y="-14562"/>
                                </a:lnTo>
                                <a:moveTo>
                                  <a:pt x="-59" y="-11099"/>
                                </a:moveTo>
                                <a:lnTo>
                                  <a:pt x="12181" y="-11099"/>
                                </a:lnTo>
                                <a:moveTo>
                                  <a:pt x="-59" y="-10137"/>
                                </a:moveTo>
                                <a:lnTo>
                                  <a:pt x="12181" y="-10137"/>
                                </a:lnTo>
                                <a:moveTo>
                                  <a:pt x="-59" y="-12446"/>
                                </a:moveTo>
                                <a:lnTo>
                                  <a:pt x="12181" y="-12446"/>
                                </a:lnTo>
                                <a:moveTo>
                                  <a:pt x="-59" y="-14177"/>
                                </a:moveTo>
                                <a:lnTo>
                                  <a:pt x="12181" y="-14177"/>
                                </a:lnTo>
                                <a:moveTo>
                                  <a:pt x="-59" y="-15139"/>
                                </a:moveTo>
                                <a:lnTo>
                                  <a:pt x="12181" y="-15139"/>
                                </a:lnTo>
                                <a:moveTo>
                                  <a:pt x="-59" y="-14947"/>
                                </a:moveTo>
                                <a:lnTo>
                                  <a:pt x="12181" y="-14947"/>
                                </a:lnTo>
                                <a:moveTo>
                                  <a:pt x="-59" y="-15524"/>
                                </a:moveTo>
                                <a:lnTo>
                                  <a:pt x="12181" y="-15524"/>
                                </a:lnTo>
                                <a:moveTo>
                                  <a:pt x="-59" y="-12253"/>
                                </a:moveTo>
                                <a:lnTo>
                                  <a:pt x="12181" y="-12253"/>
                                </a:lnTo>
                                <a:moveTo>
                                  <a:pt x="-59" y="-13985"/>
                                </a:moveTo>
                                <a:lnTo>
                                  <a:pt x="12181" y="-13985"/>
                                </a:lnTo>
                                <a:moveTo>
                                  <a:pt x="-59" y="-13215"/>
                                </a:moveTo>
                                <a:lnTo>
                                  <a:pt x="12181" y="-13215"/>
                                </a:lnTo>
                                <a:moveTo>
                                  <a:pt x="-59" y="-14755"/>
                                </a:moveTo>
                                <a:lnTo>
                                  <a:pt x="12181" y="-14755"/>
                                </a:lnTo>
                                <a:moveTo>
                                  <a:pt x="-59" y="-15332"/>
                                </a:moveTo>
                                <a:lnTo>
                                  <a:pt x="12181" y="-15332"/>
                                </a:lnTo>
                                <a:moveTo>
                                  <a:pt x="-59" y="-15909"/>
                                </a:moveTo>
                                <a:lnTo>
                                  <a:pt x="12181" y="-15909"/>
                                </a:lnTo>
                                <a:moveTo>
                                  <a:pt x="-59" y="-15716"/>
                                </a:moveTo>
                                <a:lnTo>
                                  <a:pt x="12181" y="-15716"/>
                                </a:lnTo>
                              </a:path>
                            </a:pathLst>
                          </a:custGeom>
                          <a:noFill/>
                          <a:ln w="315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Rectangle 37"/>
                        <wps:cNvSpPr>
                          <a:spLocks noChangeArrowheads="1"/>
                        </wps:cNvSpPr>
                        <wps:spPr bwMode="auto">
                          <a:xfrm>
                            <a:off x="0" y="12158"/>
                            <a:ext cx="12240" cy="2952"/>
                          </a:xfrm>
                          <a:prstGeom prst="rect">
                            <a:avLst/>
                          </a:prstGeom>
                          <a:solidFill>
                            <a:srgbClr val="8082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AutoShape 38"/>
                        <wps:cNvSpPr>
                          <a:spLocks/>
                        </wps:cNvSpPr>
                        <wps:spPr bwMode="auto">
                          <a:xfrm>
                            <a:off x="0" y="12138"/>
                            <a:ext cx="12240" cy="2992"/>
                          </a:xfrm>
                          <a:custGeom>
                            <a:avLst/>
                            <a:gdLst>
                              <a:gd name="T0" fmla="*/ 12240 w 12240"/>
                              <a:gd name="T1" fmla="+- 0 15090 12138"/>
                              <a:gd name="T2" fmla="*/ 15090 h 2992"/>
                              <a:gd name="T3" fmla="*/ 0 w 12240"/>
                              <a:gd name="T4" fmla="+- 0 15090 12138"/>
                              <a:gd name="T5" fmla="*/ 15090 h 2992"/>
                              <a:gd name="T6" fmla="*/ 0 w 12240"/>
                              <a:gd name="T7" fmla="+- 0 15130 12138"/>
                              <a:gd name="T8" fmla="*/ 15130 h 2992"/>
                              <a:gd name="T9" fmla="*/ 12240 w 12240"/>
                              <a:gd name="T10" fmla="+- 0 15130 12138"/>
                              <a:gd name="T11" fmla="*/ 15130 h 2992"/>
                              <a:gd name="T12" fmla="*/ 12240 w 12240"/>
                              <a:gd name="T13" fmla="+- 0 15090 12138"/>
                              <a:gd name="T14" fmla="*/ 15090 h 2992"/>
                              <a:gd name="T15" fmla="*/ 12240 w 12240"/>
                              <a:gd name="T16" fmla="+- 0 12138 12138"/>
                              <a:gd name="T17" fmla="*/ 12138 h 2992"/>
                              <a:gd name="T18" fmla="*/ 0 w 12240"/>
                              <a:gd name="T19" fmla="+- 0 12138 12138"/>
                              <a:gd name="T20" fmla="*/ 12138 h 2992"/>
                              <a:gd name="T21" fmla="*/ 0 w 12240"/>
                              <a:gd name="T22" fmla="+- 0 12178 12138"/>
                              <a:gd name="T23" fmla="*/ 12178 h 2992"/>
                              <a:gd name="T24" fmla="*/ 12240 w 12240"/>
                              <a:gd name="T25" fmla="+- 0 12178 12138"/>
                              <a:gd name="T26" fmla="*/ 12178 h 2992"/>
                              <a:gd name="T27" fmla="*/ 12240 w 12240"/>
                              <a:gd name="T28" fmla="+- 0 12138 12138"/>
                              <a:gd name="T29" fmla="*/ 12138 h 2992"/>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240" h="2992">
                                <a:moveTo>
                                  <a:pt x="12240" y="2952"/>
                                </a:moveTo>
                                <a:lnTo>
                                  <a:pt x="0" y="2952"/>
                                </a:lnTo>
                                <a:lnTo>
                                  <a:pt x="0" y="2992"/>
                                </a:lnTo>
                                <a:lnTo>
                                  <a:pt x="12240" y="2992"/>
                                </a:lnTo>
                                <a:lnTo>
                                  <a:pt x="12240" y="2952"/>
                                </a:lnTo>
                                <a:moveTo>
                                  <a:pt x="12240" y="0"/>
                                </a:moveTo>
                                <a:lnTo>
                                  <a:pt x="0" y="0"/>
                                </a:lnTo>
                                <a:lnTo>
                                  <a:pt x="0" y="40"/>
                                </a:lnTo>
                                <a:lnTo>
                                  <a:pt x="12240" y="40"/>
                                </a:lnTo>
                                <a:lnTo>
                                  <a:pt x="1224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Rectangle 39"/>
                        <wps:cNvSpPr>
                          <a:spLocks noChangeArrowheads="1"/>
                        </wps:cNvSpPr>
                        <wps:spPr bwMode="auto">
                          <a:xfrm>
                            <a:off x="10800" y="15110"/>
                            <a:ext cx="1440" cy="730"/>
                          </a:xfrm>
                          <a:prstGeom prst="rect">
                            <a:avLst/>
                          </a:prstGeom>
                          <a:solidFill>
                            <a:srgbClr val="006B3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Freeform 40"/>
                        <wps:cNvSpPr>
                          <a:spLocks/>
                        </wps:cNvSpPr>
                        <wps:spPr bwMode="auto">
                          <a:xfrm>
                            <a:off x="10800" y="15110"/>
                            <a:ext cx="1440" cy="730"/>
                          </a:xfrm>
                          <a:custGeom>
                            <a:avLst/>
                            <a:gdLst>
                              <a:gd name="T0" fmla="+- 0 12240 10800"/>
                              <a:gd name="T1" fmla="*/ T0 w 1440"/>
                              <a:gd name="T2" fmla="+- 0 15110 15110"/>
                              <a:gd name="T3" fmla="*/ 15110 h 730"/>
                              <a:gd name="T4" fmla="+- 0 10800 10800"/>
                              <a:gd name="T5" fmla="*/ T4 w 1440"/>
                              <a:gd name="T6" fmla="+- 0 15110 15110"/>
                              <a:gd name="T7" fmla="*/ 15110 h 730"/>
                              <a:gd name="T8" fmla="+- 0 10800 10800"/>
                              <a:gd name="T9" fmla="*/ T8 w 1440"/>
                              <a:gd name="T10" fmla="+- 0 15840 15110"/>
                              <a:gd name="T11" fmla="*/ 15840 h 730"/>
                            </a:gdLst>
                            <a:ahLst/>
                            <a:cxnLst>
                              <a:cxn ang="0">
                                <a:pos x="T1" y="T3"/>
                              </a:cxn>
                              <a:cxn ang="0">
                                <a:pos x="T5" y="T7"/>
                              </a:cxn>
                              <a:cxn ang="0">
                                <a:pos x="T9" y="T11"/>
                              </a:cxn>
                            </a:cxnLst>
                            <a:rect l="0" t="0" r="r" b="b"/>
                            <a:pathLst>
                              <a:path w="1440" h="730">
                                <a:moveTo>
                                  <a:pt x="1440" y="0"/>
                                </a:moveTo>
                                <a:lnTo>
                                  <a:pt x="0" y="0"/>
                                </a:lnTo>
                                <a:lnTo>
                                  <a:pt x="0" y="730"/>
                                </a:lnTo>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AutoShape 41"/>
                        <wps:cNvSpPr>
                          <a:spLocks/>
                        </wps:cNvSpPr>
                        <wps:spPr bwMode="auto">
                          <a:xfrm>
                            <a:off x="7651" y="1430"/>
                            <a:ext cx="1446" cy="418"/>
                          </a:xfrm>
                          <a:custGeom>
                            <a:avLst/>
                            <a:gdLst>
                              <a:gd name="T0" fmla="+- 0 7897 7651"/>
                              <a:gd name="T1" fmla="*/ T0 w 1446"/>
                              <a:gd name="T2" fmla="+- 0 1436 1430"/>
                              <a:gd name="T3" fmla="*/ 1436 h 418"/>
                              <a:gd name="T4" fmla="+- 0 7906 7651"/>
                              <a:gd name="T5" fmla="*/ T4 w 1446"/>
                              <a:gd name="T6" fmla="+- 0 1661 1430"/>
                              <a:gd name="T7" fmla="*/ 1661 h 418"/>
                              <a:gd name="T8" fmla="+- 0 7854 7651"/>
                              <a:gd name="T9" fmla="*/ T8 w 1446"/>
                              <a:gd name="T10" fmla="+- 0 1578 1430"/>
                              <a:gd name="T11" fmla="*/ 1578 h 418"/>
                              <a:gd name="T12" fmla="+- 0 7651 7651"/>
                              <a:gd name="T13" fmla="*/ T12 w 1446"/>
                              <a:gd name="T14" fmla="+- 0 1436 1430"/>
                              <a:gd name="T15" fmla="*/ 1436 h 418"/>
                              <a:gd name="T16" fmla="+- 0 7752 7651"/>
                              <a:gd name="T17" fmla="*/ T16 w 1446"/>
                              <a:gd name="T18" fmla="+- 0 1841 1430"/>
                              <a:gd name="T19" fmla="*/ 1841 h 418"/>
                              <a:gd name="T20" fmla="+- 0 7752 7651"/>
                              <a:gd name="T21" fmla="*/ T20 w 1446"/>
                              <a:gd name="T22" fmla="+- 0 1634 1430"/>
                              <a:gd name="T23" fmla="*/ 1634 h 418"/>
                              <a:gd name="T24" fmla="+- 0 7748 7651"/>
                              <a:gd name="T25" fmla="*/ T24 w 1446"/>
                              <a:gd name="T26" fmla="+- 0 1602 1430"/>
                              <a:gd name="T27" fmla="*/ 1602 h 418"/>
                              <a:gd name="T28" fmla="+- 0 7743 7651"/>
                              <a:gd name="T29" fmla="*/ T28 w 1446"/>
                              <a:gd name="T30" fmla="+- 0 1579 1430"/>
                              <a:gd name="T31" fmla="*/ 1579 h 418"/>
                              <a:gd name="T32" fmla="+- 0 7780 7651"/>
                              <a:gd name="T33" fmla="*/ T32 w 1446"/>
                              <a:gd name="T34" fmla="+- 0 1652 1430"/>
                              <a:gd name="T35" fmla="*/ 1652 h 418"/>
                              <a:gd name="T36" fmla="+- 0 7998 7651"/>
                              <a:gd name="T37" fmla="*/ T36 w 1446"/>
                              <a:gd name="T38" fmla="+- 0 1841 1430"/>
                              <a:gd name="T39" fmla="*/ 1841 h 418"/>
                              <a:gd name="T40" fmla="+- 0 7998 7651"/>
                              <a:gd name="T41" fmla="*/ T40 w 1446"/>
                              <a:gd name="T42" fmla="+- 0 1436 1430"/>
                              <a:gd name="T43" fmla="*/ 1436 h 418"/>
                              <a:gd name="T44" fmla="+- 0 8396 7651"/>
                              <a:gd name="T45" fmla="*/ T44 w 1446"/>
                              <a:gd name="T46" fmla="+- 0 1556 1430"/>
                              <a:gd name="T47" fmla="*/ 1556 h 418"/>
                              <a:gd name="T48" fmla="+- 0 8358 7651"/>
                              <a:gd name="T49" fmla="*/ T48 w 1446"/>
                              <a:gd name="T50" fmla="+- 0 1489 1430"/>
                              <a:gd name="T51" fmla="*/ 1489 h 418"/>
                              <a:gd name="T52" fmla="+- 0 8276 7651"/>
                              <a:gd name="T53" fmla="*/ T52 w 1446"/>
                              <a:gd name="T54" fmla="+- 0 1442 1430"/>
                              <a:gd name="T55" fmla="*/ 1442 h 418"/>
                              <a:gd name="T56" fmla="+- 0 8274 7651"/>
                              <a:gd name="T57" fmla="*/ T56 w 1446"/>
                              <a:gd name="T58" fmla="+- 0 1675 1430"/>
                              <a:gd name="T59" fmla="*/ 1675 h 418"/>
                              <a:gd name="T60" fmla="+- 0 8248 7651"/>
                              <a:gd name="T61" fmla="*/ T60 w 1446"/>
                              <a:gd name="T62" fmla="+- 0 1742 1430"/>
                              <a:gd name="T63" fmla="*/ 1742 h 418"/>
                              <a:gd name="T64" fmla="+- 0 8181 7651"/>
                              <a:gd name="T65" fmla="*/ T64 w 1446"/>
                              <a:gd name="T66" fmla="+- 0 1742 1430"/>
                              <a:gd name="T67" fmla="*/ 1742 h 418"/>
                              <a:gd name="T68" fmla="+- 0 8155 7651"/>
                              <a:gd name="T69" fmla="*/ T68 w 1446"/>
                              <a:gd name="T70" fmla="+- 0 1675 1430"/>
                              <a:gd name="T71" fmla="*/ 1675 h 418"/>
                              <a:gd name="T72" fmla="+- 0 8156 7651"/>
                              <a:gd name="T73" fmla="*/ T72 w 1446"/>
                              <a:gd name="T74" fmla="+- 0 1605 1430"/>
                              <a:gd name="T75" fmla="*/ 1605 h 418"/>
                              <a:gd name="T76" fmla="+- 0 8182 7651"/>
                              <a:gd name="T77" fmla="*/ T76 w 1446"/>
                              <a:gd name="T78" fmla="+- 0 1535 1430"/>
                              <a:gd name="T79" fmla="*/ 1535 h 418"/>
                              <a:gd name="T80" fmla="+- 0 8247 7651"/>
                              <a:gd name="T81" fmla="*/ T80 w 1446"/>
                              <a:gd name="T82" fmla="+- 0 1535 1430"/>
                              <a:gd name="T83" fmla="*/ 1535 h 418"/>
                              <a:gd name="T84" fmla="+- 0 8274 7651"/>
                              <a:gd name="T85" fmla="*/ T84 w 1446"/>
                              <a:gd name="T86" fmla="+- 0 1605 1430"/>
                              <a:gd name="T87" fmla="*/ 1605 h 418"/>
                              <a:gd name="T88" fmla="+- 0 8276 7651"/>
                              <a:gd name="T89" fmla="*/ T88 w 1446"/>
                              <a:gd name="T90" fmla="+- 0 1442 1430"/>
                              <a:gd name="T91" fmla="*/ 1442 h 418"/>
                              <a:gd name="T92" fmla="+- 0 8132 7651"/>
                              <a:gd name="T93" fmla="*/ T92 w 1446"/>
                              <a:gd name="T94" fmla="+- 0 1446 1430"/>
                              <a:gd name="T95" fmla="*/ 1446 h 418"/>
                              <a:gd name="T96" fmla="+- 0 8034 7651"/>
                              <a:gd name="T97" fmla="*/ T96 w 1446"/>
                              <a:gd name="T98" fmla="+- 0 1556 1430"/>
                              <a:gd name="T99" fmla="*/ 1556 h 418"/>
                              <a:gd name="T100" fmla="+- 0 8034 7651"/>
                              <a:gd name="T101" fmla="*/ T100 w 1446"/>
                              <a:gd name="T102" fmla="+- 0 1721 1430"/>
                              <a:gd name="T103" fmla="*/ 1721 h 418"/>
                              <a:gd name="T104" fmla="+- 0 8133 7651"/>
                              <a:gd name="T105" fmla="*/ T104 w 1446"/>
                              <a:gd name="T106" fmla="+- 0 1831 1430"/>
                              <a:gd name="T107" fmla="*/ 1831 h 418"/>
                              <a:gd name="T108" fmla="+- 0 8297 7651"/>
                              <a:gd name="T109" fmla="*/ T108 w 1446"/>
                              <a:gd name="T110" fmla="+- 0 1831 1430"/>
                              <a:gd name="T111" fmla="*/ 1831 h 418"/>
                              <a:gd name="T112" fmla="+- 0 8376 7651"/>
                              <a:gd name="T113" fmla="*/ T112 w 1446"/>
                              <a:gd name="T114" fmla="+- 0 1754 1430"/>
                              <a:gd name="T115" fmla="*/ 1754 h 418"/>
                              <a:gd name="T116" fmla="+- 0 8409 7651"/>
                              <a:gd name="T117" fmla="*/ T116 w 1446"/>
                              <a:gd name="T118" fmla="+- 0 1640 1430"/>
                              <a:gd name="T119" fmla="*/ 1640 h 418"/>
                              <a:gd name="T120" fmla="+- 0 8679 7651"/>
                              <a:gd name="T121" fmla="*/ T120 w 1446"/>
                              <a:gd name="T122" fmla="+- 0 1436 1430"/>
                              <a:gd name="T123" fmla="*/ 1436 h 418"/>
                              <a:gd name="T124" fmla="+- 0 8604 7651"/>
                              <a:gd name="T125" fmla="*/ T124 w 1446"/>
                              <a:gd name="T126" fmla="+- 0 1695 1430"/>
                              <a:gd name="T127" fmla="*/ 1695 h 418"/>
                              <a:gd name="T128" fmla="+- 0 8528 7651"/>
                              <a:gd name="T129" fmla="*/ T128 w 1446"/>
                              <a:gd name="T130" fmla="+- 0 1436 1430"/>
                              <a:gd name="T131" fmla="*/ 1436 h 418"/>
                              <a:gd name="T132" fmla="+- 0 8528 7651"/>
                              <a:gd name="T133" fmla="*/ T132 w 1446"/>
                              <a:gd name="T134" fmla="+- 0 1841 1430"/>
                              <a:gd name="T135" fmla="*/ 1841 h 418"/>
                              <a:gd name="T136" fmla="+- 0 8700 7651"/>
                              <a:gd name="T137" fmla="*/ T136 w 1446"/>
                              <a:gd name="T138" fmla="+- 0 1695 1430"/>
                              <a:gd name="T139" fmla="*/ 1695 h 418"/>
                              <a:gd name="T140" fmla="+- 0 9097 7651"/>
                              <a:gd name="T141" fmla="*/ T140 w 1446"/>
                              <a:gd name="T142" fmla="+- 0 1841 1430"/>
                              <a:gd name="T143" fmla="*/ 1841 h 418"/>
                              <a:gd name="T144" fmla="+- 0 9044 7651"/>
                              <a:gd name="T145" fmla="*/ T144 w 1446"/>
                              <a:gd name="T146" fmla="+- 0 1673 1430"/>
                              <a:gd name="T147" fmla="*/ 1673 h 418"/>
                              <a:gd name="T148" fmla="+- 0 8970 7651"/>
                              <a:gd name="T149" fmla="*/ T148 w 1446"/>
                              <a:gd name="T150" fmla="+- 0 1436 1430"/>
                              <a:gd name="T151" fmla="*/ 1436 h 418"/>
                              <a:gd name="T152" fmla="+- 0 8926 7651"/>
                              <a:gd name="T153" fmla="*/ T152 w 1446"/>
                              <a:gd name="T154" fmla="+- 0 1673 1430"/>
                              <a:gd name="T155" fmla="*/ 1673 h 418"/>
                              <a:gd name="T156" fmla="+- 0 8892 7651"/>
                              <a:gd name="T157" fmla="*/ T156 w 1446"/>
                              <a:gd name="T158" fmla="+- 0 1555 1430"/>
                              <a:gd name="T159" fmla="*/ 1555 h 418"/>
                              <a:gd name="T160" fmla="+- 0 8926 7651"/>
                              <a:gd name="T161" fmla="*/ T160 w 1446"/>
                              <a:gd name="T162" fmla="+- 0 1436 1430"/>
                              <a:gd name="T163" fmla="*/ 1436 h 418"/>
                              <a:gd name="T164" fmla="+- 0 8713 7651"/>
                              <a:gd name="T165" fmla="*/ T164 w 1446"/>
                              <a:gd name="T166" fmla="+- 0 1841 1430"/>
                              <a:gd name="T167" fmla="*/ 1841 h 418"/>
                              <a:gd name="T168" fmla="+- 0 8839 7651"/>
                              <a:gd name="T169" fmla="*/ T168 w 1446"/>
                              <a:gd name="T170" fmla="+- 0 1761 1430"/>
                              <a:gd name="T171" fmla="*/ 1761 h 418"/>
                              <a:gd name="T172" fmla="+- 0 8970 7651"/>
                              <a:gd name="T173" fmla="*/ T172 w 1446"/>
                              <a:gd name="T174" fmla="+- 0 1841 1430"/>
                              <a:gd name="T175" fmla="*/ 1841 h 4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446" h="418">
                                <a:moveTo>
                                  <a:pt x="347" y="6"/>
                                </a:moveTo>
                                <a:lnTo>
                                  <a:pt x="246" y="6"/>
                                </a:lnTo>
                                <a:lnTo>
                                  <a:pt x="246" y="119"/>
                                </a:lnTo>
                                <a:lnTo>
                                  <a:pt x="255" y="231"/>
                                </a:lnTo>
                                <a:lnTo>
                                  <a:pt x="254" y="232"/>
                                </a:lnTo>
                                <a:lnTo>
                                  <a:pt x="203" y="148"/>
                                </a:lnTo>
                                <a:lnTo>
                                  <a:pt x="118" y="6"/>
                                </a:lnTo>
                                <a:lnTo>
                                  <a:pt x="0" y="6"/>
                                </a:lnTo>
                                <a:lnTo>
                                  <a:pt x="0" y="411"/>
                                </a:lnTo>
                                <a:lnTo>
                                  <a:pt x="101" y="411"/>
                                </a:lnTo>
                                <a:lnTo>
                                  <a:pt x="101" y="222"/>
                                </a:lnTo>
                                <a:lnTo>
                                  <a:pt x="101" y="204"/>
                                </a:lnTo>
                                <a:lnTo>
                                  <a:pt x="99" y="188"/>
                                </a:lnTo>
                                <a:lnTo>
                                  <a:pt x="97" y="172"/>
                                </a:lnTo>
                                <a:lnTo>
                                  <a:pt x="93" y="154"/>
                                </a:lnTo>
                                <a:lnTo>
                                  <a:pt x="92" y="149"/>
                                </a:lnTo>
                                <a:lnTo>
                                  <a:pt x="93" y="148"/>
                                </a:lnTo>
                                <a:lnTo>
                                  <a:pt x="129" y="222"/>
                                </a:lnTo>
                                <a:lnTo>
                                  <a:pt x="245" y="411"/>
                                </a:lnTo>
                                <a:lnTo>
                                  <a:pt x="347" y="411"/>
                                </a:lnTo>
                                <a:lnTo>
                                  <a:pt x="347" y="232"/>
                                </a:lnTo>
                                <a:lnTo>
                                  <a:pt x="347" y="6"/>
                                </a:lnTo>
                                <a:moveTo>
                                  <a:pt x="758" y="210"/>
                                </a:moveTo>
                                <a:lnTo>
                                  <a:pt x="745" y="126"/>
                                </a:lnTo>
                                <a:lnTo>
                                  <a:pt x="725" y="92"/>
                                </a:lnTo>
                                <a:lnTo>
                                  <a:pt x="707" y="59"/>
                                </a:lnTo>
                                <a:lnTo>
                                  <a:pt x="646" y="16"/>
                                </a:lnTo>
                                <a:lnTo>
                                  <a:pt x="625" y="12"/>
                                </a:lnTo>
                                <a:lnTo>
                                  <a:pt x="625" y="210"/>
                                </a:lnTo>
                                <a:lnTo>
                                  <a:pt x="623" y="245"/>
                                </a:lnTo>
                                <a:lnTo>
                                  <a:pt x="615" y="282"/>
                                </a:lnTo>
                                <a:lnTo>
                                  <a:pt x="597" y="312"/>
                                </a:lnTo>
                                <a:lnTo>
                                  <a:pt x="564" y="324"/>
                                </a:lnTo>
                                <a:lnTo>
                                  <a:pt x="530" y="312"/>
                                </a:lnTo>
                                <a:lnTo>
                                  <a:pt x="512" y="282"/>
                                </a:lnTo>
                                <a:lnTo>
                                  <a:pt x="504" y="245"/>
                                </a:lnTo>
                                <a:lnTo>
                                  <a:pt x="503" y="210"/>
                                </a:lnTo>
                                <a:lnTo>
                                  <a:pt x="505" y="175"/>
                                </a:lnTo>
                                <a:lnTo>
                                  <a:pt x="513" y="136"/>
                                </a:lnTo>
                                <a:lnTo>
                                  <a:pt x="531" y="105"/>
                                </a:lnTo>
                                <a:lnTo>
                                  <a:pt x="564" y="92"/>
                                </a:lnTo>
                                <a:lnTo>
                                  <a:pt x="596" y="105"/>
                                </a:lnTo>
                                <a:lnTo>
                                  <a:pt x="615" y="136"/>
                                </a:lnTo>
                                <a:lnTo>
                                  <a:pt x="623" y="175"/>
                                </a:lnTo>
                                <a:lnTo>
                                  <a:pt x="625" y="210"/>
                                </a:lnTo>
                                <a:lnTo>
                                  <a:pt x="625" y="12"/>
                                </a:lnTo>
                                <a:lnTo>
                                  <a:pt x="564" y="0"/>
                                </a:lnTo>
                                <a:lnTo>
                                  <a:pt x="481" y="16"/>
                                </a:lnTo>
                                <a:lnTo>
                                  <a:pt x="421" y="59"/>
                                </a:lnTo>
                                <a:lnTo>
                                  <a:pt x="383" y="126"/>
                                </a:lnTo>
                                <a:lnTo>
                                  <a:pt x="370" y="210"/>
                                </a:lnTo>
                                <a:lnTo>
                                  <a:pt x="383" y="291"/>
                                </a:lnTo>
                                <a:lnTo>
                                  <a:pt x="421" y="357"/>
                                </a:lnTo>
                                <a:lnTo>
                                  <a:pt x="482" y="401"/>
                                </a:lnTo>
                                <a:lnTo>
                                  <a:pt x="564" y="417"/>
                                </a:lnTo>
                                <a:lnTo>
                                  <a:pt x="646" y="401"/>
                                </a:lnTo>
                                <a:lnTo>
                                  <a:pt x="707" y="357"/>
                                </a:lnTo>
                                <a:lnTo>
                                  <a:pt x="725" y="324"/>
                                </a:lnTo>
                                <a:lnTo>
                                  <a:pt x="745" y="291"/>
                                </a:lnTo>
                                <a:lnTo>
                                  <a:pt x="758" y="210"/>
                                </a:lnTo>
                                <a:moveTo>
                                  <a:pt x="1130" y="6"/>
                                </a:moveTo>
                                <a:lnTo>
                                  <a:pt x="1028" y="6"/>
                                </a:lnTo>
                                <a:lnTo>
                                  <a:pt x="964" y="227"/>
                                </a:lnTo>
                                <a:lnTo>
                                  <a:pt x="953" y="265"/>
                                </a:lnTo>
                                <a:lnTo>
                                  <a:pt x="941" y="225"/>
                                </a:lnTo>
                                <a:lnTo>
                                  <a:pt x="877" y="6"/>
                                </a:lnTo>
                                <a:lnTo>
                                  <a:pt x="747" y="6"/>
                                </a:lnTo>
                                <a:lnTo>
                                  <a:pt x="877" y="411"/>
                                </a:lnTo>
                                <a:lnTo>
                                  <a:pt x="1004" y="411"/>
                                </a:lnTo>
                                <a:lnTo>
                                  <a:pt x="1049" y="265"/>
                                </a:lnTo>
                                <a:lnTo>
                                  <a:pt x="1130" y="6"/>
                                </a:lnTo>
                                <a:moveTo>
                                  <a:pt x="1446" y="411"/>
                                </a:moveTo>
                                <a:lnTo>
                                  <a:pt x="1421" y="331"/>
                                </a:lnTo>
                                <a:lnTo>
                                  <a:pt x="1393" y="243"/>
                                </a:lnTo>
                                <a:lnTo>
                                  <a:pt x="1356" y="125"/>
                                </a:lnTo>
                                <a:lnTo>
                                  <a:pt x="1319" y="6"/>
                                </a:lnTo>
                                <a:lnTo>
                                  <a:pt x="1275" y="6"/>
                                </a:lnTo>
                                <a:lnTo>
                                  <a:pt x="1275" y="243"/>
                                </a:lnTo>
                                <a:lnTo>
                                  <a:pt x="1208" y="243"/>
                                </a:lnTo>
                                <a:lnTo>
                                  <a:pt x="1241" y="125"/>
                                </a:lnTo>
                                <a:lnTo>
                                  <a:pt x="1275" y="243"/>
                                </a:lnTo>
                                <a:lnTo>
                                  <a:pt x="1275" y="6"/>
                                </a:lnTo>
                                <a:lnTo>
                                  <a:pt x="1188" y="6"/>
                                </a:lnTo>
                                <a:lnTo>
                                  <a:pt x="1062" y="411"/>
                                </a:lnTo>
                                <a:lnTo>
                                  <a:pt x="1163" y="411"/>
                                </a:lnTo>
                                <a:lnTo>
                                  <a:pt x="1188" y="331"/>
                                </a:lnTo>
                                <a:lnTo>
                                  <a:pt x="1296" y="331"/>
                                </a:lnTo>
                                <a:lnTo>
                                  <a:pt x="1319" y="411"/>
                                </a:lnTo>
                                <a:lnTo>
                                  <a:pt x="1446" y="411"/>
                                </a:lnTo>
                              </a:path>
                            </a:pathLst>
                          </a:custGeom>
                          <a:solidFill>
                            <a:srgbClr val="D5A61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 name="Picture 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261" y="1466"/>
                            <a:ext cx="1539" cy="3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6" name="Line 43"/>
                        <wps:cNvCnPr>
                          <a:cxnSpLocks noChangeShapeType="1"/>
                        </wps:cNvCnPr>
                        <wps:spPr bwMode="auto">
                          <a:xfrm>
                            <a:off x="9169" y="1436"/>
                            <a:ext cx="0" cy="404"/>
                          </a:xfrm>
                          <a:prstGeom prst="line">
                            <a:avLst/>
                          </a:prstGeom>
                          <a:noFill/>
                          <a:ln w="9233">
                            <a:solidFill>
                              <a:srgbClr val="006B35"/>
                            </a:solidFill>
                            <a:prstDash val="solid"/>
                            <a:round/>
                            <a:headEnd/>
                            <a:tailEnd/>
                          </a:ln>
                          <a:extLst>
                            <a:ext uri="{909E8E84-426E-40DD-AFC4-6F175D3DCCD1}">
                              <a14:hiddenFill xmlns:a14="http://schemas.microsoft.com/office/drawing/2010/main">
                                <a:noFill/>
                              </a14:hiddenFill>
                            </a:ext>
                          </a:extLst>
                        </wps:spPr>
                        <wps:bodyPr/>
                      </wps:wsp>
                      <wps:wsp>
                        <wps:cNvPr id="47" name="Line 44"/>
                        <wps:cNvCnPr>
                          <a:cxnSpLocks noChangeShapeType="1"/>
                        </wps:cNvCnPr>
                        <wps:spPr bwMode="auto">
                          <a:xfrm>
                            <a:off x="0" y="2615"/>
                            <a:ext cx="10800" cy="0"/>
                          </a:xfrm>
                          <a:prstGeom prst="line">
                            <a:avLst/>
                          </a:prstGeom>
                          <a:noFill/>
                          <a:ln w="25400">
                            <a:solidFill>
                              <a:srgbClr val="006B35"/>
                            </a:solidFill>
                            <a:prstDash val="solid"/>
                            <a:round/>
                            <a:headEnd/>
                            <a:tailEnd/>
                          </a:ln>
                          <a:extLst>
                            <a:ext uri="{909E8E84-426E-40DD-AFC4-6F175D3DCCD1}">
                              <a14:hiddenFill xmlns:a14="http://schemas.microsoft.com/office/drawing/2010/main">
                                <a:noFill/>
                              </a14:hiddenFill>
                            </a:ext>
                          </a:extLst>
                        </wps:spPr>
                        <wps:bodyPr/>
                      </wps:wsp>
                      <wps:wsp>
                        <wps:cNvPr id="48" name="Rectangle 45"/>
                        <wps:cNvSpPr>
                          <a:spLocks noChangeArrowheads="1"/>
                        </wps:cNvSpPr>
                        <wps:spPr bwMode="auto">
                          <a:xfrm>
                            <a:off x="0" y="15110"/>
                            <a:ext cx="10800" cy="730"/>
                          </a:xfrm>
                          <a:prstGeom prst="rect">
                            <a:avLst/>
                          </a:prstGeom>
                          <a:solidFill>
                            <a:srgbClr val="D5A61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Freeform 46"/>
                        <wps:cNvSpPr>
                          <a:spLocks/>
                        </wps:cNvSpPr>
                        <wps:spPr bwMode="auto">
                          <a:xfrm>
                            <a:off x="0" y="15110"/>
                            <a:ext cx="10800" cy="730"/>
                          </a:xfrm>
                          <a:custGeom>
                            <a:avLst/>
                            <a:gdLst>
                              <a:gd name="T0" fmla="*/ 10800 w 10800"/>
                              <a:gd name="T1" fmla="+- 0 15840 15110"/>
                              <a:gd name="T2" fmla="*/ 15840 h 730"/>
                              <a:gd name="T3" fmla="*/ 10800 w 10800"/>
                              <a:gd name="T4" fmla="+- 0 15110 15110"/>
                              <a:gd name="T5" fmla="*/ 15110 h 730"/>
                              <a:gd name="T6" fmla="*/ 0 w 10800"/>
                              <a:gd name="T7" fmla="+- 0 15110 15110"/>
                              <a:gd name="T8" fmla="*/ 15110 h 730"/>
                            </a:gdLst>
                            <a:ahLst/>
                            <a:cxnLst>
                              <a:cxn ang="0">
                                <a:pos x="T0" y="T2"/>
                              </a:cxn>
                              <a:cxn ang="0">
                                <a:pos x="T3" y="T5"/>
                              </a:cxn>
                              <a:cxn ang="0">
                                <a:pos x="T6" y="T8"/>
                              </a:cxn>
                            </a:cxnLst>
                            <a:rect l="0" t="0" r="r" b="b"/>
                            <a:pathLst>
                              <a:path w="10800" h="730">
                                <a:moveTo>
                                  <a:pt x="10800" y="730"/>
                                </a:moveTo>
                                <a:lnTo>
                                  <a:pt x="10800" y="0"/>
                                </a:lnTo>
                                <a:lnTo>
                                  <a:pt x="0" y="0"/>
                                </a:lnTo>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0" name="Picture 4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655" y="8751"/>
                            <a:ext cx="6404" cy="20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A76D7E1" id="Group 4" o:spid="_x0000_s1026" style="position:absolute;margin-left:0;margin-top:0;width:614pt;height:793pt;z-index:-251658240;mso-position-horizontal:center;mso-position-horizontal-relative:margin;mso-position-vertical:center;mso-position-vertical-relative:margin" coordorigin="-20" coordsize="12280,15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12240;height:15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">
                  <v:imagedata r:id="rId11" o:title=""/>
                </v:shape>
                <v:line id="Line 4" o:spid="_x0000_s1028" style="position:absolute;visibility:visible;mso-wrap-style:square" from="225,0" to="225,1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" strokecolor="white" strokeweight=".70028mm"/>
                <v:line id="Line 5" o:spid="_x0000_s1029" style="position:absolute;visibility:visible;mso-wrap-style:square" from="32,0" to="32,1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" strokecolor="white" strokeweight=".70028mm"/>
                <v:shape id="AutoShape 6" o:spid="_x0000_s1030" style="position:absolute;left:609;width:578;height:12158;visibility:visible;mso-wrap-style:square;v-text-anchor:top" coordsize="578,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" path="m,l,12158m578,r,12158e" filled="f" strokecolor="white" strokeweight=".70028mm">
                  <v:path arrowok="t" o:connecttype="custom" o:connectlocs="0,0;0,12158;578,0;578,12158" o:connectangles="0,0,0,0"/>
                </v:shape>
                <v:shape id="AutoShape 7" o:spid="_x0000_s1031" style="position:absolute;left:1763;width:2694;height:12158;visibility:visible;mso-wrap-style:square;v-text-anchor:top" coordsize="2694,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" path="m1347,r,12158m,l,12158m385,r,12158m577,r,12158m192,r,12158m769,r,12158m2693,r,12158e" filled="f" strokecolor="white" strokeweight=".70028mm">
                  <v:path arrowok="t" o:connecttype="custom" o:connectlocs="1347,0;1347,12158;0,0;0,12158;385,0;385,12158;577,0;577,12158;192,0;192,12158;769,0;769,12158;2693,0;2693,12158" o:connectangles="0,0,0,0,0,0,0,0,0,0,0,0,0,0"/>
                </v:shape>
                <v:shape id="AutoShape 8" o:spid="_x0000_s1032" style="position:absolute;left:417;width:578;height:12158;visibility:visible;mso-wrap-style:square;v-text-anchor:top" coordsize="578,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" path="m,l,12158m577,r,12158m385,r,12158e" filled="f" strokecolor="white" strokeweight=".70028mm">
                  <v:path arrowok="t" o:connecttype="custom" o:connectlocs="0,0;0,12158;577,0;577,12158;385,0;385,12158" o:connectangles="0,0,0,0,0,0"/>
                </v:shape>
                <v:shape id="AutoShape 9" o:spid="_x0000_s1033" style="position:absolute;left:1379;width:8273;height:12158;visibility:visible;mso-wrap-style:square;v-text-anchor:top" coordsize="8273,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" path="m192,r,12158m2886,r,12158m4040,r,12158m,l,12158m1924,r,12158m1539,r,12158m3655,r,12158m3463,r,12158m4810,r,12158m1347,r,12158m3271,r,12158m2309,r,12158m2116,r,12158m2501,r,12158m4425,r,12158m4233,r,12158m2693,r,12158m4617,r,12158m3848,r,12158m5195,r,12158m6349,r,12158m6157,r,12158m8273,r,12158m7696,r,12158e" filled="f" strokecolor="white" strokeweight=".70028mm">
                  <v:path arrowok="t" o:connecttype="custom" o:connectlocs="192,0;192,12158;2886,0;2886,12158;4040,0;4040,12158;0,0;0,12158;1924,0;1924,12158;1539,0;1539,12158;3655,0;3655,12158;3463,0;3463,12158;4810,0;4810,12158;1347,0;1347,12158;3271,0;3271,12158;2309,0;2309,12158;2116,0;2116,12158;2501,0;2501,12158;4425,0;4425,12158;4233,0;4233,12158;2693,0;2693,12158;4617,0;4617,12158;3848,0;3848,12158;5195,0;5195,12158;6349,0;6349,12158;6157,0;6157,12158;8273,0;8273,12158;7696,0;7696,12158" o:connectangles="0,0,0,0,0,0,0,0,0,0,0,0,0,0,0,0,0,0,0,0,0,0,0,0,0,0,0,0,0,0,0,0,0,0,0,0,0,0,0,0,0,0,0,0,0,0,0,0"/>
                </v:shape>
                <v:line id="Line 10" o:spid="_x0000_s1034" style="position:absolute;visibility:visible;mso-wrap-style:square" from="10614,0" to="10614,1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" strokecolor="white" strokeweight=".70028mm"/>
                <v:shape id="AutoShape 11" o:spid="_x0000_s1035" style="position:absolute;left:6765;width:3271;height:12158;visibility:visible;mso-wrap-style:square;v-text-anchor:top" coordsize="3271,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" path="m385,r,12158m192,r,12158m2116,r,12158m1539,r,12158m3271,r,12158m,l,12158m1347,r,12158m1154,r,12158m3078,r,12158m2501,r,12158e" filled="f" strokecolor="white" strokeweight=".70028mm">
                  <v:path arrowok="t" o:connecttype="custom" o:connectlocs="385,0;385,12158;192,0;192,12158;2116,0;2116,12158;1539,0;1539,12158;3271,0;3271,12158;0,0;0,12158;1347,0;1347,12158;1154,0;1154,12158;3078,0;3078,12158;2501,0;2501,12158" o:connectangles="0,0,0,0,0,0,0,0,0,0,0,0,0,0,0,0,0,0,0,0"/>
                </v:shape>
                <v:line id="Line 12" o:spid="_x0000_s1036" style="position:absolute;visibility:visible;mso-wrap-style:square" from="10806,0" to="10806,1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" strokecolor="white" strokeweight=".70028mm"/>
                <v:shape id="AutoShape 13" o:spid="_x0000_s1037" style="position:absolute;left:6381;width:2309;height:12158;visibility:visible;mso-wrap-style:square;v-text-anchor:top" coordsize="2309,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" path="m962,r,12158m,l,12158m2309,r,12158e" filled="f" strokecolor="white" strokeweight=".70028mm">
                  <v:path arrowok="t" o:connecttype="custom" o:connectlocs="962,0;962,12158;0,0;0,12158;2309,0;2309,12158" o:connectangles="0,0,0,0,0,0"/>
                </v:shape>
                <v:shape id="AutoShape 14" o:spid="_x0000_s1038" style="position:absolute;left:10421;width:1347;height:12158;visibility:visible;mso-wrap-style:square;v-text-anchor:top" coordsize="1347,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" path="m,l,12158m962,r,12158m770,r,12158m1347,r,12158e" filled="f" strokecolor="white" strokeweight=".70028mm">
                  <v:path arrowok="t" o:connecttype="custom" o:connectlocs="0,0;0,12158;962,0;962,12158;770,0;770,12158;1347,0;1347,12158" o:connectangles="0,0,0,0,0,0,0,0"/>
                </v:shape>
                <v:shape id="AutoShape 15" o:spid="_x0000_s1039" style="position:absolute;left:8497;width:1732;height:12158;visibility:visible;mso-wrap-style:square;v-text-anchor:top" coordsize="1732,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" path="m,l,12158m1731,r,12158m961,r,12158e" filled="f" strokecolor="white" strokeweight=".70028mm">
                  <v:path arrowok="t" o:connecttype="custom" o:connectlocs="0,0;0,12158;1731,0;1731,12158;961,0;961,12158" o:connectangles="0,0,0,0,0,0"/>
                </v:shape>
                <v:shape id="AutoShape 16" o:spid="_x0000_s1040" style="position:absolute;left:10998;width:1155;height:12158;visibility:visible;mso-wrap-style:square;v-text-anchor:top" coordsize="1155,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" path="m,l,12158m577,r,12158m1154,r,12158m962,r,12158e" filled="f" strokecolor="white" strokeweight=".70028mm">
                  <v:path arrowok="t" o:connecttype="custom" o:connectlocs="0,0;0,12158;577,0;577,12158;1154,0;1154,12158;962,0;962,12158" o:connectangles="0,0,0,0,0,0,0,0"/>
                </v:shape>
                <v:line id="Line 17" o:spid="_x0000_s1041" style="position:absolute;visibility:visible;mso-wrap-style:square" from="0,11951" to="12240,11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" strokecolor="white" strokeweight=".70028mm"/>
                <v:rect id="Rectangle 18" o:spid="_x0000_s1042" style="position:absolute;top:12123;width:12240;height: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" stroked="f"/>
                <v:shape id="AutoShape 19" o:spid="_x0000_s1043" style="position:absolute;left:160;top:16032;width:12240;height:11736;visibility:visible;mso-wrap-style:square;v-text-anchor:top" coordsize="12240,11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" path="m-160,-4466r12240,m-160,-5043r12240,m-160,-6967r12240,m-160,-5621r12240,m-160,-6005r12240,m-160,-6198r12240,m-160,-5813r12240,m-160,-6390r12240,m-160,-8314r12240,m-160,-4274r12240,m-160,-4851r12240,m-160,-4659r12240,m-160,-5428r12240,m-160,-8122r12240,m-160,-9276r12240,m-160,-5236r12240,m-160,-7160r12240,m-160,-6775r12240,m-160,-8891r12240,m-160,-8699r12240,m-160,-10046r12240,m-160,-6583r12240,m-160,-8506r12240,m-160,-7544r12240,m-160,-7352r12240,m-160,-7737r12240,m-160,-9661r12240,m-160,-9468r12240,m-160,-7929r12240,m-160,-9853r12240,m-160,-9084r12240,m-160,-10430r12240,m-160,-11585r12240,m-160,-11392r12240,m-160,-13509r12240,m-160,-12931r12240,m-160,-14471r12240,m-160,-11008r12240,m-160,-10815r12240,m-160,-12739r12240,m-160,-12162r12240,m-160,-13893r12240,m-160,-10623r12240,m-160,-11970r12240,m-160,-11777r12240,m-160,-13701r12240,m-160,-13124r12240,m-160,-14663r12240,m-160,-11200r12240,m-160,-10238r12240,m-160,-12547r12240,m-160,-14278r12240,m-160,-15240r12240,m-160,-15048r12240,m-160,-15625r12240,m-160,-12354r12240,m-160,-14086r12240,m-160,-13316r12240,m-160,-14855r12240,m-160,-15433r12240,m-160,-16010r12240,m-160,-15817r12240,e" filled="f" strokecolor="white" strokeweight=".70028mm">
                  <v:path arrowok="t" o:connecttype="custom" o:connectlocs="12080,11566;12080,10989;12080,9065;12080,10411;12080,10027;12080,9834;12080,10219;12080,9642;12080,7718;12080,11758;12080,11181;12080,11373;12080,10604;12080,7910;12080,6756;12080,10796;12080,8872;12080,9257;12080,7141;12080,7333;12080,5986;12080,9449;12080,7526;12080,8488;12080,8680;12080,8295;12080,6371;12080,6564;12080,8103;12080,6179;12080,6948;12080,5602;12080,4447;12080,4640;12080,2523;12080,3101;12080,1561;12080,5024;12080,5217;12080,3293;12080,3870;12080,2139;12080,5409;12080,4062;12080,4255;12080,2331;12080,2908;12080,1369;12080,4832;12080,5794;12080,3485;12080,1754;12080,792;12080,984;12080,407;12080,3678;12080,1946;12080,2716;12080,1177;12080,599;12080,22;12080,215" o:connectangles="0,0,0,0,0,0,0,0,0,0,0,0,0,0,0,0,0,0,0,0,0,0,0,0,0,0,0,0,0,0,0,0,0,0,0,0,0,0,0,0,0,0,0,0,0,0,0,0,0,0,0,0,0,0,0,0,0,0,0,0,0,0"/>
                </v:shape>
                <v:line id="Line 20" o:spid="_x0000_s1044" style="position:absolute;visibility:visible;mso-wrap-style:square" from="326,0" to="326,1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" strokecolor="white" strokeweight=".0875mm"/>
                <v:line id="Line 21" o:spid="_x0000_s1045" style="position:absolute;visibility:visible;mso-wrap-style:square" from="133,0" to="133,1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" strokecolor="white" strokeweight=".0875mm"/>
                <v:line id="Line 22" o:spid="_x0000_s1046" style="position:absolute;visibility:visible;mso-wrap-style:square" from="710,0" to="710,1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" strokecolor="white" strokeweight=".0875mm"/>
                <v:shape id="AutoShape 23" o:spid="_x0000_s1047" style="position:absolute;left:1287;width:3271;height:12158;visibility:visible;mso-wrap-style:square;v-text-anchor:top" coordsize="3271,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" path="m,l,12158m1924,r,12158m578,r,12158m962,r,12158m1155,r,12158m770,r,12158m1347,r,12158m3271,r,12158e" filled="f" strokecolor="white" strokeweight=".0875mm">
                  <v:path arrowok="t" o:connecttype="custom" o:connectlocs="0,0;0,12158;1924,0;1924,12158;578,0;578,12158;962,0;962,12158;1155,0;1155,12158;770,0;770,12158;1347,0;1347,12158;3271,0;3271,12158" o:connectangles="0,0,0,0,0,0,0,0,0,0,0,0,0,0,0,0"/>
                </v:shape>
                <v:line id="Line 24" o:spid="_x0000_s1048" style="position:absolute;visibility:visible;mso-wrap-style:square" from="518,0" to="518,1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" strokecolor="white" strokeweight=".0875mm"/>
                <v:shape id="AutoShape 25" o:spid="_x0000_s1049" style="position:absolute;left:902;width:193;height:12158;visibility:visible;mso-wrap-style:square;v-text-anchor:top" coordsize="193,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" path="m192,r,12158m,l,12158e" filled="f" strokecolor="white" strokeweight=".0875mm">
                  <v:path arrowok="t" o:connecttype="custom" o:connectlocs="192,0;192,12158;0,0;0,12158" o:connectangles="0,0,0,0"/>
                </v:shape>
                <v:shape id="AutoShape 26" o:spid="_x0000_s1050" style="position:absolute;left:1672;width:2694;height:12158;visibility:visible;mso-wrap-style:square;v-text-anchor:top" coordsize="2694,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" path="m,l,12158m2694,r,12158e" filled="f" strokecolor="white" strokeweight=".0875mm">
                  <v:path arrowok="t" o:connecttype="custom" o:connectlocs="0,0;0,12158;2694,0;2694,12158" o:connectangles="0,0,0,0"/>
                </v:shape>
                <v:line id="Line 27" o:spid="_x0000_s1051" style="position:absolute;visibility:visible;mso-wrap-style:square" from="5520,0" to="5520,1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" strokecolor="white" strokeweight=".0875mm"/>
                <v:shape id="AutoShape 28" o:spid="_x0000_s1052" style="position:absolute;left:1479;width:1924;height:12158;visibility:visible;mso-wrap-style:square;v-text-anchor:top" coordsize="1924,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" path="m,l,12158m1924,r,12158m1539,r,12158e" filled="f" strokecolor="white" strokeweight=".0875mm">
                  <v:path arrowok="t" o:connecttype="custom" o:connectlocs="0,0;0,12158;1924,0;1924,12158;1539,0;1539,12158" o:connectangles="0,0,0,0,0,0"/>
                </v:shape>
                <v:line id="Line 29" o:spid="_x0000_s1053" style="position:absolute;visibility:visible;mso-wrap-style:square" from="5135,0" to="5135,1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" strokecolor="white" strokeweight=".0875mm"/>
                <v:line id="Line 30" o:spid="_x0000_s1054" style="position:absolute;visibility:visible;mso-wrap-style:square" from="4943,0" to="4943,1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" strokecolor="white" strokeweight=".0875mm"/>
                <v:line id="Line 31" o:spid="_x0000_s1055" style="position:absolute;visibility:visible;mso-wrap-style:square" from="6290,0" to="6290,1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" strokecolor="white" strokeweight=".0875mm"/>
                <v:shape id="AutoShape 32" o:spid="_x0000_s1056" style="position:absolute;left:2826;width:1924;height:12158;visibility:visible;mso-wrap-style:square;v-text-anchor:top" coordsize="1924,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" path="m,l,12158m1924,r,12158m962,r,12158m769,r,12158m1154,r,12158e" filled="f" strokecolor="white" strokeweight=".0875mm">
                  <v:path arrowok="t" o:connecttype="custom" o:connectlocs="0,0;0,12158;1924,0;1924,12158;962,0;962,12158;769,0;769,12158;1154,0;1154,12158" o:connectangles="0,0,0,0,0,0,0,0,0,0"/>
                </v:shape>
                <v:shape id="AutoShape 33" o:spid="_x0000_s1057" style="position:absolute;left:5712;width:193;height:12158;visibility:visible;mso-wrap-style:square;v-text-anchor:top" coordsize="193,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" path="m192,r,12158m,l,12158e" filled="f" strokecolor="white" strokeweight=".0875mm">
                  <v:path arrowok="t" o:connecttype="custom" o:connectlocs="192,0;192,12158;0,0;0,12158" o:connectangles="0,0,0,0"/>
                </v:shape>
                <v:line id="Line 34" o:spid="_x0000_s1058" style="position:absolute;visibility:visible;mso-wrap-style:square" from="4173,0" to="4173,12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" strokecolor="white" strokeweight=".0875mm"/>
                <v:shape id="AutoShape 35" o:spid="_x0000_s1059" style="position:absolute;left:5327;width:6734;height:12158;visibility:visible;mso-wrap-style:square;v-text-anchor:top" coordsize="6734,12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" path="m769,r,12158m,l,12158m1346,r,12158m2501,r,12158m2308,r,12158m4425,r,12158m3848,r,12158m5387,r,12158m1924,r,12158m1731,r,12158m3655,r,12158m3078,r,12158m4810,r,12158m1539,r,12158m2886,r,12158m2693,r,12158m4617,r,12158m4040,r,12158m5579,r,12158m2116,r,12158m1154,r,12158m3463,r,12158m5194,r,12158m6156,r,12158m5964,r,12158m6541,r,12158m3270,r,12158m5002,r,12158m4232,r,12158m5772,r,12158m6349,r,12158m6733,r,12158e" filled="f" strokecolor="white" strokeweight=".0875mm">
                  <v:path arrowok="t" o:connecttype="custom" o:connectlocs="769,12158;0,12158;1346,12158;2501,12158;2308,12158;4425,12158;3848,12158;5387,12158;1924,12158;1731,12158;3655,12158;3078,12158;4810,12158;1539,12158;2886,12158;2693,12158;4617,12158;4040,12158;5579,12158;2116,12158;1154,12158;3463,12158;5194,12158;6156,12158;5964,12158;6541,12158;3270,12158;5002,12158;4232,12158;5772,12158;6349,12158;6733,12158" o:connectangles="0,0,0,0,0,0,0,0,0,0,0,0,0,0,0,0,0,0,0,0,0,0,0,0,0,0,0,0,0,0,0,0"/>
                </v:shape>
                <v:shape id="AutoShape 36" o:spid="_x0000_s1060" style="position:absolute;left:59;top:16032;width:12240;height:11929;visibility:visible;mso-wrap-style:square;v-text-anchor:top" coordsize="12240,11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" path="m-59,-3981r12240,m-59,-4365r12240,m-59,-4942r12240,m-59,-6866r12240,m-59,-5520r12240,m-59,-5904r12240,m-59,-6097r12240,m-59,-5712r12240,m-59,-6289r12240,m-59,-8213r12240,m-59,-4173r12240,m-59,-4750r12240,m-59,-4558r12240,m-59,-5327r12240,m-59,-8021r12240,m-59,-9175r12240,m-59,-5135r12240,m-59,-7059r12240,m-59,-6674r12240,m-59,-8790r12240,m-59,-8598r12240,m-59,-9945r12240,m-59,-6482r12240,m-59,-8406r12240,m-59,-7444r12240,m-59,-7251r12240,m-59,-7636r12240,m-59,-9560r12240,m-59,-9368r12240,m-59,-7828r12240,m-59,-9752r12240,m-59,-8983r12240,m-59,-10329r12240,m-59,-11484r12240,m-59,-11291r12240,m-59,-13408r12240,m-59,-12831r12240,m-59,-14370r12240,m-59,-10907r12240,m-59,-10714r12240,m-59,-12638r12240,m-59,-12061r12240,m-59,-13793r12240,m-59,-10522r12240,m-59,-11869r12240,m-59,-11676r12240,m-59,-13600r12240,m-59,-13023r12240,m-59,-14562r12240,m-59,-11099r12240,m-59,-10137r12240,m-59,-12446r12240,m-59,-14177r12240,m-59,-15139r12240,m-59,-14947r12240,m-59,-15524r12240,m-59,-12253r12240,m-59,-13985r12240,m-59,-13215r12240,m-59,-14755r12240,m-59,-15332r12240,m-59,-15909r12240,m-59,-15716r12240,e" filled="f" strokecolor="white" strokeweight=".0875mm">
                  <v:path arrowok="t" o:connecttype="custom" o:connectlocs="12181,12051;12181,11667;12181,11090;12181,9166;12181,10512;12181,10128;12181,9935;12181,10320;12181,9743;12181,7819;12181,11859;12181,11282;12181,11474;12181,10705;12181,8011;12181,6857;12181,10897;12181,8973;12181,9358;12181,7242;12181,7434;12181,6087;12181,9550;12181,7626;12181,8588;12181,8781;12181,8396;12181,6472;12181,6664;12181,8204;12181,6280;12181,7049;12181,5703;12181,4548;12181,4741;12181,2624;12181,3201;12181,1662;12181,5125;12181,5318;12181,3394;12181,3971;12181,2239;12181,5510;12181,4163;12181,4356;12181,2432;12181,3009;12181,1470;12181,4933;12181,5895;12181,3586;12181,1855;12181,893;12181,1085;12181,508;12181,3779;12181,2047;12181,2817;12181,1277;12181,700;12181,123;12181,316" o:connectangles="0,0,0,0,0,0,0,0,0,0,0,0,0,0,0,0,0,0,0,0,0,0,0,0,0,0,0,0,0,0,0,0,0,0,0,0,0,0,0,0,0,0,0,0,0,0,0,0,0,0,0,0,0,0,0,0,0,0,0,0,0,0,0"/>
                </v:shape>
                <v:rect id="Rectangle 37" o:spid="_x0000_s1061" style="position:absolute;top:12158;width:12240;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" fillcolor="#808285" stroked="f"/>
                <v:shape id="AutoShape 38" o:spid="_x0000_s1062" style="position:absolute;top:12138;width:12240;height:2992;visibility:visible;mso-wrap-style:square;v-text-anchor:top" coordsize="12240,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" path="m12240,2952l,2952r,40l12240,2992r,-40m12240,l,,,40r12240,l12240,e" stroked="f">
                  <v:path arrowok="t" o:connecttype="custom" o:connectlocs="12240,15090;0,15090;0,15130;12240,15130;12240,15090;12240,12138;0,12138;0,12178;12240,12178;12240,12138" o:connectangles="0,0,0,0,0,0,0,0,0,0"/>
                </v:shape>
                <v:rect id="Rectangle 39" o:spid="_x0000_s1063" style="position:absolute;left:10800;top:15110;width:1440;height: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" fillcolor="#006b35" stroked="f"/>
                <v:shape id="Freeform 40" o:spid="_x0000_s1064" style="position:absolute;left:10800;top:15110;width:1440;height:730;visibility:visible;mso-wrap-style:square;v-text-anchor:top" coordsize="144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" path="m1440,l,,,730e" filled="f" strokecolor="white" strokeweight="2pt">
                  <v:path arrowok="t" o:connecttype="custom" o:connectlocs="1440,15110;0,15110;0,15840" o:connectangles="0,0,0"/>
                </v:shape>
                <v:shape id="AutoShape 41" o:spid="_x0000_s1065" style="position:absolute;left:7651;top:1430;width:1446;height:418;visibility:visible;mso-wrap-style:square;v-text-anchor:top" coordsize="1446,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" path="m347,6l246,6r,113l255,231r-1,1l203,148,118,6,,6,,411r101,l101,222r,-18l99,188,97,172,93,154r-1,-5l93,148r36,74l245,411r102,l347,232,347,6m758,210l745,126,725,92,707,59,646,16,625,12r,198l623,245r-8,37l597,312r-33,12l530,312,512,282r-8,-37l503,210r2,-35l513,136r18,-31l564,92r32,13l615,136r8,39l625,210r,-198l564,,481,16,421,59r-38,67l370,210r13,81l421,357r61,44l564,417r82,-16l707,357r18,-33l745,291r13,-81m1130,6r-102,l964,227r-11,38l941,225,877,6,747,6,877,411r127,l1049,265,1130,6t316,405l1421,331r-28,-88l1356,125,1319,6r-44,l1275,243r-67,l1241,125r34,118l1275,6r-87,l1062,411r101,l1188,331r108,l1319,411r127,e" fillcolor="#d5a619" stroked="f">
                  <v:path arrowok="t" o:connecttype="custom" o:connectlocs="246,1436;255,1661;203,1578;0,1436;101,1841;101,1634;97,1602;92,1579;129,1652;347,1841;347,1436;745,1556;707,1489;625,1442;623,1675;597,1742;530,1742;504,1675;505,1605;531,1535;596,1535;623,1605;625,1442;481,1446;383,1556;383,1721;482,1831;646,1831;725,1754;758,1640;1028,1436;953,1695;877,1436;877,1841;1049,1695;1446,1841;1393,1673;1319,1436;1275,1673;1241,1555;1275,1436;1062,1841;1188,1761;1319,1841" o:connectangles="0,0,0,0,0,0,0,0,0,0,0,0,0,0,0,0,0,0,0,0,0,0,0,0,0,0,0,0,0,0,0,0,0,0,0,0,0,0,0,0,0,0,0,0"/>
                </v:shape>
                <v:shape id="Picture 42" o:spid="_x0000_s1066" type="#_x0000_t75" style="position:absolute;left:9261;top:1466;width:1539;height: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">
                  <v:imagedata r:id="rId12" o:title=""/>
                </v:shape>
                <v:line id="Line 43" o:spid="_x0000_s1067" style="position:absolute;visibility:visible;mso-wrap-style:square" from="9169,1436" to="9169,1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" strokecolor="#006b35" strokeweight=".25647mm"/>
                <v:line id="Line 44" o:spid="_x0000_s1068" style="position:absolute;visibility:visible;mso-wrap-style:square" from="0,2615" to="10800,2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" strokecolor="#006b35" strokeweight="2pt"/>
                <v:rect id="Rectangle 45" o:spid="_x0000_s1069" style="position:absolute;top:15110;width:10800;height: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" fillcolor="#d5a619" stroked="f"/>
                <v:shape id="Freeform 46" o:spid="_x0000_s1070" style="position:absolute;top:15110;width:10800;height:730;visibility:visible;mso-wrap-style:square;v-text-anchor:top" coordsize="1080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" path="m10800,730r,-730l,e" filled="f" strokecolor="white" strokeweight="2pt">
                  <v:path arrowok="t" o:connecttype="custom" o:connectlocs="10800,15840;10800,15110;0,15110" o:connectangles="0,0,0"/>
                </v:shape>
                <v:shape id="Picture 47" o:spid="_x0000_s1071" type="#_x0000_t75" style="position:absolute;left:2655;top:8751;width:6404;height:2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">
                  <v:imagedata r:id="rId13" o:title=""/>
                </v:shape>
                <w10:wrap anchorx="margin" anchory="margin"/>
              </v:group>
            </w:pict>
          </mc:Fallback>
        </mc:AlternateContent>
      </w:r>
    </w:p>
    <w:p w:rsidR="00DE4E4E" w:rsidRDefault="00DE4E4E">
      <w:pPr>
        <w:rPr>
          <w:rFonts w:ascii="Arial" w:eastAsia="Times New Roman" w:hAnsi="Arial" w:cs="Times New Roman"/>
          <w:b/>
          <w:bCs/>
          <w:sz w:val="40"/>
          <w:szCs w:val="40"/>
        </w:rPr>
      </w:pPr>
      <w:r w:rsidRPr="00DE4E4E">
        <w:rPr>
          <w:rFonts w:ascii="Arial" w:eastAsia="Times New Roman" w:hAnsi="Arial" w:cs="Times New Roman"/>
          <w:b/>
          <w:bCs/>
          <w:noProof/>
          <w:sz w:val="40"/>
          <w:szCs w:val="40"/>
        </w:rPr>
        <mc:AlternateContent>
          <mc:Choice Requires="wps">
            <w:drawing>
              <wp:anchor distT="45720" distB="45720" distL="114300" distR="114300" simplePos="0" relativeHeight="251662336" behindDoc="0" locked="0" layoutInCell="1" allowOverlap="1" wp14:anchorId="16DC34A5" wp14:editId="43671B02">
                <wp:simplePos x="0" y="0"/>
                <wp:positionH relativeFrom="margin">
                  <wp:align>right</wp:align>
                </wp:positionH>
                <wp:positionV relativeFrom="paragraph">
                  <wp:posOffset>7229475</wp:posOffset>
                </wp:positionV>
                <wp:extent cx="5606415" cy="704850"/>
                <wp:effectExtent l="0" t="0" r="0" b="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6415" cy="704850"/>
                        </a:xfrm>
                        <a:prstGeom prst="rect">
                          <a:avLst/>
                        </a:prstGeom>
                        <a:noFill/>
                        <a:ln w="9525">
                          <a:noFill/>
                          <a:miter lim="800000"/>
                          <a:headEnd/>
                          <a:tailEnd/>
                        </a:ln>
                      </wps:spPr>
                      <wps:txbx>
                        <w:txbxContent>
                          <w:p w:rsidR="00D15CA5" w:rsidRPr="00DE4E4E" w:rsidRDefault="00D15CA5" w:rsidP="00DE4E4E">
                            <w:pPr>
                              <w:jc w:val="right"/>
                              <w:rPr>
                                <w:rFonts w:ascii="Arial" w:hAnsi="Arial" w:cs="Arial"/>
                                <w:color w:val="FFFFFF" w:themeColor="background1"/>
                                <w:sz w:val="28"/>
                                <w:szCs w:val="28"/>
                              </w:rPr>
                            </w:pPr>
                            <w:r w:rsidRPr="00DE4E4E">
                              <w:rPr>
                                <w:rFonts w:ascii="Arial" w:hAnsi="Arial" w:cs="Arial"/>
                                <w:color w:val="FFFFFF" w:themeColor="background1"/>
                                <w:sz w:val="28"/>
                                <w:szCs w:val="28"/>
                              </w:rPr>
                              <w:t>Office of Institutional Effectiveness and Student Success</w:t>
                            </w:r>
                          </w:p>
                          <w:p w:rsidR="00D15CA5" w:rsidRPr="00DE4E4E" w:rsidRDefault="00D15CA5" w:rsidP="00DE4E4E">
                            <w:pPr>
                              <w:jc w:val="right"/>
                              <w:rPr>
                                <w:rFonts w:ascii="Arial" w:hAnsi="Arial" w:cs="Arial"/>
                                <w:color w:val="FFFFFF" w:themeColor="background1"/>
                                <w:sz w:val="28"/>
                                <w:szCs w:val="28"/>
                              </w:rPr>
                            </w:pPr>
                            <w:r>
                              <w:rPr>
                                <w:rFonts w:ascii="Arial" w:hAnsi="Arial" w:cs="Arial"/>
                                <w:color w:val="FFFFFF" w:themeColor="background1"/>
                                <w:sz w:val="28"/>
                                <w:szCs w:val="28"/>
                              </w:rPr>
                              <w:t>May</w:t>
                            </w:r>
                            <w:r w:rsidRPr="00DE4E4E">
                              <w:rPr>
                                <w:rFonts w:ascii="Arial" w:hAnsi="Arial" w:cs="Arial"/>
                                <w:color w:val="FFFFFF" w:themeColor="background1"/>
                                <w:sz w:val="28"/>
                                <w:szCs w:val="28"/>
                              </w:rPr>
                              <w:t xml:space="preserve"> 2019</w:t>
                            </w:r>
                          </w:p>
                          <w:p w:rsidR="00D15CA5" w:rsidRDefault="00D15CA5" w:rsidP="00DE4E4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DC34A5" id="_x0000_t202" coordsize="21600,21600" o:spt="202" path="m,l,21600r21600,l21600,xe">
                <v:stroke joinstyle="miter"/>
                <v:path gradientshapeok="t" o:connecttype="rect"/>
              </v:shapetype>
              <v:shape id="Text Box 2" o:spid="_x0000_s1026" type="#_x0000_t202" style="position:absolute;margin-left:390.25pt;margin-top:569.25pt;width:441.45pt;height:55.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" filled="f" stroked="f">
                <v:textbox>
                  <w:txbxContent>
                    <w:p w:rsidR="00D15CA5" w:rsidRPr="00DE4E4E" w:rsidRDefault="00D15CA5" w:rsidP="00DE4E4E">
                      <w:pPr>
                        <w:jc w:val="right"/>
                        <w:rPr>
                          <w:rFonts w:ascii="Arial" w:hAnsi="Arial" w:cs="Arial"/>
                          <w:color w:val="FFFFFF" w:themeColor="background1"/>
                          <w:sz w:val="28"/>
                          <w:szCs w:val="28"/>
                        </w:rPr>
                      </w:pPr>
                      <w:r w:rsidRPr="00DE4E4E">
                        <w:rPr>
                          <w:rFonts w:ascii="Arial" w:hAnsi="Arial" w:cs="Arial"/>
                          <w:color w:val="FFFFFF" w:themeColor="background1"/>
                          <w:sz w:val="28"/>
                          <w:szCs w:val="28"/>
                        </w:rPr>
                        <w:t>Office of Institutional Effectiveness and Student Success</w:t>
                      </w:r>
                    </w:p>
                    <w:p w:rsidR="00D15CA5" w:rsidRPr="00DE4E4E" w:rsidRDefault="00D15CA5" w:rsidP="00DE4E4E">
                      <w:pPr>
                        <w:jc w:val="right"/>
                        <w:rPr>
                          <w:rFonts w:ascii="Arial" w:hAnsi="Arial" w:cs="Arial"/>
                          <w:color w:val="FFFFFF" w:themeColor="background1"/>
                          <w:sz w:val="28"/>
                          <w:szCs w:val="28"/>
                        </w:rPr>
                      </w:pPr>
                      <w:r>
                        <w:rPr>
                          <w:rFonts w:ascii="Arial" w:hAnsi="Arial" w:cs="Arial"/>
                          <w:color w:val="FFFFFF" w:themeColor="background1"/>
                          <w:sz w:val="28"/>
                          <w:szCs w:val="28"/>
                        </w:rPr>
                        <w:t>May</w:t>
                      </w:r>
                      <w:r w:rsidRPr="00DE4E4E">
                        <w:rPr>
                          <w:rFonts w:ascii="Arial" w:hAnsi="Arial" w:cs="Arial"/>
                          <w:color w:val="FFFFFF" w:themeColor="background1"/>
                          <w:sz w:val="28"/>
                          <w:szCs w:val="28"/>
                        </w:rPr>
                        <w:t xml:space="preserve"> 2019</w:t>
                      </w:r>
                    </w:p>
                    <w:p w:rsidR="00D15CA5" w:rsidRDefault="00D15CA5" w:rsidP="00DE4E4E"/>
                  </w:txbxContent>
                </v:textbox>
                <w10:wrap type="square" anchorx="margin"/>
              </v:shape>
            </w:pict>
          </mc:Fallback>
        </mc:AlternateContent>
      </w:r>
      <w:r w:rsidRPr="00DE4E4E">
        <w:rPr>
          <w:rFonts w:ascii="Arial" w:eastAsia="Times New Roman" w:hAnsi="Arial" w:cs="Times New Roman"/>
          <w:b/>
          <w:bCs/>
          <w:noProof/>
          <w:sz w:val="40"/>
          <w:szCs w:val="40"/>
        </w:rPr>
        <mc:AlternateContent>
          <mc:Choice Requires="wps">
            <w:drawing>
              <wp:anchor distT="45720" distB="45720" distL="114300" distR="114300" simplePos="0" relativeHeight="251660288" behindDoc="0" locked="0" layoutInCell="1" allowOverlap="1" wp14:anchorId="611E6582" wp14:editId="5D129627">
                <wp:simplePos x="0" y="0"/>
                <wp:positionH relativeFrom="margin">
                  <wp:align>right</wp:align>
                </wp:positionH>
                <wp:positionV relativeFrom="paragraph">
                  <wp:posOffset>1346200</wp:posOffset>
                </wp:positionV>
                <wp:extent cx="622935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1404620"/>
                        </a:xfrm>
                        <a:prstGeom prst="rect">
                          <a:avLst/>
                        </a:prstGeom>
                        <a:noFill/>
                        <a:ln w="9525">
                          <a:noFill/>
                          <a:miter lim="800000"/>
                          <a:headEnd/>
                          <a:tailEnd/>
                        </a:ln>
                      </wps:spPr>
                      <wps:txbx>
                        <w:txbxContent>
                          <w:p w:rsidR="00D15CA5" w:rsidRPr="00DE4E4E" w:rsidRDefault="00207E99" w:rsidP="00DE4E4E">
                            <w:pPr>
                              <w:jc w:val="center"/>
                              <w:rPr>
                                <w:rFonts w:ascii="Arial" w:hAnsi="Arial" w:cs="Arial"/>
                                <w:b/>
                                <w:sz w:val="56"/>
                                <w:szCs w:val="56"/>
                                <w:lang w:bidi="en-US"/>
                              </w:rPr>
                            </w:pPr>
                            <w:r>
                              <w:rPr>
                                <w:rFonts w:ascii="Arial" w:hAnsi="Arial" w:cs="Arial"/>
                                <w:b/>
                                <w:sz w:val="56"/>
                                <w:szCs w:val="56"/>
                                <w:lang w:bidi="en-US"/>
                              </w:rPr>
                              <w:t>ATD at NOVA</w:t>
                            </w:r>
                            <w:bookmarkStart w:id="0" w:name="_GoBack"/>
                            <w:bookmarkEnd w:id="0"/>
                            <w:r w:rsidR="00D15CA5" w:rsidRPr="00DE4E4E">
                              <w:rPr>
                                <w:rFonts w:ascii="Arial" w:hAnsi="Arial" w:cs="Arial"/>
                                <w:b/>
                                <w:sz w:val="56"/>
                                <w:szCs w:val="56"/>
                                <w:lang w:bidi="en-US"/>
                              </w:rPr>
                              <w:t xml:space="preserve"> </w:t>
                            </w:r>
                            <w:r w:rsidR="00D15CA5">
                              <w:rPr>
                                <w:rFonts w:ascii="Arial" w:hAnsi="Arial" w:cs="Arial"/>
                                <w:b/>
                                <w:sz w:val="56"/>
                                <w:szCs w:val="56"/>
                                <w:lang w:bidi="en-US"/>
                              </w:rPr>
                              <w:t>Annual Summary: 2018-2019</w:t>
                            </w:r>
                          </w:p>
                          <w:p w:rsidR="00D15CA5" w:rsidRDefault="00D15CA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1E6582" id="_x0000_t202" coordsize="21600,21600" o:spt="202" path="m,l,21600r21600,l21600,xe">
                <v:stroke joinstyle="miter"/>
                <v:path gradientshapeok="t" o:connecttype="rect"/>
              </v:shapetype>
              <v:shape id="_x0000_s1027" type="#_x0000_t202" style="position:absolute;margin-left:439.3pt;margin-top:106pt;width:490.5pt;height:110.6pt;z-index:2516602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" filled="f" stroked="f">
                <v:textbox style="mso-fit-shape-to-text:t">
                  <w:txbxContent>
                    <w:p w:rsidR="00D15CA5" w:rsidRPr="00DE4E4E" w:rsidRDefault="00207E99" w:rsidP="00DE4E4E">
                      <w:pPr>
                        <w:jc w:val="center"/>
                        <w:rPr>
                          <w:rFonts w:ascii="Arial" w:hAnsi="Arial" w:cs="Arial"/>
                          <w:b/>
                          <w:sz w:val="56"/>
                          <w:szCs w:val="56"/>
                          <w:lang w:bidi="en-US"/>
                        </w:rPr>
                      </w:pPr>
                      <w:r>
                        <w:rPr>
                          <w:rFonts w:ascii="Arial" w:hAnsi="Arial" w:cs="Arial"/>
                          <w:b/>
                          <w:sz w:val="56"/>
                          <w:szCs w:val="56"/>
                          <w:lang w:bidi="en-US"/>
                        </w:rPr>
                        <w:t>ATD at NOVA</w:t>
                      </w:r>
                      <w:bookmarkStart w:id="1" w:name="_GoBack"/>
                      <w:bookmarkEnd w:id="1"/>
                      <w:r w:rsidR="00D15CA5" w:rsidRPr="00DE4E4E">
                        <w:rPr>
                          <w:rFonts w:ascii="Arial" w:hAnsi="Arial" w:cs="Arial"/>
                          <w:b/>
                          <w:sz w:val="56"/>
                          <w:szCs w:val="56"/>
                          <w:lang w:bidi="en-US"/>
                        </w:rPr>
                        <w:t xml:space="preserve"> </w:t>
                      </w:r>
                      <w:r w:rsidR="00D15CA5">
                        <w:rPr>
                          <w:rFonts w:ascii="Arial" w:hAnsi="Arial" w:cs="Arial"/>
                          <w:b/>
                          <w:sz w:val="56"/>
                          <w:szCs w:val="56"/>
                          <w:lang w:bidi="en-US"/>
                        </w:rPr>
                        <w:t>Annual Summary: 2018-2019</w:t>
                      </w:r>
                    </w:p>
                    <w:p w:rsidR="00D15CA5" w:rsidRDefault="00D15CA5"/>
                  </w:txbxContent>
                </v:textbox>
                <w10:wrap type="square" anchorx="margin"/>
              </v:shape>
            </w:pict>
          </mc:Fallback>
        </mc:AlternateContent>
      </w:r>
      <w:r>
        <w:rPr>
          <w:rFonts w:ascii="Arial" w:eastAsia="Times New Roman" w:hAnsi="Arial" w:cs="Times New Roman"/>
          <w:b/>
          <w:bCs/>
          <w:sz w:val="40"/>
          <w:szCs w:val="40"/>
        </w:rPr>
        <w:br w:type="page"/>
      </w:r>
    </w:p>
    <w:p w:rsidR="00D4223B" w:rsidRDefault="00D4223B" w:rsidP="00525866">
      <w:pPr>
        <w:spacing w:after="0" w:line="240" w:lineRule="auto"/>
        <w:jc w:val="center"/>
        <w:rPr>
          <w:rFonts w:ascii="Arial" w:eastAsia="Times New Roman" w:hAnsi="Arial" w:cs="Times New Roman"/>
          <w:b/>
          <w:bCs/>
          <w:sz w:val="40"/>
          <w:szCs w:val="40"/>
        </w:rPr>
      </w:pPr>
    </w:p>
    <w:p w:rsidR="008F4659" w:rsidRPr="008F4659" w:rsidRDefault="00B907D3" w:rsidP="00525866">
      <w:pPr>
        <w:spacing w:after="0" w:line="240" w:lineRule="auto"/>
        <w:jc w:val="center"/>
        <w:rPr>
          <w:rFonts w:ascii="Arial" w:eastAsia="Times New Roman" w:hAnsi="Arial" w:cs="Times New Roman"/>
          <w:sz w:val="19"/>
          <w:szCs w:val="19"/>
        </w:rPr>
      </w:pPr>
      <w:r>
        <w:rPr>
          <w:rFonts w:ascii="Arial" w:eastAsia="Times New Roman" w:hAnsi="Arial" w:cs="Times New Roman"/>
          <w:b/>
          <w:bCs/>
          <w:sz w:val="40"/>
          <w:szCs w:val="40"/>
        </w:rPr>
        <w:t xml:space="preserve">Achieving the Dream at NOVA </w:t>
      </w:r>
      <w:r w:rsidR="001D7452">
        <w:rPr>
          <w:rFonts w:ascii="Arial" w:eastAsia="Times New Roman" w:hAnsi="Arial" w:cs="Times New Roman"/>
          <w:b/>
          <w:bCs/>
          <w:sz w:val="40"/>
          <w:szCs w:val="40"/>
        </w:rPr>
        <w:t xml:space="preserve">Annual Summary: 2018 – </w:t>
      </w:r>
      <w:r w:rsidR="000D56FA">
        <w:rPr>
          <w:rFonts w:ascii="Arial" w:eastAsia="Times New Roman" w:hAnsi="Arial" w:cs="Times New Roman"/>
          <w:b/>
          <w:bCs/>
          <w:sz w:val="40"/>
          <w:szCs w:val="40"/>
        </w:rPr>
        <w:t>2019</w:t>
      </w:r>
      <w:r w:rsidR="001D7452">
        <w:rPr>
          <w:rFonts w:ascii="Arial" w:eastAsia="Times New Roman" w:hAnsi="Arial" w:cs="Times New Roman"/>
          <w:b/>
          <w:bCs/>
          <w:sz w:val="40"/>
          <w:szCs w:val="40"/>
        </w:rPr>
        <w:t xml:space="preserve"> </w:t>
      </w:r>
      <w:r w:rsidR="00461567">
        <w:rPr>
          <w:rFonts w:ascii="Arial" w:eastAsia="Times New Roman" w:hAnsi="Arial" w:cs="Times New Roman"/>
          <w:b/>
          <w:bCs/>
          <w:sz w:val="40"/>
          <w:szCs w:val="40"/>
        </w:rPr>
        <w:t xml:space="preserve"> </w:t>
      </w:r>
    </w:p>
    <w:p w:rsidR="008F4659" w:rsidRPr="008F4659" w:rsidRDefault="008F4659" w:rsidP="00525866">
      <w:pPr>
        <w:spacing w:after="0" w:line="240" w:lineRule="auto"/>
        <w:jc w:val="center"/>
        <w:rPr>
          <w:rFonts w:ascii="Arial" w:eastAsia="Times New Roman" w:hAnsi="Arial" w:cs="Times New Roman"/>
          <w:sz w:val="19"/>
          <w:szCs w:val="19"/>
        </w:rPr>
      </w:pPr>
    </w:p>
    <w:p w:rsidR="008F4659" w:rsidRPr="008F4659" w:rsidRDefault="008F4659" w:rsidP="00525866">
      <w:pPr>
        <w:spacing w:after="0" w:line="240" w:lineRule="auto"/>
        <w:jc w:val="center"/>
        <w:rPr>
          <w:rFonts w:ascii="Arial" w:eastAsia="Times New Roman" w:hAnsi="Arial" w:cs="Times New Roman"/>
          <w:sz w:val="19"/>
          <w:szCs w:val="19"/>
        </w:rPr>
      </w:pPr>
    </w:p>
    <w:p w:rsidR="008F4659" w:rsidRPr="008F4659" w:rsidRDefault="008F4659" w:rsidP="00525866">
      <w:pPr>
        <w:spacing w:after="0" w:line="240" w:lineRule="auto"/>
        <w:jc w:val="center"/>
        <w:rPr>
          <w:rFonts w:ascii="Arial" w:eastAsia="Times New Roman" w:hAnsi="Arial" w:cs="Times New Roman"/>
          <w:sz w:val="19"/>
          <w:szCs w:val="19"/>
        </w:rPr>
      </w:pPr>
    </w:p>
    <w:p w:rsidR="008F4659" w:rsidRPr="008F4659" w:rsidRDefault="008F4659" w:rsidP="00525866">
      <w:pPr>
        <w:spacing w:after="0" w:line="240" w:lineRule="auto"/>
        <w:jc w:val="center"/>
        <w:rPr>
          <w:rFonts w:ascii="Arial" w:eastAsia="Times New Roman" w:hAnsi="Arial" w:cs="Times New Roman"/>
          <w:sz w:val="19"/>
          <w:szCs w:val="19"/>
        </w:rPr>
      </w:pPr>
    </w:p>
    <w:p w:rsidR="008F4659" w:rsidRPr="008F4659" w:rsidRDefault="008F4659" w:rsidP="00525866">
      <w:pPr>
        <w:spacing w:after="0" w:line="240" w:lineRule="auto"/>
        <w:jc w:val="center"/>
        <w:rPr>
          <w:rFonts w:ascii="Arial" w:eastAsia="Times New Roman" w:hAnsi="Arial" w:cs="Times New Roman"/>
          <w:sz w:val="19"/>
          <w:szCs w:val="19"/>
        </w:rPr>
      </w:pPr>
    </w:p>
    <w:p w:rsidR="008F4659" w:rsidRPr="008F4659" w:rsidRDefault="008F4659" w:rsidP="00525866">
      <w:pPr>
        <w:spacing w:after="0" w:line="240" w:lineRule="auto"/>
        <w:jc w:val="center"/>
        <w:rPr>
          <w:rFonts w:ascii="Arial" w:eastAsia="Times New Roman" w:hAnsi="Arial" w:cs="Times New Roman"/>
          <w:sz w:val="19"/>
          <w:szCs w:val="19"/>
        </w:rPr>
      </w:pPr>
    </w:p>
    <w:p w:rsidR="008F4659" w:rsidRPr="008F4659" w:rsidRDefault="008F4659" w:rsidP="00525866">
      <w:pPr>
        <w:spacing w:after="0" w:line="240" w:lineRule="auto"/>
        <w:jc w:val="center"/>
        <w:rPr>
          <w:rFonts w:ascii="Arial" w:eastAsia="Times New Roman" w:hAnsi="Arial" w:cs="Times New Roman"/>
          <w:sz w:val="19"/>
          <w:szCs w:val="19"/>
        </w:rPr>
      </w:pPr>
    </w:p>
    <w:p w:rsidR="008F4659" w:rsidRPr="008F4659" w:rsidRDefault="008F4659" w:rsidP="00525866">
      <w:pPr>
        <w:spacing w:after="0" w:line="240" w:lineRule="auto"/>
        <w:rPr>
          <w:rFonts w:ascii="Arial" w:eastAsia="Times New Roman" w:hAnsi="Arial" w:cs="Times New Roman"/>
          <w:sz w:val="19"/>
          <w:szCs w:val="19"/>
        </w:rPr>
      </w:pPr>
    </w:p>
    <w:p w:rsidR="008F4659" w:rsidRDefault="008F4659" w:rsidP="00525866">
      <w:pPr>
        <w:spacing w:after="0" w:line="240" w:lineRule="auto"/>
        <w:jc w:val="center"/>
        <w:rPr>
          <w:rFonts w:ascii="Arial" w:eastAsia="Times New Roman" w:hAnsi="Arial" w:cs="Times New Roman"/>
          <w:sz w:val="27"/>
          <w:szCs w:val="27"/>
        </w:rPr>
      </w:pPr>
    </w:p>
    <w:p w:rsidR="008F4659" w:rsidRDefault="008F4659" w:rsidP="00525866">
      <w:pPr>
        <w:spacing w:after="0" w:line="240" w:lineRule="auto"/>
        <w:jc w:val="center"/>
        <w:rPr>
          <w:rFonts w:ascii="Arial" w:eastAsia="Times New Roman" w:hAnsi="Arial" w:cs="Times New Roman"/>
          <w:sz w:val="27"/>
          <w:szCs w:val="27"/>
        </w:rPr>
      </w:pPr>
    </w:p>
    <w:p w:rsidR="008F4659" w:rsidRDefault="008F4659" w:rsidP="00525866">
      <w:pPr>
        <w:spacing w:after="0" w:line="240" w:lineRule="auto"/>
        <w:jc w:val="center"/>
        <w:rPr>
          <w:rFonts w:ascii="Arial" w:eastAsia="Times New Roman" w:hAnsi="Arial" w:cs="Times New Roman"/>
          <w:sz w:val="27"/>
          <w:szCs w:val="27"/>
        </w:rPr>
      </w:pPr>
    </w:p>
    <w:p w:rsidR="008F4659" w:rsidRDefault="008F4659" w:rsidP="00525866">
      <w:pPr>
        <w:spacing w:after="0" w:line="240" w:lineRule="auto"/>
        <w:jc w:val="center"/>
        <w:rPr>
          <w:rFonts w:ascii="Arial" w:eastAsia="Times New Roman" w:hAnsi="Arial" w:cs="Times New Roman"/>
          <w:sz w:val="27"/>
          <w:szCs w:val="27"/>
        </w:rPr>
      </w:pPr>
    </w:p>
    <w:p w:rsidR="008F4659" w:rsidRDefault="008F4659" w:rsidP="00525866">
      <w:pPr>
        <w:spacing w:after="0" w:line="240" w:lineRule="auto"/>
        <w:jc w:val="center"/>
        <w:rPr>
          <w:rFonts w:ascii="Arial" w:eastAsia="Times New Roman" w:hAnsi="Arial" w:cs="Times New Roman"/>
          <w:sz w:val="27"/>
          <w:szCs w:val="27"/>
        </w:rPr>
      </w:pPr>
    </w:p>
    <w:p w:rsidR="008F4659" w:rsidRDefault="008F4659" w:rsidP="00525866">
      <w:pPr>
        <w:spacing w:after="0" w:line="240" w:lineRule="auto"/>
        <w:jc w:val="center"/>
        <w:rPr>
          <w:rFonts w:ascii="Arial" w:eastAsia="Times New Roman" w:hAnsi="Arial" w:cs="Times New Roman"/>
          <w:sz w:val="27"/>
          <w:szCs w:val="27"/>
        </w:rPr>
      </w:pPr>
    </w:p>
    <w:p w:rsidR="008F4659" w:rsidRDefault="008F4659" w:rsidP="00525866">
      <w:pPr>
        <w:spacing w:after="0" w:line="240" w:lineRule="auto"/>
        <w:jc w:val="center"/>
        <w:rPr>
          <w:rFonts w:ascii="Arial" w:eastAsia="Times New Roman" w:hAnsi="Arial" w:cs="Times New Roman"/>
          <w:sz w:val="27"/>
          <w:szCs w:val="27"/>
        </w:rPr>
      </w:pPr>
    </w:p>
    <w:p w:rsidR="008F4659" w:rsidRDefault="008F4659" w:rsidP="00525866">
      <w:pPr>
        <w:spacing w:after="0" w:line="240" w:lineRule="auto"/>
        <w:jc w:val="center"/>
        <w:rPr>
          <w:rFonts w:ascii="Arial" w:eastAsia="Times New Roman" w:hAnsi="Arial" w:cs="Times New Roman"/>
          <w:sz w:val="27"/>
          <w:szCs w:val="27"/>
        </w:rPr>
      </w:pPr>
    </w:p>
    <w:p w:rsidR="008F4659" w:rsidRPr="008F4659" w:rsidRDefault="008F4659" w:rsidP="00525866">
      <w:pPr>
        <w:spacing w:after="0" w:line="240" w:lineRule="auto"/>
        <w:jc w:val="center"/>
        <w:rPr>
          <w:rFonts w:ascii="Arial" w:eastAsia="Times New Roman" w:hAnsi="Arial" w:cs="Times New Roman"/>
          <w:sz w:val="27"/>
          <w:szCs w:val="27"/>
        </w:rPr>
      </w:pPr>
    </w:p>
    <w:p w:rsidR="008F4659" w:rsidRPr="008F4659" w:rsidRDefault="008F4659" w:rsidP="00525866">
      <w:pPr>
        <w:spacing w:after="0" w:line="240" w:lineRule="auto"/>
        <w:jc w:val="center"/>
        <w:rPr>
          <w:rFonts w:ascii="Arial" w:eastAsia="Times New Roman" w:hAnsi="Arial" w:cs="Times New Roman"/>
          <w:sz w:val="27"/>
          <w:szCs w:val="27"/>
        </w:rPr>
      </w:pPr>
    </w:p>
    <w:p w:rsidR="008F4659" w:rsidRPr="008F4659" w:rsidRDefault="008F4659" w:rsidP="00525866">
      <w:pPr>
        <w:spacing w:after="0" w:line="240" w:lineRule="auto"/>
        <w:jc w:val="center"/>
        <w:rPr>
          <w:rFonts w:ascii="Arial" w:eastAsia="Times New Roman" w:hAnsi="Arial" w:cs="Times New Roman"/>
          <w:sz w:val="27"/>
          <w:szCs w:val="27"/>
        </w:rPr>
      </w:pPr>
    </w:p>
    <w:p w:rsidR="008F4659" w:rsidRPr="008F4659" w:rsidRDefault="008F4659" w:rsidP="00525866">
      <w:pPr>
        <w:spacing w:after="0" w:line="240" w:lineRule="auto"/>
        <w:jc w:val="center"/>
        <w:rPr>
          <w:rFonts w:ascii="Arial" w:eastAsia="Times New Roman" w:hAnsi="Arial" w:cs="Times New Roman"/>
          <w:sz w:val="19"/>
          <w:szCs w:val="19"/>
        </w:rPr>
      </w:pPr>
    </w:p>
    <w:p w:rsidR="008F4659" w:rsidRPr="008F4659" w:rsidRDefault="008F4659" w:rsidP="00525866">
      <w:pPr>
        <w:spacing w:after="0" w:line="240" w:lineRule="auto"/>
        <w:jc w:val="center"/>
        <w:rPr>
          <w:rFonts w:ascii="Arial" w:eastAsia="Times New Roman" w:hAnsi="Arial" w:cs="Times New Roman"/>
          <w:sz w:val="19"/>
          <w:szCs w:val="19"/>
        </w:rPr>
      </w:pPr>
    </w:p>
    <w:p w:rsidR="008F4659" w:rsidRPr="008F4659" w:rsidRDefault="008F4659" w:rsidP="00525866">
      <w:pPr>
        <w:spacing w:after="0" w:line="240" w:lineRule="auto"/>
        <w:jc w:val="center"/>
        <w:rPr>
          <w:rFonts w:ascii="Arial" w:eastAsia="Times New Roman" w:hAnsi="Arial" w:cs="Times New Roman"/>
          <w:sz w:val="19"/>
          <w:szCs w:val="19"/>
        </w:rPr>
      </w:pPr>
    </w:p>
    <w:p w:rsidR="008F4659" w:rsidRPr="008F4659" w:rsidRDefault="008F4659" w:rsidP="00525866">
      <w:pPr>
        <w:spacing w:after="0" w:line="240" w:lineRule="auto"/>
        <w:jc w:val="center"/>
        <w:rPr>
          <w:rFonts w:ascii="Arial" w:eastAsia="Times New Roman" w:hAnsi="Arial" w:cs="Times New Roman"/>
          <w:sz w:val="19"/>
          <w:szCs w:val="19"/>
        </w:rPr>
      </w:pPr>
    </w:p>
    <w:p w:rsidR="00D4223B" w:rsidRPr="00D4223B" w:rsidRDefault="00D4223B" w:rsidP="00525866">
      <w:pPr>
        <w:spacing w:after="0" w:line="240" w:lineRule="auto"/>
        <w:jc w:val="center"/>
        <w:rPr>
          <w:rFonts w:ascii="Arial" w:eastAsia="Times New Roman" w:hAnsi="Arial" w:cs="Arial"/>
          <w:sz w:val="30"/>
          <w:szCs w:val="30"/>
        </w:rPr>
      </w:pPr>
      <w:bookmarkStart w:id="2" w:name="_Toc353786067"/>
      <w:r w:rsidRPr="00D4223B">
        <w:rPr>
          <w:rFonts w:ascii="Arial" w:eastAsia="Times New Roman" w:hAnsi="Arial" w:cs="Arial"/>
          <w:sz w:val="30"/>
          <w:szCs w:val="30"/>
        </w:rPr>
        <w:t xml:space="preserve">Office of Institutional </w:t>
      </w:r>
      <w:bookmarkEnd w:id="2"/>
      <w:r w:rsidRPr="00D4223B">
        <w:rPr>
          <w:rFonts w:ascii="Arial" w:eastAsia="Times New Roman" w:hAnsi="Arial" w:cs="Arial"/>
          <w:sz w:val="30"/>
          <w:szCs w:val="30"/>
        </w:rPr>
        <w:t xml:space="preserve">Effectiveness and Student Success </w:t>
      </w:r>
    </w:p>
    <w:p w:rsidR="00D4223B" w:rsidRPr="00D4223B" w:rsidRDefault="00D4223B" w:rsidP="00525866">
      <w:pPr>
        <w:spacing w:after="0" w:line="240" w:lineRule="auto"/>
        <w:jc w:val="center"/>
        <w:rPr>
          <w:rFonts w:ascii="Arial" w:eastAsia="Times New Roman" w:hAnsi="Arial" w:cs="Arial"/>
          <w:sz w:val="30"/>
          <w:szCs w:val="30"/>
        </w:rPr>
      </w:pPr>
      <w:r w:rsidRPr="00D4223B">
        <w:rPr>
          <w:rFonts w:ascii="Arial" w:eastAsia="Times New Roman" w:hAnsi="Arial" w:cs="Arial"/>
          <w:sz w:val="30"/>
          <w:szCs w:val="30"/>
        </w:rPr>
        <w:t>Northern Virginia Community College</w:t>
      </w:r>
    </w:p>
    <w:p w:rsidR="00D4223B" w:rsidRPr="00D4223B" w:rsidRDefault="00D4223B" w:rsidP="00525866">
      <w:pPr>
        <w:spacing w:after="0" w:line="240" w:lineRule="auto"/>
        <w:jc w:val="center"/>
        <w:rPr>
          <w:rFonts w:ascii="Arial" w:eastAsia="Times New Roman" w:hAnsi="Arial" w:cs="Arial"/>
          <w:sz w:val="30"/>
          <w:szCs w:val="30"/>
        </w:rPr>
      </w:pPr>
    </w:p>
    <w:p w:rsidR="00D4223B" w:rsidRPr="00D4223B" w:rsidRDefault="00D4223B" w:rsidP="00525866">
      <w:pPr>
        <w:spacing w:after="0" w:line="240" w:lineRule="auto"/>
        <w:jc w:val="center"/>
        <w:rPr>
          <w:rFonts w:ascii="Arial" w:eastAsia="Times New Roman" w:hAnsi="Arial" w:cs="Arial"/>
          <w:sz w:val="30"/>
          <w:szCs w:val="30"/>
        </w:rPr>
      </w:pPr>
    </w:p>
    <w:p w:rsidR="00D4223B" w:rsidRPr="00D4223B" w:rsidRDefault="001D7452" w:rsidP="00525866">
      <w:pPr>
        <w:spacing w:after="0" w:line="240" w:lineRule="auto"/>
        <w:jc w:val="center"/>
        <w:outlineLvl w:val="8"/>
        <w:rPr>
          <w:rFonts w:ascii="Arial" w:eastAsia="Times New Roman" w:hAnsi="Arial" w:cs="Arial"/>
          <w:sz w:val="30"/>
          <w:szCs w:val="30"/>
        </w:rPr>
      </w:pPr>
      <w:r>
        <w:rPr>
          <w:rFonts w:ascii="Arial" w:eastAsia="Times New Roman" w:hAnsi="Arial" w:cs="Arial"/>
          <w:sz w:val="30"/>
          <w:szCs w:val="30"/>
        </w:rPr>
        <w:t>May</w:t>
      </w:r>
      <w:r w:rsidR="00D4223B" w:rsidRPr="00D4223B">
        <w:rPr>
          <w:rFonts w:ascii="Arial" w:eastAsia="Times New Roman" w:hAnsi="Arial" w:cs="Arial"/>
          <w:sz w:val="30"/>
          <w:szCs w:val="30"/>
        </w:rPr>
        <w:t xml:space="preserve"> 201</w:t>
      </w:r>
      <w:r w:rsidR="00D4223B">
        <w:rPr>
          <w:rFonts w:ascii="Arial" w:eastAsia="Times New Roman" w:hAnsi="Arial" w:cs="Arial"/>
          <w:sz w:val="30"/>
          <w:szCs w:val="30"/>
        </w:rPr>
        <w:t>9</w:t>
      </w:r>
    </w:p>
    <w:p w:rsidR="008F4659" w:rsidRPr="00CE5290" w:rsidRDefault="008F4659" w:rsidP="00525866">
      <w:pPr>
        <w:spacing w:after="0" w:line="240" w:lineRule="auto"/>
        <w:rPr>
          <w:rFonts w:ascii="Arial" w:hAnsi="Arial" w:cs="Arial"/>
          <w:sz w:val="24"/>
          <w:szCs w:val="24"/>
        </w:rPr>
      </w:pPr>
    </w:p>
    <w:p w:rsidR="008F4659" w:rsidRDefault="008F4659" w:rsidP="00525866">
      <w:pPr>
        <w:spacing w:after="0" w:line="240" w:lineRule="auto"/>
        <w:rPr>
          <w:rFonts w:ascii="Arial Black" w:hAnsi="Arial Black" w:cs="Arial"/>
          <w:sz w:val="24"/>
          <w:szCs w:val="24"/>
        </w:rPr>
        <w:sectPr w:rsidR="008F4659" w:rsidSect="0005796C">
          <w:headerReference w:type="default" r:id="rId14"/>
          <w:footerReference w:type="default" r:id="rId15"/>
          <w:pgSz w:w="12240" w:h="15840"/>
          <w:pgMar w:top="1440" w:right="1440" w:bottom="1440" w:left="1440" w:header="720" w:footer="720" w:gutter="0"/>
          <w:pgNumType w:fmt="lowerRoman" w:start="1"/>
          <w:cols w:space="720"/>
          <w:docGrid w:linePitch="360"/>
        </w:sectPr>
      </w:pPr>
    </w:p>
    <w:p w:rsidR="000E1BB6" w:rsidRPr="007D2C8D" w:rsidRDefault="000E1BB6" w:rsidP="00525866">
      <w:pPr>
        <w:spacing w:after="0" w:line="240" w:lineRule="auto"/>
        <w:jc w:val="center"/>
        <w:rPr>
          <w:rFonts w:ascii="Arial" w:hAnsi="Arial" w:cs="Arial"/>
          <w:b/>
          <w:sz w:val="28"/>
        </w:rPr>
      </w:pPr>
      <w:r w:rsidRPr="007D2C8D">
        <w:rPr>
          <w:rFonts w:ascii="Arial" w:hAnsi="Arial" w:cs="Arial"/>
          <w:b/>
          <w:sz w:val="28"/>
        </w:rPr>
        <w:lastRenderedPageBreak/>
        <w:t>Table of Contents</w:t>
      </w:r>
    </w:p>
    <w:p w:rsidR="00ED688C" w:rsidRDefault="00705713">
      <w:pPr>
        <w:pStyle w:val="TOC1"/>
        <w:tabs>
          <w:tab w:val="right" w:leader="dot" w:pos="9350"/>
        </w:tabs>
        <w:rPr>
          <w:rFonts w:asciiTheme="minorHAnsi" w:eastAsiaTheme="minorEastAsia" w:hAnsiTheme="minorHAnsi"/>
          <w:noProof/>
        </w:rPr>
      </w:pPr>
      <w:r w:rsidRPr="007D2C8D">
        <w:rPr>
          <w:rFonts w:cs="Arial"/>
          <w:sz w:val="24"/>
          <w:szCs w:val="24"/>
        </w:rPr>
        <w:fldChar w:fldCharType="begin"/>
      </w:r>
      <w:r w:rsidRPr="007D2C8D">
        <w:rPr>
          <w:rFonts w:cs="Arial"/>
          <w:sz w:val="24"/>
          <w:szCs w:val="24"/>
        </w:rPr>
        <w:instrText xml:space="preserve"> TOC \h \z \t "TOC,1,TOC B,2" </w:instrText>
      </w:r>
      <w:r w:rsidRPr="007D2C8D">
        <w:rPr>
          <w:rFonts w:cs="Arial"/>
          <w:sz w:val="24"/>
          <w:szCs w:val="24"/>
        </w:rPr>
        <w:fldChar w:fldCharType="separate"/>
      </w:r>
      <w:hyperlink w:anchor="_Toc15643945" w:history="1">
        <w:r w:rsidR="00ED688C" w:rsidRPr="00D37624">
          <w:rPr>
            <w:rStyle w:val="Hyperlink"/>
            <w:b/>
            <w:noProof/>
          </w:rPr>
          <w:t>Introduction</w:t>
        </w:r>
        <w:r w:rsidR="00ED688C">
          <w:rPr>
            <w:noProof/>
            <w:webHidden/>
          </w:rPr>
          <w:tab/>
        </w:r>
        <w:r w:rsidR="00ED688C">
          <w:rPr>
            <w:noProof/>
            <w:webHidden/>
          </w:rPr>
          <w:fldChar w:fldCharType="begin"/>
        </w:r>
        <w:r w:rsidR="00ED688C">
          <w:rPr>
            <w:noProof/>
            <w:webHidden/>
          </w:rPr>
          <w:instrText xml:space="preserve"> PAGEREF _Toc15643945 \h </w:instrText>
        </w:r>
        <w:r w:rsidR="00ED688C">
          <w:rPr>
            <w:noProof/>
            <w:webHidden/>
          </w:rPr>
        </w:r>
        <w:r w:rsidR="00ED688C">
          <w:rPr>
            <w:noProof/>
            <w:webHidden/>
          </w:rPr>
          <w:fldChar w:fldCharType="separate"/>
        </w:r>
        <w:r w:rsidR="00ED688C">
          <w:rPr>
            <w:noProof/>
            <w:webHidden/>
          </w:rPr>
          <w:t>1</w:t>
        </w:r>
        <w:r w:rsidR="00ED688C">
          <w:rPr>
            <w:noProof/>
            <w:webHidden/>
          </w:rPr>
          <w:fldChar w:fldCharType="end"/>
        </w:r>
      </w:hyperlink>
    </w:p>
    <w:p w:rsidR="00ED688C" w:rsidRDefault="00651DFC">
      <w:pPr>
        <w:pStyle w:val="TOC1"/>
        <w:tabs>
          <w:tab w:val="right" w:leader="dot" w:pos="9350"/>
        </w:tabs>
        <w:rPr>
          <w:rFonts w:asciiTheme="minorHAnsi" w:eastAsiaTheme="minorEastAsia" w:hAnsiTheme="minorHAnsi"/>
          <w:noProof/>
        </w:rPr>
      </w:pPr>
      <w:hyperlink w:anchor="_Toc15643946" w:history="1">
        <w:r w:rsidR="00ED688C" w:rsidRPr="00D37624">
          <w:rPr>
            <w:rStyle w:val="Hyperlink"/>
            <w:noProof/>
          </w:rPr>
          <w:t>Core Team</w:t>
        </w:r>
        <w:r w:rsidR="00ED688C">
          <w:rPr>
            <w:noProof/>
            <w:webHidden/>
          </w:rPr>
          <w:tab/>
        </w:r>
        <w:r w:rsidR="00ED688C">
          <w:rPr>
            <w:noProof/>
            <w:webHidden/>
          </w:rPr>
          <w:fldChar w:fldCharType="begin"/>
        </w:r>
        <w:r w:rsidR="00ED688C">
          <w:rPr>
            <w:noProof/>
            <w:webHidden/>
          </w:rPr>
          <w:instrText xml:space="preserve"> PAGEREF _Toc15643946 \h </w:instrText>
        </w:r>
        <w:r w:rsidR="00ED688C">
          <w:rPr>
            <w:noProof/>
            <w:webHidden/>
          </w:rPr>
        </w:r>
        <w:r w:rsidR="00ED688C">
          <w:rPr>
            <w:noProof/>
            <w:webHidden/>
          </w:rPr>
          <w:fldChar w:fldCharType="separate"/>
        </w:r>
        <w:r w:rsidR="00ED688C">
          <w:rPr>
            <w:noProof/>
            <w:webHidden/>
          </w:rPr>
          <w:t>2</w:t>
        </w:r>
        <w:r w:rsidR="00ED688C">
          <w:rPr>
            <w:noProof/>
            <w:webHidden/>
          </w:rPr>
          <w:fldChar w:fldCharType="end"/>
        </w:r>
      </w:hyperlink>
    </w:p>
    <w:p w:rsidR="00ED688C" w:rsidRDefault="00651DFC">
      <w:pPr>
        <w:pStyle w:val="TOC1"/>
        <w:tabs>
          <w:tab w:val="right" w:leader="dot" w:pos="9350"/>
        </w:tabs>
        <w:rPr>
          <w:rFonts w:asciiTheme="minorHAnsi" w:eastAsiaTheme="minorEastAsia" w:hAnsiTheme="minorHAnsi"/>
          <w:noProof/>
        </w:rPr>
      </w:pPr>
      <w:hyperlink w:anchor="_Toc15643947" w:history="1">
        <w:r w:rsidR="00ED688C" w:rsidRPr="00D37624">
          <w:rPr>
            <w:rStyle w:val="Hyperlink"/>
            <w:noProof/>
          </w:rPr>
          <w:t>Annandale</w:t>
        </w:r>
        <w:r w:rsidR="00ED688C">
          <w:rPr>
            <w:noProof/>
            <w:webHidden/>
          </w:rPr>
          <w:tab/>
        </w:r>
        <w:r w:rsidR="00ED688C">
          <w:rPr>
            <w:noProof/>
            <w:webHidden/>
          </w:rPr>
          <w:fldChar w:fldCharType="begin"/>
        </w:r>
        <w:r w:rsidR="00ED688C">
          <w:rPr>
            <w:noProof/>
            <w:webHidden/>
          </w:rPr>
          <w:instrText xml:space="preserve"> PAGEREF _Toc15643947 \h </w:instrText>
        </w:r>
        <w:r w:rsidR="00ED688C">
          <w:rPr>
            <w:noProof/>
            <w:webHidden/>
          </w:rPr>
        </w:r>
        <w:r w:rsidR="00ED688C">
          <w:rPr>
            <w:noProof/>
            <w:webHidden/>
          </w:rPr>
          <w:fldChar w:fldCharType="separate"/>
        </w:r>
        <w:r w:rsidR="00ED688C">
          <w:rPr>
            <w:noProof/>
            <w:webHidden/>
          </w:rPr>
          <w:t>4</w:t>
        </w:r>
        <w:r w:rsidR="00ED688C">
          <w:rPr>
            <w:noProof/>
            <w:webHidden/>
          </w:rPr>
          <w:fldChar w:fldCharType="end"/>
        </w:r>
      </w:hyperlink>
    </w:p>
    <w:p w:rsidR="00ED688C" w:rsidRDefault="00651DFC">
      <w:pPr>
        <w:pStyle w:val="TOC1"/>
        <w:tabs>
          <w:tab w:val="right" w:leader="dot" w:pos="9350"/>
        </w:tabs>
        <w:rPr>
          <w:rFonts w:asciiTheme="minorHAnsi" w:eastAsiaTheme="minorEastAsia" w:hAnsiTheme="minorHAnsi"/>
          <w:noProof/>
        </w:rPr>
      </w:pPr>
      <w:hyperlink w:anchor="_Toc15643948" w:history="1">
        <w:r w:rsidR="00ED688C" w:rsidRPr="00D37624">
          <w:rPr>
            <w:rStyle w:val="Hyperlink"/>
            <w:noProof/>
          </w:rPr>
          <w:t>Alexandria</w:t>
        </w:r>
        <w:r w:rsidR="00ED688C">
          <w:rPr>
            <w:noProof/>
            <w:webHidden/>
          </w:rPr>
          <w:tab/>
        </w:r>
        <w:r w:rsidR="00ED688C">
          <w:rPr>
            <w:noProof/>
            <w:webHidden/>
          </w:rPr>
          <w:fldChar w:fldCharType="begin"/>
        </w:r>
        <w:r w:rsidR="00ED688C">
          <w:rPr>
            <w:noProof/>
            <w:webHidden/>
          </w:rPr>
          <w:instrText xml:space="preserve"> PAGEREF _Toc15643948 \h </w:instrText>
        </w:r>
        <w:r w:rsidR="00ED688C">
          <w:rPr>
            <w:noProof/>
            <w:webHidden/>
          </w:rPr>
        </w:r>
        <w:r w:rsidR="00ED688C">
          <w:rPr>
            <w:noProof/>
            <w:webHidden/>
          </w:rPr>
          <w:fldChar w:fldCharType="separate"/>
        </w:r>
        <w:r w:rsidR="00ED688C">
          <w:rPr>
            <w:noProof/>
            <w:webHidden/>
          </w:rPr>
          <w:t>6</w:t>
        </w:r>
        <w:r w:rsidR="00ED688C">
          <w:rPr>
            <w:noProof/>
            <w:webHidden/>
          </w:rPr>
          <w:fldChar w:fldCharType="end"/>
        </w:r>
      </w:hyperlink>
    </w:p>
    <w:p w:rsidR="00ED688C" w:rsidRDefault="00651DFC">
      <w:pPr>
        <w:pStyle w:val="TOC1"/>
        <w:tabs>
          <w:tab w:val="right" w:leader="dot" w:pos="9350"/>
        </w:tabs>
        <w:rPr>
          <w:rFonts w:asciiTheme="minorHAnsi" w:eastAsiaTheme="minorEastAsia" w:hAnsiTheme="minorHAnsi"/>
          <w:noProof/>
        </w:rPr>
      </w:pPr>
      <w:hyperlink w:anchor="_Toc15643949" w:history="1">
        <w:r w:rsidR="00ED688C" w:rsidRPr="00D37624">
          <w:rPr>
            <w:rStyle w:val="Hyperlink"/>
            <w:noProof/>
          </w:rPr>
          <w:t>Loudoun</w:t>
        </w:r>
        <w:r w:rsidR="00ED688C">
          <w:rPr>
            <w:noProof/>
            <w:webHidden/>
          </w:rPr>
          <w:tab/>
        </w:r>
        <w:r w:rsidR="00ED688C">
          <w:rPr>
            <w:noProof/>
            <w:webHidden/>
          </w:rPr>
          <w:fldChar w:fldCharType="begin"/>
        </w:r>
        <w:r w:rsidR="00ED688C">
          <w:rPr>
            <w:noProof/>
            <w:webHidden/>
          </w:rPr>
          <w:instrText xml:space="preserve"> PAGEREF _Toc15643949 \h </w:instrText>
        </w:r>
        <w:r w:rsidR="00ED688C">
          <w:rPr>
            <w:noProof/>
            <w:webHidden/>
          </w:rPr>
        </w:r>
        <w:r w:rsidR="00ED688C">
          <w:rPr>
            <w:noProof/>
            <w:webHidden/>
          </w:rPr>
          <w:fldChar w:fldCharType="separate"/>
        </w:r>
        <w:r w:rsidR="00ED688C">
          <w:rPr>
            <w:noProof/>
            <w:webHidden/>
          </w:rPr>
          <w:t>8</w:t>
        </w:r>
        <w:r w:rsidR="00ED688C">
          <w:rPr>
            <w:noProof/>
            <w:webHidden/>
          </w:rPr>
          <w:fldChar w:fldCharType="end"/>
        </w:r>
      </w:hyperlink>
    </w:p>
    <w:p w:rsidR="00ED688C" w:rsidRDefault="00651DFC">
      <w:pPr>
        <w:pStyle w:val="TOC1"/>
        <w:tabs>
          <w:tab w:val="right" w:leader="dot" w:pos="9350"/>
        </w:tabs>
        <w:rPr>
          <w:rFonts w:asciiTheme="minorHAnsi" w:eastAsiaTheme="minorEastAsia" w:hAnsiTheme="minorHAnsi"/>
          <w:noProof/>
        </w:rPr>
      </w:pPr>
      <w:hyperlink w:anchor="_Toc15643950" w:history="1">
        <w:r w:rsidR="00ED688C" w:rsidRPr="00D37624">
          <w:rPr>
            <w:rStyle w:val="Hyperlink"/>
            <w:noProof/>
          </w:rPr>
          <w:t>Manassas</w:t>
        </w:r>
        <w:r w:rsidR="00ED688C">
          <w:rPr>
            <w:noProof/>
            <w:webHidden/>
          </w:rPr>
          <w:tab/>
        </w:r>
        <w:r w:rsidR="00ED688C">
          <w:rPr>
            <w:noProof/>
            <w:webHidden/>
          </w:rPr>
          <w:fldChar w:fldCharType="begin"/>
        </w:r>
        <w:r w:rsidR="00ED688C">
          <w:rPr>
            <w:noProof/>
            <w:webHidden/>
          </w:rPr>
          <w:instrText xml:space="preserve"> PAGEREF _Toc15643950 \h </w:instrText>
        </w:r>
        <w:r w:rsidR="00ED688C">
          <w:rPr>
            <w:noProof/>
            <w:webHidden/>
          </w:rPr>
        </w:r>
        <w:r w:rsidR="00ED688C">
          <w:rPr>
            <w:noProof/>
            <w:webHidden/>
          </w:rPr>
          <w:fldChar w:fldCharType="separate"/>
        </w:r>
        <w:r w:rsidR="00ED688C">
          <w:rPr>
            <w:noProof/>
            <w:webHidden/>
          </w:rPr>
          <w:t>10</w:t>
        </w:r>
        <w:r w:rsidR="00ED688C">
          <w:rPr>
            <w:noProof/>
            <w:webHidden/>
          </w:rPr>
          <w:fldChar w:fldCharType="end"/>
        </w:r>
      </w:hyperlink>
    </w:p>
    <w:p w:rsidR="00ED688C" w:rsidRDefault="00651DFC">
      <w:pPr>
        <w:pStyle w:val="TOC1"/>
        <w:tabs>
          <w:tab w:val="right" w:leader="dot" w:pos="9350"/>
        </w:tabs>
        <w:rPr>
          <w:rFonts w:asciiTheme="minorHAnsi" w:eastAsiaTheme="minorEastAsia" w:hAnsiTheme="minorHAnsi"/>
          <w:noProof/>
        </w:rPr>
      </w:pPr>
      <w:hyperlink w:anchor="_Toc15643951" w:history="1">
        <w:r w:rsidR="00ED688C" w:rsidRPr="00D37624">
          <w:rPr>
            <w:rStyle w:val="Hyperlink"/>
            <w:noProof/>
          </w:rPr>
          <w:t>Medical Education</w:t>
        </w:r>
        <w:r w:rsidR="00ED688C">
          <w:rPr>
            <w:noProof/>
            <w:webHidden/>
          </w:rPr>
          <w:tab/>
        </w:r>
        <w:r w:rsidR="00ED688C">
          <w:rPr>
            <w:noProof/>
            <w:webHidden/>
          </w:rPr>
          <w:fldChar w:fldCharType="begin"/>
        </w:r>
        <w:r w:rsidR="00ED688C">
          <w:rPr>
            <w:noProof/>
            <w:webHidden/>
          </w:rPr>
          <w:instrText xml:space="preserve"> PAGEREF _Toc15643951 \h </w:instrText>
        </w:r>
        <w:r w:rsidR="00ED688C">
          <w:rPr>
            <w:noProof/>
            <w:webHidden/>
          </w:rPr>
        </w:r>
        <w:r w:rsidR="00ED688C">
          <w:rPr>
            <w:noProof/>
            <w:webHidden/>
          </w:rPr>
          <w:fldChar w:fldCharType="separate"/>
        </w:r>
        <w:r w:rsidR="00ED688C">
          <w:rPr>
            <w:noProof/>
            <w:webHidden/>
          </w:rPr>
          <w:t>12</w:t>
        </w:r>
        <w:r w:rsidR="00ED688C">
          <w:rPr>
            <w:noProof/>
            <w:webHidden/>
          </w:rPr>
          <w:fldChar w:fldCharType="end"/>
        </w:r>
      </w:hyperlink>
    </w:p>
    <w:p w:rsidR="00ED688C" w:rsidRDefault="00651DFC">
      <w:pPr>
        <w:pStyle w:val="TOC1"/>
        <w:tabs>
          <w:tab w:val="right" w:leader="dot" w:pos="9350"/>
        </w:tabs>
        <w:rPr>
          <w:rFonts w:asciiTheme="minorHAnsi" w:eastAsiaTheme="minorEastAsia" w:hAnsiTheme="minorHAnsi"/>
          <w:noProof/>
        </w:rPr>
      </w:pPr>
      <w:hyperlink w:anchor="_Toc15643952" w:history="1">
        <w:r w:rsidR="00ED688C" w:rsidRPr="00D37624">
          <w:rPr>
            <w:rStyle w:val="Hyperlink"/>
            <w:noProof/>
          </w:rPr>
          <w:t>Woodbridge</w:t>
        </w:r>
        <w:r w:rsidR="00ED688C">
          <w:rPr>
            <w:noProof/>
            <w:webHidden/>
          </w:rPr>
          <w:tab/>
        </w:r>
        <w:r w:rsidR="00ED688C">
          <w:rPr>
            <w:noProof/>
            <w:webHidden/>
          </w:rPr>
          <w:fldChar w:fldCharType="begin"/>
        </w:r>
        <w:r w:rsidR="00ED688C">
          <w:rPr>
            <w:noProof/>
            <w:webHidden/>
          </w:rPr>
          <w:instrText xml:space="preserve"> PAGEREF _Toc15643952 \h </w:instrText>
        </w:r>
        <w:r w:rsidR="00ED688C">
          <w:rPr>
            <w:noProof/>
            <w:webHidden/>
          </w:rPr>
        </w:r>
        <w:r w:rsidR="00ED688C">
          <w:rPr>
            <w:noProof/>
            <w:webHidden/>
          </w:rPr>
          <w:fldChar w:fldCharType="separate"/>
        </w:r>
        <w:r w:rsidR="00ED688C">
          <w:rPr>
            <w:noProof/>
            <w:webHidden/>
          </w:rPr>
          <w:t>14</w:t>
        </w:r>
        <w:r w:rsidR="00ED688C">
          <w:rPr>
            <w:noProof/>
            <w:webHidden/>
          </w:rPr>
          <w:fldChar w:fldCharType="end"/>
        </w:r>
      </w:hyperlink>
    </w:p>
    <w:p w:rsidR="00ED688C" w:rsidRDefault="00651DFC">
      <w:pPr>
        <w:pStyle w:val="TOC1"/>
        <w:tabs>
          <w:tab w:val="right" w:leader="dot" w:pos="9350"/>
        </w:tabs>
        <w:rPr>
          <w:rFonts w:asciiTheme="minorHAnsi" w:eastAsiaTheme="minorEastAsia" w:hAnsiTheme="minorHAnsi"/>
          <w:noProof/>
        </w:rPr>
      </w:pPr>
      <w:hyperlink w:anchor="_Toc15643953" w:history="1">
        <w:r w:rsidR="00ED688C" w:rsidRPr="00D37624">
          <w:rPr>
            <w:rStyle w:val="Hyperlink"/>
            <w:noProof/>
          </w:rPr>
          <w:t>Action Plan for 2019-2020</w:t>
        </w:r>
        <w:r w:rsidR="00ED688C">
          <w:rPr>
            <w:noProof/>
            <w:webHidden/>
          </w:rPr>
          <w:tab/>
        </w:r>
        <w:r w:rsidR="00ED688C">
          <w:rPr>
            <w:noProof/>
            <w:webHidden/>
          </w:rPr>
          <w:fldChar w:fldCharType="begin"/>
        </w:r>
        <w:r w:rsidR="00ED688C">
          <w:rPr>
            <w:noProof/>
            <w:webHidden/>
          </w:rPr>
          <w:instrText xml:space="preserve"> PAGEREF _Toc15643953 \h </w:instrText>
        </w:r>
        <w:r w:rsidR="00ED688C">
          <w:rPr>
            <w:noProof/>
            <w:webHidden/>
          </w:rPr>
        </w:r>
        <w:r w:rsidR="00ED688C">
          <w:rPr>
            <w:noProof/>
            <w:webHidden/>
          </w:rPr>
          <w:fldChar w:fldCharType="separate"/>
        </w:r>
        <w:r w:rsidR="00ED688C">
          <w:rPr>
            <w:noProof/>
            <w:webHidden/>
          </w:rPr>
          <w:t>16</w:t>
        </w:r>
        <w:r w:rsidR="00ED688C">
          <w:rPr>
            <w:noProof/>
            <w:webHidden/>
          </w:rPr>
          <w:fldChar w:fldCharType="end"/>
        </w:r>
      </w:hyperlink>
    </w:p>
    <w:p w:rsidR="00ED688C" w:rsidRDefault="00651DFC">
      <w:pPr>
        <w:pStyle w:val="TOC1"/>
        <w:tabs>
          <w:tab w:val="right" w:leader="dot" w:pos="9350"/>
        </w:tabs>
        <w:rPr>
          <w:rFonts w:asciiTheme="minorHAnsi" w:eastAsiaTheme="minorEastAsia" w:hAnsiTheme="minorHAnsi"/>
          <w:noProof/>
        </w:rPr>
      </w:pPr>
      <w:hyperlink w:anchor="_Toc15643954" w:history="1">
        <w:r w:rsidR="00ED688C" w:rsidRPr="00D37624">
          <w:rPr>
            <w:rStyle w:val="Hyperlink"/>
            <w:noProof/>
          </w:rPr>
          <w:t>Student Success Priority Goals</w:t>
        </w:r>
        <w:r w:rsidR="00ED688C">
          <w:rPr>
            <w:noProof/>
            <w:webHidden/>
          </w:rPr>
          <w:tab/>
        </w:r>
        <w:r w:rsidR="00ED688C">
          <w:rPr>
            <w:noProof/>
            <w:webHidden/>
          </w:rPr>
          <w:fldChar w:fldCharType="begin"/>
        </w:r>
        <w:r w:rsidR="00ED688C">
          <w:rPr>
            <w:noProof/>
            <w:webHidden/>
          </w:rPr>
          <w:instrText xml:space="preserve"> PAGEREF _Toc15643954 \h </w:instrText>
        </w:r>
        <w:r w:rsidR="00ED688C">
          <w:rPr>
            <w:noProof/>
            <w:webHidden/>
          </w:rPr>
        </w:r>
        <w:r w:rsidR="00ED688C">
          <w:rPr>
            <w:noProof/>
            <w:webHidden/>
          </w:rPr>
          <w:fldChar w:fldCharType="separate"/>
        </w:r>
        <w:r w:rsidR="00ED688C">
          <w:rPr>
            <w:noProof/>
            <w:webHidden/>
          </w:rPr>
          <w:t>18</w:t>
        </w:r>
        <w:r w:rsidR="00ED688C">
          <w:rPr>
            <w:noProof/>
            <w:webHidden/>
          </w:rPr>
          <w:fldChar w:fldCharType="end"/>
        </w:r>
      </w:hyperlink>
    </w:p>
    <w:p w:rsidR="00ED688C" w:rsidRDefault="00651DFC">
      <w:pPr>
        <w:pStyle w:val="TOC1"/>
        <w:tabs>
          <w:tab w:val="right" w:leader="dot" w:pos="9350"/>
        </w:tabs>
        <w:rPr>
          <w:rFonts w:asciiTheme="minorHAnsi" w:eastAsiaTheme="minorEastAsia" w:hAnsiTheme="minorHAnsi"/>
          <w:noProof/>
        </w:rPr>
      </w:pPr>
      <w:hyperlink w:anchor="_Toc15643955" w:history="1">
        <w:r w:rsidR="00ED688C" w:rsidRPr="00D37624">
          <w:rPr>
            <w:rStyle w:val="Hyperlink"/>
            <w:noProof/>
          </w:rPr>
          <w:t>Appendix A – Campus Teams’ Recommendations</w:t>
        </w:r>
        <w:r w:rsidR="00ED688C">
          <w:rPr>
            <w:noProof/>
            <w:webHidden/>
          </w:rPr>
          <w:tab/>
        </w:r>
        <w:r w:rsidR="00ED688C">
          <w:rPr>
            <w:noProof/>
            <w:webHidden/>
          </w:rPr>
          <w:fldChar w:fldCharType="begin"/>
        </w:r>
        <w:r w:rsidR="00ED688C">
          <w:rPr>
            <w:noProof/>
            <w:webHidden/>
          </w:rPr>
          <w:instrText xml:space="preserve"> PAGEREF _Toc15643955 \h </w:instrText>
        </w:r>
        <w:r w:rsidR="00ED688C">
          <w:rPr>
            <w:noProof/>
            <w:webHidden/>
          </w:rPr>
        </w:r>
        <w:r w:rsidR="00ED688C">
          <w:rPr>
            <w:noProof/>
            <w:webHidden/>
          </w:rPr>
          <w:fldChar w:fldCharType="separate"/>
        </w:r>
        <w:r w:rsidR="00ED688C">
          <w:rPr>
            <w:noProof/>
            <w:webHidden/>
          </w:rPr>
          <w:t>4</w:t>
        </w:r>
        <w:r w:rsidR="00ED688C">
          <w:rPr>
            <w:noProof/>
            <w:webHidden/>
          </w:rPr>
          <w:fldChar w:fldCharType="end"/>
        </w:r>
      </w:hyperlink>
    </w:p>
    <w:p w:rsidR="00E14D90" w:rsidRPr="007D2C8D" w:rsidRDefault="00705713" w:rsidP="00525866">
      <w:pPr>
        <w:spacing w:after="0" w:line="240" w:lineRule="auto"/>
        <w:rPr>
          <w:rFonts w:ascii="Arial" w:hAnsi="Arial" w:cs="Arial"/>
          <w:sz w:val="24"/>
          <w:szCs w:val="24"/>
        </w:rPr>
      </w:pPr>
      <w:r w:rsidRPr="007D2C8D">
        <w:rPr>
          <w:rFonts w:ascii="Arial" w:hAnsi="Arial" w:cs="Arial"/>
          <w:sz w:val="24"/>
          <w:szCs w:val="24"/>
        </w:rPr>
        <w:fldChar w:fldCharType="end"/>
      </w: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E14D90" w:rsidRPr="007D2C8D" w:rsidRDefault="00E14D90" w:rsidP="00525866">
      <w:pPr>
        <w:spacing w:after="0" w:line="240" w:lineRule="auto"/>
        <w:rPr>
          <w:rFonts w:ascii="Arial" w:hAnsi="Arial" w:cs="Arial"/>
          <w:sz w:val="24"/>
          <w:szCs w:val="24"/>
        </w:rPr>
      </w:pPr>
    </w:p>
    <w:p w:rsidR="0005796C" w:rsidRPr="007D2C8D" w:rsidRDefault="0005796C" w:rsidP="00525866">
      <w:pPr>
        <w:spacing w:after="0" w:line="240" w:lineRule="auto"/>
        <w:rPr>
          <w:rFonts w:ascii="Arial" w:hAnsi="Arial" w:cs="Arial"/>
          <w:sz w:val="24"/>
          <w:szCs w:val="24"/>
        </w:rPr>
        <w:sectPr w:rsidR="0005796C" w:rsidRPr="007D2C8D" w:rsidSect="0005796C">
          <w:footerReference w:type="default" r:id="rId16"/>
          <w:pgSz w:w="12240" w:h="15840"/>
          <w:pgMar w:top="1440" w:right="1440" w:bottom="1440" w:left="1440" w:header="720" w:footer="720" w:gutter="0"/>
          <w:pgNumType w:fmt="lowerRoman" w:start="1"/>
          <w:cols w:space="720"/>
          <w:docGrid w:linePitch="360"/>
        </w:sectPr>
      </w:pPr>
    </w:p>
    <w:p w:rsidR="003042BC" w:rsidRPr="007D2C8D" w:rsidRDefault="006D6E62" w:rsidP="00525866">
      <w:pPr>
        <w:pStyle w:val="TOC"/>
        <w:spacing w:after="0" w:line="240" w:lineRule="auto"/>
        <w:rPr>
          <w:rFonts w:ascii="Arial" w:hAnsi="Arial"/>
          <w:b/>
        </w:rPr>
      </w:pPr>
      <w:bookmarkStart w:id="3" w:name="_Toc15643945"/>
      <w:r w:rsidRPr="007D2C8D">
        <w:rPr>
          <w:rFonts w:ascii="Arial" w:hAnsi="Arial"/>
          <w:b/>
        </w:rPr>
        <w:lastRenderedPageBreak/>
        <w:t>Introduction</w:t>
      </w:r>
      <w:bookmarkEnd w:id="3"/>
    </w:p>
    <w:p w:rsidR="00525866" w:rsidRPr="007D2C8D" w:rsidRDefault="00525866" w:rsidP="00525866">
      <w:pPr>
        <w:pStyle w:val="TOC"/>
        <w:spacing w:after="0" w:line="240" w:lineRule="auto"/>
        <w:rPr>
          <w:rFonts w:ascii="Arial" w:hAnsi="Arial"/>
        </w:rPr>
      </w:pPr>
    </w:p>
    <w:p w:rsidR="00C26DFC" w:rsidRPr="007D2C8D" w:rsidRDefault="002559CA" w:rsidP="00525866">
      <w:pPr>
        <w:spacing w:after="0" w:line="240" w:lineRule="auto"/>
        <w:rPr>
          <w:rFonts w:ascii="Arial" w:hAnsi="Arial" w:cs="Arial"/>
          <w:sz w:val="24"/>
          <w:szCs w:val="24"/>
        </w:rPr>
      </w:pPr>
      <w:r w:rsidRPr="007D2C8D">
        <w:rPr>
          <w:rFonts w:ascii="Arial" w:hAnsi="Arial" w:cs="Arial"/>
          <w:sz w:val="24"/>
          <w:szCs w:val="24"/>
        </w:rPr>
        <w:t xml:space="preserve">The </w:t>
      </w:r>
      <w:r w:rsidR="00EC3EDC" w:rsidRPr="007D2C8D">
        <w:rPr>
          <w:rFonts w:ascii="Arial" w:hAnsi="Arial" w:cs="Arial"/>
          <w:sz w:val="24"/>
          <w:szCs w:val="24"/>
        </w:rPr>
        <w:t>a</w:t>
      </w:r>
      <w:r w:rsidR="0036225F" w:rsidRPr="007D2C8D">
        <w:rPr>
          <w:rFonts w:ascii="Arial" w:hAnsi="Arial" w:cs="Arial"/>
          <w:sz w:val="24"/>
          <w:szCs w:val="24"/>
        </w:rPr>
        <w:t>nnual summary</w:t>
      </w:r>
      <w:r w:rsidR="00EC3EDC" w:rsidRPr="007D2C8D">
        <w:rPr>
          <w:rFonts w:ascii="Arial" w:hAnsi="Arial" w:cs="Arial"/>
          <w:sz w:val="24"/>
          <w:szCs w:val="24"/>
        </w:rPr>
        <w:t xml:space="preserve"> for academic year 2018-2019, provides Core Team members and campus team leaders the opportunity to compile and reflect upon the work of Achieving the Dream at NOVA and to provide feedback for the coming year. The campus team leaders developed end-of the year summaries to demonstrate the work they have completed for student success</w:t>
      </w:r>
      <w:r w:rsidR="00C26DFC" w:rsidRPr="007D2C8D">
        <w:rPr>
          <w:rFonts w:ascii="Arial" w:hAnsi="Arial" w:cs="Arial"/>
          <w:sz w:val="24"/>
          <w:szCs w:val="24"/>
        </w:rPr>
        <w:t xml:space="preserve"> at the campus level</w:t>
      </w:r>
      <w:r w:rsidR="00EC3EDC" w:rsidRPr="007D2C8D">
        <w:rPr>
          <w:rFonts w:ascii="Arial" w:hAnsi="Arial" w:cs="Arial"/>
          <w:sz w:val="24"/>
          <w:szCs w:val="24"/>
        </w:rPr>
        <w:t xml:space="preserve">. </w:t>
      </w:r>
    </w:p>
    <w:p w:rsidR="00525866" w:rsidRPr="007D2C8D" w:rsidRDefault="00525866" w:rsidP="00525866">
      <w:pPr>
        <w:spacing w:after="0" w:line="240" w:lineRule="auto"/>
        <w:rPr>
          <w:rFonts w:ascii="Arial" w:hAnsi="Arial" w:cs="Arial"/>
          <w:sz w:val="24"/>
          <w:szCs w:val="24"/>
        </w:rPr>
      </w:pPr>
    </w:p>
    <w:p w:rsidR="00C26DFC" w:rsidRPr="007D2C8D" w:rsidRDefault="00C26DFC" w:rsidP="00525866">
      <w:pPr>
        <w:spacing w:after="0" w:line="240" w:lineRule="auto"/>
        <w:rPr>
          <w:rFonts w:ascii="Arial" w:hAnsi="Arial" w:cs="Arial"/>
          <w:sz w:val="24"/>
          <w:szCs w:val="24"/>
        </w:rPr>
      </w:pPr>
      <w:r w:rsidRPr="007D2C8D">
        <w:rPr>
          <w:rFonts w:ascii="Arial" w:hAnsi="Arial" w:cs="Arial"/>
          <w:sz w:val="24"/>
          <w:szCs w:val="24"/>
        </w:rPr>
        <w:t>The campus team leaders were asked to provide: an overview of the campus activities and outcomes; overview of the items purchased from the team budget; recommendations for the next academic year; and share any comments or concerns to better support the student success agenda at NOVA.</w:t>
      </w:r>
    </w:p>
    <w:p w:rsidR="00525866" w:rsidRPr="007D2C8D" w:rsidRDefault="00525866" w:rsidP="00525866">
      <w:pPr>
        <w:spacing w:after="0" w:line="240" w:lineRule="auto"/>
        <w:rPr>
          <w:rFonts w:ascii="Arial" w:hAnsi="Arial" w:cs="Arial"/>
          <w:sz w:val="24"/>
          <w:szCs w:val="24"/>
        </w:rPr>
      </w:pPr>
    </w:p>
    <w:p w:rsidR="002559CA" w:rsidRPr="007D2C8D" w:rsidRDefault="00EC3EDC" w:rsidP="00525866">
      <w:pPr>
        <w:spacing w:after="0" w:line="240" w:lineRule="auto"/>
        <w:rPr>
          <w:rFonts w:ascii="Arial" w:hAnsi="Arial" w:cs="Arial"/>
          <w:sz w:val="24"/>
          <w:szCs w:val="24"/>
        </w:rPr>
      </w:pPr>
      <w:r w:rsidRPr="007D2C8D">
        <w:rPr>
          <w:rFonts w:ascii="Arial" w:hAnsi="Arial" w:cs="Arial"/>
          <w:sz w:val="24"/>
          <w:szCs w:val="24"/>
        </w:rPr>
        <w:t xml:space="preserve">These reports and recommendations have been assembled to give a College-wide view of the actions taken by the campus and core teams. </w:t>
      </w:r>
    </w:p>
    <w:p w:rsidR="00525866" w:rsidRPr="007D2C8D" w:rsidRDefault="00525866" w:rsidP="00525866">
      <w:pPr>
        <w:spacing w:after="0" w:line="240" w:lineRule="auto"/>
        <w:rPr>
          <w:rFonts w:ascii="Arial" w:hAnsi="Arial" w:cs="Arial"/>
          <w:sz w:val="24"/>
          <w:szCs w:val="24"/>
        </w:rPr>
      </w:pPr>
    </w:p>
    <w:p w:rsidR="00E14D90" w:rsidRPr="007D2C8D" w:rsidRDefault="008B326F" w:rsidP="00525866">
      <w:pPr>
        <w:spacing w:after="0" w:line="240" w:lineRule="auto"/>
        <w:rPr>
          <w:rFonts w:ascii="Arial" w:hAnsi="Arial" w:cs="Arial"/>
          <w:sz w:val="24"/>
          <w:szCs w:val="24"/>
        </w:rPr>
      </w:pPr>
      <w:r w:rsidRPr="007D2C8D">
        <w:rPr>
          <w:rFonts w:ascii="Arial" w:hAnsi="Arial" w:cs="Arial"/>
          <w:sz w:val="24"/>
          <w:szCs w:val="24"/>
        </w:rPr>
        <w:t xml:space="preserve">Contributors to the </w:t>
      </w:r>
      <w:r w:rsidR="00525866" w:rsidRPr="007D2C8D">
        <w:rPr>
          <w:rFonts w:ascii="Arial" w:hAnsi="Arial" w:cs="Arial"/>
          <w:sz w:val="24"/>
          <w:szCs w:val="24"/>
        </w:rPr>
        <w:t>Annual Summary</w:t>
      </w:r>
      <w:r w:rsidRPr="007D2C8D">
        <w:rPr>
          <w:rFonts w:ascii="Arial" w:hAnsi="Arial" w:cs="Arial"/>
          <w:sz w:val="24"/>
          <w:szCs w:val="24"/>
        </w:rPr>
        <w:t>:</w:t>
      </w:r>
    </w:p>
    <w:p w:rsidR="00525866" w:rsidRPr="007D2C8D" w:rsidRDefault="00525866" w:rsidP="00525866">
      <w:pPr>
        <w:spacing w:after="0" w:line="240" w:lineRule="auto"/>
        <w:rPr>
          <w:rFonts w:ascii="Arial" w:hAnsi="Arial" w:cs="Arial"/>
          <w:sz w:val="24"/>
          <w:szCs w:val="24"/>
        </w:rPr>
      </w:pPr>
    </w:p>
    <w:tbl>
      <w:tblPr>
        <w:tblStyle w:val="TableGrid"/>
        <w:tblW w:w="9744" w:type="dxa"/>
        <w:tblLook w:val="04A0" w:firstRow="1" w:lastRow="0" w:firstColumn="1" w:lastColumn="0" w:noHBand="0" w:noVBand="1"/>
      </w:tblPr>
      <w:tblGrid>
        <w:gridCol w:w="2808"/>
        <w:gridCol w:w="2565"/>
        <w:gridCol w:w="2234"/>
        <w:gridCol w:w="2137"/>
      </w:tblGrid>
      <w:tr w:rsidR="0036225F" w:rsidRPr="007D2C8D" w:rsidTr="0036225F">
        <w:tc>
          <w:tcPr>
            <w:tcW w:w="2808" w:type="dxa"/>
          </w:tcPr>
          <w:p w:rsidR="0036225F" w:rsidRPr="007D2C8D" w:rsidRDefault="0036225F" w:rsidP="00525866">
            <w:pPr>
              <w:rPr>
                <w:rFonts w:ascii="Arial" w:hAnsi="Arial" w:cs="Arial"/>
                <w:b/>
                <w:sz w:val="24"/>
                <w:szCs w:val="24"/>
              </w:rPr>
            </w:pPr>
            <w:r w:rsidRPr="007D2C8D">
              <w:rPr>
                <w:rFonts w:ascii="Arial" w:hAnsi="Arial" w:cs="Arial"/>
                <w:b/>
                <w:sz w:val="24"/>
                <w:szCs w:val="24"/>
              </w:rPr>
              <w:t>Name:</w:t>
            </w:r>
          </w:p>
        </w:tc>
        <w:tc>
          <w:tcPr>
            <w:tcW w:w="2565" w:type="dxa"/>
          </w:tcPr>
          <w:p w:rsidR="0036225F" w:rsidRPr="007D2C8D" w:rsidRDefault="0036225F" w:rsidP="00525866">
            <w:pPr>
              <w:rPr>
                <w:rFonts w:ascii="Arial" w:hAnsi="Arial" w:cs="Arial"/>
                <w:b/>
                <w:sz w:val="24"/>
                <w:szCs w:val="24"/>
              </w:rPr>
            </w:pPr>
            <w:r w:rsidRPr="007D2C8D">
              <w:rPr>
                <w:rFonts w:ascii="Arial" w:hAnsi="Arial" w:cs="Arial"/>
                <w:b/>
                <w:sz w:val="24"/>
                <w:szCs w:val="24"/>
              </w:rPr>
              <w:t>Title, Division:</w:t>
            </w:r>
          </w:p>
        </w:tc>
        <w:tc>
          <w:tcPr>
            <w:tcW w:w="2234" w:type="dxa"/>
          </w:tcPr>
          <w:p w:rsidR="0036225F" w:rsidRPr="007D2C8D" w:rsidRDefault="0036225F" w:rsidP="00525866">
            <w:pPr>
              <w:rPr>
                <w:rFonts w:ascii="Arial" w:hAnsi="Arial" w:cs="Arial"/>
                <w:b/>
                <w:sz w:val="24"/>
                <w:szCs w:val="24"/>
              </w:rPr>
            </w:pPr>
            <w:r w:rsidRPr="007D2C8D">
              <w:rPr>
                <w:rFonts w:ascii="Arial" w:hAnsi="Arial" w:cs="Arial"/>
                <w:b/>
                <w:sz w:val="24"/>
                <w:szCs w:val="24"/>
              </w:rPr>
              <w:t>Role:</w:t>
            </w:r>
          </w:p>
        </w:tc>
        <w:tc>
          <w:tcPr>
            <w:tcW w:w="2137" w:type="dxa"/>
          </w:tcPr>
          <w:p w:rsidR="0036225F" w:rsidRPr="007D2C8D" w:rsidRDefault="0036225F" w:rsidP="00525866">
            <w:pPr>
              <w:rPr>
                <w:rFonts w:ascii="Arial" w:hAnsi="Arial" w:cs="Arial"/>
                <w:b/>
                <w:sz w:val="24"/>
                <w:szCs w:val="24"/>
              </w:rPr>
            </w:pPr>
            <w:r w:rsidRPr="007D2C8D">
              <w:rPr>
                <w:rFonts w:ascii="Arial" w:hAnsi="Arial" w:cs="Arial"/>
                <w:b/>
                <w:sz w:val="24"/>
                <w:szCs w:val="24"/>
              </w:rPr>
              <w:t>Campus:</w:t>
            </w:r>
          </w:p>
        </w:tc>
      </w:tr>
      <w:tr w:rsidR="0036225F" w:rsidRPr="007D2C8D" w:rsidTr="0036225F">
        <w:tc>
          <w:tcPr>
            <w:tcW w:w="2808" w:type="dxa"/>
          </w:tcPr>
          <w:p w:rsidR="0036225F" w:rsidRPr="007D2C8D" w:rsidRDefault="0036225F" w:rsidP="00525866">
            <w:pPr>
              <w:rPr>
                <w:rFonts w:ascii="Arial" w:hAnsi="Arial" w:cs="Arial"/>
                <w:sz w:val="24"/>
                <w:szCs w:val="24"/>
              </w:rPr>
            </w:pPr>
            <w:r w:rsidRPr="007D2C8D">
              <w:rPr>
                <w:rFonts w:ascii="Arial" w:hAnsi="Arial" w:cs="Arial"/>
                <w:sz w:val="24"/>
                <w:szCs w:val="24"/>
              </w:rPr>
              <w:t>George Gabriel</w:t>
            </w:r>
          </w:p>
        </w:tc>
        <w:tc>
          <w:tcPr>
            <w:tcW w:w="2565" w:type="dxa"/>
          </w:tcPr>
          <w:p w:rsidR="0036225F" w:rsidRPr="007D2C8D" w:rsidRDefault="0036225F" w:rsidP="00525866">
            <w:pPr>
              <w:rPr>
                <w:rFonts w:ascii="Arial" w:hAnsi="Arial" w:cs="Arial"/>
                <w:sz w:val="24"/>
                <w:szCs w:val="24"/>
              </w:rPr>
            </w:pPr>
            <w:r w:rsidRPr="007D2C8D">
              <w:rPr>
                <w:rFonts w:ascii="Arial" w:hAnsi="Arial" w:cs="Arial"/>
                <w:sz w:val="24"/>
                <w:szCs w:val="24"/>
              </w:rPr>
              <w:t>VP, Institutional Effectiveness and Student Success</w:t>
            </w:r>
          </w:p>
        </w:tc>
        <w:tc>
          <w:tcPr>
            <w:tcW w:w="2234" w:type="dxa"/>
          </w:tcPr>
          <w:p w:rsidR="0036225F" w:rsidRPr="007D2C8D" w:rsidRDefault="0036225F" w:rsidP="00525866">
            <w:pPr>
              <w:rPr>
                <w:rFonts w:ascii="Arial" w:hAnsi="Arial" w:cs="Arial"/>
                <w:sz w:val="24"/>
                <w:szCs w:val="24"/>
              </w:rPr>
            </w:pPr>
            <w:r w:rsidRPr="007D2C8D">
              <w:rPr>
                <w:rFonts w:ascii="Arial" w:hAnsi="Arial" w:cs="Arial"/>
                <w:sz w:val="24"/>
                <w:szCs w:val="24"/>
              </w:rPr>
              <w:t>Core Team Leader</w:t>
            </w:r>
          </w:p>
        </w:tc>
        <w:tc>
          <w:tcPr>
            <w:tcW w:w="2137" w:type="dxa"/>
          </w:tcPr>
          <w:p w:rsidR="0036225F" w:rsidRPr="007D2C8D" w:rsidRDefault="0036225F" w:rsidP="00525866">
            <w:pPr>
              <w:rPr>
                <w:rFonts w:ascii="Arial" w:hAnsi="Arial" w:cs="Arial"/>
                <w:sz w:val="24"/>
                <w:szCs w:val="24"/>
              </w:rPr>
            </w:pPr>
            <w:r w:rsidRPr="007D2C8D">
              <w:rPr>
                <w:rFonts w:ascii="Arial" w:hAnsi="Arial" w:cs="Arial"/>
                <w:sz w:val="24"/>
                <w:szCs w:val="24"/>
              </w:rPr>
              <w:t>College</w:t>
            </w:r>
          </w:p>
        </w:tc>
      </w:tr>
      <w:tr w:rsidR="0036225F" w:rsidRPr="007D2C8D" w:rsidTr="0036225F">
        <w:tc>
          <w:tcPr>
            <w:tcW w:w="2808" w:type="dxa"/>
          </w:tcPr>
          <w:p w:rsidR="0036225F" w:rsidRPr="007D2C8D" w:rsidRDefault="0036225F" w:rsidP="00525866">
            <w:pPr>
              <w:rPr>
                <w:rFonts w:ascii="Arial" w:hAnsi="Arial" w:cs="Arial"/>
                <w:sz w:val="24"/>
                <w:szCs w:val="24"/>
              </w:rPr>
            </w:pPr>
            <w:r w:rsidRPr="007D2C8D">
              <w:rPr>
                <w:rFonts w:ascii="Arial" w:hAnsi="Arial" w:cs="Arial"/>
                <w:sz w:val="24"/>
                <w:szCs w:val="24"/>
              </w:rPr>
              <w:t>Ritu Kansal</w:t>
            </w:r>
          </w:p>
        </w:tc>
        <w:tc>
          <w:tcPr>
            <w:tcW w:w="2565" w:type="dxa"/>
          </w:tcPr>
          <w:p w:rsidR="0036225F" w:rsidRPr="007D2C8D" w:rsidRDefault="0036225F" w:rsidP="00525866">
            <w:pPr>
              <w:rPr>
                <w:rFonts w:ascii="Arial" w:hAnsi="Arial" w:cs="Arial"/>
                <w:sz w:val="24"/>
                <w:szCs w:val="24"/>
              </w:rPr>
            </w:pPr>
            <w:r w:rsidRPr="007D2C8D">
              <w:rPr>
                <w:rFonts w:ascii="Arial" w:hAnsi="Arial" w:cs="Arial"/>
                <w:sz w:val="24"/>
                <w:szCs w:val="24"/>
              </w:rPr>
              <w:t>Professor, MSTB</w:t>
            </w:r>
          </w:p>
        </w:tc>
        <w:tc>
          <w:tcPr>
            <w:tcW w:w="2234" w:type="dxa"/>
          </w:tcPr>
          <w:p w:rsidR="0036225F" w:rsidRPr="007D2C8D" w:rsidRDefault="0036225F" w:rsidP="00525866">
            <w:pPr>
              <w:rPr>
                <w:rFonts w:ascii="Arial" w:hAnsi="Arial" w:cs="Arial"/>
                <w:sz w:val="24"/>
                <w:szCs w:val="24"/>
              </w:rPr>
            </w:pPr>
            <w:r w:rsidRPr="007D2C8D">
              <w:rPr>
                <w:rFonts w:ascii="Arial" w:hAnsi="Arial" w:cs="Arial"/>
                <w:sz w:val="24"/>
                <w:szCs w:val="24"/>
              </w:rPr>
              <w:t>Campus Chair</w:t>
            </w:r>
          </w:p>
        </w:tc>
        <w:tc>
          <w:tcPr>
            <w:tcW w:w="2137" w:type="dxa"/>
          </w:tcPr>
          <w:p w:rsidR="0036225F" w:rsidRPr="007D2C8D" w:rsidRDefault="0036225F" w:rsidP="00525866">
            <w:pPr>
              <w:rPr>
                <w:rFonts w:ascii="Arial" w:hAnsi="Arial" w:cs="Arial"/>
                <w:sz w:val="24"/>
                <w:szCs w:val="24"/>
              </w:rPr>
            </w:pPr>
            <w:r w:rsidRPr="007D2C8D">
              <w:rPr>
                <w:rFonts w:ascii="Arial" w:hAnsi="Arial" w:cs="Arial"/>
                <w:sz w:val="24"/>
                <w:szCs w:val="24"/>
              </w:rPr>
              <w:t>Annandale</w:t>
            </w:r>
          </w:p>
        </w:tc>
      </w:tr>
      <w:tr w:rsidR="0036225F" w:rsidRPr="007D2C8D" w:rsidTr="0036225F">
        <w:tc>
          <w:tcPr>
            <w:tcW w:w="2808" w:type="dxa"/>
          </w:tcPr>
          <w:p w:rsidR="0036225F" w:rsidRPr="007D2C8D" w:rsidRDefault="0036225F" w:rsidP="00525866">
            <w:pPr>
              <w:rPr>
                <w:rFonts w:ascii="Arial" w:hAnsi="Arial" w:cs="Arial"/>
                <w:sz w:val="24"/>
                <w:szCs w:val="24"/>
              </w:rPr>
            </w:pPr>
            <w:r w:rsidRPr="007D2C8D">
              <w:rPr>
                <w:rFonts w:ascii="Arial" w:hAnsi="Arial" w:cs="Arial"/>
                <w:sz w:val="24"/>
                <w:szCs w:val="24"/>
              </w:rPr>
              <w:t>Shon Grant</w:t>
            </w:r>
          </w:p>
        </w:tc>
        <w:tc>
          <w:tcPr>
            <w:tcW w:w="2565" w:type="dxa"/>
          </w:tcPr>
          <w:p w:rsidR="0036225F" w:rsidRPr="007D2C8D" w:rsidRDefault="0036225F" w:rsidP="00525866">
            <w:pPr>
              <w:rPr>
                <w:rFonts w:ascii="Arial" w:hAnsi="Arial" w:cs="Arial"/>
                <w:sz w:val="24"/>
                <w:szCs w:val="24"/>
              </w:rPr>
            </w:pPr>
            <w:r w:rsidRPr="007D2C8D">
              <w:rPr>
                <w:rFonts w:ascii="Arial" w:hAnsi="Arial" w:cs="Arial"/>
                <w:sz w:val="24"/>
                <w:szCs w:val="24"/>
              </w:rPr>
              <w:t>Associate Dean, LASS</w:t>
            </w:r>
          </w:p>
        </w:tc>
        <w:tc>
          <w:tcPr>
            <w:tcW w:w="2234" w:type="dxa"/>
          </w:tcPr>
          <w:p w:rsidR="0036225F" w:rsidRPr="007D2C8D" w:rsidRDefault="0036225F" w:rsidP="00525866">
            <w:pPr>
              <w:rPr>
                <w:rFonts w:ascii="Arial" w:hAnsi="Arial" w:cs="Arial"/>
                <w:sz w:val="24"/>
                <w:szCs w:val="24"/>
              </w:rPr>
            </w:pPr>
            <w:r w:rsidRPr="007D2C8D">
              <w:rPr>
                <w:rFonts w:ascii="Arial" w:hAnsi="Arial" w:cs="Arial"/>
                <w:sz w:val="24"/>
                <w:szCs w:val="24"/>
              </w:rPr>
              <w:t>Campus Chair</w:t>
            </w:r>
          </w:p>
        </w:tc>
        <w:tc>
          <w:tcPr>
            <w:tcW w:w="2137" w:type="dxa"/>
          </w:tcPr>
          <w:p w:rsidR="0036225F" w:rsidRPr="007D2C8D" w:rsidRDefault="0036225F" w:rsidP="00525866">
            <w:pPr>
              <w:rPr>
                <w:rFonts w:ascii="Arial" w:hAnsi="Arial" w:cs="Arial"/>
                <w:sz w:val="24"/>
                <w:szCs w:val="24"/>
              </w:rPr>
            </w:pPr>
            <w:r w:rsidRPr="007D2C8D">
              <w:rPr>
                <w:rFonts w:ascii="Arial" w:hAnsi="Arial" w:cs="Arial"/>
                <w:sz w:val="24"/>
                <w:szCs w:val="24"/>
              </w:rPr>
              <w:t>Alexandria</w:t>
            </w:r>
          </w:p>
        </w:tc>
      </w:tr>
      <w:tr w:rsidR="0036225F" w:rsidRPr="007D2C8D" w:rsidTr="0036225F">
        <w:tc>
          <w:tcPr>
            <w:tcW w:w="2808" w:type="dxa"/>
          </w:tcPr>
          <w:p w:rsidR="0036225F" w:rsidRPr="007D2C8D" w:rsidRDefault="0036225F" w:rsidP="00525866">
            <w:pPr>
              <w:rPr>
                <w:rFonts w:ascii="Arial" w:hAnsi="Arial" w:cs="Arial"/>
                <w:sz w:val="24"/>
                <w:szCs w:val="24"/>
              </w:rPr>
            </w:pPr>
            <w:r w:rsidRPr="007D2C8D">
              <w:rPr>
                <w:rFonts w:ascii="Arial" w:hAnsi="Arial" w:cs="Arial"/>
                <w:sz w:val="24"/>
                <w:szCs w:val="24"/>
              </w:rPr>
              <w:t>Steve Clarke</w:t>
            </w:r>
          </w:p>
        </w:tc>
        <w:tc>
          <w:tcPr>
            <w:tcW w:w="2565" w:type="dxa"/>
          </w:tcPr>
          <w:p w:rsidR="0036225F" w:rsidRPr="007D2C8D" w:rsidRDefault="0036225F" w:rsidP="00525866">
            <w:pPr>
              <w:rPr>
                <w:rFonts w:ascii="Arial" w:hAnsi="Arial" w:cs="Arial"/>
                <w:sz w:val="24"/>
                <w:szCs w:val="24"/>
              </w:rPr>
            </w:pPr>
            <w:r w:rsidRPr="007D2C8D">
              <w:rPr>
                <w:rFonts w:ascii="Arial" w:hAnsi="Arial" w:cs="Arial"/>
                <w:sz w:val="24"/>
                <w:szCs w:val="24"/>
              </w:rPr>
              <w:t>Professor, LASS</w:t>
            </w:r>
          </w:p>
        </w:tc>
        <w:tc>
          <w:tcPr>
            <w:tcW w:w="2234" w:type="dxa"/>
          </w:tcPr>
          <w:p w:rsidR="0036225F" w:rsidRPr="007D2C8D" w:rsidRDefault="0036225F" w:rsidP="00525866">
            <w:pPr>
              <w:rPr>
                <w:rFonts w:ascii="Arial" w:hAnsi="Arial" w:cs="Arial"/>
                <w:sz w:val="24"/>
                <w:szCs w:val="24"/>
              </w:rPr>
            </w:pPr>
            <w:r w:rsidRPr="007D2C8D">
              <w:rPr>
                <w:rFonts w:ascii="Arial" w:hAnsi="Arial" w:cs="Arial"/>
                <w:sz w:val="24"/>
                <w:szCs w:val="24"/>
              </w:rPr>
              <w:t>Campus Chair</w:t>
            </w:r>
          </w:p>
        </w:tc>
        <w:tc>
          <w:tcPr>
            <w:tcW w:w="2137" w:type="dxa"/>
          </w:tcPr>
          <w:p w:rsidR="0036225F" w:rsidRPr="007D2C8D" w:rsidRDefault="0036225F" w:rsidP="00525866">
            <w:pPr>
              <w:rPr>
                <w:rFonts w:ascii="Arial" w:hAnsi="Arial" w:cs="Arial"/>
                <w:sz w:val="24"/>
                <w:szCs w:val="24"/>
              </w:rPr>
            </w:pPr>
            <w:r w:rsidRPr="007D2C8D">
              <w:rPr>
                <w:rFonts w:ascii="Arial" w:hAnsi="Arial" w:cs="Arial"/>
                <w:sz w:val="24"/>
                <w:szCs w:val="24"/>
              </w:rPr>
              <w:t>Loudoun</w:t>
            </w:r>
          </w:p>
        </w:tc>
      </w:tr>
      <w:tr w:rsidR="0036225F" w:rsidRPr="007D2C8D" w:rsidTr="0036225F">
        <w:tc>
          <w:tcPr>
            <w:tcW w:w="2808" w:type="dxa"/>
          </w:tcPr>
          <w:p w:rsidR="0036225F" w:rsidRPr="007D2C8D" w:rsidRDefault="0036225F" w:rsidP="00525866">
            <w:pPr>
              <w:rPr>
                <w:rFonts w:ascii="Arial" w:hAnsi="Arial" w:cs="Arial"/>
                <w:sz w:val="24"/>
                <w:szCs w:val="24"/>
              </w:rPr>
            </w:pPr>
            <w:r w:rsidRPr="007D2C8D">
              <w:rPr>
                <w:rFonts w:ascii="Arial" w:hAnsi="Arial" w:cs="Arial"/>
                <w:sz w:val="24"/>
                <w:szCs w:val="24"/>
              </w:rPr>
              <w:t>Maryellen Ryan</w:t>
            </w:r>
          </w:p>
        </w:tc>
        <w:tc>
          <w:tcPr>
            <w:tcW w:w="2565" w:type="dxa"/>
          </w:tcPr>
          <w:p w:rsidR="0036225F" w:rsidRPr="007D2C8D" w:rsidRDefault="0036225F" w:rsidP="00525866">
            <w:pPr>
              <w:rPr>
                <w:rFonts w:ascii="Arial" w:hAnsi="Arial" w:cs="Arial"/>
                <w:sz w:val="24"/>
                <w:szCs w:val="24"/>
              </w:rPr>
            </w:pPr>
            <w:r w:rsidRPr="007D2C8D">
              <w:rPr>
                <w:rFonts w:ascii="Arial" w:hAnsi="Arial" w:cs="Arial"/>
                <w:sz w:val="24"/>
                <w:szCs w:val="24"/>
              </w:rPr>
              <w:t>Professor, LASS</w:t>
            </w:r>
          </w:p>
        </w:tc>
        <w:tc>
          <w:tcPr>
            <w:tcW w:w="2234" w:type="dxa"/>
          </w:tcPr>
          <w:p w:rsidR="0036225F" w:rsidRPr="007D2C8D" w:rsidRDefault="0036225F" w:rsidP="00525866">
            <w:pPr>
              <w:rPr>
                <w:rFonts w:ascii="Arial" w:hAnsi="Arial" w:cs="Arial"/>
                <w:sz w:val="24"/>
                <w:szCs w:val="24"/>
              </w:rPr>
            </w:pPr>
            <w:r w:rsidRPr="007D2C8D">
              <w:rPr>
                <w:rFonts w:ascii="Arial" w:hAnsi="Arial" w:cs="Arial"/>
                <w:sz w:val="24"/>
                <w:szCs w:val="24"/>
              </w:rPr>
              <w:t>Campus Chair</w:t>
            </w:r>
          </w:p>
        </w:tc>
        <w:tc>
          <w:tcPr>
            <w:tcW w:w="2137" w:type="dxa"/>
          </w:tcPr>
          <w:p w:rsidR="0036225F" w:rsidRPr="007D2C8D" w:rsidRDefault="0036225F" w:rsidP="00525866">
            <w:pPr>
              <w:rPr>
                <w:rFonts w:ascii="Arial" w:hAnsi="Arial" w:cs="Arial"/>
                <w:sz w:val="24"/>
                <w:szCs w:val="24"/>
              </w:rPr>
            </w:pPr>
            <w:r w:rsidRPr="007D2C8D">
              <w:rPr>
                <w:rFonts w:ascii="Arial" w:hAnsi="Arial" w:cs="Arial"/>
                <w:sz w:val="24"/>
                <w:szCs w:val="24"/>
              </w:rPr>
              <w:t>Manassas</w:t>
            </w:r>
          </w:p>
        </w:tc>
      </w:tr>
      <w:tr w:rsidR="0036225F" w:rsidRPr="007D2C8D" w:rsidTr="0036225F">
        <w:tc>
          <w:tcPr>
            <w:tcW w:w="2808" w:type="dxa"/>
          </w:tcPr>
          <w:p w:rsidR="0036225F" w:rsidRPr="007D2C8D" w:rsidRDefault="0036225F" w:rsidP="00525866">
            <w:pPr>
              <w:rPr>
                <w:rFonts w:ascii="Arial" w:hAnsi="Arial" w:cs="Arial"/>
                <w:sz w:val="24"/>
                <w:szCs w:val="24"/>
              </w:rPr>
            </w:pPr>
            <w:r w:rsidRPr="007D2C8D">
              <w:rPr>
                <w:rFonts w:ascii="Arial" w:hAnsi="Arial" w:cs="Arial"/>
                <w:sz w:val="24"/>
                <w:szCs w:val="24"/>
              </w:rPr>
              <w:t>Kathleen Odige</w:t>
            </w:r>
          </w:p>
        </w:tc>
        <w:tc>
          <w:tcPr>
            <w:tcW w:w="2565" w:type="dxa"/>
          </w:tcPr>
          <w:p w:rsidR="0036225F" w:rsidRPr="007D2C8D" w:rsidRDefault="0036225F" w:rsidP="00525866">
            <w:pPr>
              <w:rPr>
                <w:rFonts w:ascii="Arial" w:hAnsi="Arial" w:cs="Arial"/>
                <w:sz w:val="24"/>
                <w:szCs w:val="24"/>
              </w:rPr>
            </w:pPr>
            <w:r w:rsidRPr="007D2C8D">
              <w:rPr>
                <w:rFonts w:ascii="Arial" w:hAnsi="Arial" w:cs="Arial"/>
                <w:sz w:val="24"/>
                <w:szCs w:val="24"/>
              </w:rPr>
              <w:t>Dean, LTR</w:t>
            </w:r>
          </w:p>
        </w:tc>
        <w:tc>
          <w:tcPr>
            <w:tcW w:w="2234" w:type="dxa"/>
          </w:tcPr>
          <w:p w:rsidR="0036225F" w:rsidRPr="007D2C8D" w:rsidRDefault="0036225F" w:rsidP="00525866">
            <w:pPr>
              <w:rPr>
                <w:rFonts w:ascii="Arial" w:hAnsi="Arial" w:cs="Arial"/>
                <w:sz w:val="24"/>
                <w:szCs w:val="24"/>
              </w:rPr>
            </w:pPr>
            <w:r w:rsidRPr="007D2C8D">
              <w:rPr>
                <w:rFonts w:ascii="Arial" w:hAnsi="Arial" w:cs="Arial"/>
                <w:sz w:val="24"/>
                <w:szCs w:val="24"/>
              </w:rPr>
              <w:t>Campus Chair</w:t>
            </w:r>
          </w:p>
        </w:tc>
        <w:tc>
          <w:tcPr>
            <w:tcW w:w="2137" w:type="dxa"/>
          </w:tcPr>
          <w:p w:rsidR="0036225F" w:rsidRPr="007D2C8D" w:rsidRDefault="0036225F" w:rsidP="00525866">
            <w:pPr>
              <w:rPr>
                <w:rFonts w:ascii="Arial" w:hAnsi="Arial" w:cs="Arial"/>
                <w:sz w:val="24"/>
                <w:szCs w:val="24"/>
              </w:rPr>
            </w:pPr>
            <w:r w:rsidRPr="007D2C8D">
              <w:rPr>
                <w:rFonts w:ascii="Arial" w:hAnsi="Arial" w:cs="Arial"/>
                <w:sz w:val="24"/>
                <w:szCs w:val="24"/>
              </w:rPr>
              <w:t>Medical Education</w:t>
            </w:r>
          </w:p>
        </w:tc>
      </w:tr>
      <w:tr w:rsidR="0036225F" w:rsidRPr="007D2C8D" w:rsidTr="0036225F">
        <w:tc>
          <w:tcPr>
            <w:tcW w:w="2808" w:type="dxa"/>
          </w:tcPr>
          <w:p w:rsidR="0036225F" w:rsidRPr="007D2C8D" w:rsidRDefault="0036225F" w:rsidP="00525866">
            <w:pPr>
              <w:rPr>
                <w:rFonts w:ascii="Arial" w:hAnsi="Arial" w:cs="Arial"/>
                <w:sz w:val="24"/>
                <w:szCs w:val="24"/>
              </w:rPr>
            </w:pPr>
            <w:r w:rsidRPr="007D2C8D">
              <w:rPr>
                <w:rFonts w:ascii="Arial" w:hAnsi="Arial" w:cs="Arial"/>
                <w:sz w:val="24"/>
                <w:szCs w:val="24"/>
              </w:rPr>
              <w:t>Tamera Warren-Chinyani</w:t>
            </w:r>
          </w:p>
        </w:tc>
        <w:tc>
          <w:tcPr>
            <w:tcW w:w="2565" w:type="dxa"/>
          </w:tcPr>
          <w:p w:rsidR="0036225F" w:rsidRPr="007D2C8D" w:rsidRDefault="0036225F" w:rsidP="00525866">
            <w:pPr>
              <w:rPr>
                <w:rFonts w:ascii="Arial" w:hAnsi="Arial" w:cs="Arial"/>
                <w:sz w:val="24"/>
                <w:szCs w:val="24"/>
              </w:rPr>
            </w:pPr>
            <w:r w:rsidRPr="007D2C8D">
              <w:rPr>
                <w:rFonts w:ascii="Arial" w:hAnsi="Arial" w:cs="Arial"/>
                <w:sz w:val="24"/>
                <w:szCs w:val="24"/>
              </w:rPr>
              <w:t>Professor, LASS</w:t>
            </w:r>
          </w:p>
        </w:tc>
        <w:tc>
          <w:tcPr>
            <w:tcW w:w="2234" w:type="dxa"/>
          </w:tcPr>
          <w:p w:rsidR="0036225F" w:rsidRPr="007D2C8D" w:rsidRDefault="0036225F" w:rsidP="00525866">
            <w:pPr>
              <w:rPr>
                <w:rFonts w:ascii="Arial" w:hAnsi="Arial" w:cs="Arial"/>
                <w:sz w:val="24"/>
                <w:szCs w:val="24"/>
              </w:rPr>
            </w:pPr>
            <w:r w:rsidRPr="007D2C8D">
              <w:rPr>
                <w:rFonts w:ascii="Arial" w:hAnsi="Arial" w:cs="Arial"/>
                <w:sz w:val="24"/>
                <w:szCs w:val="24"/>
              </w:rPr>
              <w:t>Campus Chair</w:t>
            </w:r>
          </w:p>
        </w:tc>
        <w:tc>
          <w:tcPr>
            <w:tcW w:w="2137" w:type="dxa"/>
          </w:tcPr>
          <w:p w:rsidR="0036225F" w:rsidRPr="007D2C8D" w:rsidRDefault="0036225F" w:rsidP="00525866">
            <w:pPr>
              <w:rPr>
                <w:rFonts w:ascii="Arial" w:hAnsi="Arial" w:cs="Arial"/>
                <w:sz w:val="24"/>
                <w:szCs w:val="24"/>
              </w:rPr>
            </w:pPr>
            <w:r w:rsidRPr="007D2C8D">
              <w:rPr>
                <w:rFonts w:ascii="Arial" w:hAnsi="Arial" w:cs="Arial"/>
                <w:sz w:val="24"/>
                <w:szCs w:val="24"/>
              </w:rPr>
              <w:t>Woodbridge</w:t>
            </w:r>
          </w:p>
        </w:tc>
      </w:tr>
      <w:tr w:rsidR="0036225F" w:rsidRPr="007D2C8D" w:rsidTr="0036225F">
        <w:tc>
          <w:tcPr>
            <w:tcW w:w="2808" w:type="dxa"/>
          </w:tcPr>
          <w:p w:rsidR="0036225F" w:rsidRPr="007D2C8D" w:rsidRDefault="0036225F" w:rsidP="00525866">
            <w:pPr>
              <w:rPr>
                <w:rFonts w:ascii="Arial" w:hAnsi="Arial" w:cs="Arial"/>
                <w:sz w:val="24"/>
                <w:szCs w:val="24"/>
              </w:rPr>
            </w:pPr>
            <w:r w:rsidRPr="007D2C8D">
              <w:rPr>
                <w:rFonts w:ascii="Arial" w:hAnsi="Arial" w:cs="Arial"/>
                <w:sz w:val="24"/>
                <w:szCs w:val="24"/>
              </w:rPr>
              <w:t>Karen Doheney</w:t>
            </w:r>
          </w:p>
        </w:tc>
        <w:tc>
          <w:tcPr>
            <w:tcW w:w="2565" w:type="dxa"/>
          </w:tcPr>
          <w:p w:rsidR="0036225F" w:rsidRPr="007D2C8D" w:rsidRDefault="0036225F" w:rsidP="00525866">
            <w:pPr>
              <w:rPr>
                <w:rFonts w:ascii="Arial" w:hAnsi="Arial" w:cs="Arial"/>
                <w:sz w:val="24"/>
                <w:szCs w:val="24"/>
              </w:rPr>
            </w:pPr>
            <w:r w:rsidRPr="007D2C8D">
              <w:rPr>
                <w:rFonts w:ascii="Arial" w:hAnsi="Arial" w:cs="Arial"/>
                <w:sz w:val="24"/>
                <w:szCs w:val="24"/>
              </w:rPr>
              <w:t>Professor, LASS</w:t>
            </w:r>
          </w:p>
        </w:tc>
        <w:tc>
          <w:tcPr>
            <w:tcW w:w="2234" w:type="dxa"/>
          </w:tcPr>
          <w:p w:rsidR="0036225F" w:rsidRPr="007D2C8D" w:rsidRDefault="007E49BE" w:rsidP="00525866">
            <w:pPr>
              <w:rPr>
                <w:rFonts w:ascii="Arial" w:hAnsi="Arial" w:cs="Arial"/>
                <w:sz w:val="24"/>
                <w:szCs w:val="24"/>
              </w:rPr>
            </w:pPr>
            <w:r>
              <w:rPr>
                <w:rFonts w:ascii="Arial" w:hAnsi="Arial" w:cs="Arial"/>
                <w:sz w:val="24"/>
                <w:szCs w:val="24"/>
              </w:rPr>
              <w:t>Core Team coordinator</w:t>
            </w:r>
          </w:p>
        </w:tc>
        <w:tc>
          <w:tcPr>
            <w:tcW w:w="2137" w:type="dxa"/>
          </w:tcPr>
          <w:p w:rsidR="0036225F" w:rsidRPr="007D2C8D" w:rsidRDefault="0036225F" w:rsidP="00525866">
            <w:pPr>
              <w:rPr>
                <w:rFonts w:ascii="Arial" w:hAnsi="Arial" w:cs="Arial"/>
                <w:sz w:val="24"/>
                <w:szCs w:val="24"/>
              </w:rPr>
            </w:pPr>
            <w:r w:rsidRPr="007D2C8D">
              <w:rPr>
                <w:rFonts w:ascii="Arial" w:hAnsi="Arial" w:cs="Arial"/>
                <w:sz w:val="24"/>
                <w:szCs w:val="24"/>
              </w:rPr>
              <w:t>Loudoun</w:t>
            </w:r>
          </w:p>
        </w:tc>
      </w:tr>
      <w:tr w:rsidR="0036225F" w:rsidRPr="007D2C8D" w:rsidTr="0036225F">
        <w:tc>
          <w:tcPr>
            <w:tcW w:w="2808" w:type="dxa"/>
          </w:tcPr>
          <w:p w:rsidR="0036225F" w:rsidRPr="007D2C8D" w:rsidRDefault="0036225F" w:rsidP="00525866">
            <w:pPr>
              <w:rPr>
                <w:rFonts w:ascii="Arial" w:hAnsi="Arial" w:cs="Arial"/>
                <w:sz w:val="24"/>
                <w:szCs w:val="24"/>
              </w:rPr>
            </w:pPr>
            <w:r w:rsidRPr="007D2C8D">
              <w:rPr>
                <w:rFonts w:ascii="Arial" w:hAnsi="Arial" w:cs="Arial"/>
                <w:sz w:val="24"/>
                <w:szCs w:val="24"/>
              </w:rPr>
              <w:t>Courtney Boland</w:t>
            </w:r>
          </w:p>
        </w:tc>
        <w:tc>
          <w:tcPr>
            <w:tcW w:w="2565" w:type="dxa"/>
          </w:tcPr>
          <w:p w:rsidR="0036225F" w:rsidRPr="007D2C8D" w:rsidRDefault="0036225F" w:rsidP="00525866">
            <w:pPr>
              <w:rPr>
                <w:rFonts w:ascii="Arial" w:hAnsi="Arial" w:cs="Arial"/>
                <w:sz w:val="24"/>
                <w:szCs w:val="24"/>
              </w:rPr>
            </w:pPr>
            <w:r w:rsidRPr="007D2C8D">
              <w:rPr>
                <w:rFonts w:ascii="Arial" w:hAnsi="Arial" w:cs="Arial"/>
                <w:sz w:val="24"/>
                <w:szCs w:val="24"/>
              </w:rPr>
              <w:t>Coordinator</w:t>
            </w:r>
          </w:p>
        </w:tc>
        <w:tc>
          <w:tcPr>
            <w:tcW w:w="2234" w:type="dxa"/>
          </w:tcPr>
          <w:p w:rsidR="0036225F" w:rsidRPr="007D2C8D" w:rsidRDefault="0036225F" w:rsidP="00525866">
            <w:pPr>
              <w:rPr>
                <w:rFonts w:ascii="Arial" w:hAnsi="Arial" w:cs="Arial"/>
                <w:sz w:val="24"/>
                <w:szCs w:val="24"/>
              </w:rPr>
            </w:pPr>
            <w:r w:rsidRPr="007D2C8D">
              <w:rPr>
                <w:rFonts w:ascii="Arial" w:hAnsi="Arial" w:cs="Arial"/>
                <w:sz w:val="24"/>
                <w:szCs w:val="24"/>
              </w:rPr>
              <w:t>Core team member</w:t>
            </w:r>
          </w:p>
        </w:tc>
        <w:tc>
          <w:tcPr>
            <w:tcW w:w="2137" w:type="dxa"/>
          </w:tcPr>
          <w:p w:rsidR="0036225F" w:rsidRPr="007D2C8D" w:rsidRDefault="0036225F" w:rsidP="00525866">
            <w:pPr>
              <w:rPr>
                <w:rFonts w:ascii="Arial" w:hAnsi="Arial" w:cs="Arial"/>
                <w:sz w:val="24"/>
                <w:szCs w:val="24"/>
              </w:rPr>
            </w:pPr>
            <w:r w:rsidRPr="007D2C8D">
              <w:rPr>
                <w:rFonts w:ascii="Arial" w:hAnsi="Arial" w:cs="Arial"/>
                <w:sz w:val="24"/>
                <w:szCs w:val="24"/>
              </w:rPr>
              <w:t xml:space="preserve">College </w:t>
            </w:r>
          </w:p>
        </w:tc>
      </w:tr>
    </w:tbl>
    <w:p w:rsidR="00EC3EDC" w:rsidRPr="007D2C8D" w:rsidRDefault="00EC3EDC" w:rsidP="00525866">
      <w:pPr>
        <w:spacing w:after="0" w:line="240" w:lineRule="auto"/>
        <w:rPr>
          <w:rFonts w:ascii="Arial" w:hAnsi="Arial" w:cs="Arial"/>
          <w:sz w:val="24"/>
          <w:szCs w:val="24"/>
        </w:rPr>
      </w:pPr>
    </w:p>
    <w:p w:rsidR="00C26DFC" w:rsidRPr="007D2C8D" w:rsidRDefault="00C26DFC" w:rsidP="00525866">
      <w:pPr>
        <w:spacing w:after="0" w:line="240" w:lineRule="auto"/>
        <w:rPr>
          <w:rFonts w:ascii="Arial" w:hAnsi="Arial" w:cs="Arial"/>
          <w:sz w:val="24"/>
          <w:szCs w:val="24"/>
        </w:rPr>
      </w:pPr>
    </w:p>
    <w:p w:rsidR="00C26DFC" w:rsidRPr="007D2C8D" w:rsidRDefault="00C26DFC" w:rsidP="00525866">
      <w:pPr>
        <w:spacing w:after="0" w:line="240" w:lineRule="auto"/>
        <w:rPr>
          <w:rFonts w:ascii="Arial" w:hAnsi="Arial" w:cs="Arial"/>
          <w:sz w:val="24"/>
          <w:szCs w:val="24"/>
        </w:rPr>
      </w:pPr>
      <w:r w:rsidRPr="007D2C8D">
        <w:rPr>
          <w:rFonts w:ascii="Arial" w:hAnsi="Arial" w:cs="Arial"/>
          <w:sz w:val="24"/>
          <w:szCs w:val="24"/>
        </w:rPr>
        <w:br w:type="page"/>
      </w:r>
    </w:p>
    <w:p w:rsidR="000B08C8" w:rsidRPr="00B907D3" w:rsidRDefault="00F2007E" w:rsidP="00B907D3">
      <w:pPr>
        <w:pStyle w:val="TOC"/>
      </w:pPr>
      <w:bookmarkStart w:id="4" w:name="_Toc15643946"/>
      <w:r>
        <w:lastRenderedPageBreak/>
        <w:t>Core</w:t>
      </w:r>
      <w:r w:rsidR="000B08C8" w:rsidRPr="00B907D3">
        <w:t xml:space="preserve"> Team</w:t>
      </w:r>
      <w:bookmarkEnd w:id="4"/>
    </w:p>
    <w:p w:rsidR="000B08C8" w:rsidRPr="007D2C8D" w:rsidRDefault="000B08C8" w:rsidP="000B08C8">
      <w:pPr>
        <w:spacing w:after="0" w:line="240" w:lineRule="auto"/>
        <w:rPr>
          <w:rFonts w:ascii="Arial" w:hAnsi="Arial" w:cs="Arial"/>
          <w:b/>
          <w:sz w:val="24"/>
          <w:szCs w:val="24"/>
        </w:rPr>
      </w:pPr>
      <w:r w:rsidRPr="007D2C8D">
        <w:rPr>
          <w:rFonts w:ascii="Arial" w:hAnsi="Arial" w:cs="Arial"/>
          <w:b/>
          <w:sz w:val="24"/>
          <w:szCs w:val="24"/>
        </w:rPr>
        <w:t>Ove</w:t>
      </w:r>
      <w:r w:rsidR="00F2007E">
        <w:rPr>
          <w:rFonts w:ascii="Arial" w:hAnsi="Arial" w:cs="Arial"/>
          <w:b/>
          <w:sz w:val="24"/>
          <w:szCs w:val="24"/>
        </w:rPr>
        <w:t xml:space="preserve">rview of </w:t>
      </w:r>
      <w:r w:rsidR="007E49BE">
        <w:rPr>
          <w:rFonts w:ascii="Arial" w:hAnsi="Arial" w:cs="Arial"/>
          <w:b/>
          <w:sz w:val="24"/>
          <w:szCs w:val="24"/>
        </w:rPr>
        <w:t>activities</w:t>
      </w:r>
      <w:r w:rsidR="00F2007E">
        <w:rPr>
          <w:rFonts w:ascii="Arial" w:hAnsi="Arial" w:cs="Arial"/>
          <w:b/>
          <w:sz w:val="24"/>
          <w:szCs w:val="24"/>
        </w:rPr>
        <w:t xml:space="preserve"> and outcomes</w:t>
      </w:r>
      <w:r w:rsidRPr="007D2C8D">
        <w:rPr>
          <w:rFonts w:ascii="Arial" w:hAnsi="Arial" w:cs="Arial"/>
          <w:b/>
          <w:sz w:val="24"/>
          <w:szCs w:val="24"/>
        </w:rPr>
        <w:t>:</w:t>
      </w:r>
    </w:p>
    <w:p w:rsidR="00C26DFC" w:rsidRPr="007D2C8D" w:rsidRDefault="00C26DFC" w:rsidP="000B08C8">
      <w:pPr>
        <w:spacing w:after="0" w:line="240" w:lineRule="auto"/>
        <w:rPr>
          <w:rFonts w:ascii="Arial" w:hAnsi="Arial" w:cs="Arial"/>
          <w:sz w:val="24"/>
          <w:szCs w:val="24"/>
        </w:rPr>
      </w:pPr>
    </w:p>
    <w:p w:rsidR="00A610FF" w:rsidRDefault="00A610FF" w:rsidP="00A610FF">
      <w:pPr>
        <w:spacing w:after="0" w:line="240" w:lineRule="auto"/>
        <w:rPr>
          <w:rFonts w:ascii="Arial" w:hAnsi="Arial" w:cs="Arial"/>
          <w:sz w:val="24"/>
          <w:szCs w:val="24"/>
        </w:rPr>
      </w:pPr>
      <w:r w:rsidRPr="00A610FF">
        <w:rPr>
          <w:rFonts w:ascii="Arial" w:hAnsi="Arial" w:cs="Arial"/>
          <w:sz w:val="24"/>
          <w:szCs w:val="24"/>
        </w:rPr>
        <w:t xml:space="preserve">This year, the Core Team worked to establish its mission, vision, and </w:t>
      </w:r>
      <w:r w:rsidR="007E49BE">
        <w:rPr>
          <w:rFonts w:ascii="Arial" w:hAnsi="Arial" w:cs="Arial"/>
          <w:sz w:val="24"/>
          <w:szCs w:val="24"/>
        </w:rPr>
        <w:t xml:space="preserve">core </w:t>
      </w:r>
      <w:r w:rsidRPr="00A610FF">
        <w:rPr>
          <w:rFonts w:ascii="Arial" w:hAnsi="Arial" w:cs="Arial"/>
          <w:sz w:val="24"/>
          <w:szCs w:val="24"/>
        </w:rPr>
        <w:t>values. Activities and e</w:t>
      </w:r>
      <w:r w:rsidR="00F2007E">
        <w:rPr>
          <w:rFonts w:ascii="Arial" w:hAnsi="Arial" w:cs="Arial"/>
          <w:sz w:val="24"/>
          <w:szCs w:val="24"/>
        </w:rPr>
        <w:t>vents were centered on building our teaching and learning capacity</w:t>
      </w:r>
      <w:r w:rsidRPr="00A610FF">
        <w:rPr>
          <w:rFonts w:ascii="Arial" w:hAnsi="Arial" w:cs="Arial"/>
          <w:sz w:val="24"/>
          <w:szCs w:val="24"/>
        </w:rPr>
        <w:t xml:space="preserve">, a central pillar of ATD’s core values. </w:t>
      </w:r>
    </w:p>
    <w:p w:rsidR="00A610FF" w:rsidRDefault="00A610FF" w:rsidP="00A610FF">
      <w:pPr>
        <w:spacing w:after="0" w:line="240" w:lineRule="auto"/>
        <w:rPr>
          <w:rFonts w:ascii="Arial" w:hAnsi="Arial" w:cs="Arial"/>
          <w:sz w:val="24"/>
          <w:szCs w:val="24"/>
        </w:rPr>
      </w:pPr>
    </w:p>
    <w:p w:rsidR="00A610FF" w:rsidRPr="00A610FF" w:rsidRDefault="00A610FF" w:rsidP="00A610FF">
      <w:pPr>
        <w:spacing w:after="0" w:line="240" w:lineRule="auto"/>
        <w:rPr>
          <w:rFonts w:ascii="Arial" w:hAnsi="Arial" w:cs="Arial"/>
          <w:sz w:val="24"/>
          <w:szCs w:val="24"/>
        </w:rPr>
      </w:pPr>
      <w:r w:rsidRPr="00A610FF">
        <w:rPr>
          <w:rFonts w:ascii="Arial" w:hAnsi="Arial" w:cs="Arial"/>
          <w:b/>
          <w:sz w:val="24"/>
          <w:szCs w:val="24"/>
        </w:rPr>
        <w:t>Major Events</w:t>
      </w:r>
    </w:p>
    <w:p w:rsidR="00A610FF" w:rsidRPr="00A610FF" w:rsidRDefault="00A610FF" w:rsidP="00A610FF">
      <w:pPr>
        <w:numPr>
          <w:ilvl w:val="0"/>
          <w:numId w:val="19"/>
        </w:numPr>
        <w:spacing w:after="0" w:line="240" w:lineRule="auto"/>
        <w:rPr>
          <w:rFonts w:ascii="Arial" w:hAnsi="Arial" w:cs="Arial"/>
          <w:sz w:val="24"/>
          <w:szCs w:val="24"/>
        </w:rPr>
      </w:pPr>
      <w:r w:rsidRPr="00A610FF">
        <w:rPr>
          <w:rFonts w:ascii="Arial" w:hAnsi="Arial" w:cs="Arial"/>
          <w:sz w:val="24"/>
          <w:szCs w:val="24"/>
        </w:rPr>
        <w:t>ATD College-Wide Team Meeting: Working toward Equity in Teaching and Learning</w:t>
      </w:r>
      <w:r w:rsidRPr="00A610FF">
        <w:rPr>
          <w:rFonts w:ascii="Arial" w:hAnsi="Arial" w:cs="Arial"/>
          <w:i/>
          <w:sz w:val="24"/>
          <w:szCs w:val="24"/>
        </w:rPr>
        <w:t>—</w:t>
      </w:r>
      <w:r w:rsidRPr="00A610FF">
        <w:rPr>
          <w:rFonts w:ascii="Arial" w:hAnsi="Arial" w:cs="Arial"/>
          <w:sz w:val="24"/>
          <w:szCs w:val="24"/>
        </w:rPr>
        <w:t xml:space="preserve">August 24, 2018 </w:t>
      </w:r>
      <w:hyperlink r:id="rId17" w:history="1">
        <w:r w:rsidRPr="00CD1BB6">
          <w:rPr>
            <w:rStyle w:val="Hyperlink"/>
            <w:rFonts w:ascii="Arial" w:hAnsi="Arial" w:cs="Arial"/>
            <w:sz w:val="24"/>
            <w:szCs w:val="24"/>
          </w:rPr>
          <w:t>(link to agenda)</w:t>
        </w:r>
      </w:hyperlink>
    </w:p>
    <w:p w:rsidR="00A610FF" w:rsidRPr="00A610FF" w:rsidRDefault="00A610FF" w:rsidP="00A610FF">
      <w:pPr>
        <w:numPr>
          <w:ilvl w:val="0"/>
          <w:numId w:val="19"/>
        </w:numPr>
        <w:spacing w:after="0" w:line="240" w:lineRule="auto"/>
        <w:rPr>
          <w:rFonts w:ascii="Arial" w:hAnsi="Arial" w:cs="Arial"/>
          <w:sz w:val="24"/>
          <w:szCs w:val="24"/>
        </w:rPr>
      </w:pPr>
      <w:r w:rsidRPr="00A610FF">
        <w:rPr>
          <w:rFonts w:ascii="Arial" w:hAnsi="Arial" w:cs="Arial"/>
          <w:sz w:val="24"/>
          <w:szCs w:val="24"/>
        </w:rPr>
        <w:t>4</w:t>
      </w:r>
      <w:r w:rsidRPr="00A610FF">
        <w:rPr>
          <w:rFonts w:ascii="Arial" w:hAnsi="Arial" w:cs="Arial"/>
          <w:sz w:val="24"/>
          <w:szCs w:val="24"/>
          <w:vertAlign w:val="superscript"/>
        </w:rPr>
        <w:t>th</w:t>
      </w:r>
      <w:r w:rsidRPr="00A610FF">
        <w:rPr>
          <w:rFonts w:ascii="Arial" w:hAnsi="Arial" w:cs="Arial"/>
          <w:sz w:val="24"/>
          <w:szCs w:val="24"/>
        </w:rPr>
        <w:t xml:space="preserve"> Annual Supporting Reading and Writing in the Disciplines Conference—January 25, 2019 </w:t>
      </w:r>
      <w:hyperlink r:id="rId18" w:history="1">
        <w:r w:rsidRPr="00CD1BB6">
          <w:rPr>
            <w:rStyle w:val="Hyperlink"/>
            <w:rFonts w:ascii="Arial" w:hAnsi="Arial" w:cs="Arial"/>
            <w:sz w:val="24"/>
            <w:szCs w:val="24"/>
          </w:rPr>
          <w:t>(link to report)</w:t>
        </w:r>
      </w:hyperlink>
    </w:p>
    <w:p w:rsidR="00A610FF" w:rsidRPr="00A610FF" w:rsidRDefault="00A610FF" w:rsidP="00A610FF">
      <w:pPr>
        <w:spacing w:after="0" w:line="240" w:lineRule="auto"/>
        <w:rPr>
          <w:rFonts w:ascii="Arial" w:hAnsi="Arial" w:cs="Arial"/>
          <w:b/>
          <w:sz w:val="24"/>
          <w:szCs w:val="24"/>
        </w:rPr>
      </w:pPr>
    </w:p>
    <w:p w:rsidR="00A610FF" w:rsidRPr="00A610FF" w:rsidRDefault="00A610FF" w:rsidP="00A610FF">
      <w:pPr>
        <w:spacing w:after="0" w:line="240" w:lineRule="auto"/>
        <w:rPr>
          <w:rFonts w:ascii="Arial" w:hAnsi="Arial" w:cs="Arial"/>
          <w:b/>
          <w:sz w:val="24"/>
          <w:szCs w:val="24"/>
        </w:rPr>
      </w:pPr>
      <w:r w:rsidRPr="00A610FF">
        <w:rPr>
          <w:rFonts w:ascii="Arial" w:hAnsi="Arial" w:cs="Arial"/>
          <w:b/>
          <w:sz w:val="24"/>
          <w:szCs w:val="24"/>
        </w:rPr>
        <w:t>Conferences</w:t>
      </w:r>
    </w:p>
    <w:p w:rsidR="00876152" w:rsidRPr="00876152" w:rsidRDefault="00220E69" w:rsidP="00A610FF">
      <w:pPr>
        <w:numPr>
          <w:ilvl w:val="0"/>
          <w:numId w:val="21"/>
        </w:numPr>
        <w:spacing w:after="0" w:line="240" w:lineRule="auto"/>
        <w:rPr>
          <w:rFonts w:ascii="Arial" w:hAnsi="Arial" w:cs="Arial"/>
          <w:b/>
          <w:sz w:val="24"/>
          <w:szCs w:val="24"/>
        </w:rPr>
      </w:pPr>
      <w:r>
        <w:rPr>
          <w:rFonts w:ascii="Arial" w:hAnsi="Arial" w:cs="Arial"/>
          <w:sz w:val="24"/>
          <w:szCs w:val="24"/>
        </w:rPr>
        <w:t xml:space="preserve">#RealCollege Convening, Temple University Philadelphia, PA – September 29-30, 2018 </w:t>
      </w:r>
      <w:hyperlink r:id="rId19" w:history="1">
        <w:r w:rsidRPr="00220E69">
          <w:rPr>
            <w:rStyle w:val="Hyperlink"/>
            <w:rFonts w:ascii="Arial" w:hAnsi="Arial" w:cs="Arial"/>
            <w:sz w:val="24"/>
            <w:szCs w:val="24"/>
          </w:rPr>
          <w:t>(link to report)</w:t>
        </w:r>
      </w:hyperlink>
    </w:p>
    <w:p w:rsidR="00A610FF" w:rsidRPr="00A610FF" w:rsidRDefault="00A610FF" w:rsidP="00A610FF">
      <w:pPr>
        <w:numPr>
          <w:ilvl w:val="0"/>
          <w:numId w:val="21"/>
        </w:numPr>
        <w:spacing w:after="0" w:line="240" w:lineRule="auto"/>
        <w:rPr>
          <w:rFonts w:ascii="Arial" w:hAnsi="Arial" w:cs="Arial"/>
          <w:b/>
          <w:sz w:val="24"/>
          <w:szCs w:val="24"/>
        </w:rPr>
      </w:pPr>
      <w:r w:rsidRPr="00A610FF">
        <w:rPr>
          <w:rFonts w:ascii="Arial" w:hAnsi="Arial" w:cs="Arial"/>
          <w:sz w:val="24"/>
          <w:szCs w:val="24"/>
        </w:rPr>
        <w:t xml:space="preserve">DREAM 2019, Long Beach, CA—February 19-22, 2019 </w:t>
      </w:r>
      <w:hyperlink r:id="rId20" w:history="1">
        <w:r w:rsidRPr="00CD1BB6">
          <w:rPr>
            <w:rStyle w:val="Hyperlink"/>
            <w:rFonts w:ascii="Arial" w:hAnsi="Arial" w:cs="Arial"/>
            <w:sz w:val="24"/>
            <w:szCs w:val="24"/>
          </w:rPr>
          <w:t>(link to report)</w:t>
        </w:r>
      </w:hyperlink>
    </w:p>
    <w:p w:rsidR="00A610FF" w:rsidRPr="00A610FF" w:rsidRDefault="00A610FF" w:rsidP="00A610FF">
      <w:pPr>
        <w:spacing w:after="0" w:line="240" w:lineRule="auto"/>
        <w:rPr>
          <w:rFonts w:ascii="Arial" w:hAnsi="Arial" w:cs="Arial"/>
          <w:b/>
          <w:sz w:val="24"/>
          <w:szCs w:val="24"/>
        </w:rPr>
      </w:pPr>
    </w:p>
    <w:p w:rsidR="00A610FF" w:rsidRPr="00A610FF" w:rsidRDefault="00A610FF" w:rsidP="00A610FF">
      <w:pPr>
        <w:spacing w:after="0" w:line="240" w:lineRule="auto"/>
        <w:rPr>
          <w:rFonts w:ascii="Arial" w:hAnsi="Arial" w:cs="Arial"/>
          <w:b/>
          <w:sz w:val="24"/>
          <w:szCs w:val="24"/>
        </w:rPr>
      </w:pPr>
      <w:r w:rsidRPr="00A610FF">
        <w:rPr>
          <w:rFonts w:ascii="Arial" w:hAnsi="Arial" w:cs="Arial"/>
          <w:b/>
          <w:sz w:val="24"/>
          <w:szCs w:val="24"/>
        </w:rPr>
        <w:t>Work and Initiatives</w:t>
      </w:r>
    </w:p>
    <w:p w:rsidR="00A610FF" w:rsidRDefault="00A610FF" w:rsidP="00A610FF">
      <w:pPr>
        <w:pStyle w:val="ListParagraph"/>
        <w:numPr>
          <w:ilvl w:val="0"/>
          <w:numId w:val="22"/>
        </w:numPr>
        <w:spacing w:after="0" w:line="240" w:lineRule="auto"/>
        <w:rPr>
          <w:rFonts w:ascii="Arial" w:hAnsi="Arial" w:cs="Arial"/>
          <w:sz w:val="24"/>
          <w:szCs w:val="24"/>
        </w:rPr>
      </w:pPr>
      <w:r w:rsidRPr="00A610FF">
        <w:rPr>
          <w:rFonts w:ascii="Arial" w:hAnsi="Arial" w:cs="Arial"/>
          <w:sz w:val="24"/>
          <w:szCs w:val="24"/>
        </w:rPr>
        <w:t xml:space="preserve">Mission/Vision Statement for AtD at NOVA: At the August summit, work was begun to craft an equity statement for ATD at NOVA. This work proceeded and expanded to include a mission, vision, and broader values statement over the year and a final draft is ready for final approval. </w:t>
      </w:r>
      <w:hyperlink r:id="rId21" w:history="1">
        <w:r w:rsidRPr="00CD1BB6">
          <w:rPr>
            <w:rStyle w:val="Hyperlink"/>
            <w:rFonts w:ascii="Arial" w:hAnsi="Arial" w:cs="Arial"/>
            <w:sz w:val="24"/>
            <w:szCs w:val="24"/>
          </w:rPr>
          <w:t>(link)</w:t>
        </w:r>
      </w:hyperlink>
    </w:p>
    <w:p w:rsidR="00A610FF" w:rsidRDefault="00A610FF" w:rsidP="00A610FF">
      <w:pPr>
        <w:pStyle w:val="ListParagraph"/>
        <w:numPr>
          <w:ilvl w:val="0"/>
          <w:numId w:val="22"/>
        </w:numPr>
        <w:spacing w:after="0" w:line="240" w:lineRule="auto"/>
        <w:rPr>
          <w:rFonts w:ascii="Arial" w:hAnsi="Arial" w:cs="Arial"/>
          <w:sz w:val="24"/>
          <w:szCs w:val="24"/>
        </w:rPr>
      </w:pPr>
      <w:r w:rsidRPr="00A610FF">
        <w:rPr>
          <w:rFonts w:ascii="Arial" w:hAnsi="Arial" w:cs="Arial"/>
          <w:sz w:val="24"/>
          <w:szCs w:val="24"/>
        </w:rPr>
        <w:t xml:space="preserve">#RealCollege Event: The conference focused on how colleges and universities can address food and housing insecurities, and their underlying causes, which can prevent otherwise capable students from finishing their degrees. NOVA is heading in the right direction, but that there is low-hanging fruit for us to work on as well as larger issues we can begin addressing. An immediate need is to address food pantries on the campuses to ensure easy access for students and to improve the kinds of food available in the pantry. The pantry at Temple provided a model for a food pantry that was both accessible and provided variety for students. </w:t>
      </w:r>
    </w:p>
    <w:p w:rsidR="00A610FF" w:rsidRDefault="00A610FF" w:rsidP="00A610FF">
      <w:pPr>
        <w:pStyle w:val="ListParagraph"/>
        <w:numPr>
          <w:ilvl w:val="0"/>
          <w:numId w:val="22"/>
        </w:numPr>
        <w:spacing w:after="0" w:line="240" w:lineRule="auto"/>
        <w:rPr>
          <w:rFonts w:ascii="Arial" w:hAnsi="Arial" w:cs="Arial"/>
          <w:sz w:val="24"/>
          <w:szCs w:val="24"/>
        </w:rPr>
      </w:pPr>
      <w:r w:rsidRPr="00A610FF">
        <w:rPr>
          <w:rFonts w:ascii="Arial" w:hAnsi="Arial" w:cs="Arial"/>
          <w:sz w:val="24"/>
          <w:szCs w:val="24"/>
        </w:rPr>
        <w:t xml:space="preserve">ATD Coordinator: In November 2018, Dr. Gabriel hired a new ATD coordinator to provide support for campus teams to take action on interventions and events in support of student success. With the compensation restructuring and competing duties, faculty are often not able to find the time to get everything done. Our new coordinator began work in January 2019. </w:t>
      </w:r>
    </w:p>
    <w:p w:rsidR="00A610FF" w:rsidRDefault="00A610FF" w:rsidP="00A610FF">
      <w:pPr>
        <w:pStyle w:val="ListParagraph"/>
        <w:numPr>
          <w:ilvl w:val="0"/>
          <w:numId w:val="22"/>
        </w:numPr>
        <w:spacing w:after="0" w:line="240" w:lineRule="auto"/>
        <w:rPr>
          <w:rFonts w:ascii="Arial" w:hAnsi="Arial" w:cs="Arial"/>
          <w:sz w:val="24"/>
          <w:szCs w:val="24"/>
        </w:rPr>
      </w:pPr>
      <w:r w:rsidRPr="00A610FF">
        <w:rPr>
          <w:rFonts w:ascii="Arial" w:hAnsi="Arial" w:cs="Arial"/>
          <w:sz w:val="24"/>
          <w:szCs w:val="24"/>
        </w:rPr>
        <w:t xml:space="preserve">Classroom Persistence Project: Part-time students make up two-thirds of NOVA students. Having a sense of belonging, academic performance, and financial stability are three important factors in persistence and retention, but the part-time students often cannot take part in mentoring programs such as Man-Up because they are seldom on campus and cannot make the time commitment. The team discussed how using a model developed by Oakton College could provide a way to reach out to students in the one place we know they will be. </w:t>
      </w:r>
    </w:p>
    <w:p w:rsidR="00A610FF" w:rsidRDefault="00A610FF" w:rsidP="00A610FF">
      <w:pPr>
        <w:pStyle w:val="ListParagraph"/>
        <w:numPr>
          <w:ilvl w:val="0"/>
          <w:numId w:val="22"/>
        </w:numPr>
        <w:spacing w:after="0" w:line="240" w:lineRule="auto"/>
        <w:rPr>
          <w:rFonts w:ascii="Arial" w:hAnsi="Arial" w:cs="Arial"/>
          <w:sz w:val="24"/>
          <w:szCs w:val="24"/>
        </w:rPr>
      </w:pPr>
      <w:r w:rsidRPr="00A610FF">
        <w:rPr>
          <w:rFonts w:ascii="Arial" w:hAnsi="Arial" w:cs="Arial"/>
          <w:sz w:val="24"/>
          <w:szCs w:val="24"/>
        </w:rPr>
        <w:lastRenderedPageBreak/>
        <w:t>On October 24, 2018, Karen contacted Kathleen Odige (MEC), Tamara Warren Chinyani (WO), Maryellen Ryan (MA), Courtney Boland (AL), Shon Grant (AL), Ritu Kansal (AN), and Steve Clarke (LO) to form a subcommittee to develop a pilot for Classroom Persistence along the lines of the Oakton model, and asking them to:</w:t>
      </w:r>
    </w:p>
    <w:p w:rsidR="00A610FF" w:rsidRDefault="00A610FF" w:rsidP="00A610FF">
      <w:pPr>
        <w:pStyle w:val="ListParagraph"/>
        <w:numPr>
          <w:ilvl w:val="1"/>
          <w:numId w:val="22"/>
        </w:numPr>
        <w:spacing w:after="0" w:line="240" w:lineRule="auto"/>
        <w:rPr>
          <w:rFonts w:ascii="Arial" w:hAnsi="Arial" w:cs="Arial"/>
          <w:sz w:val="24"/>
          <w:szCs w:val="24"/>
        </w:rPr>
      </w:pPr>
      <w:r w:rsidRPr="00A610FF">
        <w:rPr>
          <w:rFonts w:ascii="Arial" w:hAnsi="Arial" w:cs="Arial"/>
          <w:sz w:val="24"/>
          <w:szCs w:val="24"/>
        </w:rPr>
        <w:t>Be a member of the Classroom Persistence Study Subcommittee, which would meet to plan the study and develop strategies to get this project off the ground. We can meet via telephone conference once a week or once every few weeks as needed.</w:t>
      </w:r>
    </w:p>
    <w:p w:rsidR="00A610FF" w:rsidRDefault="00A610FF" w:rsidP="00A610FF">
      <w:pPr>
        <w:pStyle w:val="ListParagraph"/>
        <w:numPr>
          <w:ilvl w:val="1"/>
          <w:numId w:val="22"/>
        </w:numPr>
        <w:spacing w:after="0" w:line="240" w:lineRule="auto"/>
        <w:rPr>
          <w:rFonts w:ascii="Arial" w:hAnsi="Arial" w:cs="Arial"/>
          <w:sz w:val="24"/>
          <w:szCs w:val="24"/>
        </w:rPr>
      </w:pPr>
      <w:r w:rsidRPr="00A610FF">
        <w:rPr>
          <w:rFonts w:ascii="Arial" w:hAnsi="Arial" w:cs="Arial"/>
          <w:sz w:val="24"/>
          <w:szCs w:val="24"/>
        </w:rPr>
        <w:t>Study and understand the Oakton Model in order to adapt it to our unique NOVA and campus needs and help develop ancillary study materials, including a research question and design, surveys, and materials for faculty participants.</w:t>
      </w:r>
    </w:p>
    <w:p w:rsidR="00A610FF" w:rsidRDefault="00A610FF" w:rsidP="00A610FF">
      <w:pPr>
        <w:pStyle w:val="ListParagraph"/>
        <w:numPr>
          <w:ilvl w:val="1"/>
          <w:numId w:val="22"/>
        </w:numPr>
        <w:spacing w:after="0" w:line="240" w:lineRule="auto"/>
        <w:rPr>
          <w:rFonts w:ascii="Arial" w:hAnsi="Arial" w:cs="Arial"/>
          <w:sz w:val="24"/>
          <w:szCs w:val="24"/>
        </w:rPr>
      </w:pPr>
      <w:r w:rsidRPr="00A610FF">
        <w:rPr>
          <w:rFonts w:ascii="Arial" w:hAnsi="Arial" w:cs="Arial"/>
          <w:sz w:val="24"/>
          <w:szCs w:val="24"/>
        </w:rPr>
        <w:t>Shepard a pilot study on your campus and help collect and analyze data.</w:t>
      </w:r>
    </w:p>
    <w:p w:rsidR="00A610FF" w:rsidRDefault="00A610FF" w:rsidP="00A610FF">
      <w:pPr>
        <w:pStyle w:val="ListParagraph"/>
        <w:numPr>
          <w:ilvl w:val="1"/>
          <w:numId w:val="22"/>
        </w:numPr>
        <w:spacing w:after="0" w:line="240" w:lineRule="auto"/>
        <w:rPr>
          <w:rFonts w:ascii="Arial" w:hAnsi="Arial" w:cs="Arial"/>
          <w:sz w:val="24"/>
          <w:szCs w:val="24"/>
        </w:rPr>
      </w:pPr>
      <w:r w:rsidRPr="00A610FF">
        <w:rPr>
          <w:rFonts w:ascii="Arial" w:hAnsi="Arial" w:cs="Arial"/>
          <w:sz w:val="24"/>
          <w:szCs w:val="24"/>
        </w:rPr>
        <w:t>Share your study results with your wider campus/college with the goal of getting wider participation in future semesters.</w:t>
      </w:r>
    </w:p>
    <w:p w:rsidR="00A610FF" w:rsidRDefault="00A610FF" w:rsidP="00A610FF">
      <w:pPr>
        <w:pStyle w:val="ListParagraph"/>
        <w:numPr>
          <w:ilvl w:val="1"/>
          <w:numId w:val="22"/>
        </w:numPr>
        <w:spacing w:after="0" w:line="240" w:lineRule="auto"/>
        <w:rPr>
          <w:rFonts w:ascii="Arial" w:hAnsi="Arial" w:cs="Arial"/>
          <w:sz w:val="24"/>
          <w:szCs w:val="24"/>
        </w:rPr>
      </w:pPr>
      <w:r w:rsidRPr="00A610FF">
        <w:rPr>
          <w:rFonts w:ascii="Arial" w:hAnsi="Arial" w:cs="Arial"/>
          <w:sz w:val="24"/>
          <w:szCs w:val="24"/>
        </w:rPr>
        <w:t>On November 13</w:t>
      </w:r>
      <w:r w:rsidRPr="00A610FF">
        <w:rPr>
          <w:rFonts w:ascii="Arial" w:hAnsi="Arial" w:cs="Arial"/>
          <w:sz w:val="24"/>
          <w:szCs w:val="24"/>
          <w:vertAlign w:val="superscript"/>
        </w:rPr>
        <w:t>th</w:t>
      </w:r>
      <w:r w:rsidRPr="00A610FF">
        <w:rPr>
          <w:rFonts w:ascii="Arial" w:hAnsi="Arial" w:cs="Arial"/>
          <w:sz w:val="24"/>
          <w:szCs w:val="24"/>
        </w:rPr>
        <w:t xml:space="preserve">, the subcommittee held a conference call and discussed concerns that some faculty have less experience in holding student conferences, a significant element of the Oakton plan. The committee agreed to use spring 2019 to develop a NOVA model and pilot this model in the fall. Two faculty members, Maryellen Ryan, psychology at Manassas, and Karen Sutter Doheney, English at Loudoun, conducted pilot studies. </w:t>
      </w:r>
      <w:hyperlink r:id="rId22" w:history="1">
        <w:r w:rsidR="007E49BE" w:rsidRPr="00CD1BB6">
          <w:rPr>
            <w:rStyle w:val="Hyperlink"/>
            <w:rFonts w:ascii="Arial" w:hAnsi="Arial" w:cs="Arial"/>
            <w:sz w:val="24"/>
            <w:szCs w:val="24"/>
          </w:rPr>
          <w:t>(Link to report)</w:t>
        </w:r>
      </w:hyperlink>
      <w:r w:rsidRPr="00A610FF">
        <w:rPr>
          <w:rFonts w:ascii="Arial" w:hAnsi="Arial" w:cs="Arial"/>
          <w:sz w:val="24"/>
          <w:szCs w:val="24"/>
        </w:rPr>
        <w:t xml:space="preserve"> </w:t>
      </w:r>
    </w:p>
    <w:p w:rsidR="00A610FF" w:rsidRDefault="00A610FF" w:rsidP="00A610FF">
      <w:pPr>
        <w:pStyle w:val="ListParagraph"/>
        <w:numPr>
          <w:ilvl w:val="0"/>
          <w:numId w:val="22"/>
        </w:numPr>
        <w:spacing w:after="0" w:line="240" w:lineRule="auto"/>
        <w:rPr>
          <w:rFonts w:ascii="Arial" w:hAnsi="Arial" w:cs="Arial"/>
          <w:sz w:val="24"/>
          <w:szCs w:val="24"/>
        </w:rPr>
      </w:pPr>
      <w:r w:rsidRPr="00A610FF">
        <w:rPr>
          <w:rFonts w:ascii="Arial" w:hAnsi="Arial" w:cs="Arial"/>
          <w:sz w:val="24"/>
          <w:szCs w:val="24"/>
        </w:rPr>
        <w:t xml:space="preserve">Transparency in Learning and Teaching/CETL Partnership: At the ATD summit in August, a plan was put in place to develop professional development for Transparent Assignment Design by Dr. Maryann Winkelmes. Karen Sutter Doheney (ATD) and Nicole Tong (CETL) co-wrote a proposal for grant funds to begin this work in the next academic year. </w:t>
      </w:r>
      <w:hyperlink r:id="rId23" w:history="1">
        <w:r w:rsidR="007E49BE" w:rsidRPr="001675E3">
          <w:rPr>
            <w:rStyle w:val="Hyperlink"/>
            <w:rFonts w:ascii="Arial" w:hAnsi="Arial" w:cs="Arial"/>
            <w:sz w:val="24"/>
            <w:szCs w:val="24"/>
          </w:rPr>
          <w:t>(</w:t>
        </w:r>
        <w:r w:rsidR="00CD1BB6" w:rsidRPr="001675E3">
          <w:rPr>
            <w:rStyle w:val="Hyperlink"/>
            <w:rFonts w:ascii="Arial" w:hAnsi="Arial" w:cs="Arial"/>
            <w:sz w:val="24"/>
            <w:szCs w:val="24"/>
          </w:rPr>
          <w:t>Link to proposal</w:t>
        </w:r>
        <w:r w:rsidR="007E49BE" w:rsidRPr="001675E3">
          <w:rPr>
            <w:rStyle w:val="Hyperlink"/>
            <w:rFonts w:ascii="Arial" w:hAnsi="Arial" w:cs="Arial"/>
            <w:sz w:val="24"/>
            <w:szCs w:val="24"/>
          </w:rPr>
          <w:t>)</w:t>
        </w:r>
      </w:hyperlink>
      <w:r w:rsidRPr="00A610FF">
        <w:rPr>
          <w:rFonts w:ascii="Arial" w:hAnsi="Arial" w:cs="Arial"/>
          <w:sz w:val="24"/>
          <w:szCs w:val="24"/>
        </w:rPr>
        <w:t xml:space="preserve"> </w:t>
      </w:r>
    </w:p>
    <w:p w:rsidR="00A610FF" w:rsidRPr="00A610FF" w:rsidRDefault="00A610FF" w:rsidP="00A610FF">
      <w:pPr>
        <w:pStyle w:val="ListParagraph"/>
        <w:numPr>
          <w:ilvl w:val="0"/>
          <w:numId w:val="22"/>
        </w:numPr>
        <w:spacing w:after="0" w:line="240" w:lineRule="auto"/>
        <w:rPr>
          <w:rFonts w:ascii="Arial" w:hAnsi="Arial" w:cs="Arial"/>
          <w:sz w:val="24"/>
          <w:szCs w:val="24"/>
        </w:rPr>
      </w:pPr>
      <w:r w:rsidRPr="00A610FF">
        <w:rPr>
          <w:rFonts w:ascii="Arial" w:hAnsi="Arial" w:cs="Arial"/>
          <w:sz w:val="24"/>
          <w:szCs w:val="24"/>
        </w:rPr>
        <w:t xml:space="preserve">QEP Discussion—Focus on Writing in 2019: Dr. Gabriel has asked the ATD Core Team to contribute to a QEP proposal to focus on writing. In the past, GPS for Success came through a collaboration between AtD and other college entities, and Dr. Gabriel pointed out that GPS has had a lasting impact on the new advising model we recently implemented. Work continues to submit a proposal for writing to be the College’s QEP. </w:t>
      </w:r>
    </w:p>
    <w:p w:rsidR="0036225F" w:rsidRPr="007D2C8D" w:rsidRDefault="0036225F" w:rsidP="00525866">
      <w:pPr>
        <w:spacing w:after="0" w:line="240" w:lineRule="auto"/>
        <w:rPr>
          <w:rFonts w:ascii="Arial" w:hAnsi="Arial" w:cs="Arial"/>
          <w:sz w:val="24"/>
          <w:szCs w:val="24"/>
        </w:rPr>
      </w:pPr>
    </w:p>
    <w:p w:rsidR="0036225F" w:rsidRPr="007D2C8D" w:rsidRDefault="0036225F" w:rsidP="00525866">
      <w:pPr>
        <w:spacing w:after="0" w:line="240" w:lineRule="auto"/>
        <w:rPr>
          <w:rFonts w:ascii="Arial" w:hAnsi="Arial" w:cs="Arial"/>
          <w:sz w:val="24"/>
          <w:szCs w:val="24"/>
        </w:rPr>
      </w:pPr>
      <w:r w:rsidRPr="007D2C8D">
        <w:rPr>
          <w:rFonts w:ascii="Arial" w:hAnsi="Arial" w:cs="Arial"/>
          <w:sz w:val="24"/>
          <w:szCs w:val="24"/>
        </w:rPr>
        <w:br w:type="page"/>
      </w:r>
    </w:p>
    <w:p w:rsidR="00525866" w:rsidRPr="007D2C8D" w:rsidRDefault="00C26DFC" w:rsidP="007D2C8D">
      <w:pPr>
        <w:pStyle w:val="TOC"/>
      </w:pPr>
      <w:bookmarkStart w:id="5" w:name="_Toc15643947"/>
      <w:r w:rsidRPr="007D2C8D">
        <w:lastRenderedPageBreak/>
        <w:t>Annandale</w:t>
      </w:r>
      <w:bookmarkEnd w:id="5"/>
    </w:p>
    <w:p w:rsidR="00C26DFC" w:rsidRPr="007D2C8D" w:rsidRDefault="00C26DFC" w:rsidP="00525866">
      <w:pPr>
        <w:spacing w:after="0" w:line="240" w:lineRule="auto"/>
        <w:rPr>
          <w:rFonts w:ascii="Arial" w:hAnsi="Arial" w:cs="Arial"/>
          <w:b/>
          <w:sz w:val="24"/>
          <w:szCs w:val="24"/>
        </w:rPr>
      </w:pPr>
      <w:r w:rsidRPr="007D2C8D">
        <w:rPr>
          <w:rFonts w:ascii="Arial" w:hAnsi="Arial" w:cs="Arial"/>
          <w:b/>
          <w:sz w:val="24"/>
          <w:szCs w:val="24"/>
        </w:rPr>
        <w:t>Overview of activities and outcomes:</w:t>
      </w:r>
    </w:p>
    <w:p w:rsidR="00C26DFC" w:rsidRPr="007D2C8D" w:rsidRDefault="00C26DFC" w:rsidP="003518AF">
      <w:pPr>
        <w:pStyle w:val="ListParagraph"/>
        <w:numPr>
          <w:ilvl w:val="0"/>
          <w:numId w:val="1"/>
        </w:numPr>
        <w:spacing w:after="0" w:line="240" w:lineRule="auto"/>
        <w:rPr>
          <w:rFonts w:ascii="Arial" w:hAnsi="Arial" w:cs="Arial"/>
          <w:b/>
          <w:sz w:val="24"/>
          <w:szCs w:val="24"/>
        </w:rPr>
      </w:pPr>
      <w:r w:rsidRPr="007D2C8D">
        <w:rPr>
          <w:rFonts w:ascii="Arial" w:hAnsi="Arial" w:cs="Arial"/>
          <w:sz w:val="24"/>
          <w:szCs w:val="24"/>
        </w:rPr>
        <w:t xml:space="preserve">At Provost’s Welcome back in </w:t>
      </w:r>
      <w:r w:rsidR="00525866" w:rsidRPr="007D2C8D">
        <w:rPr>
          <w:rFonts w:ascii="Arial" w:hAnsi="Arial" w:cs="Arial"/>
          <w:sz w:val="24"/>
          <w:szCs w:val="24"/>
        </w:rPr>
        <w:t>August -</w:t>
      </w:r>
      <w:r w:rsidRPr="007D2C8D">
        <w:rPr>
          <w:rFonts w:ascii="Arial" w:hAnsi="Arial" w:cs="Arial"/>
          <w:sz w:val="24"/>
          <w:szCs w:val="24"/>
        </w:rPr>
        <w:t xml:space="preserve"> AtD team presented what we did previous year and laid out the theme for academic year 2018-19, which has been cultivating culture of care on campus and equity in teaching and learning for student success. We also shared data and its main characteristics, on Fall-to-Fall and Fall-to-Spring retention rates, transfer rates and graduation rates, difference in outcomes of First generation versus continuing generation students. As a result of this presentation, the faculty became more aware of what AtD does, its focus and future plans. AtD team introduced ‘Sense of belonging’ project and invited faculty to participate. </w:t>
      </w:r>
    </w:p>
    <w:p w:rsidR="00C26DFC" w:rsidRPr="007D2C8D" w:rsidRDefault="00C26DFC" w:rsidP="003518AF">
      <w:pPr>
        <w:pStyle w:val="ListParagraph"/>
        <w:numPr>
          <w:ilvl w:val="0"/>
          <w:numId w:val="1"/>
        </w:numPr>
        <w:spacing w:after="0" w:line="240" w:lineRule="auto"/>
        <w:rPr>
          <w:rFonts w:ascii="Arial" w:hAnsi="Arial" w:cs="Arial"/>
          <w:b/>
          <w:sz w:val="24"/>
          <w:szCs w:val="24"/>
        </w:rPr>
      </w:pPr>
      <w:r w:rsidRPr="007D2C8D">
        <w:rPr>
          <w:rFonts w:ascii="Arial" w:hAnsi="Arial" w:cs="Arial"/>
          <w:sz w:val="24"/>
          <w:szCs w:val="24"/>
        </w:rPr>
        <w:t xml:space="preserve">For students - Resource Fair in collaboration with Student Life - with information on different resources available to students on campus. We actively invited faculty from different disciplines to set up the tables and be available to talk to students. </w:t>
      </w:r>
    </w:p>
    <w:p w:rsidR="00C26DFC" w:rsidRPr="007D2C8D" w:rsidRDefault="00C26DFC" w:rsidP="003518AF">
      <w:pPr>
        <w:pStyle w:val="ListParagraph"/>
        <w:numPr>
          <w:ilvl w:val="0"/>
          <w:numId w:val="1"/>
        </w:numPr>
        <w:spacing w:after="0" w:line="240" w:lineRule="auto"/>
        <w:rPr>
          <w:rFonts w:ascii="Arial" w:hAnsi="Arial" w:cs="Arial"/>
          <w:b/>
          <w:sz w:val="24"/>
          <w:szCs w:val="24"/>
        </w:rPr>
      </w:pPr>
      <w:r w:rsidRPr="007D2C8D">
        <w:rPr>
          <w:rFonts w:ascii="Arial" w:hAnsi="Arial" w:cs="Arial"/>
          <w:sz w:val="24"/>
          <w:szCs w:val="24"/>
        </w:rPr>
        <w:t>Provost Forum on Sept. 28 – Provost Forums have been quite successful events, very well attended by deans, associate deans and faculty. There are great conversations which then lead to awareness and further actions. Theme was discussion on what our vision could be for our campus, how we can cultivate and nurture Culture of Care on campus. AtD team shared what we learnt about equity in teaching and learning at the DREAM conference 2018. Introduced Transparency in Learning and Teaching (TILT): A Path to Equity in the Classroom – Featuring work of Dr. Mary-Ann Winkelmes</w:t>
      </w:r>
    </w:p>
    <w:p w:rsidR="00C26DFC" w:rsidRPr="007D2C8D" w:rsidRDefault="00C26DFC" w:rsidP="003518AF">
      <w:pPr>
        <w:pStyle w:val="ListParagraph"/>
        <w:numPr>
          <w:ilvl w:val="0"/>
          <w:numId w:val="1"/>
        </w:numPr>
        <w:spacing w:after="0" w:line="240" w:lineRule="auto"/>
        <w:rPr>
          <w:rFonts w:ascii="Arial" w:hAnsi="Arial" w:cs="Arial"/>
          <w:b/>
          <w:sz w:val="24"/>
          <w:szCs w:val="24"/>
        </w:rPr>
      </w:pPr>
      <w:r w:rsidRPr="007D2C8D">
        <w:rPr>
          <w:rFonts w:ascii="Arial" w:hAnsi="Arial" w:cs="Arial"/>
          <w:sz w:val="24"/>
          <w:szCs w:val="24"/>
        </w:rPr>
        <w:t>Launch of Sense of belonging project. Put forward the details of the project with dates of workshop series -Oct. 12, Nov.2 and Nov 9</w:t>
      </w:r>
    </w:p>
    <w:p w:rsidR="00C26DFC" w:rsidRPr="007D2C8D" w:rsidRDefault="00C26DFC" w:rsidP="003518AF">
      <w:pPr>
        <w:pStyle w:val="ListParagraph"/>
        <w:numPr>
          <w:ilvl w:val="0"/>
          <w:numId w:val="1"/>
        </w:numPr>
        <w:spacing w:after="0" w:line="240" w:lineRule="auto"/>
        <w:rPr>
          <w:rFonts w:ascii="Arial" w:hAnsi="Arial" w:cs="Arial"/>
          <w:b/>
          <w:sz w:val="24"/>
          <w:szCs w:val="24"/>
        </w:rPr>
      </w:pPr>
      <w:r w:rsidRPr="007D2C8D">
        <w:rPr>
          <w:rFonts w:ascii="Arial" w:hAnsi="Arial" w:cs="Arial"/>
          <w:sz w:val="24"/>
          <w:szCs w:val="24"/>
        </w:rPr>
        <w:t>Advising Week Faculty participation in Advising Center – encouraged students and faculty for this very important step towards success</w:t>
      </w:r>
    </w:p>
    <w:p w:rsidR="00C26DFC" w:rsidRPr="007D2C8D" w:rsidRDefault="00C26DFC" w:rsidP="003518AF">
      <w:pPr>
        <w:pStyle w:val="ListParagraph"/>
        <w:numPr>
          <w:ilvl w:val="0"/>
          <w:numId w:val="1"/>
        </w:numPr>
        <w:spacing w:after="0" w:line="240" w:lineRule="auto"/>
        <w:rPr>
          <w:rFonts w:ascii="Arial" w:hAnsi="Arial" w:cs="Arial"/>
          <w:b/>
          <w:sz w:val="24"/>
          <w:szCs w:val="24"/>
        </w:rPr>
      </w:pPr>
      <w:r w:rsidRPr="007D2C8D">
        <w:rPr>
          <w:rFonts w:ascii="Arial" w:hAnsi="Arial" w:cs="Arial"/>
          <w:sz w:val="24"/>
          <w:szCs w:val="24"/>
        </w:rPr>
        <w:t>NOVA Reads with Library and Melanie Medina – to promote the reading among students and build community</w:t>
      </w:r>
    </w:p>
    <w:p w:rsidR="00C26DFC" w:rsidRPr="007D2C8D" w:rsidRDefault="00C26DFC" w:rsidP="003518AF">
      <w:pPr>
        <w:pStyle w:val="ListParagraph"/>
        <w:numPr>
          <w:ilvl w:val="0"/>
          <w:numId w:val="1"/>
        </w:numPr>
        <w:spacing w:after="0" w:line="240" w:lineRule="auto"/>
        <w:rPr>
          <w:rFonts w:ascii="Arial" w:hAnsi="Arial" w:cs="Arial"/>
          <w:b/>
          <w:sz w:val="24"/>
          <w:szCs w:val="24"/>
        </w:rPr>
      </w:pPr>
      <w:r w:rsidRPr="007D2C8D">
        <w:rPr>
          <w:rFonts w:ascii="Arial" w:hAnsi="Arial" w:cs="Arial"/>
          <w:sz w:val="24"/>
          <w:szCs w:val="24"/>
        </w:rPr>
        <w:t>Provost forum on 2/15 – More discussion on equity in teaching and learning. Student panel, conversation about improving sense of belonging on campus, what barriers students experience/perceive in their success, what we can do to remove those barriers. A transparent pedagogy and building better communication were the recurring ideas. Faculty and administration, along with representative students got a chance to brainstorm together and put forward some action items.</w:t>
      </w:r>
    </w:p>
    <w:p w:rsidR="00C26DFC" w:rsidRPr="007D2C8D" w:rsidRDefault="00206D84" w:rsidP="003518AF">
      <w:pPr>
        <w:pStyle w:val="ListParagraph"/>
        <w:numPr>
          <w:ilvl w:val="0"/>
          <w:numId w:val="1"/>
        </w:numPr>
        <w:spacing w:after="0" w:line="240" w:lineRule="auto"/>
        <w:rPr>
          <w:rFonts w:ascii="Arial" w:hAnsi="Arial" w:cs="Arial"/>
          <w:b/>
          <w:sz w:val="24"/>
          <w:szCs w:val="24"/>
        </w:rPr>
      </w:pPr>
      <w:r w:rsidRPr="007D2C8D">
        <w:rPr>
          <w:rFonts w:ascii="Arial" w:hAnsi="Arial" w:cs="Arial"/>
          <w:sz w:val="24"/>
          <w:szCs w:val="24"/>
        </w:rPr>
        <w:t>Conversations and i</w:t>
      </w:r>
      <w:r w:rsidR="00C26DFC" w:rsidRPr="007D2C8D">
        <w:rPr>
          <w:rFonts w:ascii="Arial" w:hAnsi="Arial" w:cs="Arial"/>
          <w:sz w:val="24"/>
          <w:szCs w:val="24"/>
        </w:rPr>
        <w:t>nformation on homelessness and hu</w:t>
      </w:r>
      <w:r w:rsidRPr="007D2C8D">
        <w:rPr>
          <w:rFonts w:ascii="Arial" w:hAnsi="Arial" w:cs="Arial"/>
          <w:sz w:val="24"/>
          <w:szCs w:val="24"/>
        </w:rPr>
        <w:t>nger among our students with MS</w:t>
      </w:r>
      <w:r w:rsidR="00C26DFC" w:rsidRPr="007D2C8D">
        <w:rPr>
          <w:rFonts w:ascii="Arial" w:hAnsi="Arial" w:cs="Arial"/>
          <w:sz w:val="24"/>
          <w:szCs w:val="24"/>
        </w:rPr>
        <w:t>T</w:t>
      </w:r>
      <w:r w:rsidRPr="007D2C8D">
        <w:rPr>
          <w:rFonts w:ascii="Arial" w:hAnsi="Arial" w:cs="Arial"/>
          <w:sz w:val="24"/>
          <w:szCs w:val="24"/>
        </w:rPr>
        <w:t>B</w:t>
      </w:r>
      <w:r w:rsidR="00C26DFC" w:rsidRPr="007D2C8D">
        <w:rPr>
          <w:rFonts w:ascii="Arial" w:hAnsi="Arial" w:cs="Arial"/>
          <w:sz w:val="24"/>
          <w:szCs w:val="24"/>
        </w:rPr>
        <w:t xml:space="preserve"> faculty on 2/27 – invited people from NOVACares, Financial stability, single stop and green bag programs, so that faculty knows about these resources and share such information with their students </w:t>
      </w:r>
    </w:p>
    <w:p w:rsidR="00C26DFC" w:rsidRPr="007D2C8D" w:rsidRDefault="00C26DFC" w:rsidP="003518AF">
      <w:pPr>
        <w:pStyle w:val="ListParagraph"/>
        <w:numPr>
          <w:ilvl w:val="0"/>
          <w:numId w:val="1"/>
        </w:numPr>
        <w:spacing w:after="0" w:line="240" w:lineRule="auto"/>
        <w:rPr>
          <w:rFonts w:ascii="Arial" w:hAnsi="Arial" w:cs="Arial"/>
          <w:b/>
          <w:sz w:val="24"/>
          <w:szCs w:val="24"/>
        </w:rPr>
      </w:pPr>
      <w:r w:rsidRPr="007D2C8D">
        <w:rPr>
          <w:rFonts w:ascii="Arial" w:hAnsi="Arial" w:cs="Arial"/>
          <w:sz w:val="24"/>
          <w:szCs w:val="24"/>
        </w:rPr>
        <w:t>Career Services Major Madness on 3/5 - AtD encouraged students to explore majors and careers from various departments.</w:t>
      </w:r>
    </w:p>
    <w:p w:rsidR="00C26DFC" w:rsidRPr="007D2C8D" w:rsidRDefault="00C26DFC" w:rsidP="003518AF">
      <w:pPr>
        <w:pStyle w:val="ListParagraph"/>
        <w:numPr>
          <w:ilvl w:val="0"/>
          <w:numId w:val="1"/>
        </w:numPr>
        <w:spacing w:after="0" w:line="240" w:lineRule="auto"/>
        <w:rPr>
          <w:rFonts w:ascii="Arial" w:hAnsi="Arial" w:cs="Arial"/>
          <w:b/>
          <w:sz w:val="24"/>
          <w:szCs w:val="24"/>
        </w:rPr>
      </w:pPr>
      <w:r w:rsidRPr="007D2C8D">
        <w:rPr>
          <w:rFonts w:ascii="Arial" w:hAnsi="Arial" w:cs="Arial"/>
          <w:sz w:val="24"/>
          <w:szCs w:val="24"/>
        </w:rPr>
        <w:lastRenderedPageBreak/>
        <w:t>Annandale Campus Community Social on 4/9 – For all faculty/students/staff, almost 125 students came by and enjoyed this community building event, and there was lot of informal advising and guidance.</w:t>
      </w:r>
    </w:p>
    <w:p w:rsidR="00C65F15" w:rsidRPr="007D2C8D" w:rsidRDefault="00C65F15" w:rsidP="00525866">
      <w:pPr>
        <w:spacing w:after="0" w:line="240" w:lineRule="auto"/>
        <w:rPr>
          <w:rFonts w:ascii="Arial" w:hAnsi="Arial" w:cs="Arial"/>
          <w:b/>
          <w:sz w:val="24"/>
          <w:szCs w:val="24"/>
        </w:rPr>
      </w:pPr>
    </w:p>
    <w:p w:rsidR="00C26DFC" w:rsidRPr="007D2C8D" w:rsidRDefault="00C26DFC" w:rsidP="00525866">
      <w:pPr>
        <w:spacing w:after="0" w:line="240" w:lineRule="auto"/>
        <w:rPr>
          <w:rFonts w:ascii="Arial" w:hAnsi="Arial" w:cs="Arial"/>
          <w:b/>
          <w:sz w:val="24"/>
          <w:szCs w:val="24"/>
        </w:rPr>
      </w:pPr>
      <w:r w:rsidRPr="007D2C8D">
        <w:rPr>
          <w:rFonts w:ascii="Arial" w:hAnsi="Arial" w:cs="Arial"/>
          <w:b/>
          <w:sz w:val="24"/>
          <w:szCs w:val="24"/>
        </w:rPr>
        <w:t>Budget items:</w:t>
      </w:r>
    </w:p>
    <w:tbl>
      <w:tblPr>
        <w:tblW w:w="9553" w:type="dxa"/>
        <w:tblInd w:w="-108" w:type="dxa"/>
        <w:tblBorders>
          <w:top w:val="nil"/>
          <w:left w:val="nil"/>
          <w:bottom w:val="nil"/>
          <w:right w:val="nil"/>
        </w:tblBorders>
        <w:tblLayout w:type="fixed"/>
        <w:tblLook w:val="0000" w:firstRow="0" w:lastRow="0" w:firstColumn="0" w:lastColumn="0" w:noHBand="0" w:noVBand="0"/>
      </w:tblPr>
      <w:tblGrid>
        <w:gridCol w:w="5359"/>
        <w:gridCol w:w="2844"/>
        <w:gridCol w:w="1350"/>
      </w:tblGrid>
      <w:tr w:rsidR="000B08C8" w:rsidRPr="007D2C8D" w:rsidTr="00B57171">
        <w:trPr>
          <w:trHeight w:val="148"/>
        </w:trPr>
        <w:tc>
          <w:tcPr>
            <w:tcW w:w="5359" w:type="dxa"/>
            <w:tcBorders>
              <w:top w:val="single" w:sz="4" w:space="0" w:color="auto"/>
              <w:left w:val="single" w:sz="4"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Event </w:t>
            </w:r>
          </w:p>
        </w:tc>
        <w:tc>
          <w:tcPr>
            <w:tcW w:w="2844" w:type="dxa"/>
            <w:tcBorders>
              <w:top w:val="single" w:sz="4" w:space="0" w:color="auto"/>
              <w:left w:val="single" w:sz="6"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Item </w:t>
            </w:r>
          </w:p>
        </w:tc>
        <w:tc>
          <w:tcPr>
            <w:tcW w:w="1350" w:type="dxa"/>
            <w:tcBorders>
              <w:top w:val="single" w:sz="4" w:space="0" w:color="auto"/>
              <w:left w:val="single" w:sz="6" w:space="0" w:color="auto"/>
              <w:bottom w:val="single" w:sz="6" w:space="0" w:color="auto"/>
              <w:right w:val="single" w:sz="4"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Costs </w:t>
            </w:r>
          </w:p>
        </w:tc>
      </w:tr>
      <w:tr w:rsidR="000B08C8" w:rsidRPr="007D2C8D" w:rsidTr="00B57171">
        <w:trPr>
          <w:trHeight w:val="416"/>
        </w:trPr>
        <w:tc>
          <w:tcPr>
            <w:tcW w:w="5359" w:type="dxa"/>
            <w:tcBorders>
              <w:top w:val="single" w:sz="6" w:space="0" w:color="auto"/>
              <w:left w:val="single" w:sz="4"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Provost forums (2 events)</w:t>
            </w:r>
          </w:p>
        </w:tc>
        <w:tc>
          <w:tcPr>
            <w:tcW w:w="2844" w:type="dxa"/>
            <w:tcBorders>
              <w:top w:val="single" w:sz="6" w:space="0" w:color="auto"/>
              <w:left w:val="single" w:sz="6"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sz w:val="24"/>
                <w:szCs w:val="24"/>
              </w:rPr>
              <w:t>Space reservation</w:t>
            </w:r>
            <w:r w:rsidR="00B57171" w:rsidRPr="007D2C8D">
              <w:rPr>
                <w:rFonts w:ascii="Arial" w:hAnsi="Arial" w:cs="Arial"/>
                <w:sz w:val="24"/>
                <w:szCs w:val="24"/>
              </w:rPr>
              <w:t xml:space="preserve"> (435.88)</w:t>
            </w:r>
          </w:p>
        </w:tc>
        <w:tc>
          <w:tcPr>
            <w:tcW w:w="1350" w:type="dxa"/>
            <w:tcBorders>
              <w:top w:val="single" w:sz="6" w:space="0" w:color="auto"/>
              <w:left w:val="single" w:sz="6" w:space="0" w:color="auto"/>
              <w:bottom w:val="single" w:sz="6" w:space="0" w:color="auto"/>
              <w:right w:val="single" w:sz="4"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 </w:t>
            </w:r>
            <w:r w:rsidR="00B57171" w:rsidRPr="007D2C8D">
              <w:rPr>
                <w:rFonts w:ascii="Arial" w:hAnsi="Arial" w:cs="Arial"/>
                <w:color w:val="000000"/>
                <w:sz w:val="24"/>
                <w:szCs w:val="24"/>
              </w:rPr>
              <w:t>$871.76</w:t>
            </w:r>
          </w:p>
        </w:tc>
      </w:tr>
      <w:tr w:rsidR="00B57171" w:rsidRPr="007D2C8D" w:rsidTr="00B57171">
        <w:trPr>
          <w:trHeight w:val="416"/>
        </w:trPr>
        <w:tc>
          <w:tcPr>
            <w:tcW w:w="5359" w:type="dxa"/>
            <w:tcBorders>
              <w:top w:val="single" w:sz="6" w:space="0" w:color="auto"/>
              <w:left w:val="single" w:sz="4" w:space="0" w:color="auto"/>
              <w:bottom w:val="single" w:sz="6" w:space="0" w:color="auto"/>
              <w:right w:val="single" w:sz="6"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Provost forum breakfast</w:t>
            </w:r>
          </w:p>
        </w:tc>
        <w:tc>
          <w:tcPr>
            <w:tcW w:w="2844" w:type="dxa"/>
            <w:tcBorders>
              <w:top w:val="single" w:sz="6" w:space="0" w:color="auto"/>
              <w:left w:val="single" w:sz="6" w:space="0" w:color="auto"/>
              <w:bottom w:val="single" w:sz="6" w:space="0" w:color="auto"/>
              <w:right w:val="single" w:sz="6" w:space="0" w:color="auto"/>
            </w:tcBorders>
          </w:tcPr>
          <w:p w:rsidR="00B57171" w:rsidRPr="007D2C8D" w:rsidRDefault="00B57171" w:rsidP="00B57171">
            <w:pPr>
              <w:autoSpaceDE w:val="0"/>
              <w:autoSpaceDN w:val="0"/>
              <w:adjustRightInd w:val="0"/>
              <w:spacing w:after="0" w:line="240" w:lineRule="auto"/>
              <w:rPr>
                <w:rFonts w:ascii="Arial" w:hAnsi="Arial" w:cs="Arial"/>
                <w:sz w:val="24"/>
                <w:szCs w:val="24"/>
              </w:rPr>
            </w:pPr>
            <w:r w:rsidRPr="007D2C8D">
              <w:rPr>
                <w:rFonts w:ascii="Arial" w:hAnsi="Arial" w:cs="Arial"/>
                <w:sz w:val="24"/>
                <w:szCs w:val="24"/>
              </w:rPr>
              <w:t>food</w:t>
            </w:r>
          </w:p>
        </w:tc>
        <w:tc>
          <w:tcPr>
            <w:tcW w:w="1350" w:type="dxa"/>
            <w:tcBorders>
              <w:top w:val="single" w:sz="6" w:space="0" w:color="auto"/>
              <w:left w:val="single" w:sz="6" w:space="0" w:color="auto"/>
              <w:bottom w:val="single" w:sz="6" w:space="0" w:color="auto"/>
              <w:right w:val="single" w:sz="4"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234.18</w:t>
            </w:r>
          </w:p>
        </w:tc>
      </w:tr>
      <w:tr w:rsidR="00B57171" w:rsidRPr="007D2C8D" w:rsidTr="00B57171">
        <w:trPr>
          <w:trHeight w:val="416"/>
        </w:trPr>
        <w:tc>
          <w:tcPr>
            <w:tcW w:w="5359" w:type="dxa"/>
            <w:tcBorders>
              <w:top w:val="single" w:sz="6" w:space="0" w:color="auto"/>
              <w:left w:val="single" w:sz="4" w:space="0" w:color="auto"/>
              <w:bottom w:val="single" w:sz="6" w:space="0" w:color="auto"/>
              <w:right w:val="single" w:sz="6"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NOVA Reads</w:t>
            </w:r>
          </w:p>
        </w:tc>
        <w:tc>
          <w:tcPr>
            <w:tcW w:w="2844" w:type="dxa"/>
            <w:tcBorders>
              <w:top w:val="single" w:sz="6" w:space="0" w:color="auto"/>
              <w:left w:val="single" w:sz="6" w:space="0" w:color="auto"/>
              <w:bottom w:val="single" w:sz="6" w:space="0" w:color="auto"/>
              <w:right w:val="single" w:sz="6" w:space="0" w:color="auto"/>
            </w:tcBorders>
          </w:tcPr>
          <w:p w:rsidR="00B57171" w:rsidRPr="007D2C8D" w:rsidRDefault="00B57171" w:rsidP="00B57171">
            <w:pPr>
              <w:autoSpaceDE w:val="0"/>
              <w:autoSpaceDN w:val="0"/>
              <w:adjustRightInd w:val="0"/>
              <w:spacing w:after="0" w:line="240" w:lineRule="auto"/>
              <w:rPr>
                <w:rFonts w:ascii="Arial" w:hAnsi="Arial" w:cs="Arial"/>
                <w:sz w:val="24"/>
                <w:szCs w:val="24"/>
              </w:rPr>
            </w:pPr>
            <w:r w:rsidRPr="007D2C8D">
              <w:rPr>
                <w:rFonts w:ascii="Arial" w:hAnsi="Arial" w:cs="Arial"/>
                <w:sz w:val="24"/>
                <w:szCs w:val="24"/>
              </w:rPr>
              <w:t>books</w:t>
            </w:r>
          </w:p>
        </w:tc>
        <w:tc>
          <w:tcPr>
            <w:tcW w:w="1350" w:type="dxa"/>
            <w:tcBorders>
              <w:top w:val="single" w:sz="6" w:space="0" w:color="auto"/>
              <w:left w:val="single" w:sz="6" w:space="0" w:color="auto"/>
              <w:bottom w:val="single" w:sz="6" w:space="0" w:color="auto"/>
              <w:right w:val="single" w:sz="4"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200.00</w:t>
            </w:r>
          </w:p>
        </w:tc>
      </w:tr>
      <w:tr w:rsidR="000B08C8" w:rsidRPr="007D2C8D" w:rsidTr="00B57171">
        <w:trPr>
          <w:trHeight w:val="143"/>
        </w:trPr>
        <w:tc>
          <w:tcPr>
            <w:tcW w:w="8203" w:type="dxa"/>
            <w:gridSpan w:val="2"/>
            <w:tcBorders>
              <w:top w:val="single" w:sz="6" w:space="0" w:color="auto"/>
              <w:left w:val="single" w:sz="4" w:space="0" w:color="auto"/>
              <w:bottom w:val="single" w:sz="4"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b/>
                <w:color w:val="000000"/>
                <w:sz w:val="24"/>
                <w:szCs w:val="24"/>
              </w:rPr>
            </w:pPr>
            <w:r w:rsidRPr="007D2C8D">
              <w:rPr>
                <w:rFonts w:ascii="Arial" w:hAnsi="Arial" w:cs="Arial"/>
                <w:b/>
                <w:iCs/>
                <w:color w:val="000000"/>
                <w:sz w:val="24"/>
                <w:szCs w:val="24"/>
              </w:rPr>
              <w:t xml:space="preserve">Total </w:t>
            </w:r>
          </w:p>
        </w:tc>
        <w:tc>
          <w:tcPr>
            <w:tcW w:w="1350" w:type="dxa"/>
            <w:tcBorders>
              <w:top w:val="single" w:sz="6" w:space="0" w:color="auto"/>
              <w:left w:val="single" w:sz="6" w:space="0" w:color="auto"/>
              <w:bottom w:val="single" w:sz="4" w:space="0" w:color="auto"/>
              <w:right w:val="single" w:sz="4" w:space="0" w:color="auto"/>
            </w:tcBorders>
          </w:tcPr>
          <w:p w:rsidR="000B08C8" w:rsidRPr="007D2C8D" w:rsidRDefault="00B57171" w:rsidP="00B57171">
            <w:pPr>
              <w:autoSpaceDE w:val="0"/>
              <w:autoSpaceDN w:val="0"/>
              <w:adjustRightInd w:val="0"/>
              <w:spacing w:after="0" w:line="240" w:lineRule="auto"/>
              <w:rPr>
                <w:rFonts w:ascii="Arial" w:hAnsi="Arial" w:cs="Arial"/>
                <w:b/>
                <w:color w:val="000000"/>
                <w:sz w:val="24"/>
                <w:szCs w:val="24"/>
              </w:rPr>
            </w:pPr>
            <w:r w:rsidRPr="007D2C8D">
              <w:rPr>
                <w:rFonts w:ascii="Arial" w:hAnsi="Arial" w:cs="Arial"/>
                <w:b/>
                <w:iCs/>
                <w:color w:val="000000"/>
                <w:sz w:val="24"/>
                <w:szCs w:val="24"/>
              </w:rPr>
              <w:t>$1,305.94</w:t>
            </w:r>
          </w:p>
        </w:tc>
      </w:tr>
    </w:tbl>
    <w:p w:rsidR="000B08C8" w:rsidRPr="007D2C8D" w:rsidRDefault="000B08C8" w:rsidP="00525866">
      <w:pPr>
        <w:spacing w:after="0" w:line="240" w:lineRule="auto"/>
        <w:rPr>
          <w:rFonts w:ascii="Arial" w:hAnsi="Arial" w:cs="Arial"/>
          <w:b/>
          <w:sz w:val="24"/>
          <w:szCs w:val="24"/>
        </w:rPr>
      </w:pPr>
    </w:p>
    <w:p w:rsidR="00525866" w:rsidRPr="007D2C8D" w:rsidRDefault="00C26DFC" w:rsidP="00525866">
      <w:pPr>
        <w:spacing w:after="0" w:line="240" w:lineRule="auto"/>
        <w:rPr>
          <w:rFonts w:ascii="Arial" w:hAnsi="Arial" w:cs="Arial"/>
          <w:b/>
          <w:sz w:val="24"/>
          <w:szCs w:val="24"/>
        </w:rPr>
      </w:pPr>
      <w:r w:rsidRPr="007D2C8D">
        <w:rPr>
          <w:rFonts w:ascii="Arial" w:hAnsi="Arial" w:cs="Arial"/>
          <w:b/>
          <w:sz w:val="24"/>
          <w:szCs w:val="24"/>
        </w:rPr>
        <w:t>Recommendations for the next academic year:</w:t>
      </w:r>
    </w:p>
    <w:p w:rsidR="00525866" w:rsidRPr="007D2C8D" w:rsidRDefault="00C26DFC" w:rsidP="003518AF">
      <w:pPr>
        <w:pStyle w:val="ListParagraph"/>
        <w:numPr>
          <w:ilvl w:val="0"/>
          <w:numId w:val="3"/>
        </w:numPr>
        <w:spacing w:after="0" w:line="240" w:lineRule="auto"/>
        <w:rPr>
          <w:rFonts w:ascii="Arial" w:hAnsi="Arial" w:cs="Arial"/>
          <w:b/>
          <w:sz w:val="24"/>
          <w:szCs w:val="24"/>
        </w:rPr>
      </w:pPr>
      <w:r w:rsidRPr="007D2C8D">
        <w:rPr>
          <w:rFonts w:ascii="Arial" w:hAnsi="Arial" w:cs="Arial"/>
          <w:sz w:val="24"/>
          <w:szCs w:val="24"/>
        </w:rPr>
        <w:t>Get more specific data that can help faculty towards better retention and success.</w:t>
      </w:r>
    </w:p>
    <w:p w:rsidR="00525866" w:rsidRPr="007D2C8D" w:rsidRDefault="00C26DFC" w:rsidP="003518AF">
      <w:pPr>
        <w:pStyle w:val="ListParagraph"/>
        <w:numPr>
          <w:ilvl w:val="0"/>
          <w:numId w:val="3"/>
        </w:numPr>
        <w:spacing w:after="0" w:line="240" w:lineRule="auto"/>
        <w:rPr>
          <w:rFonts w:ascii="Arial" w:hAnsi="Arial" w:cs="Arial"/>
          <w:b/>
          <w:sz w:val="24"/>
          <w:szCs w:val="24"/>
        </w:rPr>
      </w:pPr>
      <w:r w:rsidRPr="007D2C8D">
        <w:rPr>
          <w:rFonts w:ascii="Arial" w:hAnsi="Arial" w:cs="Arial"/>
          <w:sz w:val="24"/>
          <w:szCs w:val="24"/>
        </w:rPr>
        <w:t>Focus on strategies on transparency in teaching and learning.</w:t>
      </w:r>
    </w:p>
    <w:p w:rsidR="00525866" w:rsidRPr="007D2C8D" w:rsidRDefault="00C26DFC" w:rsidP="003518AF">
      <w:pPr>
        <w:pStyle w:val="ListParagraph"/>
        <w:numPr>
          <w:ilvl w:val="0"/>
          <w:numId w:val="3"/>
        </w:numPr>
        <w:spacing w:after="0" w:line="240" w:lineRule="auto"/>
        <w:rPr>
          <w:rFonts w:ascii="Arial" w:hAnsi="Arial" w:cs="Arial"/>
          <w:b/>
          <w:sz w:val="24"/>
          <w:szCs w:val="24"/>
        </w:rPr>
      </w:pPr>
      <w:r w:rsidRPr="007D2C8D">
        <w:rPr>
          <w:rFonts w:ascii="Arial" w:hAnsi="Arial" w:cs="Arial"/>
          <w:sz w:val="24"/>
          <w:szCs w:val="24"/>
        </w:rPr>
        <w:t>Actively advertise all resources available to the students for their acade</w:t>
      </w:r>
      <w:r w:rsidR="00206D84" w:rsidRPr="007D2C8D">
        <w:rPr>
          <w:rFonts w:ascii="Arial" w:hAnsi="Arial" w:cs="Arial"/>
          <w:sz w:val="24"/>
          <w:szCs w:val="24"/>
        </w:rPr>
        <w:t>mic success and personal growth</w:t>
      </w:r>
      <w:r w:rsidRPr="007D2C8D">
        <w:rPr>
          <w:rFonts w:ascii="Arial" w:hAnsi="Arial" w:cs="Arial"/>
          <w:sz w:val="24"/>
          <w:szCs w:val="24"/>
        </w:rPr>
        <w:t xml:space="preserve"> among both students and faculty</w:t>
      </w:r>
    </w:p>
    <w:p w:rsidR="00525866" w:rsidRPr="007D2C8D" w:rsidRDefault="00C26DFC" w:rsidP="003518AF">
      <w:pPr>
        <w:pStyle w:val="ListParagraph"/>
        <w:numPr>
          <w:ilvl w:val="0"/>
          <w:numId w:val="3"/>
        </w:numPr>
        <w:spacing w:after="0" w:line="240" w:lineRule="auto"/>
        <w:rPr>
          <w:rFonts w:ascii="Arial" w:hAnsi="Arial" w:cs="Arial"/>
          <w:b/>
          <w:sz w:val="24"/>
          <w:szCs w:val="24"/>
        </w:rPr>
      </w:pPr>
      <w:r w:rsidRPr="007D2C8D">
        <w:rPr>
          <w:rFonts w:ascii="Arial" w:hAnsi="Arial" w:cs="Arial"/>
          <w:sz w:val="24"/>
          <w:szCs w:val="24"/>
        </w:rPr>
        <w:t xml:space="preserve">Community building events especially at the time of advising and graduation to engage more students </w:t>
      </w:r>
    </w:p>
    <w:p w:rsidR="00525866" w:rsidRPr="007D2C8D" w:rsidRDefault="00C26DFC" w:rsidP="003518AF">
      <w:pPr>
        <w:pStyle w:val="ListParagraph"/>
        <w:numPr>
          <w:ilvl w:val="0"/>
          <w:numId w:val="3"/>
        </w:numPr>
        <w:spacing w:after="0" w:line="240" w:lineRule="auto"/>
        <w:rPr>
          <w:rFonts w:ascii="Arial" w:hAnsi="Arial" w:cs="Arial"/>
          <w:b/>
          <w:sz w:val="24"/>
          <w:szCs w:val="24"/>
        </w:rPr>
      </w:pPr>
      <w:r w:rsidRPr="007D2C8D">
        <w:rPr>
          <w:rFonts w:ascii="Arial" w:hAnsi="Arial" w:cs="Arial"/>
          <w:sz w:val="24"/>
          <w:szCs w:val="24"/>
        </w:rPr>
        <w:t>Spotlight on students who are doing well and share their tips to encourage others.</w:t>
      </w:r>
    </w:p>
    <w:p w:rsidR="00525866" w:rsidRPr="007D2C8D" w:rsidRDefault="00C26DFC" w:rsidP="003518AF">
      <w:pPr>
        <w:pStyle w:val="ListParagraph"/>
        <w:numPr>
          <w:ilvl w:val="0"/>
          <w:numId w:val="3"/>
        </w:numPr>
        <w:spacing w:after="0" w:line="240" w:lineRule="auto"/>
        <w:rPr>
          <w:rFonts w:ascii="Arial" w:hAnsi="Arial" w:cs="Arial"/>
          <w:b/>
          <w:sz w:val="24"/>
          <w:szCs w:val="24"/>
        </w:rPr>
      </w:pPr>
      <w:r w:rsidRPr="007D2C8D">
        <w:rPr>
          <w:rFonts w:ascii="Arial" w:hAnsi="Arial" w:cs="Arial"/>
          <w:sz w:val="24"/>
          <w:szCs w:val="24"/>
        </w:rPr>
        <w:t>Collaborate with Advising and CETL to help faculty and staff with Canvas/Navigate and advising updates</w:t>
      </w:r>
    </w:p>
    <w:p w:rsidR="00C26DFC" w:rsidRPr="007D2C8D" w:rsidRDefault="00C26DFC" w:rsidP="003518AF">
      <w:pPr>
        <w:pStyle w:val="ListParagraph"/>
        <w:numPr>
          <w:ilvl w:val="0"/>
          <w:numId w:val="3"/>
        </w:numPr>
        <w:spacing w:after="0" w:line="240" w:lineRule="auto"/>
        <w:rPr>
          <w:rFonts w:ascii="Arial" w:hAnsi="Arial" w:cs="Arial"/>
          <w:b/>
          <w:sz w:val="24"/>
          <w:szCs w:val="24"/>
        </w:rPr>
      </w:pPr>
      <w:r w:rsidRPr="007D2C8D">
        <w:rPr>
          <w:rFonts w:ascii="Arial" w:hAnsi="Arial" w:cs="Arial"/>
          <w:sz w:val="24"/>
          <w:szCs w:val="24"/>
        </w:rPr>
        <w:t>Better and complete use of budget</w:t>
      </w:r>
    </w:p>
    <w:p w:rsidR="00525866" w:rsidRPr="007D2C8D" w:rsidRDefault="00525866" w:rsidP="00525866">
      <w:pPr>
        <w:spacing w:after="0" w:line="240" w:lineRule="auto"/>
        <w:rPr>
          <w:rFonts w:ascii="Arial" w:hAnsi="Arial" w:cs="Arial"/>
          <w:b/>
          <w:sz w:val="24"/>
          <w:szCs w:val="24"/>
        </w:rPr>
      </w:pPr>
    </w:p>
    <w:p w:rsidR="00C26DFC" w:rsidRPr="007D2C8D" w:rsidRDefault="00C26DFC" w:rsidP="00525866">
      <w:pPr>
        <w:spacing w:after="0" w:line="240" w:lineRule="auto"/>
        <w:rPr>
          <w:rFonts w:ascii="Arial" w:hAnsi="Arial" w:cs="Arial"/>
          <w:b/>
          <w:sz w:val="24"/>
          <w:szCs w:val="24"/>
        </w:rPr>
      </w:pPr>
      <w:r w:rsidRPr="007D2C8D">
        <w:rPr>
          <w:rFonts w:ascii="Arial" w:hAnsi="Arial" w:cs="Arial"/>
          <w:b/>
          <w:sz w:val="24"/>
          <w:szCs w:val="24"/>
        </w:rPr>
        <w:t>Comments</w:t>
      </w:r>
      <w:r w:rsidR="00525866" w:rsidRPr="007D2C8D">
        <w:rPr>
          <w:rFonts w:ascii="Arial" w:hAnsi="Arial" w:cs="Arial"/>
          <w:b/>
          <w:sz w:val="24"/>
          <w:szCs w:val="24"/>
        </w:rPr>
        <w:t xml:space="preserve"> </w:t>
      </w:r>
      <w:r w:rsidRPr="007D2C8D">
        <w:rPr>
          <w:rFonts w:ascii="Arial" w:hAnsi="Arial" w:cs="Arial"/>
          <w:b/>
          <w:sz w:val="24"/>
          <w:szCs w:val="24"/>
        </w:rPr>
        <w:t>/</w:t>
      </w:r>
      <w:r w:rsidR="00525866" w:rsidRPr="007D2C8D">
        <w:rPr>
          <w:rFonts w:ascii="Arial" w:hAnsi="Arial" w:cs="Arial"/>
          <w:b/>
          <w:sz w:val="24"/>
          <w:szCs w:val="24"/>
        </w:rPr>
        <w:t xml:space="preserve"> </w:t>
      </w:r>
      <w:r w:rsidRPr="007D2C8D">
        <w:rPr>
          <w:rFonts w:ascii="Arial" w:hAnsi="Arial" w:cs="Arial"/>
          <w:b/>
          <w:sz w:val="24"/>
          <w:szCs w:val="24"/>
        </w:rPr>
        <w:t>questions</w:t>
      </w:r>
      <w:r w:rsidR="00525866" w:rsidRPr="007D2C8D">
        <w:rPr>
          <w:rFonts w:ascii="Arial" w:hAnsi="Arial" w:cs="Arial"/>
          <w:b/>
          <w:sz w:val="24"/>
          <w:szCs w:val="24"/>
        </w:rPr>
        <w:t xml:space="preserve"> </w:t>
      </w:r>
      <w:r w:rsidRPr="007D2C8D">
        <w:rPr>
          <w:rFonts w:ascii="Arial" w:hAnsi="Arial" w:cs="Arial"/>
          <w:b/>
          <w:sz w:val="24"/>
          <w:szCs w:val="24"/>
        </w:rPr>
        <w:t>/</w:t>
      </w:r>
      <w:r w:rsidR="00525866" w:rsidRPr="007D2C8D">
        <w:rPr>
          <w:rFonts w:ascii="Arial" w:hAnsi="Arial" w:cs="Arial"/>
          <w:b/>
          <w:sz w:val="24"/>
          <w:szCs w:val="24"/>
        </w:rPr>
        <w:t xml:space="preserve"> </w:t>
      </w:r>
      <w:r w:rsidRPr="007D2C8D">
        <w:rPr>
          <w:rFonts w:ascii="Arial" w:hAnsi="Arial" w:cs="Arial"/>
          <w:b/>
          <w:sz w:val="24"/>
          <w:szCs w:val="24"/>
        </w:rPr>
        <w:t>concerns</w:t>
      </w:r>
      <w:r w:rsidR="00525866" w:rsidRPr="007D2C8D">
        <w:rPr>
          <w:rFonts w:ascii="Arial" w:hAnsi="Arial" w:cs="Arial"/>
          <w:b/>
          <w:sz w:val="24"/>
          <w:szCs w:val="24"/>
        </w:rPr>
        <w:t>:</w:t>
      </w:r>
    </w:p>
    <w:p w:rsidR="00525866" w:rsidRPr="007D2C8D" w:rsidRDefault="00C26DFC" w:rsidP="003518AF">
      <w:pPr>
        <w:pStyle w:val="ListParagraph"/>
        <w:numPr>
          <w:ilvl w:val="0"/>
          <w:numId w:val="4"/>
        </w:numPr>
        <w:spacing w:after="0" w:line="240" w:lineRule="auto"/>
        <w:rPr>
          <w:rFonts w:ascii="Arial" w:hAnsi="Arial" w:cs="Arial"/>
          <w:sz w:val="24"/>
          <w:szCs w:val="24"/>
        </w:rPr>
      </w:pPr>
      <w:r w:rsidRPr="007D2C8D">
        <w:rPr>
          <w:rFonts w:ascii="Arial" w:hAnsi="Arial" w:cs="Arial"/>
          <w:sz w:val="24"/>
          <w:szCs w:val="24"/>
        </w:rPr>
        <w:t xml:space="preserve">We probably should also have a statement of what is AtD’s role specifically. </w:t>
      </w:r>
    </w:p>
    <w:p w:rsidR="00525866" w:rsidRPr="007D2C8D" w:rsidRDefault="00C26DFC" w:rsidP="003518AF">
      <w:pPr>
        <w:pStyle w:val="ListParagraph"/>
        <w:numPr>
          <w:ilvl w:val="0"/>
          <w:numId w:val="4"/>
        </w:numPr>
        <w:spacing w:after="0" w:line="240" w:lineRule="auto"/>
        <w:rPr>
          <w:rFonts w:ascii="Arial" w:hAnsi="Arial" w:cs="Arial"/>
          <w:sz w:val="24"/>
          <w:szCs w:val="24"/>
        </w:rPr>
      </w:pPr>
      <w:r w:rsidRPr="007D2C8D">
        <w:rPr>
          <w:rFonts w:ascii="Arial" w:hAnsi="Arial" w:cs="Arial"/>
          <w:sz w:val="24"/>
          <w:szCs w:val="24"/>
        </w:rPr>
        <w:t xml:space="preserve">What does AtD do, or doesn’t do? </w:t>
      </w:r>
    </w:p>
    <w:p w:rsidR="00C26DFC" w:rsidRPr="007D2C8D" w:rsidRDefault="00C26DFC" w:rsidP="003518AF">
      <w:pPr>
        <w:pStyle w:val="ListParagraph"/>
        <w:numPr>
          <w:ilvl w:val="0"/>
          <w:numId w:val="4"/>
        </w:numPr>
        <w:spacing w:after="0" w:line="240" w:lineRule="auto"/>
        <w:rPr>
          <w:rFonts w:ascii="Arial" w:hAnsi="Arial" w:cs="Arial"/>
          <w:sz w:val="24"/>
          <w:szCs w:val="24"/>
        </w:rPr>
      </w:pPr>
      <w:r w:rsidRPr="007D2C8D">
        <w:rPr>
          <w:rFonts w:ascii="Arial" w:hAnsi="Arial" w:cs="Arial"/>
          <w:sz w:val="24"/>
          <w:szCs w:val="24"/>
        </w:rPr>
        <w:t>At Annandale, sense of belonging project which probably started as offshoot of AtD (equity and student success), is sometimes like another entity. Almost all AtD team members are common to this project as well. I think this takes away from the broader AtD focus and overall team’s energy.</w:t>
      </w:r>
    </w:p>
    <w:p w:rsidR="00525866" w:rsidRPr="007D2C8D" w:rsidRDefault="00525866" w:rsidP="00525866">
      <w:pPr>
        <w:spacing w:after="0" w:line="240" w:lineRule="auto"/>
        <w:rPr>
          <w:rFonts w:ascii="Arial" w:hAnsi="Arial" w:cs="Arial"/>
          <w:sz w:val="24"/>
          <w:szCs w:val="24"/>
        </w:rPr>
      </w:pPr>
    </w:p>
    <w:p w:rsidR="00525866" w:rsidRPr="007D2C8D" w:rsidRDefault="00525866" w:rsidP="00525866">
      <w:pPr>
        <w:spacing w:after="0" w:line="240" w:lineRule="auto"/>
        <w:rPr>
          <w:rFonts w:ascii="Arial" w:hAnsi="Arial" w:cs="Arial"/>
          <w:sz w:val="24"/>
          <w:szCs w:val="24"/>
        </w:rPr>
      </w:pPr>
      <w:r w:rsidRPr="007D2C8D">
        <w:rPr>
          <w:rFonts w:ascii="Arial" w:hAnsi="Arial" w:cs="Arial"/>
          <w:sz w:val="24"/>
          <w:szCs w:val="24"/>
        </w:rPr>
        <w:br w:type="page"/>
      </w:r>
    </w:p>
    <w:p w:rsidR="00A52A56" w:rsidRPr="007D2C8D" w:rsidRDefault="00525866" w:rsidP="007D2C8D">
      <w:pPr>
        <w:pStyle w:val="TOC"/>
      </w:pPr>
      <w:bookmarkStart w:id="6" w:name="_Toc15643948"/>
      <w:r w:rsidRPr="007D2C8D">
        <w:lastRenderedPageBreak/>
        <w:t>Alexandria</w:t>
      </w:r>
      <w:bookmarkEnd w:id="6"/>
    </w:p>
    <w:p w:rsidR="00525866" w:rsidRPr="007D2C8D" w:rsidRDefault="00525866" w:rsidP="00525866">
      <w:pPr>
        <w:spacing w:after="0" w:line="240" w:lineRule="auto"/>
        <w:rPr>
          <w:rFonts w:ascii="Arial" w:hAnsi="Arial" w:cs="Arial"/>
          <w:b/>
          <w:sz w:val="24"/>
          <w:szCs w:val="24"/>
        </w:rPr>
      </w:pPr>
      <w:r w:rsidRPr="007D2C8D">
        <w:rPr>
          <w:rFonts w:ascii="Arial" w:hAnsi="Arial" w:cs="Arial"/>
          <w:b/>
          <w:sz w:val="24"/>
          <w:szCs w:val="24"/>
        </w:rPr>
        <w:t>Overview of activities and outcomes:</w:t>
      </w:r>
    </w:p>
    <w:p w:rsidR="00525866" w:rsidRPr="007D2C8D" w:rsidRDefault="00525866" w:rsidP="003518AF">
      <w:pPr>
        <w:pStyle w:val="ListParagraph"/>
        <w:numPr>
          <w:ilvl w:val="0"/>
          <w:numId w:val="5"/>
        </w:numPr>
        <w:spacing w:after="0" w:line="240" w:lineRule="auto"/>
        <w:rPr>
          <w:rFonts w:ascii="Arial" w:hAnsi="Arial" w:cs="Arial"/>
          <w:sz w:val="24"/>
          <w:szCs w:val="24"/>
        </w:rPr>
      </w:pPr>
      <w:r w:rsidRPr="007D2C8D">
        <w:rPr>
          <w:rFonts w:ascii="Arial" w:hAnsi="Arial" w:cs="Arial"/>
          <w:bCs/>
          <w:iCs/>
          <w:sz w:val="24"/>
          <w:szCs w:val="24"/>
        </w:rPr>
        <w:t xml:space="preserve">Faculty and Staff Success Conference </w:t>
      </w:r>
      <w:r w:rsidRPr="007D2C8D">
        <w:rPr>
          <w:rFonts w:ascii="Arial" w:hAnsi="Arial" w:cs="Arial"/>
          <w:sz w:val="24"/>
          <w:szCs w:val="24"/>
        </w:rPr>
        <w:t>(September) - Multi-day and multipronged event for faculty and staff. Included NISOD webinar, homebuyers workshop, 14 concurrent peer facilitated workshops​</w:t>
      </w:r>
    </w:p>
    <w:p w:rsidR="00525866" w:rsidRPr="007D2C8D" w:rsidRDefault="00525866" w:rsidP="003518AF">
      <w:pPr>
        <w:pStyle w:val="ListParagraph"/>
        <w:numPr>
          <w:ilvl w:val="1"/>
          <w:numId w:val="5"/>
        </w:numPr>
        <w:spacing w:after="0" w:line="240" w:lineRule="auto"/>
        <w:rPr>
          <w:rFonts w:ascii="Arial" w:hAnsi="Arial" w:cs="Arial"/>
          <w:sz w:val="24"/>
          <w:szCs w:val="24"/>
        </w:rPr>
      </w:pPr>
      <w:r w:rsidRPr="007D2C8D">
        <w:rPr>
          <w:rFonts w:ascii="Arial" w:hAnsi="Arial" w:cs="Arial"/>
          <w:sz w:val="24"/>
          <w:szCs w:val="24"/>
        </w:rPr>
        <w:t>AtD connection-  teaching and learning; equity</w:t>
      </w:r>
    </w:p>
    <w:p w:rsidR="00525866" w:rsidRPr="007D2C8D" w:rsidRDefault="00525866" w:rsidP="003518AF">
      <w:pPr>
        <w:pStyle w:val="ListParagraph"/>
        <w:numPr>
          <w:ilvl w:val="1"/>
          <w:numId w:val="5"/>
        </w:numPr>
        <w:spacing w:after="0" w:line="240" w:lineRule="auto"/>
        <w:rPr>
          <w:rFonts w:ascii="Arial" w:hAnsi="Arial" w:cs="Arial"/>
          <w:sz w:val="24"/>
          <w:szCs w:val="24"/>
        </w:rPr>
      </w:pPr>
      <w:r w:rsidRPr="007D2C8D">
        <w:rPr>
          <w:rFonts w:ascii="Arial" w:hAnsi="Arial" w:cs="Arial"/>
          <w:sz w:val="24"/>
          <w:szCs w:val="24"/>
        </w:rPr>
        <w:t>Data - 15 NISOD participants; 39 faculty and staff members in workshops</w:t>
      </w:r>
    </w:p>
    <w:p w:rsidR="00F05355" w:rsidRPr="007D2C8D" w:rsidRDefault="00525866" w:rsidP="003518AF">
      <w:pPr>
        <w:pStyle w:val="ListParagraph"/>
        <w:numPr>
          <w:ilvl w:val="1"/>
          <w:numId w:val="5"/>
        </w:numPr>
        <w:spacing w:after="0" w:line="240" w:lineRule="auto"/>
        <w:rPr>
          <w:rFonts w:ascii="Arial" w:hAnsi="Arial" w:cs="Arial"/>
          <w:sz w:val="24"/>
          <w:szCs w:val="24"/>
        </w:rPr>
      </w:pPr>
      <w:r w:rsidRPr="007D2C8D">
        <w:rPr>
          <w:rFonts w:ascii="Arial" w:hAnsi="Arial" w:cs="Arial"/>
          <w:sz w:val="24"/>
          <w:szCs w:val="24"/>
        </w:rPr>
        <w:t>Feedback - Perhaps a day instead of 2 or more days; adding post online resources.  Overall faculty and staff appreciated the opportunity for in-house professional development from peer and directly connected to their classroom teaching. ​</w:t>
      </w:r>
    </w:p>
    <w:p w:rsidR="00F05355" w:rsidRPr="007D2C8D" w:rsidRDefault="00525866" w:rsidP="003518AF">
      <w:pPr>
        <w:pStyle w:val="ListParagraph"/>
        <w:numPr>
          <w:ilvl w:val="0"/>
          <w:numId w:val="5"/>
        </w:numPr>
        <w:spacing w:after="0" w:line="240" w:lineRule="auto"/>
        <w:rPr>
          <w:rFonts w:ascii="Arial" w:hAnsi="Arial" w:cs="Arial"/>
          <w:sz w:val="24"/>
          <w:szCs w:val="24"/>
        </w:rPr>
      </w:pPr>
      <w:r w:rsidRPr="007D2C8D">
        <w:rPr>
          <w:rFonts w:ascii="Arial" w:hAnsi="Arial" w:cs="Arial"/>
          <w:bCs/>
          <w:iCs/>
          <w:sz w:val="24"/>
          <w:szCs w:val="24"/>
        </w:rPr>
        <w:t>Linus Project as part of the </w:t>
      </w:r>
      <w:r w:rsidRPr="007D2C8D">
        <w:rPr>
          <w:rFonts w:ascii="Arial" w:hAnsi="Arial" w:cs="Arial"/>
          <w:bCs/>
          <w:sz w:val="24"/>
          <w:szCs w:val="24"/>
        </w:rPr>
        <w:t>NOVA</w:t>
      </w:r>
      <w:r w:rsidRPr="007D2C8D">
        <w:rPr>
          <w:rFonts w:ascii="Arial" w:hAnsi="Arial" w:cs="Arial"/>
          <w:bCs/>
          <w:iCs/>
          <w:sz w:val="24"/>
          <w:szCs w:val="24"/>
        </w:rPr>
        <w:t> MLK Day of Service</w:t>
      </w:r>
      <w:r w:rsidR="00F05355" w:rsidRPr="007D2C8D">
        <w:rPr>
          <w:rFonts w:ascii="Arial" w:hAnsi="Arial" w:cs="Arial"/>
          <w:bCs/>
          <w:sz w:val="24"/>
          <w:szCs w:val="24"/>
        </w:rPr>
        <w:t xml:space="preserve"> (January) - </w:t>
      </w:r>
      <w:r w:rsidRPr="007D2C8D">
        <w:rPr>
          <w:rFonts w:ascii="Arial" w:hAnsi="Arial" w:cs="Arial"/>
          <w:bCs/>
          <w:sz w:val="24"/>
          <w:szCs w:val="24"/>
        </w:rPr>
        <w:t>Children created blankets for the Linus Project in conjunction with other AL campus MLK day of</w:t>
      </w:r>
      <w:r w:rsidR="00F05355" w:rsidRPr="007D2C8D">
        <w:rPr>
          <w:rFonts w:ascii="Arial" w:hAnsi="Arial" w:cs="Arial"/>
          <w:bCs/>
          <w:sz w:val="24"/>
          <w:szCs w:val="24"/>
        </w:rPr>
        <w:t xml:space="preserve"> activities at the AL Campus.</w:t>
      </w:r>
    </w:p>
    <w:p w:rsidR="00F05355" w:rsidRPr="007D2C8D" w:rsidRDefault="00F05355" w:rsidP="003518AF">
      <w:pPr>
        <w:pStyle w:val="ListParagraph"/>
        <w:numPr>
          <w:ilvl w:val="1"/>
          <w:numId w:val="5"/>
        </w:numPr>
        <w:spacing w:after="0" w:line="240" w:lineRule="auto"/>
        <w:rPr>
          <w:rFonts w:ascii="Arial" w:hAnsi="Arial" w:cs="Arial"/>
          <w:sz w:val="24"/>
          <w:szCs w:val="24"/>
        </w:rPr>
      </w:pPr>
      <w:r w:rsidRPr="007D2C8D">
        <w:rPr>
          <w:rFonts w:ascii="Arial" w:hAnsi="Arial" w:cs="Arial"/>
          <w:bCs/>
          <w:sz w:val="24"/>
          <w:szCs w:val="24"/>
        </w:rPr>
        <w:t xml:space="preserve">AtD connection - </w:t>
      </w:r>
      <w:r w:rsidR="00525866" w:rsidRPr="007D2C8D">
        <w:rPr>
          <w:rFonts w:ascii="Arial" w:hAnsi="Arial" w:cs="Arial"/>
          <w:bCs/>
          <w:sz w:val="24"/>
          <w:szCs w:val="24"/>
        </w:rPr>
        <w:t>engagement and communication; equity</w:t>
      </w:r>
    </w:p>
    <w:p w:rsidR="00F05355" w:rsidRPr="007D2C8D" w:rsidRDefault="00525866" w:rsidP="003518AF">
      <w:pPr>
        <w:pStyle w:val="ListParagraph"/>
        <w:numPr>
          <w:ilvl w:val="1"/>
          <w:numId w:val="5"/>
        </w:numPr>
        <w:spacing w:after="0" w:line="240" w:lineRule="auto"/>
        <w:rPr>
          <w:rFonts w:ascii="Arial" w:hAnsi="Arial" w:cs="Arial"/>
          <w:sz w:val="24"/>
          <w:szCs w:val="24"/>
        </w:rPr>
      </w:pPr>
      <w:r w:rsidRPr="007D2C8D">
        <w:rPr>
          <w:rFonts w:ascii="Arial" w:hAnsi="Arial" w:cs="Arial"/>
          <w:bCs/>
          <w:sz w:val="24"/>
          <w:szCs w:val="24"/>
        </w:rPr>
        <w:t>Data</w:t>
      </w:r>
      <w:r w:rsidR="00F05355" w:rsidRPr="007D2C8D">
        <w:rPr>
          <w:rFonts w:ascii="Arial" w:hAnsi="Arial" w:cs="Arial"/>
          <w:bCs/>
          <w:sz w:val="24"/>
          <w:szCs w:val="24"/>
        </w:rPr>
        <w:t xml:space="preserve"> </w:t>
      </w:r>
      <w:r w:rsidRPr="007D2C8D">
        <w:rPr>
          <w:rFonts w:ascii="Arial" w:hAnsi="Arial" w:cs="Arial"/>
          <w:bCs/>
          <w:sz w:val="24"/>
          <w:szCs w:val="24"/>
        </w:rPr>
        <w:t>- Volunteers created 30 no-sew fleece blankets for children in local hospitals and Title I schools.</w:t>
      </w:r>
    </w:p>
    <w:p w:rsidR="00F05355" w:rsidRPr="007D2C8D" w:rsidRDefault="00525866" w:rsidP="003518AF">
      <w:pPr>
        <w:pStyle w:val="ListParagraph"/>
        <w:numPr>
          <w:ilvl w:val="1"/>
          <w:numId w:val="5"/>
        </w:numPr>
        <w:spacing w:after="0" w:line="240" w:lineRule="auto"/>
        <w:rPr>
          <w:rFonts w:ascii="Arial" w:hAnsi="Arial" w:cs="Arial"/>
          <w:sz w:val="24"/>
          <w:szCs w:val="24"/>
        </w:rPr>
      </w:pPr>
      <w:r w:rsidRPr="007D2C8D">
        <w:rPr>
          <w:rFonts w:ascii="Arial" w:hAnsi="Arial" w:cs="Arial"/>
          <w:bCs/>
          <w:sz w:val="24"/>
          <w:szCs w:val="24"/>
        </w:rPr>
        <w:t>Feedback</w:t>
      </w:r>
      <w:r w:rsidR="00F05355" w:rsidRPr="007D2C8D">
        <w:rPr>
          <w:rFonts w:ascii="Arial" w:hAnsi="Arial" w:cs="Arial"/>
          <w:bCs/>
          <w:sz w:val="24"/>
          <w:szCs w:val="24"/>
        </w:rPr>
        <w:t xml:space="preserve"> </w:t>
      </w:r>
      <w:r w:rsidRPr="007D2C8D">
        <w:rPr>
          <w:rFonts w:ascii="Arial" w:hAnsi="Arial" w:cs="Arial"/>
          <w:bCs/>
          <w:sz w:val="24"/>
          <w:szCs w:val="24"/>
        </w:rPr>
        <w:t>- community school participants and, parents were enthusiastic about this fun, simple activity that makes a big impact locally. </w:t>
      </w:r>
    </w:p>
    <w:p w:rsidR="00F05355" w:rsidRPr="007D2C8D" w:rsidRDefault="00651DFC" w:rsidP="003518AF">
      <w:pPr>
        <w:pStyle w:val="ListParagraph"/>
        <w:numPr>
          <w:ilvl w:val="1"/>
          <w:numId w:val="5"/>
        </w:numPr>
        <w:spacing w:after="0" w:line="240" w:lineRule="auto"/>
        <w:rPr>
          <w:rFonts w:ascii="Arial" w:hAnsi="Arial" w:cs="Arial"/>
          <w:sz w:val="24"/>
          <w:szCs w:val="24"/>
        </w:rPr>
      </w:pPr>
      <w:hyperlink r:id="rId24" w:history="1">
        <w:r w:rsidR="00525866" w:rsidRPr="007D2C8D">
          <w:rPr>
            <w:rStyle w:val="Hyperlink"/>
            <w:rFonts w:ascii="Arial" w:hAnsi="Arial" w:cs="Arial"/>
            <w:bCs/>
            <w:sz w:val="24"/>
            <w:szCs w:val="24"/>
          </w:rPr>
          <w:t xml:space="preserve">Link to the </w:t>
        </w:r>
        <w:r w:rsidR="00F05355" w:rsidRPr="007D2C8D">
          <w:rPr>
            <w:rStyle w:val="Hyperlink"/>
            <w:rFonts w:ascii="Arial" w:hAnsi="Arial" w:cs="Arial"/>
            <w:bCs/>
            <w:sz w:val="24"/>
            <w:szCs w:val="24"/>
          </w:rPr>
          <w:t>blog post about MLK Day overall</w:t>
        </w:r>
      </w:hyperlink>
    </w:p>
    <w:p w:rsidR="00F05355" w:rsidRPr="007D2C8D" w:rsidRDefault="00651DFC" w:rsidP="003518AF">
      <w:pPr>
        <w:pStyle w:val="ListParagraph"/>
        <w:numPr>
          <w:ilvl w:val="1"/>
          <w:numId w:val="5"/>
        </w:numPr>
        <w:spacing w:after="0" w:line="240" w:lineRule="auto"/>
        <w:rPr>
          <w:rFonts w:ascii="Arial" w:hAnsi="Arial" w:cs="Arial"/>
          <w:sz w:val="24"/>
          <w:szCs w:val="24"/>
        </w:rPr>
      </w:pPr>
      <w:hyperlink r:id="rId25" w:history="1">
        <w:r w:rsidR="00525866" w:rsidRPr="007D2C8D">
          <w:rPr>
            <w:rStyle w:val="Hyperlink"/>
            <w:rFonts w:ascii="Arial" w:hAnsi="Arial" w:cs="Arial"/>
            <w:bCs/>
            <w:sz w:val="24"/>
            <w:szCs w:val="24"/>
          </w:rPr>
          <w:t>Post from the Linus Project Fairfax C</w:t>
        </w:r>
        <w:r w:rsidR="00F05355" w:rsidRPr="007D2C8D">
          <w:rPr>
            <w:rStyle w:val="Hyperlink"/>
            <w:rFonts w:ascii="Arial" w:hAnsi="Arial" w:cs="Arial"/>
            <w:bCs/>
            <w:sz w:val="24"/>
            <w:szCs w:val="24"/>
          </w:rPr>
          <w:t>ounty regarding MLK Day at NOVA</w:t>
        </w:r>
      </w:hyperlink>
    </w:p>
    <w:p w:rsidR="00F05355" w:rsidRPr="007D2C8D" w:rsidRDefault="00525866" w:rsidP="003518AF">
      <w:pPr>
        <w:pStyle w:val="ListParagraph"/>
        <w:numPr>
          <w:ilvl w:val="0"/>
          <w:numId w:val="5"/>
        </w:numPr>
        <w:spacing w:after="0" w:line="240" w:lineRule="auto"/>
        <w:rPr>
          <w:rFonts w:ascii="Arial" w:hAnsi="Arial" w:cs="Arial"/>
          <w:sz w:val="24"/>
          <w:szCs w:val="24"/>
        </w:rPr>
      </w:pPr>
      <w:r w:rsidRPr="007D2C8D">
        <w:rPr>
          <w:rFonts w:ascii="Arial" w:hAnsi="Arial" w:cs="Arial"/>
          <w:bCs/>
          <w:iCs/>
          <w:sz w:val="24"/>
          <w:szCs w:val="24"/>
        </w:rPr>
        <w:t>Human Library Project</w:t>
      </w:r>
      <w:r w:rsidRPr="007D2C8D">
        <w:rPr>
          <w:rFonts w:ascii="Arial" w:hAnsi="Arial" w:cs="Arial"/>
          <w:bCs/>
          <w:sz w:val="24"/>
          <w:szCs w:val="24"/>
        </w:rPr>
        <w:t> (March) - establishes safe conversational space in which a library  of people share their experiences and help people form a better understanding of those with whom they share their community.  Kudus: Voice of America came to the event and will feature HLP on its program to be broadcast worldwide and in multiple languages. ​</w:t>
      </w:r>
    </w:p>
    <w:p w:rsidR="00F05355" w:rsidRPr="007D2C8D" w:rsidRDefault="00525866" w:rsidP="003518AF">
      <w:pPr>
        <w:pStyle w:val="ListParagraph"/>
        <w:numPr>
          <w:ilvl w:val="1"/>
          <w:numId w:val="5"/>
        </w:numPr>
        <w:spacing w:after="0" w:line="240" w:lineRule="auto"/>
        <w:rPr>
          <w:rFonts w:ascii="Arial" w:hAnsi="Arial" w:cs="Arial"/>
          <w:sz w:val="24"/>
          <w:szCs w:val="24"/>
        </w:rPr>
      </w:pPr>
      <w:r w:rsidRPr="007D2C8D">
        <w:rPr>
          <w:rFonts w:ascii="Arial" w:hAnsi="Arial" w:cs="Arial"/>
          <w:bCs/>
          <w:sz w:val="24"/>
          <w:szCs w:val="24"/>
        </w:rPr>
        <w:t>AtD connection-  engagement and communication ​</w:t>
      </w:r>
    </w:p>
    <w:p w:rsidR="00F05355" w:rsidRPr="007D2C8D" w:rsidRDefault="00525866" w:rsidP="003518AF">
      <w:pPr>
        <w:pStyle w:val="ListParagraph"/>
        <w:numPr>
          <w:ilvl w:val="1"/>
          <w:numId w:val="5"/>
        </w:numPr>
        <w:spacing w:after="0" w:line="240" w:lineRule="auto"/>
        <w:rPr>
          <w:rFonts w:ascii="Arial" w:hAnsi="Arial" w:cs="Arial"/>
          <w:sz w:val="24"/>
          <w:szCs w:val="24"/>
        </w:rPr>
      </w:pPr>
      <w:r w:rsidRPr="007D2C8D">
        <w:rPr>
          <w:rFonts w:ascii="Arial" w:hAnsi="Arial" w:cs="Arial"/>
          <w:bCs/>
          <w:sz w:val="24"/>
          <w:szCs w:val="24"/>
        </w:rPr>
        <w:t>Data - 23 books; 80+ readers, 7 book</w:t>
      </w:r>
      <w:r w:rsidR="00F05355" w:rsidRPr="007D2C8D">
        <w:rPr>
          <w:rFonts w:ascii="Arial" w:hAnsi="Arial" w:cs="Arial"/>
          <w:bCs/>
          <w:sz w:val="24"/>
          <w:szCs w:val="24"/>
        </w:rPr>
        <w:t xml:space="preserve"> categories; 182 book visits.</w:t>
      </w:r>
    </w:p>
    <w:p w:rsidR="00525866" w:rsidRPr="007D2C8D" w:rsidRDefault="00525866" w:rsidP="003518AF">
      <w:pPr>
        <w:pStyle w:val="ListParagraph"/>
        <w:numPr>
          <w:ilvl w:val="1"/>
          <w:numId w:val="5"/>
        </w:numPr>
        <w:spacing w:after="0" w:line="240" w:lineRule="auto"/>
        <w:rPr>
          <w:rFonts w:ascii="Arial" w:hAnsi="Arial" w:cs="Arial"/>
          <w:sz w:val="24"/>
          <w:szCs w:val="24"/>
        </w:rPr>
      </w:pPr>
      <w:r w:rsidRPr="007D2C8D">
        <w:rPr>
          <w:rFonts w:ascii="Arial" w:hAnsi="Arial" w:cs="Arial"/>
          <w:bCs/>
          <w:sz w:val="24"/>
          <w:szCs w:val="24"/>
        </w:rPr>
        <w:t>Feedback: 38 readers surveyed with majority giving 5 rating on a scale of 1-5.​</w:t>
      </w:r>
    </w:p>
    <w:p w:rsidR="00F05355" w:rsidRPr="007D2C8D" w:rsidRDefault="00651DFC" w:rsidP="003518AF">
      <w:pPr>
        <w:pStyle w:val="ListParagraph"/>
        <w:numPr>
          <w:ilvl w:val="1"/>
          <w:numId w:val="5"/>
        </w:numPr>
        <w:spacing w:after="0" w:line="240" w:lineRule="auto"/>
        <w:rPr>
          <w:rFonts w:ascii="Arial" w:hAnsi="Arial" w:cs="Arial"/>
          <w:sz w:val="24"/>
          <w:szCs w:val="24"/>
        </w:rPr>
      </w:pPr>
      <w:hyperlink r:id="rId26" w:history="1">
        <w:r w:rsidR="00F05355" w:rsidRPr="007D2C8D">
          <w:rPr>
            <w:rStyle w:val="Hyperlink"/>
            <w:rFonts w:ascii="Arial" w:hAnsi="Arial" w:cs="Arial"/>
            <w:bCs/>
            <w:sz w:val="24"/>
            <w:szCs w:val="24"/>
          </w:rPr>
          <w:t>Link to campus highlight for ATDigest</w:t>
        </w:r>
      </w:hyperlink>
    </w:p>
    <w:p w:rsidR="00F05355" w:rsidRPr="007D2C8D" w:rsidRDefault="00525866" w:rsidP="003518AF">
      <w:pPr>
        <w:pStyle w:val="ListParagraph"/>
        <w:numPr>
          <w:ilvl w:val="0"/>
          <w:numId w:val="5"/>
        </w:numPr>
        <w:spacing w:after="0" w:line="240" w:lineRule="auto"/>
        <w:rPr>
          <w:rFonts w:ascii="Arial" w:hAnsi="Arial" w:cs="Arial"/>
          <w:sz w:val="24"/>
          <w:szCs w:val="24"/>
        </w:rPr>
      </w:pPr>
      <w:r w:rsidRPr="007D2C8D">
        <w:rPr>
          <w:rFonts w:ascii="Arial" w:hAnsi="Arial" w:cs="Arial"/>
          <w:bCs/>
          <w:sz w:val="24"/>
          <w:szCs w:val="24"/>
        </w:rPr>
        <w:t>Cap and Gown Raffle (April)</w:t>
      </w:r>
      <w:r w:rsidR="00F05355" w:rsidRPr="007D2C8D">
        <w:rPr>
          <w:rFonts w:ascii="Arial" w:hAnsi="Arial" w:cs="Arial"/>
          <w:bCs/>
          <w:sz w:val="24"/>
          <w:szCs w:val="24"/>
        </w:rPr>
        <w:t xml:space="preserve"> campus team purchased 4 caps and gowns to be given away to 4 candidates for graduation</w:t>
      </w:r>
    </w:p>
    <w:p w:rsidR="00F05355" w:rsidRPr="007D2C8D" w:rsidRDefault="00525866" w:rsidP="003518AF">
      <w:pPr>
        <w:pStyle w:val="ListParagraph"/>
        <w:numPr>
          <w:ilvl w:val="1"/>
          <w:numId w:val="5"/>
        </w:numPr>
        <w:spacing w:after="0" w:line="240" w:lineRule="auto"/>
        <w:rPr>
          <w:rFonts w:ascii="Arial" w:hAnsi="Arial" w:cs="Arial"/>
          <w:sz w:val="24"/>
          <w:szCs w:val="24"/>
        </w:rPr>
      </w:pPr>
      <w:r w:rsidRPr="007D2C8D">
        <w:rPr>
          <w:rFonts w:ascii="Arial" w:hAnsi="Arial" w:cs="Arial"/>
          <w:bCs/>
          <w:sz w:val="24"/>
          <w:szCs w:val="24"/>
        </w:rPr>
        <w:t>AtD connection</w:t>
      </w:r>
      <w:r w:rsidR="00F05355" w:rsidRPr="007D2C8D">
        <w:rPr>
          <w:rFonts w:ascii="Arial" w:hAnsi="Arial" w:cs="Arial"/>
          <w:bCs/>
          <w:sz w:val="24"/>
          <w:szCs w:val="24"/>
        </w:rPr>
        <w:t xml:space="preserve"> -  engagement and communication</w:t>
      </w:r>
      <w:r w:rsidRPr="007D2C8D">
        <w:rPr>
          <w:rFonts w:ascii="Arial" w:hAnsi="Arial" w:cs="Arial"/>
          <w:bCs/>
          <w:sz w:val="24"/>
          <w:szCs w:val="24"/>
        </w:rPr>
        <w:t>; equity </w:t>
      </w:r>
    </w:p>
    <w:p w:rsidR="00F05355" w:rsidRPr="007D2C8D" w:rsidRDefault="00525866" w:rsidP="003518AF">
      <w:pPr>
        <w:pStyle w:val="ListParagraph"/>
        <w:numPr>
          <w:ilvl w:val="1"/>
          <w:numId w:val="5"/>
        </w:numPr>
        <w:spacing w:after="0" w:line="240" w:lineRule="auto"/>
        <w:rPr>
          <w:rFonts w:ascii="Arial" w:hAnsi="Arial" w:cs="Arial"/>
          <w:sz w:val="24"/>
          <w:szCs w:val="24"/>
        </w:rPr>
      </w:pPr>
      <w:r w:rsidRPr="007D2C8D">
        <w:rPr>
          <w:rFonts w:ascii="Arial" w:hAnsi="Arial" w:cs="Arial"/>
          <w:bCs/>
          <w:sz w:val="24"/>
          <w:szCs w:val="24"/>
        </w:rPr>
        <w:t>Data -</w:t>
      </w:r>
      <w:r w:rsidR="00F05355" w:rsidRPr="007D2C8D">
        <w:rPr>
          <w:rFonts w:ascii="Arial" w:hAnsi="Arial" w:cs="Arial"/>
          <w:bCs/>
          <w:sz w:val="24"/>
          <w:szCs w:val="24"/>
        </w:rPr>
        <w:t xml:space="preserve"> </w:t>
      </w:r>
      <w:r w:rsidRPr="007D2C8D">
        <w:rPr>
          <w:rFonts w:ascii="Arial" w:hAnsi="Arial" w:cs="Arial"/>
          <w:bCs/>
          <w:sz w:val="24"/>
          <w:szCs w:val="24"/>
        </w:rPr>
        <w:t>30 students entered the raffle; 4 confirmed AL graduates selected as w</w:t>
      </w:r>
      <w:r w:rsidR="00F05355" w:rsidRPr="007D2C8D">
        <w:rPr>
          <w:rFonts w:ascii="Arial" w:hAnsi="Arial" w:cs="Arial"/>
          <w:bCs/>
          <w:sz w:val="24"/>
          <w:szCs w:val="24"/>
        </w:rPr>
        <w:t xml:space="preserve">inners of the 4 cap and gowns. </w:t>
      </w:r>
      <w:r w:rsidRPr="007D2C8D">
        <w:rPr>
          <w:rFonts w:ascii="Arial" w:hAnsi="Arial" w:cs="Arial"/>
          <w:bCs/>
          <w:sz w:val="24"/>
          <w:szCs w:val="24"/>
        </w:rPr>
        <w:t>1 diploma frame to be raffled at the May graduation celebration.</w:t>
      </w:r>
    </w:p>
    <w:p w:rsidR="00F05355" w:rsidRPr="007D2C8D" w:rsidRDefault="00F05355" w:rsidP="003518AF">
      <w:pPr>
        <w:pStyle w:val="ListParagraph"/>
        <w:numPr>
          <w:ilvl w:val="1"/>
          <w:numId w:val="5"/>
        </w:numPr>
        <w:spacing w:after="0" w:line="240" w:lineRule="auto"/>
        <w:rPr>
          <w:rFonts w:ascii="Arial" w:hAnsi="Arial" w:cs="Arial"/>
          <w:sz w:val="24"/>
          <w:szCs w:val="24"/>
        </w:rPr>
      </w:pPr>
      <w:r w:rsidRPr="007D2C8D">
        <w:rPr>
          <w:rFonts w:ascii="Arial" w:hAnsi="Arial" w:cs="Arial"/>
          <w:bCs/>
          <w:sz w:val="24"/>
          <w:szCs w:val="24"/>
        </w:rPr>
        <w:t xml:space="preserve">Feedback: TBD </w:t>
      </w:r>
      <w:r w:rsidR="00525866" w:rsidRPr="007D2C8D">
        <w:rPr>
          <w:rFonts w:ascii="Arial" w:hAnsi="Arial" w:cs="Arial"/>
          <w:bCs/>
          <w:sz w:val="24"/>
          <w:szCs w:val="24"/>
        </w:rPr>
        <w:t xml:space="preserve">- presentation and photo in </w:t>
      </w:r>
      <w:r w:rsidRPr="007D2C8D">
        <w:rPr>
          <w:rFonts w:ascii="Arial" w:hAnsi="Arial" w:cs="Arial"/>
          <w:bCs/>
          <w:sz w:val="24"/>
          <w:szCs w:val="24"/>
        </w:rPr>
        <w:t>mid-May</w:t>
      </w:r>
    </w:p>
    <w:p w:rsidR="00F05355" w:rsidRPr="007D2C8D" w:rsidRDefault="00525866" w:rsidP="003518AF">
      <w:pPr>
        <w:pStyle w:val="ListParagraph"/>
        <w:numPr>
          <w:ilvl w:val="0"/>
          <w:numId w:val="5"/>
        </w:numPr>
        <w:spacing w:after="0" w:line="240" w:lineRule="auto"/>
        <w:rPr>
          <w:rFonts w:ascii="Arial" w:hAnsi="Arial" w:cs="Arial"/>
          <w:sz w:val="24"/>
          <w:szCs w:val="24"/>
        </w:rPr>
      </w:pPr>
      <w:r w:rsidRPr="007D2C8D">
        <w:rPr>
          <w:rFonts w:ascii="Arial" w:hAnsi="Arial" w:cs="Arial"/>
          <w:bCs/>
          <w:sz w:val="24"/>
          <w:szCs w:val="24"/>
        </w:rPr>
        <w:t>Graduation Celebratio</w:t>
      </w:r>
      <w:r w:rsidR="00F05355" w:rsidRPr="007D2C8D">
        <w:rPr>
          <w:rFonts w:ascii="Arial" w:hAnsi="Arial" w:cs="Arial"/>
          <w:bCs/>
          <w:sz w:val="24"/>
          <w:szCs w:val="24"/>
        </w:rPr>
        <w:t>n &amp; Student Leadership Awards (</w:t>
      </w:r>
      <w:r w:rsidR="00F05355" w:rsidRPr="007D2C8D">
        <w:rPr>
          <w:rFonts w:ascii="Arial" w:hAnsi="Arial" w:cs="Arial"/>
          <w:sz w:val="24"/>
          <w:szCs w:val="24"/>
        </w:rPr>
        <w:t>May) – opportunity for campus faculty and staff to celebrate with students who will be graduating from the Alexandria campus</w:t>
      </w:r>
    </w:p>
    <w:p w:rsidR="00525866" w:rsidRPr="007D2C8D" w:rsidRDefault="00F05355" w:rsidP="003518AF">
      <w:pPr>
        <w:pStyle w:val="ListParagraph"/>
        <w:numPr>
          <w:ilvl w:val="1"/>
          <w:numId w:val="5"/>
        </w:numPr>
        <w:spacing w:after="0" w:line="240" w:lineRule="auto"/>
        <w:rPr>
          <w:rFonts w:ascii="Arial" w:hAnsi="Arial" w:cs="Arial"/>
          <w:sz w:val="24"/>
          <w:szCs w:val="24"/>
        </w:rPr>
      </w:pPr>
      <w:r w:rsidRPr="007D2C8D">
        <w:rPr>
          <w:rFonts w:ascii="Arial" w:hAnsi="Arial" w:cs="Arial"/>
          <w:sz w:val="24"/>
          <w:szCs w:val="24"/>
        </w:rPr>
        <w:t xml:space="preserve">AtD connection - </w:t>
      </w:r>
      <w:r w:rsidR="00525866" w:rsidRPr="007D2C8D">
        <w:rPr>
          <w:rFonts w:ascii="Arial" w:hAnsi="Arial" w:cs="Arial"/>
          <w:sz w:val="24"/>
          <w:szCs w:val="24"/>
        </w:rPr>
        <w:t>engagement and communication</w:t>
      </w:r>
    </w:p>
    <w:p w:rsidR="00F05355" w:rsidRPr="007D2C8D" w:rsidRDefault="00F05355" w:rsidP="00F05355">
      <w:pPr>
        <w:spacing w:after="0" w:line="240" w:lineRule="auto"/>
        <w:rPr>
          <w:rFonts w:ascii="Arial" w:hAnsi="Arial" w:cs="Arial"/>
          <w:sz w:val="24"/>
          <w:szCs w:val="24"/>
        </w:rPr>
      </w:pPr>
    </w:p>
    <w:p w:rsidR="00A52A56" w:rsidRPr="007D2C8D" w:rsidRDefault="00A52A56" w:rsidP="00525866">
      <w:pPr>
        <w:spacing w:after="0" w:line="240" w:lineRule="auto"/>
        <w:rPr>
          <w:rFonts w:ascii="Arial" w:hAnsi="Arial" w:cs="Arial"/>
          <w:b/>
          <w:bCs/>
          <w:sz w:val="24"/>
          <w:szCs w:val="24"/>
        </w:rPr>
      </w:pPr>
    </w:p>
    <w:p w:rsidR="00F05355" w:rsidRPr="007D2C8D" w:rsidRDefault="00F05355" w:rsidP="00525866">
      <w:pPr>
        <w:spacing w:after="0" w:line="240" w:lineRule="auto"/>
        <w:rPr>
          <w:rFonts w:ascii="Arial" w:hAnsi="Arial" w:cs="Arial"/>
          <w:b/>
          <w:bCs/>
          <w:sz w:val="24"/>
          <w:szCs w:val="24"/>
        </w:rPr>
      </w:pPr>
      <w:r w:rsidRPr="007D2C8D">
        <w:rPr>
          <w:rFonts w:ascii="Arial" w:hAnsi="Arial" w:cs="Arial"/>
          <w:b/>
          <w:bCs/>
          <w:sz w:val="24"/>
          <w:szCs w:val="24"/>
        </w:rPr>
        <w:lastRenderedPageBreak/>
        <w:t>Budget items:</w:t>
      </w:r>
    </w:p>
    <w:tbl>
      <w:tblPr>
        <w:tblW w:w="9553" w:type="dxa"/>
        <w:tblInd w:w="-108" w:type="dxa"/>
        <w:tblBorders>
          <w:top w:val="nil"/>
          <w:left w:val="nil"/>
          <w:bottom w:val="nil"/>
          <w:right w:val="nil"/>
        </w:tblBorders>
        <w:tblLayout w:type="fixed"/>
        <w:tblLook w:val="0000" w:firstRow="0" w:lastRow="0" w:firstColumn="0" w:lastColumn="0" w:noHBand="0" w:noVBand="0"/>
      </w:tblPr>
      <w:tblGrid>
        <w:gridCol w:w="5359"/>
        <w:gridCol w:w="2844"/>
        <w:gridCol w:w="1350"/>
      </w:tblGrid>
      <w:tr w:rsidR="00B57171" w:rsidRPr="007D2C8D" w:rsidTr="00B57171">
        <w:trPr>
          <w:trHeight w:val="148"/>
        </w:trPr>
        <w:tc>
          <w:tcPr>
            <w:tcW w:w="5359" w:type="dxa"/>
            <w:tcBorders>
              <w:top w:val="single" w:sz="4" w:space="0" w:color="auto"/>
              <w:left w:val="single" w:sz="4" w:space="0" w:color="auto"/>
              <w:bottom w:val="single" w:sz="6" w:space="0" w:color="auto"/>
              <w:right w:val="single" w:sz="6"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Event </w:t>
            </w:r>
          </w:p>
        </w:tc>
        <w:tc>
          <w:tcPr>
            <w:tcW w:w="2844" w:type="dxa"/>
            <w:tcBorders>
              <w:top w:val="single" w:sz="4" w:space="0" w:color="auto"/>
              <w:left w:val="single" w:sz="6" w:space="0" w:color="auto"/>
              <w:bottom w:val="single" w:sz="6" w:space="0" w:color="auto"/>
              <w:right w:val="single" w:sz="6"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Item </w:t>
            </w:r>
          </w:p>
        </w:tc>
        <w:tc>
          <w:tcPr>
            <w:tcW w:w="1350" w:type="dxa"/>
            <w:tcBorders>
              <w:top w:val="single" w:sz="4" w:space="0" w:color="auto"/>
              <w:left w:val="single" w:sz="6" w:space="0" w:color="auto"/>
              <w:bottom w:val="single" w:sz="6" w:space="0" w:color="auto"/>
              <w:right w:val="single" w:sz="4"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Costs </w:t>
            </w:r>
          </w:p>
        </w:tc>
      </w:tr>
      <w:tr w:rsidR="00B57171" w:rsidRPr="007D2C8D" w:rsidTr="00B57171">
        <w:trPr>
          <w:trHeight w:val="416"/>
        </w:trPr>
        <w:tc>
          <w:tcPr>
            <w:tcW w:w="5359" w:type="dxa"/>
            <w:tcBorders>
              <w:top w:val="single" w:sz="6" w:space="0" w:color="auto"/>
              <w:left w:val="single" w:sz="4" w:space="0" w:color="auto"/>
              <w:bottom w:val="single" w:sz="6" w:space="0" w:color="auto"/>
              <w:right w:val="single" w:sz="6" w:space="0" w:color="auto"/>
            </w:tcBorders>
          </w:tcPr>
          <w:p w:rsidR="00B57171" w:rsidRPr="007D2C8D" w:rsidRDefault="00525866"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MLK Day of Service</w:t>
            </w:r>
          </w:p>
        </w:tc>
        <w:tc>
          <w:tcPr>
            <w:tcW w:w="2844" w:type="dxa"/>
            <w:tcBorders>
              <w:top w:val="single" w:sz="6" w:space="0" w:color="auto"/>
              <w:left w:val="single" w:sz="6" w:space="0" w:color="auto"/>
              <w:bottom w:val="single" w:sz="6" w:space="0" w:color="auto"/>
              <w:right w:val="single" w:sz="6" w:space="0" w:color="auto"/>
            </w:tcBorders>
          </w:tcPr>
          <w:p w:rsidR="00B57171" w:rsidRPr="007D2C8D" w:rsidRDefault="00525866"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fabric and other materials to support the children's activity</w:t>
            </w:r>
          </w:p>
        </w:tc>
        <w:tc>
          <w:tcPr>
            <w:tcW w:w="1350" w:type="dxa"/>
            <w:tcBorders>
              <w:top w:val="single" w:sz="6" w:space="0" w:color="auto"/>
              <w:left w:val="single" w:sz="6" w:space="0" w:color="auto"/>
              <w:bottom w:val="single" w:sz="6" w:space="0" w:color="auto"/>
              <w:right w:val="single" w:sz="4"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 </w:t>
            </w:r>
            <w:r w:rsidR="00525866" w:rsidRPr="007D2C8D">
              <w:rPr>
                <w:rFonts w:ascii="Arial" w:hAnsi="Arial" w:cs="Arial"/>
                <w:color w:val="000000"/>
                <w:sz w:val="24"/>
                <w:szCs w:val="24"/>
              </w:rPr>
              <w:t>$786.39</w:t>
            </w:r>
          </w:p>
        </w:tc>
      </w:tr>
      <w:tr w:rsidR="00B57171" w:rsidRPr="007D2C8D" w:rsidTr="00B57171">
        <w:trPr>
          <w:trHeight w:val="416"/>
        </w:trPr>
        <w:tc>
          <w:tcPr>
            <w:tcW w:w="5359" w:type="dxa"/>
            <w:tcBorders>
              <w:top w:val="single" w:sz="6" w:space="0" w:color="auto"/>
              <w:left w:val="single" w:sz="4" w:space="0" w:color="auto"/>
              <w:bottom w:val="single" w:sz="6" w:space="0" w:color="auto"/>
              <w:right w:val="single" w:sz="6"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Human Library Project</w:t>
            </w:r>
          </w:p>
        </w:tc>
        <w:tc>
          <w:tcPr>
            <w:tcW w:w="2844" w:type="dxa"/>
            <w:tcBorders>
              <w:top w:val="single" w:sz="6" w:space="0" w:color="auto"/>
              <w:left w:val="single" w:sz="6" w:space="0" w:color="auto"/>
              <w:bottom w:val="single" w:sz="6" w:space="0" w:color="auto"/>
              <w:right w:val="single" w:sz="6"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t-shirts</w:t>
            </w:r>
          </w:p>
        </w:tc>
        <w:tc>
          <w:tcPr>
            <w:tcW w:w="1350" w:type="dxa"/>
            <w:tcBorders>
              <w:top w:val="single" w:sz="6" w:space="0" w:color="auto"/>
              <w:left w:val="single" w:sz="6" w:space="0" w:color="auto"/>
              <w:bottom w:val="single" w:sz="6" w:space="0" w:color="auto"/>
              <w:right w:val="single" w:sz="4"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425.00</w:t>
            </w:r>
          </w:p>
        </w:tc>
      </w:tr>
      <w:tr w:rsidR="00B57171" w:rsidRPr="007D2C8D" w:rsidTr="00B57171">
        <w:trPr>
          <w:trHeight w:val="416"/>
        </w:trPr>
        <w:tc>
          <w:tcPr>
            <w:tcW w:w="5359" w:type="dxa"/>
            <w:tcBorders>
              <w:top w:val="single" w:sz="6" w:space="0" w:color="auto"/>
              <w:left w:val="single" w:sz="4" w:space="0" w:color="auto"/>
              <w:bottom w:val="single" w:sz="6" w:space="0" w:color="auto"/>
              <w:right w:val="single" w:sz="6" w:space="0" w:color="auto"/>
            </w:tcBorders>
          </w:tcPr>
          <w:p w:rsidR="00B57171" w:rsidRPr="007D2C8D" w:rsidRDefault="00525866"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Cs/>
                <w:color w:val="000000"/>
                <w:sz w:val="24"/>
                <w:szCs w:val="24"/>
              </w:rPr>
              <w:t>Cap and Gown Raffle</w:t>
            </w:r>
            <w:r w:rsidR="00B57171" w:rsidRPr="007D2C8D">
              <w:rPr>
                <w:rFonts w:ascii="Arial" w:hAnsi="Arial" w:cs="Arial"/>
                <w:bCs/>
                <w:color w:val="000000"/>
                <w:sz w:val="24"/>
                <w:szCs w:val="24"/>
              </w:rPr>
              <w:t xml:space="preserve"> / </w:t>
            </w:r>
            <w:r w:rsidRPr="007D2C8D">
              <w:rPr>
                <w:rFonts w:ascii="Arial" w:hAnsi="Arial" w:cs="Arial"/>
                <w:bCs/>
                <w:color w:val="000000"/>
                <w:sz w:val="24"/>
                <w:szCs w:val="24"/>
              </w:rPr>
              <w:t>Graduation Celebratio</w:t>
            </w:r>
            <w:r w:rsidR="00B57171" w:rsidRPr="007D2C8D">
              <w:rPr>
                <w:rFonts w:ascii="Arial" w:hAnsi="Arial" w:cs="Arial"/>
                <w:bCs/>
                <w:color w:val="000000"/>
                <w:sz w:val="24"/>
                <w:szCs w:val="24"/>
              </w:rPr>
              <w:t>n &amp; Student Leadership Awards</w:t>
            </w:r>
          </w:p>
        </w:tc>
        <w:tc>
          <w:tcPr>
            <w:tcW w:w="2844" w:type="dxa"/>
            <w:tcBorders>
              <w:top w:val="single" w:sz="6" w:space="0" w:color="auto"/>
              <w:left w:val="single" w:sz="6" w:space="0" w:color="auto"/>
              <w:bottom w:val="single" w:sz="6" w:space="0" w:color="auto"/>
              <w:right w:val="single" w:sz="6"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four cap/</w:t>
            </w:r>
            <w:r w:rsidR="00525866" w:rsidRPr="007D2C8D">
              <w:rPr>
                <w:rFonts w:ascii="Arial" w:hAnsi="Arial" w:cs="Arial"/>
                <w:color w:val="000000"/>
                <w:sz w:val="24"/>
                <w:szCs w:val="24"/>
              </w:rPr>
              <w:t>gowns and</w:t>
            </w:r>
            <w:r w:rsidRPr="007D2C8D">
              <w:rPr>
                <w:rFonts w:ascii="Arial" w:hAnsi="Arial" w:cs="Arial"/>
                <w:color w:val="000000"/>
                <w:sz w:val="24"/>
                <w:szCs w:val="24"/>
              </w:rPr>
              <w:t xml:space="preserve"> one diploma frame</w:t>
            </w:r>
          </w:p>
        </w:tc>
        <w:tc>
          <w:tcPr>
            <w:tcW w:w="1350" w:type="dxa"/>
            <w:tcBorders>
              <w:top w:val="single" w:sz="6" w:space="0" w:color="auto"/>
              <w:left w:val="single" w:sz="6" w:space="0" w:color="auto"/>
              <w:bottom w:val="single" w:sz="6" w:space="0" w:color="auto"/>
              <w:right w:val="single" w:sz="4"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298.00</w:t>
            </w:r>
          </w:p>
        </w:tc>
      </w:tr>
      <w:tr w:rsidR="00B57171" w:rsidRPr="007D2C8D" w:rsidTr="00B57171">
        <w:trPr>
          <w:trHeight w:val="143"/>
        </w:trPr>
        <w:tc>
          <w:tcPr>
            <w:tcW w:w="8203" w:type="dxa"/>
            <w:gridSpan w:val="2"/>
            <w:tcBorders>
              <w:top w:val="single" w:sz="6" w:space="0" w:color="auto"/>
              <w:left w:val="single" w:sz="4" w:space="0" w:color="auto"/>
              <w:bottom w:val="single" w:sz="4" w:space="0" w:color="auto"/>
              <w:right w:val="single" w:sz="6" w:space="0" w:color="auto"/>
            </w:tcBorders>
          </w:tcPr>
          <w:p w:rsidR="00B57171" w:rsidRPr="007D2C8D" w:rsidRDefault="00B57171" w:rsidP="00B57171">
            <w:pPr>
              <w:autoSpaceDE w:val="0"/>
              <w:autoSpaceDN w:val="0"/>
              <w:adjustRightInd w:val="0"/>
              <w:spacing w:after="0" w:line="240" w:lineRule="auto"/>
              <w:rPr>
                <w:rFonts w:ascii="Arial" w:hAnsi="Arial" w:cs="Arial"/>
                <w:b/>
                <w:color w:val="000000"/>
                <w:sz w:val="24"/>
                <w:szCs w:val="24"/>
              </w:rPr>
            </w:pPr>
            <w:r w:rsidRPr="007D2C8D">
              <w:rPr>
                <w:rFonts w:ascii="Arial" w:hAnsi="Arial" w:cs="Arial"/>
                <w:b/>
                <w:iCs/>
                <w:color w:val="000000"/>
                <w:sz w:val="24"/>
                <w:szCs w:val="24"/>
              </w:rPr>
              <w:t xml:space="preserve">Total </w:t>
            </w:r>
          </w:p>
        </w:tc>
        <w:tc>
          <w:tcPr>
            <w:tcW w:w="1350" w:type="dxa"/>
            <w:tcBorders>
              <w:top w:val="single" w:sz="6" w:space="0" w:color="auto"/>
              <w:left w:val="single" w:sz="6" w:space="0" w:color="auto"/>
              <w:bottom w:val="single" w:sz="4" w:space="0" w:color="auto"/>
              <w:right w:val="single" w:sz="4" w:space="0" w:color="auto"/>
            </w:tcBorders>
          </w:tcPr>
          <w:p w:rsidR="00B57171" w:rsidRPr="007D2C8D" w:rsidRDefault="00B57171" w:rsidP="00B57171">
            <w:pPr>
              <w:autoSpaceDE w:val="0"/>
              <w:autoSpaceDN w:val="0"/>
              <w:adjustRightInd w:val="0"/>
              <w:spacing w:after="0" w:line="240" w:lineRule="auto"/>
              <w:rPr>
                <w:rFonts w:ascii="Arial" w:hAnsi="Arial" w:cs="Arial"/>
                <w:b/>
                <w:color w:val="000000"/>
                <w:sz w:val="24"/>
                <w:szCs w:val="24"/>
              </w:rPr>
            </w:pPr>
            <w:r w:rsidRPr="007D2C8D">
              <w:rPr>
                <w:rFonts w:ascii="Arial" w:hAnsi="Arial" w:cs="Arial"/>
                <w:b/>
                <w:iCs/>
                <w:color w:val="000000"/>
                <w:sz w:val="24"/>
                <w:szCs w:val="24"/>
              </w:rPr>
              <w:t>$1,509.39</w:t>
            </w:r>
          </w:p>
        </w:tc>
      </w:tr>
    </w:tbl>
    <w:p w:rsidR="00B57171" w:rsidRPr="007D2C8D" w:rsidRDefault="00B57171" w:rsidP="00525866">
      <w:pPr>
        <w:spacing w:after="0" w:line="240" w:lineRule="auto"/>
        <w:rPr>
          <w:rFonts w:ascii="Arial" w:hAnsi="Arial" w:cs="Arial"/>
          <w:sz w:val="24"/>
          <w:szCs w:val="24"/>
        </w:rPr>
      </w:pPr>
    </w:p>
    <w:p w:rsidR="00A52A56" w:rsidRPr="007D2C8D" w:rsidRDefault="00525866" w:rsidP="00525866">
      <w:pPr>
        <w:spacing w:after="0" w:line="240" w:lineRule="auto"/>
        <w:rPr>
          <w:rFonts w:ascii="Arial" w:hAnsi="Arial" w:cs="Arial"/>
          <w:sz w:val="24"/>
          <w:szCs w:val="24"/>
        </w:rPr>
      </w:pPr>
      <w:r w:rsidRPr="007D2C8D">
        <w:rPr>
          <w:rFonts w:ascii="Arial" w:hAnsi="Arial" w:cs="Arial"/>
          <w:b/>
          <w:bCs/>
          <w:sz w:val="24"/>
          <w:szCs w:val="24"/>
        </w:rPr>
        <w:t>Recommendations for the next academic year​</w:t>
      </w:r>
    </w:p>
    <w:p w:rsidR="00A52A56" w:rsidRPr="007D2C8D" w:rsidRDefault="00A52A56" w:rsidP="003518AF">
      <w:pPr>
        <w:pStyle w:val="ListParagraph"/>
        <w:numPr>
          <w:ilvl w:val="0"/>
          <w:numId w:val="6"/>
        </w:numPr>
        <w:spacing w:after="0" w:line="240" w:lineRule="auto"/>
        <w:rPr>
          <w:rFonts w:ascii="Arial" w:hAnsi="Arial" w:cs="Arial"/>
          <w:sz w:val="24"/>
          <w:szCs w:val="24"/>
        </w:rPr>
      </w:pPr>
      <w:r w:rsidRPr="007D2C8D">
        <w:rPr>
          <w:rFonts w:ascii="Arial" w:hAnsi="Arial" w:cs="Arial"/>
          <w:sz w:val="24"/>
          <w:szCs w:val="24"/>
        </w:rPr>
        <w:t>R</w:t>
      </w:r>
      <w:r w:rsidR="00525866" w:rsidRPr="007D2C8D">
        <w:rPr>
          <w:rFonts w:ascii="Arial" w:hAnsi="Arial" w:cs="Arial"/>
          <w:sz w:val="24"/>
          <w:szCs w:val="24"/>
        </w:rPr>
        <w:t xml:space="preserve">epeat Human Library Project, Student Success Conference and Faculty </w:t>
      </w:r>
      <w:r w:rsidRPr="007D2C8D">
        <w:rPr>
          <w:rFonts w:ascii="Arial" w:hAnsi="Arial" w:cs="Arial"/>
          <w:sz w:val="24"/>
          <w:szCs w:val="24"/>
        </w:rPr>
        <w:t xml:space="preserve">and Staff Success Conferences. </w:t>
      </w:r>
      <w:r w:rsidR="00525866" w:rsidRPr="007D2C8D">
        <w:rPr>
          <w:rFonts w:ascii="Arial" w:hAnsi="Arial" w:cs="Arial"/>
          <w:sz w:val="24"/>
          <w:szCs w:val="24"/>
        </w:rPr>
        <w:t xml:space="preserve">These are our keystone campus activities in engaging </w:t>
      </w:r>
      <w:r w:rsidRPr="007D2C8D">
        <w:rPr>
          <w:rFonts w:ascii="Arial" w:hAnsi="Arial" w:cs="Arial"/>
          <w:sz w:val="24"/>
          <w:szCs w:val="24"/>
        </w:rPr>
        <w:t>students, faculty and staff.</w:t>
      </w:r>
    </w:p>
    <w:p w:rsidR="00A52A56" w:rsidRPr="007D2C8D" w:rsidRDefault="00A52A56" w:rsidP="003518AF">
      <w:pPr>
        <w:pStyle w:val="ListParagraph"/>
        <w:numPr>
          <w:ilvl w:val="0"/>
          <w:numId w:val="6"/>
        </w:numPr>
        <w:spacing w:after="0" w:line="240" w:lineRule="auto"/>
        <w:rPr>
          <w:rFonts w:ascii="Arial" w:hAnsi="Arial" w:cs="Arial"/>
          <w:sz w:val="24"/>
          <w:szCs w:val="24"/>
        </w:rPr>
      </w:pPr>
      <w:r w:rsidRPr="007D2C8D">
        <w:rPr>
          <w:rFonts w:ascii="Arial" w:hAnsi="Arial" w:cs="Arial"/>
          <w:sz w:val="24"/>
          <w:szCs w:val="24"/>
        </w:rPr>
        <w:t xml:space="preserve">Work with campus Provost </w:t>
      </w:r>
      <w:r w:rsidR="00525866" w:rsidRPr="007D2C8D">
        <w:rPr>
          <w:rFonts w:ascii="Arial" w:hAnsi="Arial" w:cs="Arial"/>
          <w:sz w:val="24"/>
          <w:szCs w:val="24"/>
        </w:rPr>
        <w:t>to have AtD participate</w:t>
      </w:r>
      <w:r w:rsidRPr="007D2C8D">
        <w:rPr>
          <w:rFonts w:ascii="Arial" w:hAnsi="Arial" w:cs="Arial"/>
          <w:sz w:val="24"/>
          <w:szCs w:val="24"/>
        </w:rPr>
        <w:t xml:space="preserve"> in some aspect of registration</w:t>
      </w:r>
      <w:r w:rsidR="00525866" w:rsidRPr="007D2C8D">
        <w:rPr>
          <w:rFonts w:ascii="Arial" w:hAnsi="Arial" w:cs="Arial"/>
          <w:sz w:val="24"/>
          <w:szCs w:val="24"/>
        </w:rPr>
        <w:t>/advising week both fall and spring in creating and leading at least 1 organized student focused activity to engage students and encourage them to see their faculty advisors and register for classes​</w:t>
      </w:r>
    </w:p>
    <w:p w:rsidR="0036225F" w:rsidRPr="007D2C8D" w:rsidRDefault="00A52A56" w:rsidP="003518AF">
      <w:pPr>
        <w:pStyle w:val="ListParagraph"/>
        <w:numPr>
          <w:ilvl w:val="0"/>
          <w:numId w:val="6"/>
        </w:numPr>
        <w:spacing w:after="0" w:line="240" w:lineRule="auto"/>
        <w:rPr>
          <w:rFonts w:ascii="Arial" w:hAnsi="Arial" w:cs="Arial"/>
          <w:sz w:val="24"/>
          <w:szCs w:val="24"/>
        </w:rPr>
      </w:pPr>
      <w:r w:rsidRPr="007D2C8D">
        <w:rPr>
          <w:rFonts w:ascii="Arial" w:hAnsi="Arial" w:cs="Arial"/>
          <w:sz w:val="24"/>
          <w:szCs w:val="24"/>
        </w:rPr>
        <w:t>W</w:t>
      </w:r>
      <w:r w:rsidR="00525866" w:rsidRPr="007D2C8D">
        <w:rPr>
          <w:rFonts w:ascii="Arial" w:hAnsi="Arial" w:cs="Arial"/>
          <w:sz w:val="24"/>
          <w:szCs w:val="24"/>
        </w:rPr>
        <w:t xml:space="preserve">ork with Donnell Smith of Man Up to create a pilot activity aimed </w:t>
      </w:r>
      <w:r w:rsidRPr="007D2C8D">
        <w:rPr>
          <w:rFonts w:ascii="Arial" w:hAnsi="Arial" w:cs="Arial"/>
          <w:sz w:val="24"/>
          <w:szCs w:val="24"/>
        </w:rPr>
        <w:t>at</w:t>
      </w:r>
      <w:r w:rsidR="00525866" w:rsidRPr="007D2C8D">
        <w:rPr>
          <w:rFonts w:ascii="Arial" w:hAnsi="Arial" w:cs="Arial"/>
          <w:sz w:val="24"/>
          <w:szCs w:val="24"/>
        </w:rPr>
        <w:t xml:space="preserve"> increasing success in MTT 4. ​</w:t>
      </w:r>
    </w:p>
    <w:p w:rsidR="00856532" w:rsidRPr="007D2C8D" w:rsidRDefault="00856532" w:rsidP="00525866">
      <w:pPr>
        <w:spacing w:after="0" w:line="240" w:lineRule="auto"/>
        <w:rPr>
          <w:rFonts w:ascii="Arial" w:hAnsi="Arial" w:cs="Arial"/>
          <w:sz w:val="24"/>
          <w:szCs w:val="24"/>
        </w:rPr>
      </w:pPr>
    </w:p>
    <w:p w:rsidR="00A52A56" w:rsidRPr="007D2C8D" w:rsidRDefault="00A52A56" w:rsidP="00525866">
      <w:pPr>
        <w:spacing w:after="0" w:line="240" w:lineRule="auto"/>
        <w:rPr>
          <w:rFonts w:ascii="Arial" w:hAnsi="Arial" w:cs="Arial"/>
          <w:sz w:val="24"/>
          <w:szCs w:val="24"/>
        </w:rPr>
      </w:pPr>
    </w:p>
    <w:p w:rsidR="00A52A56" w:rsidRPr="007D2C8D" w:rsidRDefault="00A52A56">
      <w:pPr>
        <w:rPr>
          <w:rFonts w:ascii="Arial" w:hAnsi="Arial" w:cs="Arial"/>
          <w:sz w:val="24"/>
          <w:szCs w:val="24"/>
        </w:rPr>
      </w:pPr>
      <w:r w:rsidRPr="007D2C8D">
        <w:rPr>
          <w:rFonts w:ascii="Arial" w:hAnsi="Arial" w:cs="Arial"/>
          <w:sz w:val="24"/>
          <w:szCs w:val="24"/>
        </w:rPr>
        <w:br w:type="page"/>
      </w:r>
    </w:p>
    <w:p w:rsidR="00A52A56" w:rsidRPr="00A429DC" w:rsidRDefault="00A52A56" w:rsidP="00A429DC">
      <w:pPr>
        <w:pStyle w:val="TOC"/>
        <w:rPr>
          <w:sz w:val="28"/>
        </w:rPr>
      </w:pPr>
      <w:bookmarkStart w:id="7" w:name="_Toc15643949"/>
      <w:r w:rsidRPr="007D2C8D">
        <w:rPr>
          <w:sz w:val="28"/>
        </w:rPr>
        <w:lastRenderedPageBreak/>
        <w:t>Loudoun</w:t>
      </w:r>
      <w:bookmarkEnd w:id="7"/>
    </w:p>
    <w:p w:rsidR="00A52A56" w:rsidRPr="007D2C8D" w:rsidRDefault="00A52A56" w:rsidP="00A52A56">
      <w:pPr>
        <w:spacing w:after="0" w:line="240" w:lineRule="auto"/>
        <w:rPr>
          <w:rFonts w:ascii="Arial" w:hAnsi="Arial" w:cs="Arial"/>
          <w:b/>
          <w:sz w:val="24"/>
          <w:szCs w:val="24"/>
        </w:rPr>
      </w:pPr>
      <w:r w:rsidRPr="007D2C8D">
        <w:rPr>
          <w:rFonts w:ascii="Arial" w:hAnsi="Arial" w:cs="Arial"/>
          <w:b/>
          <w:sz w:val="24"/>
          <w:szCs w:val="24"/>
        </w:rPr>
        <w:t>Overview of activities and outcomes:</w:t>
      </w:r>
    </w:p>
    <w:p w:rsidR="00A429DC" w:rsidRPr="00A429DC" w:rsidRDefault="00A429DC" w:rsidP="003518AF">
      <w:pPr>
        <w:pStyle w:val="ListParagraph"/>
        <w:numPr>
          <w:ilvl w:val="0"/>
          <w:numId w:val="14"/>
        </w:numPr>
        <w:spacing w:after="0" w:line="240" w:lineRule="auto"/>
        <w:rPr>
          <w:rFonts w:ascii="Arial" w:hAnsi="Arial" w:cs="Arial"/>
          <w:sz w:val="24"/>
          <w:szCs w:val="24"/>
        </w:rPr>
      </w:pPr>
      <w:r w:rsidRPr="00A429DC">
        <w:rPr>
          <w:rFonts w:ascii="Arial" w:hAnsi="Arial" w:cs="Arial"/>
          <w:sz w:val="24"/>
          <w:szCs w:val="24"/>
          <w:u w:val="single"/>
        </w:rPr>
        <w:t>Fall Advising Week Campaign:</w:t>
      </w:r>
      <w:r w:rsidRPr="00A429DC">
        <w:rPr>
          <w:rFonts w:ascii="Arial" w:hAnsi="Arial" w:cs="Arial"/>
          <w:sz w:val="24"/>
          <w:szCs w:val="24"/>
        </w:rPr>
        <w:t xml:space="preserve"> The goal was to broadly communicate the need to seek first year or faculty advising and register for Spring 2019 classes. We selected a location with much foot traffic (near LC café) and had laptops available for faculty/staff/admin to look up student advisor's name and location. We obtained card readers to collect student ID #'s to track students for Spring 2019 registration. We distributed reminder cards with the name and location of advisor with stapled Encourage-mint. Students who turned their reminder card in to their advisor</w:t>
      </w:r>
      <w:r w:rsidR="00AB30CB">
        <w:rPr>
          <w:rFonts w:ascii="Arial" w:hAnsi="Arial" w:cs="Arial"/>
          <w:sz w:val="24"/>
          <w:szCs w:val="24"/>
        </w:rPr>
        <w:t xml:space="preserve"> </w:t>
      </w:r>
      <w:r w:rsidRPr="00A429DC">
        <w:rPr>
          <w:rFonts w:ascii="Arial" w:hAnsi="Arial" w:cs="Arial"/>
          <w:sz w:val="24"/>
          <w:szCs w:val="24"/>
        </w:rPr>
        <w:t xml:space="preserve">became eligible for a few giveaways. While our philosophy was to promote meeting with an advisor, we attempted to talk briefly with students about their academic plans and encourage them to make thoughtful decisions with the support services available on campus and at the college. </w:t>
      </w:r>
    </w:p>
    <w:p w:rsidR="00A429DC" w:rsidRDefault="00A429DC" w:rsidP="003518AF">
      <w:pPr>
        <w:pStyle w:val="ListParagraph"/>
        <w:numPr>
          <w:ilvl w:val="0"/>
          <w:numId w:val="14"/>
        </w:numPr>
        <w:spacing w:after="0" w:line="240" w:lineRule="auto"/>
        <w:rPr>
          <w:rFonts w:ascii="Arial" w:hAnsi="Arial" w:cs="Arial"/>
          <w:sz w:val="24"/>
          <w:szCs w:val="24"/>
        </w:rPr>
      </w:pPr>
      <w:r w:rsidRPr="00A429DC">
        <w:rPr>
          <w:rFonts w:ascii="Arial" w:hAnsi="Arial" w:cs="Arial"/>
          <w:sz w:val="24"/>
          <w:szCs w:val="24"/>
          <w:u w:val="single"/>
        </w:rPr>
        <w:t>Spring Advising Week Campaign:</w:t>
      </w:r>
      <w:r w:rsidRPr="00A429DC">
        <w:rPr>
          <w:rFonts w:ascii="Arial" w:hAnsi="Arial" w:cs="Arial"/>
          <w:sz w:val="24"/>
          <w:szCs w:val="24"/>
        </w:rPr>
        <w:t xml:space="preserve"> The goal was to communicate to students in targeted classes, ENG 112</w:t>
      </w:r>
      <w:r w:rsidR="00AB30CB">
        <w:rPr>
          <w:rFonts w:ascii="Arial" w:hAnsi="Arial" w:cs="Arial"/>
          <w:sz w:val="24"/>
          <w:szCs w:val="24"/>
        </w:rPr>
        <w:t xml:space="preserve"> and ENG 125</w:t>
      </w:r>
      <w:r w:rsidRPr="00A429DC">
        <w:rPr>
          <w:rFonts w:ascii="Arial" w:hAnsi="Arial" w:cs="Arial"/>
          <w:sz w:val="24"/>
          <w:szCs w:val="24"/>
        </w:rPr>
        <w:t xml:space="preserve">, </w:t>
      </w:r>
      <w:r w:rsidR="00AB30CB">
        <w:rPr>
          <w:rFonts w:ascii="Arial" w:hAnsi="Arial" w:cs="Arial"/>
          <w:sz w:val="24"/>
          <w:szCs w:val="24"/>
        </w:rPr>
        <w:t xml:space="preserve">whom we thought would fall in the 30-credit range, </w:t>
      </w:r>
      <w:r w:rsidRPr="00A429DC">
        <w:rPr>
          <w:rFonts w:ascii="Arial" w:hAnsi="Arial" w:cs="Arial"/>
          <w:sz w:val="24"/>
          <w:szCs w:val="24"/>
        </w:rPr>
        <w:t>the need to seek advising and register for Summer and Fall 2019 classes. Identified faculty members were provided reminder cards with "Just Keep Swimming" gummy fish as well as directions for how to discuss a few things about SIS (looking up advisor information, viewing the Degree Progress Report).</w:t>
      </w:r>
    </w:p>
    <w:p w:rsidR="00A429DC" w:rsidRPr="00A429DC" w:rsidRDefault="00A429DC" w:rsidP="003518AF">
      <w:pPr>
        <w:pStyle w:val="ListParagraph"/>
        <w:numPr>
          <w:ilvl w:val="0"/>
          <w:numId w:val="14"/>
        </w:numPr>
        <w:spacing w:after="0" w:line="240" w:lineRule="auto"/>
        <w:rPr>
          <w:rFonts w:ascii="Arial" w:hAnsi="Arial" w:cs="Arial"/>
          <w:sz w:val="24"/>
          <w:szCs w:val="24"/>
        </w:rPr>
      </w:pPr>
      <w:r w:rsidRPr="00A429DC">
        <w:rPr>
          <w:rFonts w:ascii="Arial" w:hAnsi="Arial" w:cs="Arial"/>
          <w:sz w:val="24"/>
          <w:szCs w:val="24"/>
          <w:u w:val="single"/>
        </w:rPr>
        <w:t>Reading and Writing Across the Disciplines Mini-Conference</w:t>
      </w:r>
      <w:r w:rsidRPr="00A429DC">
        <w:rPr>
          <w:rFonts w:ascii="Arial" w:hAnsi="Arial" w:cs="Arial"/>
          <w:sz w:val="24"/>
          <w:szCs w:val="24"/>
        </w:rPr>
        <w:t>: A smaller version of the college-wide conference, created and organized by Karen Doheney and Cheri Spiegel</w:t>
      </w:r>
      <w:r w:rsidR="00AB30CB">
        <w:rPr>
          <w:rFonts w:ascii="Arial" w:hAnsi="Arial" w:cs="Arial"/>
          <w:sz w:val="24"/>
          <w:szCs w:val="24"/>
        </w:rPr>
        <w:t>, and led by Steve Clarke</w:t>
      </w:r>
      <w:r w:rsidRPr="00A429DC">
        <w:rPr>
          <w:rFonts w:ascii="Arial" w:hAnsi="Arial" w:cs="Arial"/>
          <w:sz w:val="24"/>
          <w:szCs w:val="24"/>
        </w:rPr>
        <w:t xml:space="preserve">. We used </w:t>
      </w:r>
      <w:r w:rsidR="00AB30CB">
        <w:rPr>
          <w:rFonts w:ascii="Arial" w:hAnsi="Arial" w:cs="Arial"/>
          <w:sz w:val="24"/>
          <w:szCs w:val="24"/>
        </w:rPr>
        <w:t xml:space="preserve">a shorter, more targeted version of the </w:t>
      </w:r>
      <w:r w:rsidRPr="00A429DC">
        <w:rPr>
          <w:rFonts w:ascii="Arial" w:hAnsi="Arial" w:cs="Arial"/>
          <w:sz w:val="24"/>
          <w:szCs w:val="24"/>
        </w:rPr>
        <w:t>same materials</w:t>
      </w:r>
      <w:r w:rsidR="00AB30CB">
        <w:rPr>
          <w:rFonts w:ascii="Arial" w:hAnsi="Arial" w:cs="Arial"/>
          <w:sz w:val="24"/>
          <w:szCs w:val="24"/>
        </w:rPr>
        <w:t xml:space="preserve"> on threshold concepts and discussed how to use small, informal writing assignments to help students develop their disciplinary knowledge</w:t>
      </w:r>
      <w:r w:rsidRPr="00A429DC">
        <w:rPr>
          <w:rFonts w:ascii="Arial" w:hAnsi="Arial" w:cs="Arial"/>
          <w:sz w:val="24"/>
          <w:szCs w:val="24"/>
        </w:rPr>
        <w:t xml:space="preserve">. </w:t>
      </w:r>
    </w:p>
    <w:p w:rsidR="00A429DC" w:rsidRPr="007D2C8D" w:rsidRDefault="00A429DC" w:rsidP="00A52A56">
      <w:pPr>
        <w:spacing w:after="0" w:line="240" w:lineRule="auto"/>
        <w:rPr>
          <w:rFonts w:ascii="Arial" w:hAnsi="Arial" w:cs="Arial"/>
          <w:b/>
          <w:sz w:val="24"/>
          <w:szCs w:val="24"/>
        </w:rPr>
      </w:pPr>
    </w:p>
    <w:p w:rsidR="00A52A56" w:rsidRPr="007D2C8D" w:rsidRDefault="00A52A56" w:rsidP="00A52A56">
      <w:pPr>
        <w:spacing w:after="0" w:line="240" w:lineRule="auto"/>
        <w:rPr>
          <w:rFonts w:ascii="Arial" w:hAnsi="Arial" w:cs="Arial"/>
          <w:b/>
          <w:sz w:val="24"/>
          <w:szCs w:val="24"/>
        </w:rPr>
      </w:pPr>
      <w:r w:rsidRPr="007D2C8D">
        <w:rPr>
          <w:rFonts w:ascii="Arial" w:hAnsi="Arial" w:cs="Arial"/>
          <w:b/>
          <w:sz w:val="24"/>
          <w:szCs w:val="24"/>
        </w:rPr>
        <w:t>Budget items:</w:t>
      </w:r>
    </w:p>
    <w:tbl>
      <w:tblPr>
        <w:tblW w:w="9553" w:type="dxa"/>
        <w:tblInd w:w="-108" w:type="dxa"/>
        <w:tblBorders>
          <w:top w:val="nil"/>
          <w:left w:val="nil"/>
          <w:bottom w:val="nil"/>
          <w:right w:val="nil"/>
        </w:tblBorders>
        <w:tblLayout w:type="fixed"/>
        <w:tblLook w:val="0000" w:firstRow="0" w:lastRow="0" w:firstColumn="0" w:lastColumn="0" w:noHBand="0" w:noVBand="0"/>
      </w:tblPr>
      <w:tblGrid>
        <w:gridCol w:w="5053"/>
        <w:gridCol w:w="3150"/>
        <w:gridCol w:w="1350"/>
      </w:tblGrid>
      <w:tr w:rsidR="00B57171" w:rsidRPr="007D2C8D" w:rsidTr="00AB30CB">
        <w:trPr>
          <w:trHeight w:val="148"/>
        </w:trPr>
        <w:tc>
          <w:tcPr>
            <w:tcW w:w="5053" w:type="dxa"/>
            <w:tcBorders>
              <w:top w:val="single" w:sz="4" w:space="0" w:color="auto"/>
              <w:left w:val="single" w:sz="4" w:space="0" w:color="auto"/>
              <w:bottom w:val="single" w:sz="6" w:space="0" w:color="auto"/>
              <w:right w:val="single" w:sz="6"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Event </w:t>
            </w:r>
          </w:p>
        </w:tc>
        <w:tc>
          <w:tcPr>
            <w:tcW w:w="3150" w:type="dxa"/>
            <w:tcBorders>
              <w:top w:val="single" w:sz="4" w:space="0" w:color="auto"/>
              <w:left w:val="single" w:sz="6" w:space="0" w:color="auto"/>
              <w:bottom w:val="single" w:sz="6" w:space="0" w:color="auto"/>
              <w:right w:val="single" w:sz="6"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Item </w:t>
            </w:r>
          </w:p>
        </w:tc>
        <w:tc>
          <w:tcPr>
            <w:tcW w:w="1350" w:type="dxa"/>
            <w:tcBorders>
              <w:top w:val="single" w:sz="4" w:space="0" w:color="auto"/>
              <w:left w:val="single" w:sz="6" w:space="0" w:color="auto"/>
              <w:bottom w:val="single" w:sz="6" w:space="0" w:color="auto"/>
              <w:right w:val="single" w:sz="4" w:space="0" w:color="auto"/>
            </w:tcBorders>
          </w:tcPr>
          <w:p w:rsidR="00B57171" w:rsidRPr="007D2C8D" w:rsidRDefault="00B57171"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Costs </w:t>
            </w:r>
          </w:p>
        </w:tc>
      </w:tr>
      <w:tr w:rsidR="00B57171" w:rsidRPr="007D2C8D" w:rsidTr="00AB30CB">
        <w:trPr>
          <w:trHeight w:val="416"/>
        </w:trPr>
        <w:tc>
          <w:tcPr>
            <w:tcW w:w="5053" w:type="dxa"/>
            <w:tcBorders>
              <w:top w:val="single" w:sz="6" w:space="0" w:color="auto"/>
              <w:left w:val="single" w:sz="4" w:space="0" w:color="auto"/>
              <w:bottom w:val="single" w:sz="6" w:space="0" w:color="auto"/>
              <w:right w:val="single" w:sz="6" w:space="0" w:color="auto"/>
            </w:tcBorders>
          </w:tcPr>
          <w:p w:rsidR="00B57171" w:rsidRPr="00A429DC" w:rsidRDefault="00A429DC" w:rsidP="00B57171">
            <w:pPr>
              <w:autoSpaceDE w:val="0"/>
              <w:autoSpaceDN w:val="0"/>
              <w:adjustRightInd w:val="0"/>
              <w:spacing w:after="0" w:line="240" w:lineRule="auto"/>
              <w:rPr>
                <w:rFonts w:ascii="Arial" w:hAnsi="Arial" w:cs="Arial"/>
                <w:color w:val="000000"/>
                <w:sz w:val="24"/>
                <w:szCs w:val="24"/>
              </w:rPr>
            </w:pPr>
            <w:r w:rsidRPr="00A429DC">
              <w:rPr>
                <w:rFonts w:ascii="Arial" w:hAnsi="Arial" w:cs="Arial"/>
                <w:color w:val="000000"/>
                <w:sz w:val="24"/>
                <w:szCs w:val="24"/>
              </w:rPr>
              <w:t>Fall Advising Week Campaign</w:t>
            </w:r>
          </w:p>
        </w:tc>
        <w:tc>
          <w:tcPr>
            <w:tcW w:w="3150" w:type="dxa"/>
            <w:tcBorders>
              <w:top w:val="single" w:sz="6" w:space="0" w:color="auto"/>
              <w:left w:val="single" w:sz="6" w:space="0" w:color="auto"/>
              <w:bottom w:val="single" w:sz="6" w:space="0" w:color="auto"/>
              <w:right w:val="single" w:sz="6" w:space="0" w:color="auto"/>
            </w:tcBorders>
          </w:tcPr>
          <w:p w:rsidR="00A429DC" w:rsidRPr="00A429DC" w:rsidRDefault="00A429DC" w:rsidP="00A429DC">
            <w:pPr>
              <w:autoSpaceDE w:val="0"/>
              <w:autoSpaceDN w:val="0"/>
              <w:adjustRightInd w:val="0"/>
              <w:spacing w:after="0" w:line="240" w:lineRule="auto"/>
              <w:rPr>
                <w:rFonts w:ascii="Arial" w:hAnsi="Arial" w:cs="Arial"/>
                <w:color w:val="000000"/>
                <w:sz w:val="24"/>
                <w:szCs w:val="24"/>
              </w:rPr>
            </w:pPr>
            <w:r w:rsidRPr="00A429DC">
              <w:rPr>
                <w:rFonts w:ascii="Arial" w:hAnsi="Arial" w:cs="Arial"/>
                <w:color w:val="000000"/>
                <w:sz w:val="24"/>
                <w:szCs w:val="24"/>
              </w:rPr>
              <w:t>Tee shirts for volunteers with the slogan: Let’s Get Ready for Next Semester</w:t>
            </w:r>
          </w:p>
          <w:p w:rsidR="00A429DC" w:rsidRPr="00A429DC" w:rsidRDefault="00A429DC" w:rsidP="00A429DC">
            <w:pPr>
              <w:autoSpaceDE w:val="0"/>
              <w:autoSpaceDN w:val="0"/>
              <w:adjustRightInd w:val="0"/>
              <w:spacing w:after="0" w:line="240" w:lineRule="auto"/>
              <w:rPr>
                <w:rFonts w:ascii="Arial" w:hAnsi="Arial" w:cs="Arial"/>
                <w:color w:val="000000"/>
                <w:sz w:val="24"/>
                <w:szCs w:val="24"/>
              </w:rPr>
            </w:pPr>
            <w:r w:rsidRPr="00A429DC">
              <w:rPr>
                <w:rFonts w:ascii="Arial" w:hAnsi="Arial" w:cs="Arial"/>
                <w:color w:val="000000"/>
                <w:sz w:val="24"/>
                <w:szCs w:val="24"/>
              </w:rPr>
              <w:t>Reminder cards printing</w:t>
            </w:r>
          </w:p>
          <w:p w:rsidR="00B57171" w:rsidRPr="007D2C8D" w:rsidRDefault="00A429DC" w:rsidP="00A429DC">
            <w:pPr>
              <w:autoSpaceDE w:val="0"/>
              <w:autoSpaceDN w:val="0"/>
              <w:adjustRightInd w:val="0"/>
              <w:spacing w:after="0" w:line="240" w:lineRule="auto"/>
              <w:rPr>
                <w:rFonts w:ascii="Arial" w:hAnsi="Arial" w:cs="Arial"/>
                <w:color w:val="000000"/>
                <w:sz w:val="24"/>
                <w:szCs w:val="24"/>
              </w:rPr>
            </w:pPr>
            <w:r w:rsidRPr="00A429DC">
              <w:rPr>
                <w:rFonts w:ascii="Arial" w:hAnsi="Arial" w:cs="Arial"/>
                <w:color w:val="000000"/>
                <w:sz w:val="24"/>
                <w:szCs w:val="24"/>
              </w:rPr>
              <w:t>Prizes for students who met with advisor and gave them their Reminder Card</w:t>
            </w:r>
          </w:p>
        </w:tc>
        <w:tc>
          <w:tcPr>
            <w:tcW w:w="1350" w:type="dxa"/>
            <w:tcBorders>
              <w:top w:val="single" w:sz="6" w:space="0" w:color="auto"/>
              <w:left w:val="single" w:sz="6" w:space="0" w:color="auto"/>
              <w:bottom w:val="single" w:sz="6" w:space="0" w:color="auto"/>
              <w:right w:val="single" w:sz="4" w:space="0" w:color="auto"/>
            </w:tcBorders>
          </w:tcPr>
          <w:p w:rsidR="00B57171" w:rsidRPr="007D2C8D" w:rsidRDefault="00B57171" w:rsidP="007D2C8D">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 </w:t>
            </w:r>
            <w:r w:rsidR="00A429DC" w:rsidRPr="00A429DC">
              <w:rPr>
                <w:rFonts w:ascii="Arial" w:hAnsi="Arial" w:cs="Arial"/>
                <w:color w:val="000000"/>
                <w:sz w:val="24"/>
                <w:szCs w:val="24"/>
              </w:rPr>
              <w:t>$1,200</w:t>
            </w:r>
          </w:p>
        </w:tc>
      </w:tr>
      <w:tr w:rsidR="00A429DC" w:rsidRPr="007D2C8D" w:rsidTr="00AB30CB">
        <w:trPr>
          <w:trHeight w:val="416"/>
        </w:trPr>
        <w:tc>
          <w:tcPr>
            <w:tcW w:w="5053" w:type="dxa"/>
            <w:tcBorders>
              <w:top w:val="single" w:sz="6" w:space="0" w:color="auto"/>
              <w:left w:val="single" w:sz="4" w:space="0" w:color="auto"/>
              <w:bottom w:val="single" w:sz="6" w:space="0" w:color="auto"/>
              <w:right w:val="single" w:sz="6" w:space="0" w:color="auto"/>
            </w:tcBorders>
          </w:tcPr>
          <w:p w:rsidR="00A429DC" w:rsidRPr="00A429DC" w:rsidRDefault="00A429DC" w:rsidP="00B57171">
            <w:pPr>
              <w:autoSpaceDE w:val="0"/>
              <w:autoSpaceDN w:val="0"/>
              <w:adjustRightInd w:val="0"/>
              <w:spacing w:after="0" w:line="240" w:lineRule="auto"/>
              <w:rPr>
                <w:rFonts w:ascii="Arial" w:hAnsi="Arial" w:cs="Arial"/>
                <w:color w:val="000000"/>
                <w:sz w:val="24"/>
                <w:szCs w:val="24"/>
              </w:rPr>
            </w:pPr>
            <w:r w:rsidRPr="00A429DC">
              <w:rPr>
                <w:rFonts w:ascii="Arial" w:hAnsi="Arial" w:cs="Arial"/>
                <w:color w:val="000000"/>
                <w:sz w:val="24"/>
                <w:szCs w:val="24"/>
              </w:rPr>
              <w:t>Spring Advising Week Campaign</w:t>
            </w:r>
          </w:p>
        </w:tc>
        <w:tc>
          <w:tcPr>
            <w:tcW w:w="3150" w:type="dxa"/>
            <w:tcBorders>
              <w:top w:val="single" w:sz="6" w:space="0" w:color="auto"/>
              <w:left w:val="single" w:sz="6" w:space="0" w:color="auto"/>
              <w:bottom w:val="single" w:sz="6" w:space="0" w:color="auto"/>
              <w:right w:val="single" w:sz="6" w:space="0" w:color="auto"/>
            </w:tcBorders>
          </w:tcPr>
          <w:p w:rsidR="00A429DC" w:rsidRPr="00A429DC" w:rsidRDefault="00A429DC" w:rsidP="00A429DC">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Reminder cards and treats</w:t>
            </w:r>
          </w:p>
        </w:tc>
        <w:tc>
          <w:tcPr>
            <w:tcW w:w="1350" w:type="dxa"/>
            <w:tcBorders>
              <w:top w:val="single" w:sz="6" w:space="0" w:color="auto"/>
              <w:left w:val="single" w:sz="6" w:space="0" w:color="auto"/>
              <w:bottom w:val="single" w:sz="6" w:space="0" w:color="auto"/>
              <w:right w:val="single" w:sz="4" w:space="0" w:color="auto"/>
            </w:tcBorders>
          </w:tcPr>
          <w:p w:rsidR="00A429DC" w:rsidRPr="007D2C8D" w:rsidRDefault="00A429DC" w:rsidP="007D2C8D">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75</w:t>
            </w:r>
          </w:p>
        </w:tc>
      </w:tr>
      <w:tr w:rsidR="00A429DC" w:rsidRPr="007D2C8D" w:rsidTr="00AB30CB">
        <w:trPr>
          <w:trHeight w:val="416"/>
        </w:trPr>
        <w:tc>
          <w:tcPr>
            <w:tcW w:w="5053" w:type="dxa"/>
            <w:tcBorders>
              <w:top w:val="single" w:sz="6" w:space="0" w:color="auto"/>
              <w:left w:val="single" w:sz="4" w:space="0" w:color="auto"/>
              <w:bottom w:val="single" w:sz="6" w:space="0" w:color="auto"/>
              <w:right w:val="single" w:sz="6" w:space="0" w:color="auto"/>
            </w:tcBorders>
          </w:tcPr>
          <w:p w:rsidR="00A429DC" w:rsidRPr="00A429DC" w:rsidRDefault="00A429DC" w:rsidP="00B57171">
            <w:pPr>
              <w:autoSpaceDE w:val="0"/>
              <w:autoSpaceDN w:val="0"/>
              <w:adjustRightInd w:val="0"/>
              <w:spacing w:after="0" w:line="240" w:lineRule="auto"/>
              <w:rPr>
                <w:rFonts w:ascii="Arial" w:hAnsi="Arial" w:cs="Arial"/>
                <w:color w:val="000000"/>
                <w:sz w:val="24"/>
                <w:szCs w:val="24"/>
              </w:rPr>
            </w:pPr>
            <w:r w:rsidRPr="00A429DC">
              <w:rPr>
                <w:rFonts w:ascii="Arial" w:hAnsi="Arial" w:cs="Arial"/>
                <w:color w:val="000000"/>
                <w:sz w:val="24"/>
                <w:szCs w:val="24"/>
              </w:rPr>
              <w:t>Reading and Writing Across the Disciplines Mini-Conference</w:t>
            </w:r>
          </w:p>
        </w:tc>
        <w:tc>
          <w:tcPr>
            <w:tcW w:w="3150" w:type="dxa"/>
            <w:tcBorders>
              <w:top w:val="single" w:sz="6" w:space="0" w:color="auto"/>
              <w:left w:val="single" w:sz="6" w:space="0" w:color="auto"/>
              <w:bottom w:val="single" w:sz="6" w:space="0" w:color="auto"/>
              <w:right w:val="single" w:sz="6" w:space="0" w:color="auto"/>
            </w:tcBorders>
          </w:tcPr>
          <w:p w:rsidR="00A429DC" w:rsidRPr="00A429DC" w:rsidRDefault="00A429DC" w:rsidP="00A429DC">
            <w:pPr>
              <w:autoSpaceDE w:val="0"/>
              <w:autoSpaceDN w:val="0"/>
              <w:adjustRightInd w:val="0"/>
              <w:rPr>
                <w:rFonts w:ascii="Arial" w:hAnsi="Arial" w:cs="Arial"/>
                <w:color w:val="000000"/>
                <w:sz w:val="24"/>
                <w:szCs w:val="24"/>
              </w:rPr>
            </w:pPr>
            <w:r>
              <w:rPr>
                <w:rFonts w:ascii="Arial" w:hAnsi="Arial" w:cs="Arial"/>
                <w:color w:val="000000"/>
                <w:sz w:val="24"/>
                <w:szCs w:val="24"/>
              </w:rPr>
              <w:t xml:space="preserve">Food - </w:t>
            </w:r>
            <w:r w:rsidRPr="00A429DC">
              <w:rPr>
                <w:rFonts w:ascii="Arial" w:hAnsi="Arial" w:cs="Arial"/>
                <w:color w:val="000000"/>
                <w:sz w:val="24"/>
                <w:szCs w:val="24"/>
              </w:rPr>
              <w:t xml:space="preserve">Funds for food obtained from Loudoun Campus LASS Division </w:t>
            </w:r>
          </w:p>
          <w:p w:rsidR="00A429DC" w:rsidRDefault="00A429DC" w:rsidP="00A429DC">
            <w:pPr>
              <w:autoSpaceDE w:val="0"/>
              <w:autoSpaceDN w:val="0"/>
              <w:adjustRightInd w:val="0"/>
              <w:spacing w:after="0" w:line="240" w:lineRule="auto"/>
              <w:rPr>
                <w:rFonts w:ascii="Arial" w:hAnsi="Arial" w:cs="Arial"/>
                <w:color w:val="000000"/>
                <w:sz w:val="24"/>
                <w:szCs w:val="24"/>
              </w:rPr>
            </w:pPr>
          </w:p>
        </w:tc>
        <w:tc>
          <w:tcPr>
            <w:tcW w:w="1350" w:type="dxa"/>
            <w:tcBorders>
              <w:top w:val="single" w:sz="6" w:space="0" w:color="auto"/>
              <w:left w:val="single" w:sz="6" w:space="0" w:color="auto"/>
              <w:bottom w:val="single" w:sz="6" w:space="0" w:color="auto"/>
              <w:right w:val="single" w:sz="4" w:space="0" w:color="auto"/>
            </w:tcBorders>
          </w:tcPr>
          <w:p w:rsidR="00A429DC" w:rsidRDefault="00A429DC" w:rsidP="007D2C8D">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0</w:t>
            </w:r>
          </w:p>
        </w:tc>
      </w:tr>
      <w:tr w:rsidR="00B57171" w:rsidRPr="007D2C8D" w:rsidTr="00B57171">
        <w:trPr>
          <w:trHeight w:val="143"/>
        </w:trPr>
        <w:tc>
          <w:tcPr>
            <w:tcW w:w="8203" w:type="dxa"/>
            <w:gridSpan w:val="2"/>
            <w:tcBorders>
              <w:top w:val="single" w:sz="6" w:space="0" w:color="auto"/>
              <w:left w:val="single" w:sz="4" w:space="0" w:color="auto"/>
              <w:bottom w:val="single" w:sz="4" w:space="0" w:color="auto"/>
              <w:right w:val="single" w:sz="6" w:space="0" w:color="auto"/>
            </w:tcBorders>
          </w:tcPr>
          <w:p w:rsidR="00B57171" w:rsidRPr="007D2C8D" w:rsidRDefault="00B57171" w:rsidP="00B57171">
            <w:pPr>
              <w:autoSpaceDE w:val="0"/>
              <w:autoSpaceDN w:val="0"/>
              <w:adjustRightInd w:val="0"/>
              <w:spacing w:after="0" w:line="240" w:lineRule="auto"/>
              <w:rPr>
                <w:rFonts w:ascii="Arial" w:hAnsi="Arial" w:cs="Arial"/>
                <w:b/>
                <w:color w:val="000000"/>
                <w:sz w:val="24"/>
                <w:szCs w:val="24"/>
              </w:rPr>
            </w:pPr>
            <w:r w:rsidRPr="007D2C8D">
              <w:rPr>
                <w:rFonts w:ascii="Arial" w:hAnsi="Arial" w:cs="Arial"/>
                <w:b/>
                <w:iCs/>
                <w:color w:val="000000"/>
                <w:sz w:val="24"/>
                <w:szCs w:val="24"/>
              </w:rPr>
              <w:t xml:space="preserve">Total </w:t>
            </w:r>
          </w:p>
        </w:tc>
        <w:tc>
          <w:tcPr>
            <w:tcW w:w="1350" w:type="dxa"/>
            <w:tcBorders>
              <w:top w:val="single" w:sz="6" w:space="0" w:color="auto"/>
              <w:left w:val="single" w:sz="6" w:space="0" w:color="auto"/>
              <w:bottom w:val="single" w:sz="4" w:space="0" w:color="auto"/>
              <w:right w:val="single" w:sz="4" w:space="0" w:color="auto"/>
            </w:tcBorders>
          </w:tcPr>
          <w:p w:rsidR="00B57171" w:rsidRPr="007D2C8D" w:rsidRDefault="007D2C8D" w:rsidP="00B57171">
            <w:pPr>
              <w:autoSpaceDE w:val="0"/>
              <w:autoSpaceDN w:val="0"/>
              <w:adjustRightInd w:val="0"/>
              <w:spacing w:after="0" w:line="240" w:lineRule="auto"/>
              <w:rPr>
                <w:rFonts w:ascii="Arial" w:hAnsi="Arial" w:cs="Arial"/>
                <w:b/>
                <w:color w:val="000000"/>
                <w:sz w:val="24"/>
                <w:szCs w:val="24"/>
              </w:rPr>
            </w:pPr>
            <w:r>
              <w:rPr>
                <w:rFonts w:ascii="Arial" w:hAnsi="Arial" w:cs="Arial"/>
                <w:b/>
                <w:iCs/>
                <w:color w:val="000000"/>
                <w:sz w:val="24"/>
                <w:szCs w:val="24"/>
              </w:rPr>
              <w:t>$</w:t>
            </w:r>
            <w:r w:rsidR="00A429DC">
              <w:rPr>
                <w:rFonts w:ascii="Arial" w:hAnsi="Arial" w:cs="Arial"/>
                <w:b/>
                <w:iCs/>
                <w:color w:val="000000"/>
                <w:sz w:val="24"/>
                <w:szCs w:val="24"/>
              </w:rPr>
              <w:t>1,275</w:t>
            </w:r>
          </w:p>
        </w:tc>
      </w:tr>
    </w:tbl>
    <w:p w:rsidR="00A52A56" w:rsidRPr="007D2C8D" w:rsidRDefault="00A52A56" w:rsidP="00B57171">
      <w:pPr>
        <w:spacing w:after="0" w:line="240" w:lineRule="auto"/>
        <w:rPr>
          <w:rFonts w:ascii="Arial" w:hAnsi="Arial" w:cs="Arial"/>
          <w:b/>
          <w:sz w:val="24"/>
          <w:szCs w:val="24"/>
        </w:rPr>
      </w:pPr>
    </w:p>
    <w:p w:rsidR="00AA6DE1" w:rsidRDefault="00AA6DE1" w:rsidP="00A52A56">
      <w:pPr>
        <w:spacing w:after="0" w:line="240" w:lineRule="auto"/>
        <w:rPr>
          <w:rFonts w:ascii="Arial" w:hAnsi="Arial" w:cs="Arial"/>
          <w:b/>
          <w:sz w:val="24"/>
          <w:szCs w:val="24"/>
        </w:rPr>
      </w:pPr>
    </w:p>
    <w:p w:rsidR="00A52A56" w:rsidRDefault="00A52A56" w:rsidP="00A52A56">
      <w:pPr>
        <w:spacing w:after="0" w:line="240" w:lineRule="auto"/>
        <w:rPr>
          <w:rFonts w:ascii="Arial" w:hAnsi="Arial" w:cs="Arial"/>
          <w:b/>
          <w:sz w:val="24"/>
          <w:szCs w:val="24"/>
        </w:rPr>
      </w:pPr>
      <w:r w:rsidRPr="007D2C8D">
        <w:rPr>
          <w:rFonts w:ascii="Arial" w:hAnsi="Arial" w:cs="Arial"/>
          <w:b/>
          <w:sz w:val="24"/>
          <w:szCs w:val="24"/>
        </w:rPr>
        <w:t>Recommendations for the next academic year:</w:t>
      </w:r>
    </w:p>
    <w:p w:rsidR="00A429DC" w:rsidRPr="00A429DC" w:rsidRDefault="00A429DC" w:rsidP="003518AF">
      <w:pPr>
        <w:pStyle w:val="ListParagraph"/>
        <w:numPr>
          <w:ilvl w:val="0"/>
          <w:numId w:val="15"/>
        </w:numPr>
        <w:spacing w:after="0" w:line="240" w:lineRule="auto"/>
        <w:rPr>
          <w:rFonts w:ascii="Arial" w:hAnsi="Arial" w:cs="Arial"/>
          <w:sz w:val="24"/>
          <w:szCs w:val="24"/>
        </w:rPr>
      </w:pPr>
      <w:r w:rsidRPr="00A429DC">
        <w:rPr>
          <w:rFonts w:ascii="Arial" w:hAnsi="Arial" w:cs="Arial"/>
          <w:sz w:val="24"/>
          <w:szCs w:val="24"/>
        </w:rPr>
        <w:t>Student-centered workshops that focus on soft skills like notetaking, scheduling, preparing for the semester arc, which is different than high school</w:t>
      </w:r>
    </w:p>
    <w:p w:rsidR="00A429DC" w:rsidRPr="00A429DC" w:rsidRDefault="00A429DC" w:rsidP="003518AF">
      <w:pPr>
        <w:pStyle w:val="ListParagraph"/>
        <w:numPr>
          <w:ilvl w:val="0"/>
          <w:numId w:val="15"/>
        </w:numPr>
        <w:spacing w:after="0" w:line="240" w:lineRule="auto"/>
        <w:rPr>
          <w:rFonts w:ascii="Arial" w:hAnsi="Arial" w:cs="Arial"/>
          <w:sz w:val="24"/>
          <w:szCs w:val="24"/>
        </w:rPr>
      </w:pPr>
      <w:r w:rsidRPr="00A429DC">
        <w:rPr>
          <w:rFonts w:ascii="Arial" w:hAnsi="Arial" w:cs="Arial"/>
          <w:sz w:val="24"/>
          <w:szCs w:val="24"/>
        </w:rPr>
        <w:t>Loudoun data summit</w:t>
      </w:r>
    </w:p>
    <w:p w:rsidR="00A52A56" w:rsidRPr="007D2C8D" w:rsidRDefault="00A52A56" w:rsidP="00A52A56">
      <w:pPr>
        <w:spacing w:after="0" w:line="240" w:lineRule="auto"/>
        <w:rPr>
          <w:rFonts w:ascii="Arial" w:hAnsi="Arial" w:cs="Arial"/>
          <w:b/>
          <w:sz w:val="24"/>
          <w:szCs w:val="24"/>
        </w:rPr>
      </w:pPr>
    </w:p>
    <w:p w:rsidR="00A52A56" w:rsidRDefault="00A52A56" w:rsidP="00A52A56">
      <w:pPr>
        <w:spacing w:after="0" w:line="240" w:lineRule="auto"/>
        <w:rPr>
          <w:rFonts w:ascii="Arial" w:hAnsi="Arial" w:cs="Arial"/>
          <w:b/>
          <w:sz w:val="24"/>
          <w:szCs w:val="24"/>
        </w:rPr>
      </w:pPr>
      <w:r w:rsidRPr="007D2C8D">
        <w:rPr>
          <w:rFonts w:ascii="Arial" w:hAnsi="Arial" w:cs="Arial"/>
          <w:b/>
          <w:sz w:val="24"/>
          <w:szCs w:val="24"/>
        </w:rPr>
        <w:t>Comments / questions / concerns:</w:t>
      </w:r>
    </w:p>
    <w:p w:rsidR="00A429DC" w:rsidRPr="00A429DC" w:rsidRDefault="00A429DC" w:rsidP="003518AF">
      <w:pPr>
        <w:pStyle w:val="ListParagraph"/>
        <w:numPr>
          <w:ilvl w:val="0"/>
          <w:numId w:val="17"/>
        </w:numPr>
        <w:spacing w:after="0" w:line="240" w:lineRule="auto"/>
        <w:rPr>
          <w:rFonts w:ascii="Arial" w:hAnsi="Arial" w:cs="Arial"/>
          <w:sz w:val="24"/>
          <w:szCs w:val="24"/>
        </w:rPr>
      </w:pPr>
      <w:r w:rsidRPr="00A429DC">
        <w:rPr>
          <w:rFonts w:ascii="Arial" w:hAnsi="Arial" w:cs="Arial"/>
          <w:sz w:val="24"/>
          <w:szCs w:val="24"/>
        </w:rPr>
        <w:t>The use of a shared drive as well as the development of ATDigest should help with communication between campuses. Often, when we hear about plans and programs at other campuses, we need to wait until the next semester to implement</w:t>
      </w:r>
      <w:r w:rsidR="00AB30CB">
        <w:rPr>
          <w:rFonts w:ascii="Arial" w:hAnsi="Arial" w:cs="Arial"/>
          <w:sz w:val="24"/>
          <w:szCs w:val="24"/>
        </w:rPr>
        <w:t>,</w:t>
      </w:r>
      <w:r w:rsidRPr="00A429DC">
        <w:rPr>
          <w:rFonts w:ascii="Arial" w:hAnsi="Arial" w:cs="Arial"/>
          <w:sz w:val="24"/>
          <w:szCs w:val="24"/>
        </w:rPr>
        <w:t xml:space="preserve"> but now it will be possible to share more efficiently, which means campuses can adapt programs/events to their own campuses.</w:t>
      </w:r>
    </w:p>
    <w:p w:rsidR="00A52A56" w:rsidRDefault="00A429DC" w:rsidP="003518AF">
      <w:pPr>
        <w:pStyle w:val="ListParagraph"/>
        <w:numPr>
          <w:ilvl w:val="0"/>
          <w:numId w:val="16"/>
        </w:numPr>
        <w:spacing w:after="0" w:line="240" w:lineRule="auto"/>
        <w:rPr>
          <w:rFonts w:ascii="Arial" w:hAnsi="Arial" w:cs="Arial"/>
          <w:sz w:val="24"/>
          <w:szCs w:val="24"/>
        </w:rPr>
      </w:pPr>
      <w:r w:rsidRPr="00A429DC">
        <w:rPr>
          <w:rFonts w:ascii="Arial" w:hAnsi="Arial" w:cs="Arial"/>
          <w:sz w:val="24"/>
          <w:szCs w:val="24"/>
        </w:rPr>
        <w:t>The Loudoun Campus looks forward to Michael Wallace acting as</w:t>
      </w:r>
      <w:r w:rsidR="00AB30CB">
        <w:rPr>
          <w:rFonts w:ascii="Arial" w:hAnsi="Arial" w:cs="Arial"/>
          <w:sz w:val="24"/>
          <w:szCs w:val="24"/>
        </w:rPr>
        <w:t xml:space="preserve"> our d</w:t>
      </w:r>
      <w:r w:rsidRPr="00A429DC">
        <w:rPr>
          <w:rFonts w:ascii="Arial" w:hAnsi="Arial" w:cs="Arial"/>
          <w:sz w:val="24"/>
          <w:szCs w:val="24"/>
        </w:rPr>
        <w:t xml:space="preserve">ata </w:t>
      </w:r>
      <w:r w:rsidR="00AB30CB">
        <w:rPr>
          <w:rFonts w:ascii="Arial" w:hAnsi="Arial" w:cs="Arial"/>
          <w:sz w:val="24"/>
          <w:szCs w:val="24"/>
        </w:rPr>
        <w:t xml:space="preserve">representative </w:t>
      </w:r>
      <w:r w:rsidRPr="00A429DC">
        <w:rPr>
          <w:rFonts w:ascii="Arial" w:hAnsi="Arial" w:cs="Arial"/>
          <w:sz w:val="24"/>
          <w:szCs w:val="24"/>
        </w:rPr>
        <w:t>for 2019-2020.</w:t>
      </w:r>
    </w:p>
    <w:p w:rsidR="00A429DC" w:rsidRDefault="00A429DC" w:rsidP="00A429DC">
      <w:pPr>
        <w:pStyle w:val="ListParagraph"/>
        <w:spacing w:after="0" w:line="240" w:lineRule="auto"/>
        <w:rPr>
          <w:rFonts w:ascii="Arial" w:hAnsi="Arial" w:cs="Arial"/>
          <w:sz w:val="24"/>
          <w:szCs w:val="24"/>
        </w:rPr>
      </w:pPr>
    </w:p>
    <w:p w:rsidR="00A429DC" w:rsidRPr="00A429DC" w:rsidRDefault="00A429DC" w:rsidP="00A429DC">
      <w:pPr>
        <w:rPr>
          <w:rFonts w:ascii="Arial" w:hAnsi="Arial" w:cs="Arial"/>
          <w:sz w:val="24"/>
          <w:szCs w:val="24"/>
        </w:rPr>
      </w:pPr>
      <w:r>
        <w:rPr>
          <w:rFonts w:ascii="Arial" w:hAnsi="Arial" w:cs="Arial"/>
          <w:sz w:val="24"/>
          <w:szCs w:val="24"/>
        </w:rPr>
        <w:br w:type="page"/>
      </w:r>
    </w:p>
    <w:p w:rsidR="00A52A56" w:rsidRPr="007D2C8D" w:rsidRDefault="004A4EB4" w:rsidP="007D2C8D">
      <w:pPr>
        <w:pStyle w:val="TOC"/>
      </w:pPr>
      <w:bookmarkStart w:id="8" w:name="_Toc15643950"/>
      <w:r w:rsidRPr="007D2C8D">
        <w:rPr>
          <w:sz w:val="28"/>
        </w:rPr>
        <w:lastRenderedPageBreak/>
        <w:t>Manassas</w:t>
      </w:r>
      <w:bookmarkEnd w:id="8"/>
      <w:r w:rsidRPr="007D2C8D">
        <w:t xml:space="preserve"> </w:t>
      </w:r>
    </w:p>
    <w:p w:rsidR="00A52A56" w:rsidRPr="007D2C8D" w:rsidRDefault="00A52A56" w:rsidP="00A52A56">
      <w:pPr>
        <w:spacing w:after="0" w:line="240" w:lineRule="auto"/>
        <w:rPr>
          <w:rFonts w:ascii="Arial" w:hAnsi="Arial" w:cs="Arial"/>
          <w:b/>
          <w:sz w:val="24"/>
          <w:szCs w:val="24"/>
        </w:rPr>
      </w:pPr>
      <w:r w:rsidRPr="007D2C8D">
        <w:rPr>
          <w:rFonts w:ascii="Arial" w:hAnsi="Arial" w:cs="Arial"/>
          <w:b/>
          <w:sz w:val="24"/>
          <w:szCs w:val="24"/>
        </w:rPr>
        <w:t>Overview of activities and outcomes:</w:t>
      </w:r>
    </w:p>
    <w:p w:rsidR="004A4EB4" w:rsidRPr="007D2C8D" w:rsidRDefault="004A4EB4" w:rsidP="003518AF">
      <w:pPr>
        <w:numPr>
          <w:ilvl w:val="0"/>
          <w:numId w:val="7"/>
        </w:numPr>
        <w:spacing w:after="0" w:line="240" w:lineRule="auto"/>
        <w:rPr>
          <w:rFonts w:ascii="Arial" w:hAnsi="Arial" w:cs="Arial"/>
          <w:sz w:val="24"/>
          <w:szCs w:val="24"/>
          <w:u w:val="single"/>
        </w:rPr>
      </w:pPr>
      <w:r w:rsidRPr="007D2C8D">
        <w:rPr>
          <w:rFonts w:ascii="Arial" w:hAnsi="Arial" w:cs="Arial"/>
          <w:sz w:val="24"/>
          <w:szCs w:val="24"/>
        </w:rPr>
        <w:t>Data Analysis:</w:t>
      </w:r>
    </w:p>
    <w:p w:rsidR="004A4EB4" w:rsidRPr="007D2C8D" w:rsidRDefault="004A4EB4" w:rsidP="003518AF">
      <w:pPr>
        <w:numPr>
          <w:ilvl w:val="1"/>
          <w:numId w:val="7"/>
        </w:numPr>
        <w:spacing w:after="0" w:line="240" w:lineRule="auto"/>
        <w:rPr>
          <w:rFonts w:ascii="Arial" w:hAnsi="Arial" w:cs="Arial"/>
          <w:sz w:val="24"/>
          <w:szCs w:val="24"/>
          <w:u w:val="single"/>
        </w:rPr>
      </w:pPr>
      <w:r w:rsidRPr="007D2C8D">
        <w:rPr>
          <w:rFonts w:ascii="Arial" w:hAnsi="Arial" w:cs="Arial"/>
          <w:sz w:val="24"/>
          <w:szCs w:val="24"/>
        </w:rPr>
        <w:t>Expand Noel Levitz Survey Collection: identified characteristics of both borderline and probation students: 50 student survey (AY 2018-2019)</w:t>
      </w:r>
    </w:p>
    <w:p w:rsidR="004A4EB4" w:rsidRPr="007D2C8D" w:rsidRDefault="004A4EB4" w:rsidP="003518AF">
      <w:pPr>
        <w:numPr>
          <w:ilvl w:val="1"/>
          <w:numId w:val="7"/>
        </w:numPr>
        <w:spacing w:after="0" w:line="240" w:lineRule="auto"/>
        <w:rPr>
          <w:rFonts w:ascii="Arial" w:hAnsi="Arial" w:cs="Arial"/>
          <w:sz w:val="24"/>
          <w:szCs w:val="24"/>
          <w:u w:val="single"/>
        </w:rPr>
      </w:pPr>
      <w:r w:rsidRPr="007D2C8D">
        <w:rPr>
          <w:rFonts w:ascii="Arial" w:hAnsi="Arial" w:cs="Arial"/>
          <w:sz w:val="24"/>
          <w:szCs w:val="24"/>
        </w:rPr>
        <w:t>Expand Math Dashboard Data: focus on gateway MTH courses after Math revamp: MTH 161, 261</w:t>
      </w:r>
    </w:p>
    <w:p w:rsidR="004A4EB4" w:rsidRPr="007D2C8D" w:rsidRDefault="004A4EB4" w:rsidP="003518AF">
      <w:pPr>
        <w:numPr>
          <w:ilvl w:val="2"/>
          <w:numId w:val="7"/>
        </w:numPr>
        <w:spacing w:after="0" w:line="240" w:lineRule="auto"/>
        <w:rPr>
          <w:rFonts w:ascii="Arial" w:hAnsi="Arial" w:cs="Arial"/>
          <w:sz w:val="24"/>
          <w:szCs w:val="24"/>
        </w:rPr>
      </w:pPr>
      <w:r w:rsidRPr="007D2C8D">
        <w:rPr>
          <w:rFonts w:ascii="Arial" w:hAnsi="Arial" w:cs="Arial"/>
          <w:sz w:val="24"/>
          <w:szCs w:val="24"/>
        </w:rPr>
        <w:t>% students earning a C or better in course</w:t>
      </w:r>
    </w:p>
    <w:p w:rsidR="004A4EB4" w:rsidRPr="007D2C8D" w:rsidRDefault="004A4EB4" w:rsidP="003518AF">
      <w:pPr>
        <w:numPr>
          <w:ilvl w:val="2"/>
          <w:numId w:val="7"/>
        </w:numPr>
        <w:spacing w:after="0" w:line="240" w:lineRule="auto"/>
        <w:rPr>
          <w:rFonts w:ascii="Arial" w:hAnsi="Arial" w:cs="Arial"/>
          <w:sz w:val="24"/>
          <w:szCs w:val="24"/>
        </w:rPr>
      </w:pPr>
      <w:r w:rsidRPr="007D2C8D">
        <w:rPr>
          <w:rFonts w:ascii="Arial" w:hAnsi="Arial" w:cs="Arial"/>
          <w:sz w:val="24"/>
          <w:szCs w:val="24"/>
        </w:rPr>
        <w:t>% or credits complete in 1</w:t>
      </w:r>
      <w:r w:rsidRPr="007D2C8D">
        <w:rPr>
          <w:rFonts w:ascii="Arial" w:hAnsi="Arial" w:cs="Arial"/>
          <w:sz w:val="24"/>
          <w:szCs w:val="24"/>
          <w:vertAlign w:val="superscript"/>
        </w:rPr>
        <w:t>st</w:t>
      </w:r>
      <w:r w:rsidRPr="007D2C8D">
        <w:rPr>
          <w:rFonts w:ascii="Arial" w:hAnsi="Arial" w:cs="Arial"/>
          <w:sz w:val="24"/>
          <w:szCs w:val="24"/>
        </w:rPr>
        <w:t xml:space="preserve"> 1 ½ years </w:t>
      </w:r>
    </w:p>
    <w:p w:rsidR="004A4EB4" w:rsidRPr="007D2C8D" w:rsidRDefault="004A4EB4" w:rsidP="003518AF">
      <w:pPr>
        <w:numPr>
          <w:ilvl w:val="1"/>
          <w:numId w:val="7"/>
        </w:numPr>
        <w:spacing w:after="0" w:line="240" w:lineRule="auto"/>
        <w:rPr>
          <w:rFonts w:ascii="Arial" w:hAnsi="Arial" w:cs="Arial"/>
          <w:sz w:val="24"/>
          <w:szCs w:val="24"/>
        </w:rPr>
      </w:pPr>
      <w:r w:rsidRPr="007D2C8D">
        <w:rPr>
          <w:rFonts w:ascii="Arial" w:hAnsi="Arial" w:cs="Arial"/>
          <w:sz w:val="24"/>
          <w:szCs w:val="24"/>
        </w:rPr>
        <w:t>Part time student preliminary data report.</w:t>
      </w:r>
    </w:p>
    <w:p w:rsidR="004A4EB4" w:rsidRPr="007D2C8D" w:rsidRDefault="004A4EB4" w:rsidP="003518AF">
      <w:pPr>
        <w:numPr>
          <w:ilvl w:val="0"/>
          <w:numId w:val="7"/>
        </w:numPr>
        <w:spacing w:after="0" w:line="240" w:lineRule="auto"/>
        <w:rPr>
          <w:rFonts w:ascii="Arial" w:hAnsi="Arial" w:cs="Arial"/>
          <w:sz w:val="24"/>
          <w:szCs w:val="24"/>
        </w:rPr>
      </w:pPr>
      <w:r w:rsidRPr="007D2C8D">
        <w:rPr>
          <w:rFonts w:ascii="Arial" w:hAnsi="Arial" w:cs="Arial"/>
          <w:sz w:val="24"/>
          <w:szCs w:val="24"/>
        </w:rPr>
        <w:t>Student focused activities:</w:t>
      </w:r>
    </w:p>
    <w:p w:rsidR="004A4EB4" w:rsidRPr="007D2C8D" w:rsidRDefault="004A4EB4" w:rsidP="003518AF">
      <w:pPr>
        <w:numPr>
          <w:ilvl w:val="1"/>
          <w:numId w:val="7"/>
        </w:numPr>
        <w:spacing w:after="0" w:line="240" w:lineRule="auto"/>
        <w:rPr>
          <w:rFonts w:ascii="Arial" w:hAnsi="Arial" w:cs="Arial"/>
          <w:sz w:val="24"/>
          <w:szCs w:val="24"/>
        </w:rPr>
      </w:pPr>
      <w:r w:rsidRPr="007D2C8D">
        <w:rPr>
          <w:rFonts w:ascii="Arial" w:hAnsi="Arial" w:cs="Arial"/>
          <w:sz w:val="24"/>
          <w:szCs w:val="24"/>
        </w:rPr>
        <w:t xml:space="preserve">Speaker Series: Todd Zakrajsek: </w:t>
      </w:r>
    </w:p>
    <w:p w:rsidR="004A4EB4" w:rsidRPr="007D2C8D" w:rsidRDefault="004A4EB4" w:rsidP="003518AF">
      <w:pPr>
        <w:numPr>
          <w:ilvl w:val="2"/>
          <w:numId w:val="7"/>
        </w:numPr>
        <w:spacing w:after="0" w:line="240" w:lineRule="auto"/>
        <w:rPr>
          <w:rFonts w:ascii="Arial" w:hAnsi="Arial" w:cs="Arial"/>
          <w:sz w:val="24"/>
          <w:szCs w:val="24"/>
        </w:rPr>
      </w:pPr>
      <w:r w:rsidRPr="007D2C8D">
        <w:rPr>
          <w:rFonts w:ascii="Arial" w:hAnsi="Arial" w:cs="Arial"/>
          <w:sz w:val="24"/>
          <w:szCs w:val="24"/>
        </w:rPr>
        <w:t>For Students: “Study Less and Learn…Is It Possible”</w:t>
      </w:r>
    </w:p>
    <w:p w:rsidR="004A4EB4" w:rsidRPr="007D2C8D" w:rsidRDefault="004A4EB4" w:rsidP="003518AF">
      <w:pPr>
        <w:numPr>
          <w:ilvl w:val="2"/>
          <w:numId w:val="7"/>
        </w:numPr>
        <w:spacing w:after="0" w:line="240" w:lineRule="auto"/>
        <w:rPr>
          <w:rFonts w:ascii="Arial" w:hAnsi="Arial" w:cs="Arial"/>
          <w:sz w:val="24"/>
          <w:szCs w:val="24"/>
        </w:rPr>
      </w:pPr>
      <w:r w:rsidRPr="007D2C8D">
        <w:rPr>
          <w:rFonts w:ascii="Arial" w:hAnsi="Arial" w:cs="Arial"/>
          <w:sz w:val="24"/>
          <w:szCs w:val="24"/>
        </w:rPr>
        <w:t>For Faculty: “Are You Ready to Teach if They Aren’t Ready to Learn?”</w:t>
      </w:r>
    </w:p>
    <w:p w:rsidR="004A4EB4" w:rsidRPr="007D2C8D" w:rsidRDefault="004A4EB4" w:rsidP="003518AF">
      <w:pPr>
        <w:numPr>
          <w:ilvl w:val="1"/>
          <w:numId w:val="7"/>
        </w:numPr>
        <w:spacing w:after="0" w:line="240" w:lineRule="auto"/>
        <w:rPr>
          <w:rFonts w:ascii="Arial" w:hAnsi="Arial" w:cs="Arial"/>
          <w:sz w:val="24"/>
          <w:szCs w:val="24"/>
        </w:rPr>
      </w:pPr>
      <w:r w:rsidRPr="007D2C8D">
        <w:rPr>
          <w:rFonts w:ascii="Arial" w:hAnsi="Arial" w:cs="Arial"/>
          <w:sz w:val="24"/>
          <w:szCs w:val="24"/>
        </w:rPr>
        <w:t>Advising Week/Graduation activities:</w:t>
      </w:r>
    </w:p>
    <w:p w:rsidR="004A4EB4" w:rsidRPr="007D2C8D" w:rsidRDefault="004A4EB4" w:rsidP="003518AF">
      <w:pPr>
        <w:numPr>
          <w:ilvl w:val="2"/>
          <w:numId w:val="7"/>
        </w:numPr>
        <w:spacing w:after="0" w:line="240" w:lineRule="auto"/>
        <w:rPr>
          <w:rFonts w:ascii="Arial" w:hAnsi="Arial" w:cs="Arial"/>
          <w:sz w:val="24"/>
          <w:szCs w:val="24"/>
        </w:rPr>
      </w:pPr>
      <w:r w:rsidRPr="007D2C8D">
        <w:rPr>
          <w:rFonts w:ascii="Arial" w:hAnsi="Arial" w:cs="Arial"/>
          <w:sz w:val="24"/>
          <w:szCs w:val="24"/>
        </w:rPr>
        <w:t>Advising Week Faculty participation in Advising Center ( good feedback)</w:t>
      </w:r>
    </w:p>
    <w:p w:rsidR="004A4EB4" w:rsidRPr="007D2C8D" w:rsidRDefault="004A4EB4" w:rsidP="003518AF">
      <w:pPr>
        <w:numPr>
          <w:ilvl w:val="2"/>
          <w:numId w:val="7"/>
        </w:numPr>
        <w:spacing w:after="0" w:line="240" w:lineRule="auto"/>
        <w:rPr>
          <w:rFonts w:ascii="Arial" w:hAnsi="Arial" w:cs="Arial"/>
          <w:sz w:val="24"/>
          <w:szCs w:val="24"/>
        </w:rPr>
      </w:pPr>
      <w:r w:rsidRPr="007D2C8D">
        <w:rPr>
          <w:rFonts w:ascii="Arial" w:hAnsi="Arial" w:cs="Arial"/>
          <w:sz w:val="24"/>
          <w:szCs w:val="24"/>
        </w:rPr>
        <w:t>Regalia Raffle: apply for graduation – 3 winners</w:t>
      </w:r>
    </w:p>
    <w:p w:rsidR="004A4EB4" w:rsidRPr="007D2C8D" w:rsidRDefault="004A4EB4" w:rsidP="003518AF">
      <w:pPr>
        <w:numPr>
          <w:ilvl w:val="2"/>
          <w:numId w:val="7"/>
        </w:numPr>
        <w:spacing w:after="0" w:line="240" w:lineRule="auto"/>
        <w:rPr>
          <w:rFonts w:ascii="Arial" w:hAnsi="Arial" w:cs="Arial"/>
          <w:sz w:val="24"/>
          <w:szCs w:val="24"/>
        </w:rPr>
      </w:pPr>
      <w:r w:rsidRPr="007D2C8D">
        <w:rPr>
          <w:rFonts w:ascii="Arial" w:hAnsi="Arial" w:cs="Arial"/>
          <w:sz w:val="24"/>
          <w:szCs w:val="24"/>
        </w:rPr>
        <w:t>Advising Raffle: Enroll in classes: Two Fall 2019 parking passes</w:t>
      </w:r>
    </w:p>
    <w:p w:rsidR="004A4EB4" w:rsidRPr="007D2C8D" w:rsidRDefault="004A4EB4" w:rsidP="003518AF">
      <w:pPr>
        <w:numPr>
          <w:ilvl w:val="2"/>
          <w:numId w:val="7"/>
        </w:numPr>
        <w:spacing w:after="0" w:line="240" w:lineRule="auto"/>
        <w:rPr>
          <w:rFonts w:ascii="Arial" w:hAnsi="Arial" w:cs="Arial"/>
          <w:sz w:val="24"/>
          <w:szCs w:val="24"/>
        </w:rPr>
      </w:pPr>
      <w:r w:rsidRPr="007D2C8D">
        <w:rPr>
          <w:rFonts w:ascii="Arial" w:hAnsi="Arial" w:cs="Arial"/>
          <w:sz w:val="24"/>
          <w:szCs w:val="24"/>
        </w:rPr>
        <w:t>NOVA Reads: w/ Student Life and Melanie Medina</w:t>
      </w:r>
    </w:p>
    <w:p w:rsidR="004A4EB4" w:rsidRPr="007D2C8D" w:rsidRDefault="004A4EB4" w:rsidP="003518AF">
      <w:pPr>
        <w:numPr>
          <w:ilvl w:val="2"/>
          <w:numId w:val="7"/>
        </w:numPr>
        <w:spacing w:after="0" w:line="240" w:lineRule="auto"/>
        <w:rPr>
          <w:rFonts w:ascii="Arial" w:hAnsi="Arial" w:cs="Arial"/>
          <w:sz w:val="24"/>
          <w:szCs w:val="24"/>
        </w:rPr>
      </w:pPr>
      <w:r w:rsidRPr="007D2C8D">
        <w:rPr>
          <w:rFonts w:ascii="Arial" w:hAnsi="Arial" w:cs="Arial"/>
          <w:sz w:val="24"/>
          <w:szCs w:val="24"/>
        </w:rPr>
        <w:t>Improving Retention: Faculty to provide link to returning students for online survey and remove barriers.</w:t>
      </w:r>
    </w:p>
    <w:p w:rsidR="004A4EB4" w:rsidRPr="007D2C8D" w:rsidRDefault="004A4EB4" w:rsidP="003518AF">
      <w:pPr>
        <w:numPr>
          <w:ilvl w:val="2"/>
          <w:numId w:val="7"/>
        </w:numPr>
        <w:spacing w:after="0" w:line="240" w:lineRule="auto"/>
        <w:rPr>
          <w:rFonts w:ascii="Arial" w:hAnsi="Arial" w:cs="Arial"/>
          <w:sz w:val="24"/>
          <w:szCs w:val="24"/>
        </w:rPr>
      </w:pPr>
      <w:r w:rsidRPr="007D2C8D">
        <w:rPr>
          <w:rFonts w:ascii="Arial" w:hAnsi="Arial" w:cs="Arial"/>
          <w:sz w:val="24"/>
          <w:szCs w:val="24"/>
        </w:rPr>
        <w:t>FYA: Faculty Handoff: Email campaign to Faculty to reach out to Advisees</w:t>
      </w:r>
    </w:p>
    <w:p w:rsidR="004A4EB4" w:rsidRPr="007D2C8D" w:rsidRDefault="004A4EB4" w:rsidP="003518AF">
      <w:pPr>
        <w:numPr>
          <w:ilvl w:val="2"/>
          <w:numId w:val="7"/>
        </w:numPr>
        <w:spacing w:after="0" w:line="240" w:lineRule="auto"/>
        <w:rPr>
          <w:rFonts w:ascii="Arial" w:hAnsi="Arial" w:cs="Arial"/>
          <w:sz w:val="24"/>
          <w:szCs w:val="24"/>
        </w:rPr>
      </w:pPr>
      <w:r w:rsidRPr="007D2C8D">
        <w:rPr>
          <w:rFonts w:ascii="Arial" w:hAnsi="Arial" w:cs="Arial"/>
          <w:sz w:val="24"/>
          <w:szCs w:val="24"/>
        </w:rPr>
        <w:t>SGA Visionary Scholarship Donation to support SGA</w:t>
      </w:r>
    </w:p>
    <w:p w:rsidR="00A52A56" w:rsidRPr="007D2C8D" w:rsidRDefault="00A52A56" w:rsidP="00A52A56">
      <w:pPr>
        <w:spacing w:after="0" w:line="240" w:lineRule="auto"/>
        <w:rPr>
          <w:rFonts w:ascii="Arial" w:hAnsi="Arial" w:cs="Arial"/>
          <w:b/>
          <w:sz w:val="24"/>
          <w:szCs w:val="24"/>
        </w:rPr>
      </w:pPr>
    </w:p>
    <w:p w:rsidR="00A52A56" w:rsidRPr="007D2C8D" w:rsidRDefault="00A52A56" w:rsidP="00A52A56">
      <w:pPr>
        <w:spacing w:after="0" w:line="240" w:lineRule="auto"/>
        <w:rPr>
          <w:rFonts w:ascii="Arial" w:hAnsi="Arial" w:cs="Arial"/>
          <w:b/>
          <w:sz w:val="24"/>
          <w:szCs w:val="24"/>
        </w:rPr>
      </w:pPr>
      <w:r w:rsidRPr="007D2C8D">
        <w:rPr>
          <w:rFonts w:ascii="Arial" w:hAnsi="Arial" w:cs="Arial"/>
          <w:b/>
          <w:sz w:val="24"/>
          <w:szCs w:val="24"/>
        </w:rPr>
        <w:t>Budget items:</w:t>
      </w:r>
    </w:p>
    <w:tbl>
      <w:tblPr>
        <w:tblW w:w="9553" w:type="dxa"/>
        <w:tblInd w:w="-108" w:type="dxa"/>
        <w:tblBorders>
          <w:top w:val="nil"/>
          <w:left w:val="nil"/>
          <w:bottom w:val="nil"/>
          <w:right w:val="nil"/>
        </w:tblBorders>
        <w:tblLayout w:type="fixed"/>
        <w:tblLook w:val="0000" w:firstRow="0" w:lastRow="0" w:firstColumn="0" w:lastColumn="0" w:noHBand="0" w:noVBand="0"/>
      </w:tblPr>
      <w:tblGrid>
        <w:gridCol w:w="5359"/>
        <w:gridCol w:w="2844"/>
        <w:gridCol w:w="1350"/>
      </w:tblGrid>
      <w:tr w:rsidR="000B08C8" w:rsidRPr="007D2C8D" w:rsidTr="00B57171">
        <w:trPr>
          <w:trHeight w:val="148"/>
        </w:trPr>
        <w:tc>
          <w:tcPr>
            <w:tcW w:w="5359" w:type="dxa"/>
            <w:tcBorders>
              <w:top w:val="single" w:sz="4" w:space="0" w:color="auto"/>
              <w:left w:val="single" w:sz="4"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Event </w:t>
            </w:r>
          </w:p>
        </w:tc>
        <w:tc>
          <w:tcPr>
            <w:tcW w:w="2844" w:type="dxa"/>
            <w:tcBorders>
              <w:top w:val="single" w:sz="4" w:space="0" w:color="auto"/>
              <w:left w:val="single" w:sz="6"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Item </w:t>
            </w:r>
          </w:p>
        </w:tc>
        <w:tc>
          <w:tcPr>
            <w:tcW w:w="1350" w:type="dxa"/>
            <w:tcBorders>
              <w:top w:val="single" w:sz="4" w:space="0" w:color="auto"/>
              <w:left w:val="single" w:sz="6" w:space="0" w:color="auto"/>
              <w:bottom w:val="single" w:sz="6" w:space="0" w:color="auto"/>
              <w:right w:val="single" w:sz="4"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Costs </w:t>
            </w:r>
          </w:p>
        </w:tc>
      </w:tr>
      <w:tr w:rsidR="000B08C8" w:rsidRPr="007D2C8D" w:rsidTr="00B57171">
        <w:trPr>
          <w:trHeight w:val="147"/>
        </w:trPr>
        <w:tc>
          <w:tcPr>
            <w:tcW w:w="5359" w:type="dxa"/>
            <w:tcBorders>
              <w:top w:val="single" w:sz="6" w:space="0" w:color="auto"/>
              <w:left w:val="single" w:sz="4"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Noel Levitz Survey</w:t>
            </w:r>
          </w:p>
        </w:tc>
        <w:tc>
          <w:tcPr>
            <w:tcW w:w="2844" w:type="dxa"/>
            <w:tcBorders>
              <w:top w:val="single" w:sz="6" w:space="0" w:color="auto"/>
              <w:left w:val="single" w:sz="6"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Survey</w:t>
            </w:r>
          </w:p>
        </w:tc>
        <w:tc>
          <w:tcPr>
            <w:tcW w:w="1350" w:type="dxa"/>
            <w:tcBorders>
              <w:top w:val="single" w:sz="6" w:space="0" w:color="auto"/>
              <w:left w:val="single" w:sz="6" w:space="0" w:color="auto"/>
              <w:bottom w:val="single" w:sz="6" w:space="0" w:color="auto"/>
              <w:right w:val="single" w:sz="4"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459.00</w:t>
            </w:r>
          </w:p>
        </w:tc>
      </w:tr>
      <w:tr w:rsidR="000B08C8" w:rsidRPr="007D2C8D" w:rsidTr="00B57171">
        <w:trPr>
          <w:trHeight w:val="147"/>
        </w:trPr>
        <w:tc>
          <w:tcPr>
            <w:tcW w:w="5359" w:type="dxa"/>
            <w:tcBorders>
              <w:top w:val="single" w:sz="6" w:space="0" w:color="auto"/>
              <w:left w:val="single" w:sz="4" w:space="0" w:color="auto"/>
              <w:bottom w:val="single" w:sz="6" w:space="0" w:color="auto"/>
              <w:right w:val="single" w:sz="6" w:space="0" w:color="auto"/>
            </w:tcBorders>
          </w:tcPr>
          <w:p w:rsidR="000B08C8" w:rsidRPr="007D2C8D" w:rsidRDefault="004A4EB4"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Regalia Raffle</w:t>
            </w:r>
          </w:p>
        </w:tc>
        <w:tc>
          <w:tcPr>
            <w:tcW w:w="2844" w:type="dxa"/>
            <w:tcBorders>
              <w:top w:val="single" w:sz="6" w:space="0" w:color="auto"/>
              <w:left w:val="single" w:sz="6"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3 sets of regalia </w:t>
            </w:r>
          </w:p>
        </w:tc>
        <w:tc>
          <w:tcPr>
            <w:tcW w:w="1350" w:type="dxa"/>
            <w:tcBorders>
              <w:top w:val="single" w:sz="6" w:space="0" w:color="auto"/>
              <w:left w:val="single" w:sz="6" w:space="0" w:color="auto"/>
              <w:bottom w:val="single" w:sz="6" w:space="0" w:color="auto"/>
              <w:right w:val="single" w:sz="4"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165.21</w:t>
            </w:r>
          </w:p>
        </w:tc>
      </w:tr>
      <w:tr w:rsidR="000B08C8" w:rsidRPr="007D2C8D" w:rsidTr="00B57171">
        <w:trPr>
          <w:trHeight w:val="147"/>
        </w:trPr>
        <w:tc>
          <w:tcPr>
            <w:tcW w:w="5359" w:type="dxa"/>
            <w:tcBorders>
              <w:top w:val="single" w:sz="6" w:space="0" w:color="auto"/>
              <w:left w:val="single" w:sz="4"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NOVA Reads</w:t>
            </w:r>
          </w:p>
        </w:tc>
        <w:tc>
          <w:tcPr>
            <w:tcW w:w="2844" w:type="dxa"/>
            <w:tcBorders>
              <w:top w:val="single" w:sz="6" w:space="0" w:color="auto"/>
              <w:left w:val="single" w:sz="6"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books</w:t>
            </w:r>
          </w:p>
        </w:tc>
        <w:tc>
          <w:tcPr>
            <w:tcW w:w="1350" w:type="dxa"/>
            <w:tcBorders>
              <w:top w:val="single" w:sz="6" w:space="0" w:color="auto"/>
              <w:left w:val="single" w:sz="6" w:space="0" w:color="auto"/>
              <w:bottom w:val="single" w:sz="6" w:space="0" w:color="auto"/>
              <w:right w:val="single" w:sz="4"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245.00</w:t>
            </w:r>
          </w:p>
        </w:tc>
      </w:tr>
      <w:tr w:rsidR="000B08C8" w:rsidRPr="007D2C8D" w:rsidTr="00B57171">
        <w:trPr>
          <w:trHeight w:val="147"/>
        </w:trPr>
        <w:tc>
          <w:tcPr>
            <w:tcW w:w="5359" w:type="dxa"/>
            <w:tcBorders>
              <w:top w:val="single" w:sz="6" w:space="0" w:color="auto"/>
              <w:left w:val="single" w:sz="4"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Todd Z Speaker Series</w:t>
            </w:r>
          </w:p>
        </w:tc>
        <w:tc>
          <w:tcPr>
            <w:tcW w:w="2844" w:type="dxa"/>
            <w:tcBorders>
              <w:top w:val="single" w:sz="6" w:space="0" w:color="auto"/>
              <w:left w:val="single" w:sz="6"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Speaker fee</w:t>
            </w:r>
          </w:p>
        </w:tc>
        <w:tc>
          <w:tcPr>
            <w:tcW w:w="1350" w:type="dxa"/>
            <w:tcBorders>
              <w:top w:val="single" w:sz="6" w:space="0" w:color="auto"/>
              <w:left w:val="single" w:sz="6" w:space="0" w:color="auto"/>
              <w:bottom w:val="single" w:sz="6" w:space="0" w:color="auto"/>
              <w:right w:val="single" w:sz="4"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200.00</w:t>
            </w:r>
          </w:p>
        </w:tc>
      </w:tr>
      <w:tr w:rsidR="000B08C8" w:rsidRPr="007D2C8D" w:rsidTr="00B57171">
        <w:trPr>
          <w:trHeight w:val="147"/>
        </w:trPr>
        <w:tc>
          <w:tcPr>
            <w:tcW w:w="5359" w:type="dxa"/>
            <w:tcBorders>
              <w:top w:val="single" w:sz="6" w:space="0" w:color="auto"/>
              <w:left w:val="single" w:sz="4"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SGA Visionary Scholarship</w:t>
            </w:r>
          </w:p>
        </w:tc>
        <w:tc>
          <w:tcPr>
            <w:tcW w:w="2844" w:type="dxa"/>
            <w:tcBorders>
              <w:top w:val="single" w:sz="6" w:space="0" w:color="auto"/>
              <w:left w:val="single" w:sz="6" w:space="0" w:color="auto"/>
              <w:bottom w:val="single" w:sz="6" w:space="0" w:color="auto"/>
              <w:right w:val="single" w:sz="6" w:space="0" w:color="auto"/>
            </w:tcBorders>
          </w:tcPr>
          <w:p w:rsidR="000B08C8" w:rsidRPr="007D2C8D" w:rsidRDefault="004A4EB4"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Paid to NOVA Education Foundation</w:t>
            </w:r>
          </w:p>
        </w:tc>
        <w:tc>
          <w:tcPr>
            <w:tcW w:w="1350" w:type="dxa"/>
            <w:tcBorders>
              <w:top w:val="single" w:sz="6" w:space="0" w:color="auto"/>
              <w:left w:val="single" w:sz="6" w:space="0" w:color="auto"/>
              <w:bottom w:val="single" w:sz="6" w:space="0" w:color="auto"/>
              <w:right w:val="single" w:sz="4"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250.00</w:t>
            </w:r>
          </w:p>
        </w:tc>
      </w:tr>
      <w:tr w:rsidR="000B08C8" w:rsidRPr="007D2C8D" w:rsidTr="00B57171">
        <w:trPr>
          <w:trHeight w:val="147"/>
        </w:trPr>
        <w:tc>
          <w:tcPr>
            <w:tcW w:w="5359" w:type="dxa"/>
            <w:tcBorders>
              <w:top w:val="single" w:sz="6" w:space="0" w:color="auto"/>
              <w:left w:val="single" w:sz="4"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Advising Week Raffle</w:t>
            </w:r>
          </w:p>
        </w:tc>
        <w:tc>
          <w:tcPr>
            <w:tcW w:w="2844" w:type="dxa"/>
            <w:tcBorders>
              <w:top w:val="single" w:sz="6" w:space="0" w:color="auto"/>
              <w:left w:val="single" w:sz="6" w:space="0" w:color="auto"/>
              <w:bottom w:val="single" w:sz="6"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Parking Permits</w:t>
            </w:r>
          </w:p>
        </w:tc>
        <w:tc>
          <w:tcPr>
            <w:tcW w:w="1350" w:type="dxa"/>
            <w:tcBorders>
              <w:top w:val="single" w:sz="6" w:space="0" w:color="auto"/>
              <w:left w:val="single" w:sz="6" w:space="0" w:color="auto"/>
              <w:bottom w:val="single" w:sz="6" w:space="0" w:color="auto"/>
              <w:right w:val="single" w:sz="4" w:space="0" w:color="auto"/>
            </w:tcBorders>
          </w:tcPr>
          <w:p w:rsidR="000B08C8"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180.00</w:t>
            </w:r>
          </w:p>
        </w:tc>
      </w:tr>
      <w:tr w:rsidR="000B08C8" w:rsidRPr="007D2C8D" w:rsidTr="00B57171">
        <w:trPr>
          <w:trHeight w:val="143"/>
        </w:trPr>
        <w:tc>
          <w:tcPr>
            <w:tcW w:w="8203" w:type="dxa"/>
            <w:gridSpan w:val="2"/>
            <w:tcBorders>
              <w:top w:val="single" w:sz="6" w:space="0" w:color="auto"/>
              <w:left w:val="single" w:sz="4" w:space="0" w:color="auto"/>
              <w:bottom w:val="single" w:sz="4" w:space="0" w:color="auto"/>
              <w:right w:val="single" w:sz="6" w:space="0" w:color="auto"/>
            </w:tcBorders>
          </w:tcPr>
          <w:p w:rsidR="000B08C8" w:rsidRPr="007D2C8D" w:rsidRDefault="000B08C8" w:rsidP="00B57171">
            <w:pPr>
              <w:autoSpaceDE w:val="0"/>
              <w:autoSpaceDN w:val="0"/>
              <w:adjustRightInd w:val="0"/>
              <w:spacing w:after="0" w:line="240" w:lineRule="auto"/>
              <w:rPr>
                <w:rFonts w:ascii="Arial" w:hAnsi="Arial" w:cs="Arial"/>
                <w:b/>
                <w:color w:val="000000"/>
                <w:sz w:val="24"/>
                <w:szCs w:val="24"/>
              </w:rPr>
            </w:pPr>
            <w:r w:rsidRPr="007D2C8D">
              <w:rPr>
                <w:rFonts w:ascii="Arial" w:hAnsi="Arial" w:cs="Arial"/>
                <w:b/>
                <w:iCs/>
                <w:color w:val="000000"/>
                <w:sz w:val="24"/>
                <w:szCs w:val="24"/>
              </w:rPr>
              <w:t xml:space="preserve">Total </w:t>
            </w:r>
          </w:p>
        </w:tc>
        <w:tc>
          <w:tcPr>
            <w:tcW w:w="1350" w:type="dxa"/>
            <w:tcBorders>
              <w:top w:val="single" w:sz="6" w:space="0" w:color="auto"/>
              <w:left w:val="single" w:sz="6" w:space="0" w:color="auto"/>
              <w:bottom w:val="single" w:sz="4" w:space="0" w:color="auto"/>
              <w:right w:val="single" w:sz="4" w:space="0" w:color="auto"/>
            </w:tcBorders>
          </w:tcPr>
          <w:p w:rsidR="000B08C8" w:rsidRPr="007D2C8D" w:rsidRDefault="000B08C8" w:rsidP="00B57171">
            <w:pPr>
              <w:autoSpaceDE w:val="0"/>
              <w:autoSpaceDN w:val="0"/>
              <w:adjustRightInd w:val="0"/>
              <w:spacing w:after="0" w:line="240" w:lineRule="auto"/>
              <w:rPr>
                <w:rFonts w:ascii="Arial" w:hAnsi="Arial" w:cs="Arial"/>
                <w:b/>
                <w:color w:val="000000"/>
                <w:sz w:val="24"/>
                <w:szCs w:val="24"/>
              </w:rPr>
            </w:pPr>
            <w:r w:rsidRPr="007D2C8D">
              <w:rPr>
                <w:rFonts w:ascii="Arial" w:hAnsi="Arial" w:cs="Arial"/>
                <w:b/>
                <w:iCs/>
                <w:color w:val="000000"/>
                <w:sz w:val="24"/>
                <w:szCs w:val="24"/>
              </w:rPr>
              <w:t>$1,499.21</w:t>
            </w:r>
          </w:p>
        </w:tc>
      </w:tr>
    </w:tbl>
    <w:p w:rsidR="004A4EB4" w:rsidRPr="007D2C8D" w:rsidRDefault="004A4EB4" w:rsidP="00A52A56">
      <w:pPr>
        <w:spacing w:after="0" w:line="240" w:lineRule="auto"/>
        <w:rPr>
          <w:rFonts w:ascii="Arial" w:hAnsi="Arial" w:cs="Arial"/>
          <w:b/>
          <w:sz w:val="24"/>
          <w:szCs w:val="24"/>
        </w:rPr>
      </w:pPr>
    </w:p>
    <w:p w:rsidR="00A52A56" w:rsidRPr="007D2C8D" w:rsidRDefault="00A52A56" w:rsidP="00A52A56">
      <w:pPr>
        <w:spacing w:after="0" w:line="240" w:lineRule="auto"/>
        <w:rPr>
          <w:rFonts w:ascii="Arial" w:hAnsi="Arial" w:cs="Arial"/>
          <w:b/>
          <w:sz w:val="24"/>
          <w:szCs w:val="24"/>
        </w:rPr>
      </w:pPr>
      <w:r w:rsidRPr="007D2C8D">
        <w:rPr>
          <w:rFonts w:ascii="Arial" w:hAnsi="Arial" w:cs="Arial"/>
          <w:b/>
          <w:sz w:val="24"/>
          <w:szCs w:val="24"/>
        </w:rPr>
        <w:t>Recommendations for the next academic year:</w:t>
      </w:r>
    </w:p>
    <w:p w:rsidR="004A4EB4" w:rsidRPr="007D2C8D" w:rsidRDefault="004A4EB4" w:rsidP="003518AF">
      <w:pPr>
        <w:pStyle w:val="ListParagraph"/>
        <w:numPr>
          <w:ilvl w:val="0"/>
          <w:numId w:val="8"/>
        </w:numPr>
        <w:spacing w:after="0" w:line="240" w:lineRule="auto"/>
        <w:rPr>
          <w:rFonts w:ascii="Arial" w:hAnsi="Arial" w:cs="Arial"/>
          <w:sz w:val="24"/>
          <w:szCs w:val="24"/>
          <w:u w:val="single"/>
        </w:rPr>
      </w:pPr>
      <w:r w:rsidRPr="007D2C8D">
        <w:rPr>
          <w:rFonts w:ascii="Arial" w:hAnsi="Arial" w:cs="Arial"/>
          <w:sz w:val="24"/>
          <w:szCs w:val="24"/>
        </w:rPr>
        <w:t>Professional Development for Students:</w:t>
      </w:r>
    </w:p>
    <w:p w:rsidR="004A4EB4" w:rsidRPr="007D2C8D" w:rsidRDefault="004A4EB4" w:rsidP="003518AF">
      <w:pPr>
        <w:pStyle w:val="ListParagraph"/>
        <w:numPr>
          <w:ilvl w:val="1"/>
          <w:numId w:val="8"/>
        </w:numPr>
        <w:spacing w:after="0" w:line="240" w:lineRule="auto"/>
        <w:rPr>
          <w:rFonts w:ascii="Arial" w:hAnsi="Arial" w:cs="Arial"/>
          <w:sz w:val="24"/>
          <w:szCs w:val="24"/>
          <w:u w:val="single"/>
        </w:rPr>
      </w:pPr>
      <w:r w:rsidRPr="007D2C8D">
        <w:rPr>
          <w:rFonts w:ascii="Arial" w:hAnsi="Arial" w:cs="Arial"/>
          <w:sz w:val="24"/>
          <w:szCs w:val="24"/>
        </w:rPr>
        <w:t>Share and advertise resources to prepare students for future academic and professional careers</w:t>
      </w:r>
    </w:p>
    <w:p w:rsidR="004A4EB4" w:rsidRPr="007D2C8D" w:rsidRDefault="004A4EB4" w:rsidP="003518AF">
      <w:pPr>
        <w:pStyle w:val="ListParagraph"/>
        <w:numPr>
          <w:ilvl w:val="0"/>
          <w:numId w:val="8"/>
        </w:numPr>
        <w:spacing w:after="0" w:line="240" w:lineRule="auto"/>
        <w:rPr>
          <w:rFonts w:ascii="Arial" w:hAnsi="Arial" w:cs="Arial"/>
          <w:sz w:val="24"/>
          <w:szCs w:val="24"/>
          <w:u w:val="single"/>
        </w:rPr>
      </w:pPr>
      <w:r w:rsidRPr="007D2C8D">
        <w:rPr>
          <w:rFonts w:ascii="Arial" w:hAnsi="Arial" w:cs="Arial"/>
          <w:sz w:val="24"/>
          <w:szCs w:val="24"/>
        </w:rPr>
        <w:t>Loaning Technology: investigate loaning of laptops/better us of iPad carts</w:t>
      </w:r>
    </w:p>
    <w:p w:rsidR="004A4EB4" w:rsidRPr="007D2C8D" w:rsidRDefault="004A4EB4" w:rsidP="003518AF">
      <w:pPr>
        <w:pStyle w:val="ListParagraph"/>
        <w:numPr>
          <w:ilvl w:val="0"/>
          <w:numId w:val="8"/>
        </w:numPr>
        <w:spacing w:after="0" w:line="240" w:lineRule="auto"/>
        <w:rPr>
          <w:rFonts w:ascii="Arial" w:hAnsi="Arial" w:cs="Arial"/>
          <w:sz w:val="24"/>
          <w:szCs w:val="24"/>
          <w:u w:val="single"/>
        </w:rPr>
      </w:pPr>
      <w:r w:rsidRPr="007D2C8D">
        <w:rPr>
          <w:rFonts w:ascii="Arial" w:hAnsi="Arial" w:cs="Arial"/>
          <w:sz w:val="24"/>
          <w:szCs w:val="24"/>
        </w:rPr>
        <w:lastRenderedPageBreak/>
        <w:t xml:space="preserve">Knowledge Base: increased campus communication </w:t>
      </w:r>
    </w:p>
    <w:p w:rsidR="004A4EB4" w:rsidRPr="007D2C8D" w:rsidRDefault="004A4EB4" w:rsidP="003518AF">
      <w:pPr>
        <w:pStyle w:val="ListParagraph"/>
        <w:numPr>
          <w:ilvl w:val="1"/>
          <w:numId w:val="8"/>
        </w:numPr>
        <w:spacing w:after="0" w:line="240" w:lineRule="auto"/>
        <w:rPr>
          <w:rFonts w:ascii="Arial" w:hAnsi="Arial" w:cs="Arial"/>
          <w:sz w:val="24"/>
          <w:szCs w:val="24"/>
          <w:u w:val="single"/>
        </w:rPr>
      </w:pPr>
      <w:r w:rsidRPr="007D2C8D">
        <w:rPr>
          <w:rFonts w:ascii="Arial" w:hAnsi="Arial" w:cs="Arial"/>
          <w:sz w:val="24"/>
          <w:szCs w:val="24"/>
        </w:rPr>
        <w:t>Effective communication of resource availability: summary slide in faculty PPT; Google Calendar Link</w:t>
      </w:r>
    </w:p>
    <w:p w:rsidR="004A4EB4" w:rsidRPr="007D2C8D" w:rsidRDefault="004A4EB4" w:rsidP="003518AF">
      <w:pPr>
        <w:pStyle w:val="ListParagraph"/>
        <w:numPr>
          <w:ilvl w:val="1"/>
          <w:numId w:val="8"/>
        </w:numPr>
        <w:spacing w:after="0" w:line="240" w:lineRule="auto"/>
        <w:rPr>
          <w:rFonts w:ascii="Arial" w:hAnsi="Arial" w:cs="Arial"/>
          <w:sz w:val="24"/>
          <w:szCs w:val="24"/>
          <w:u w:val="single"/>
        </w:rPr>
      </w:pPr>
      <w:r w:rsidRPr="007D2C8D">
        <w:rPr>
          <w:rFonts w:ascii="Arial" w:hAnsi="Arial" w:cs="Arial"/>
          <w:sz w:val="24"/>
          <w:szCs w:val="24"/>
        </w:rPr>
        <w:t>Encourage student use of Navigate resources once student facing</w:t>
      </w:r>
    </w:p>
    <w:p w:rsidR="004A4EB4" w:rsidRPr="007D2C8D" w:rsidRDefault="004A4EB4" w:rsidP="003518AF">
      <w:pPr>
        <w:pStyle w:val="ListParagraph"/>
        <w:numPr>
          <w:ilvl w:val="1"/>
          <w:numId w:val="8"/>
        </w:numPr>
        <w:spacing w:after="0" w:line="240" w:lineRule="auto"/>
        <w:rPr>
          <w:rFonts w:ascii="Arial" w:hAnsi="Arial" w:cs="Arial"/>
          <w:sz w:val="24"/>
          <w:szCs w:val="24"/>
          <w:u w:val="single"/>
        </w:rPr>
      </w:pPr>
      <w:r w:rsidRPr="007D2C8D">
        <w:rPr>
          <w:rFonts w:ascii="Arial" w:hAnsi="Arial" w:cs="Arial"/>
          <w:sz w:val="24"/>
          <w:szCs w:val="24"/>
        </w:rPr>
        <w:t xml:space="preserve">Disseminating Updates in Advising Information: counseling/deans to discipline chairs to steering committee to campus faculty and staff; </w:t>
      </w:r>
    </w:p>
    <w:p w:rsidR="00A52A56" w:rsidRPr="007D2C8D" w:rsidRDefault="004A4EB4" w:rsidP="003518AF">
      <w:pPr>
        <w:pStyle w:val="ListParagraph"/>
        <w:numPr>
          <w:ilvl w:val="2"/>
          <w:numId w:val="8"/>
        </w:numPr>
        <w:spacing w:after="0" w:line="240" w:lineRule="auto"/>
        <w:rPr>
          <w:rFonts w:ascii="Arial" w:hAnsi="Arial" w:cs="Arial"/>
          <w:sz w:val="24"/>
          <w:szCs w:val="24"/>
          <w:u w:val="single"/>
        </w:rPr>
      </w:pPr>
      <w:r w:rsidRPr="007D2C8D">
        <w:rPr>
          <w:rFonts w:ascii="Arial" w:hAnsi="Arial" w:cs="Arial"/>
          <w:sz w:val="24"/>
          <w:szCs w:val="24"/>
        </w:rPr>
        <w:t>Advising Button in Canvas, Graduation timeline by credits visible in Canvas/Navigate</w:t>
      </w:r>
    </w:p>
    <w:p w:rsidR="004A4EB4" w:rsidRPr="007D2C8D" w:rsidRDefault="004A4EB4" w:rsidP="004A4EB4">
      <w:pPr>
        <w:pStyle w:val="ListParagraph"/>
        <w:spacing w:after="0" w:line="240" w:lineRule="auto"/>
        <w:ind w:left="2160"/>
        <w:rPr>
          <w:rFonts w:ascii="Arial" w:hAnsi="Arial" w:cs="Arial"/>
          <w:sz w:val="24"/>
          <w:szCs w:val="24"/>
          <w:u w:val="single"/>
        </w:rPr>
      </w:pPr>
    </w:p>
    <w:p w:rsidR="00A52A56" w:rsidRPr="007D2C8D" w:rsidRDefault="00A52A56" w:rsidP="00A52A56">
      <w:pPr>
        <w:spacing w:after="0" w:line="240" w:lineRule="auto"/>
        <w:rPr>
          <w:rFonts w:ascii="Arial" w:hAnsi="Arial" w:cs="Arial"/>
          <w:b/>
          <w:sz w:val="24"/>
          <w:szCs w:val="24"/>
        </w:rPr>
      </w:pPr>
      <w:r w:rsidRPr="007D2C8D">
        <w:rPr>
          <w:rFonts w:ascii="Arial" w:hAnsi="Arial" w:cs="Arial"/>
          <w:b/>
          <w:sz w:val="24"/>
          <w:szCs w:val="24"/>
        </w:rPr>
        <w:t>Comments / questions / concerns:</w:t>
      </w:r>
    </w:p>
    <w:p w:rsidR="004A4EB4" w:rsidRPr="007D2C8D" w:rsidRDefault="004A4EB4" w:rsidP="003518AF">
      <w:pPr>
        <w:pStyle w:val="ListParagraph"/>
        <w:numPr>
          <w:ilvl w:val="0"/>
          <w:numId w:val="9"/>
        </w:numPr>
        <w:spacing w:after="0" w:line="240" w:lineRule="auto"/>
        <w:rPr>
          <w:rFonts w:ascii="Arial" w:hAnsi="Arial" w:cs="Arial"/>
          <w:sz w:val="24"/>
          <w:szCs w:val="24"/>
        </w:rPr>
      </w:pPr>
      <w:r w:rsidRPr="007D2C8D">
        <w:rPr>
          <w:rFonts w:ascii="Arial" w:hAnsi="Arial" w:cs="Arial"/>
          <w:sz w:val="24"/>
          <w:szCs w:val="24"/>
        </w:rPr>
        <w:t xml:space="preserve">Participation of campus chairs over the summer is an excellent idea and the strategies to be discussed are both interesting and exciting! </w:t>
      </w:r>
    </w:p>
    <w:p w:rsidR="004A4EB4" w:rsidRPr="007D2C8D" w:rsidRDefault="004A4EB4" w:rsidP="003518AF">
      <w:pPr>
        <w:pStyle w:val="ListParagraph"/>
        <w:numPr>
          <w:ilvl w:val="0"/>
          <w:numId w:val="9"/>
        </w:numPr>
        <w:spacing w:after="0" w:line="240" w:lineRule="auto"/>
        <w:rPr>
          <w:rFonts w:ascii="Arial" w:hAnsi="Arial" w:cs="Arial"/>
          <w:sz w:val="24"/>
          <w:szCs w:val="24"/>
        </w:rPr>
      </w:pPr>
      <w:r w:rsidRPr="007D2C8D">
        <w:rPr>
          <w:rFonts w:ascii="Arial" w:hAnsi="Arial" w:cs="Arial"/>
          <w:sz w:val="24"/>
          <w:szCs w:val="24"/>
        </w:rPr>
        <w:t>Clarifying the AtD Brand to stakeholders: What does AtD do, what doesn’t AtD do?</w:t>
      </w:r>
    </w:p>
    <w:p w:rsidR="004A4EB4" w:rsidRPr="007D2C8D" w:rsidRDefault="004A4EB4" w:rsidP="003518AF">
      <w:pPr>
        <w:pStyle w:val="ListParagraph"/>
        <w:numPr>
          <w:ilvl w:val="0"/>
          <w:numId w:val="9"/>
        </w:numPr>
        <w:spacing w:after="0" w:line="240" w:lineRule="auto"/>
        <w:rPr>
          <w:rFonts w:ascii="Arial" w:hAnsi="Arial" w:cs="Arial"/>
          <w:sz w:val="24"/>
          <w:szCs w:val="24"/>
        </w:rPr>
      </w:pPr>
      <w:r w:rsidRPr="007D2C8D">
        <w:rPr>
          <w:rFonts w:ascii="Arial" w:hAnsi="Arial" w:cs="Arial"/>
          <w:sz w:val="24"/>
          <w:szCs w:val="24"/>
        </w:rPr>
        <w:t>Working across campuses to share good ideas/projects</w:t>
      </w:r>
    </w:p>
    <w:p w:rsidR="00A52A56" w:rsidRPr="007D2C8D" w:rsidRDefault="004A4EB4" w:rsidP="003518AF">
      <w:pPr>
        <w:pStyle w:val="ListParagraph"/>
        <w:numPr>
          <w:ilvl w:val="0"/>
          <w:numId w:val="9"/>
        </w:numPr>
        <w:spacing w:after="0" w:line="240" w:lineRule="auto"/>
        <w:rPr>
          <w:rFonts w:ascii="Arial" w:hAnsi="Arial" w:cs="Arial"/>
          <w:sz w:val="24"/>
          <w:szCs w:val="24"/>
        </w:rPr>
      </w:pPr>
      <w:r w:rsidRPr="007D2C8D">
        <w:rPr>
          <w:rFonts w:ascii="Arial" w:hAnsi="Arial" w:cs="Arial"/>
          <w:sz w:val="24"/>
          <w:szCs w:val="24"/>
        </w:rPr>
        <w:t>Look into availability of grants to support these projects</w:t>
      </w:r>
    </w:p>
    <w:p w:rsidR="00A52A56" w:rsidRPr="007D2C8D" w:rsidRDefault="00A52A56" w:rsidP="00525866">
      <w:pPr>
        <w:spacing w:after="0" w:line="240" w:lineRule="auto"/>
        <w:rPr>
          <w:rFonts w:ascii="Arial" w:hAnsi="Arial" w:cs="Arial"/>
          <w:sz w:val="24"/>
          <w:szCs w:val="24"/>
        </w:rPr>
      </w:pPr>
    </w:p>
    <w:p w:rsidR="00A52A56" w:rsidRPr="007D2C8D" w:rsidRDefault="00A52A56">
      <w:pPr>
        <w:rPr>
          <w:rFonts w:ascii="Arial" w:hAnsi="Arial" w:cs="Arial"/>
          <w:sz w:val="24"/>
          <w:szCs w:val="24"/>
        </w:rPr>
      </w:pPr>
      <w:r w:rsidRPr="007D2C8D">
        <w:rPr>
          <w:rFonts w:ascii="Arial" w:hAnsi="Arial" w:cs="Arial"/>
          <w:sz w:val="24"/>
          <w:szCs w:val="24"/>
        </w:rPr>
        <w:br w:type="page"/>
      </w:r>
    </w:p>
    <w:p w:rsidR="00A52A56" w:rsidRPr="007D2C8D" w:rsidRDefault="004A4EB4" w:rsidP="007D2C8D">
      <w:pPr>
        <w:pStyle w:val="TOC"/>
        <w:rPr>
          <w:sz w:val="28"/>
        </w:rPr>
      </w:pPr>
      <w:bookmarkStart w:id="9" w:name="_Toc15643951"/>
      <w:r w:rsidRPr="007D2C8D">
        <w:rPr>
          <w:sz w:val="28"/>
        </w:rPr>
        <w:lastRenderedPageBreak/>
        <w:t>Medical Education</w:t>
      </w:r>
      <w:bookmarkEnd w:id="9"/>
    </w:p>
    <w:p w:rsidR="00A52A56" w:rsidRPr="007D2C8D" w:rsidRDefault="00A52A56" w:rsidP="00A52A56">
      <w:pPr>
        <w:spacing w:after="0" w:line="240" w:lineRule="auto"/>
        <w:rPr>
          <w:rFonts w:ascii="Arial" w:hAnsi="Arial" w:cs="Arial"/>
          <w:b/>
          <w:sz w:val="24"/>
          <w:szCs w:val="24"/>
        </w:rPr>
      </w:pPr>
      <w:r w:rsidRPr="007D2C8D">
        <w:rPr>
          <w:rFonts w:ascii="Arial" w:hAnsi="Arial" w:cs="Arial"/>
          <w:b/>
          <w:sz w:val="24"/>
          <w:szCs w:val="24"/>
        </w:rPr>
        <w:t>Overview of activities and outcomes:</w:t>
      </w:r>
    </w:p>
    <w:p w:rsidR="004A4EB4" w:rsidRPr="007D2C8D" w:rsidRDefault="004A4EB4" w:rsidP="003518AF">
      <w:pPr>
        <w:pStyle w:val="ListParagraph"/>
        <w:numPr>
          <w:ilvl w:val="0"/>
          <w:numId w:val="10"/>
        </w:numPr>
        <w:rPr>
          <w:rFonts w:ascii="Arial" w:hAnsi="Arial" w:cs="Arial"/>
          <w:sz w:val="24"/>
          <w:szCs w:val="24"/>
        </w:rPr>
      </w:pPr>
      <w:r w:rsidRPr="007D2C8D">
        <w:rPr>
          <w:rFonts w:ascii="Arial" w:hAnsi="Arial" w:cs="Arial"/>
          <w:sz w:val="24"/>
          <w:szCs w:val="24"/>
        </w:rPr>
        <w:t xml:space="preserve">Your Student Success Conference - October 18, 2018 in Foley Forum </w:t>
      </w:r>
    </w:p>
    <w:p w:rsidR="004A4EB4" w:rsidRPr="007D2C8D" w:rsidRDefault="004A4EB4" w:rsidP="003518AF">
      <w:pPr>
        <w:pStyle w:val="ListParagraph"/>
        <w:numPr>
          <w:ilvl w:val="1"/>
          <w:numId w:val="10"/>
        </w:numPr>
        <w:rPr>
          <w:rFonts w:ascii="Arial" w:hAnsi="Arial" w:cs="Arial"/>
          <w:sz w:val="24"/>
          <w:szCs w:val="24"/>
        </w:rPr>
      </w:pPr>
      <w:r w:rsidRPr="007D2C8D">
        <w:rPr>
          <w:rFonts w:ascii="Arial" w:hAnsi="Arial" w:cs="Arial"/>
          <w:sz w:val="24"/>
          <w:szCs w:val="24"/>
        </w:rPr>
        <w:t xml:space="preserve">Mini workshops and tabling of resources available to students on campus to keep them successful. Students collected stamps to reflect they’ve engaged/participated and return to participate in a raffle. Prizes: (3) Fire tablets, (3) Fire TV sticks </w:t>
      </w:r>
    </w:p>
    <w:p w:rsidR="00194BD7" w:rsidRPr="007D2C8D" w:rsidRDefault="004A4EB4" w:rsidP="003518AF">
      <w:pPr>
        <w:pStyle w:val="ListParagraph"/>
        <w:numPr>
          <w:ilvl w:val="0"/>
          <w:numId w:val="10"/>
        </w:numPr>
        <w:rPr>
          <w:rFonts w:ascii="Arial" w:hAnsi="Arial" w:cs="Arial"/>
          <w:sz w:val="24"/>
          <w:szCs w:val="24"/>
        </w:rPr>
      </w:pPr>
      <w:r w:rsidRPr="007D2C8D">
        <w:rPr>
          <w:rFonts w:ascii="Arial" w:hAnsi="Arial" w:cs="Arial"/>
          <w:sz w:val="24"/>
          <w:szCs w:val="24"/>
        </w:rPr>
        <w:t>Preparing for finals: Tips for relieving stress and anxiety No</w:t>
      </w:r>
      <w:r w:rsidR="00194BD7" w:rsidRPr="007D2C8D">
        <w:rPr>
          <w:rFonts w:ascii="Arial" w:hAnsi="Arial" w:cs="Arial"/>
          <w:sz w:val="24"/>
          <w:szCs w:val="24"/>
        </w:rPr>
        <w:t xml:space="preserve">vember 16, 2018 in Foley Forum. </w:t>
      </w:r>
      <w:r w:rsidRPr="007D2C8D">
        <w:rPr>
          <w:rFonts w:ascii="Arial" w:hAnsi="Arial" w:cs="Arial"/>
          <w:sz w:val="24"/>
          <w:szCs w:val="24"/>
        </w:rPr>
        <w:t xml:space="preserve">Are you starting to feel the pressure as finals week is quickly approaching? To help combat the pressure, the MEC Achieving the Dream Team is hosting an event led by Lynne Bauer (CMA RSMT) to help NOVA students, faculty, and staff get in the right state of mind to tackle these feelings and reduce stress levels. The event will consist of three topics of 20-minute segments each covering: </w:t>
      </w:r>
    </w:p>
    <w:p w:rsidR="00194BD7" w:rsidRPr="007D2C8D" w:rsidRDefault="004A4EB4" w:rsidP="003518AF">
      <w:pPr>
        <w:pStyle w:val="ListParagraph"/>
        <w:numPr>
          <w:ilvl w:val="1"/>
          <w:numId w:val="10"/>
        </w:numPr>
        <w:rPr>
          <w:rFonts w:ascii="Arial" w:hAnsi="Arial" w:cs="Arial"/>
          <w:sz w:val="24"/>
          <w:szCs w:val="24"/>
        </w:rPr>
      </w:pPr>
      <w:r w:rsidRPr="007D2C8D">
        <w:rPr>
          <w:rFonts w:ascii="Arial" w:hAnsi="Arial" w:cs="Arial"/>
          <w:sz w:val="24"/>
          <w:szCs w:val="24"/>
        </w:rPr>
        <w:t>Tips for individual stud</w:t>
      </w:r>
      <w:r w:rsidR="00194BD7" w:rsidRPr="007D2C8D">
        <w:rPr>
          <w:rFonts w:ascii="Arial" w:hAnsi="Arial" w:cs="Arial"/>
          <w:sz w:val="24"/>
          <w:szCs w:val="24"/>
        </w:rPr>
        <w:t>y/classroom at 12:00p and 1:00p</w:t>
      </w:r>
    </w:p>
    <w:p w:rsidR="00194BD7" w:rsidRPr="007D2C8D" w:rsidRDefault="004A4EB4" w:rsidP="003518AF">
      <w:pPr>
        <w:pStyle w:val="ListParagraph"/>
        <w:numPr>
          <w:ilvl w:val="1"/>
          <w:numId w:val="10"/>
        </w:numPr>
        <w:rPr>
          <w:rFonts w:ascii="Arial" w:hAnsi="Arial" w:cs="Arial"/>
          <w:sz w:val="24"/>
          <w:szCs w:val="24"/>
        </w:rPr>
      </w:pPr>
      <w:r w:rsidRPr="007D2C8D">
        <w:rPr>
          <w:rFonts w:ascii="Arial" w:hAnsi="Arial" w:cs="Arial"/>
          <w:sz w:val="24"/>
          <w:szCs w:val="24"/>
        </w:rPr>
        <w:t xml:space="preserve">Tips for everyday stress reduction at 12:20p and 1:20p </w:t>
      </w:r>
    </w:p>
    <w:p w:rsidR="00194BD7" w:rsidRPr="007D2C8D" w:rsidRDefault="004A4EB4" w:rsidP="003518AF">
      <w:pPr>
        <w:pStyle w:val="ListParagraph"/>
        <w:numPr>
          <w:ilvl w:val="1"/>
          <w:numId w:val="10"/>
        </w:numPr>
        <w:rPr>
          <w:rFonts w:ascii="Arial" w:hAnsi="Arial" w:cs="Arial"/>
          <w:sz w:val="24"/>
          <w:szCs w:val="24"/>
        </w:rPr>
      </w:pPr>
      <w:r w:rsidRPr="007D2C8D">
        <w:rPr>
          <w:rFonts w:ascii="Arial" w:hAnsi="Arial" w:cs="Arial"/>
          <w:sz w:val="24"/>
          <w:szCs w:val="24"/>
        </w:rPr>
        <w:t xml:space="preserve">Tips to use before a test, or anxiety event at 12:40p and 1:40p </w:t>
      </w:r>
    </w:p>
    <w:p w:rsidR="004A4EB4" w:rsidRPr="007D2C8D" w:rsidRDefault="004A4EB4" w:rsidP="003518AF">
      <w:pPr>
        <w:pStyle w:val="ListParagraph"/>
        <w:numPr>
          <w:ilvl w:val="0"/>
          <w:numId w:val="10"/>
        </w:numPr>
        <w:rPr>
          <w:rFonts w:ascii="Arial" w:hAnsi="Arial" w:cs="Arial"/>
          <w:sz w:val="24"/>
          <w:szCs w:val="24"/>
        </w:rPr>
      </w:pPr>
      <w:r w:rsidRPr="007D2C8D">
        <w:rPr>
          <w:rFonts w:ascii="Arial" w:hAnsi="Arial" w:cs="Arial"/>
          <w:sz w:val="24"/>
          <w:szCs w:val="24"/>
        </w:rPr>
        <w:t xml:space="preserve">Distributed AtD books, </w:t>
      </w:r>
      <w:r w:rsidRPr="007D2C8D">
        <w:rPr>
          <w:rFonts w:ascii="Arial" w:hAnsi="Arial" w:cs="Arial"/>
          <w:i/>
          <w:iCs/>
          <w:sz w:val="24"/>
          <w:szCs w:val="24"/>
        </w:rPr>
        <w:t xml:space="preserve">Switch </w:t>
      </w:r>
      <w:r w:rsidRPr="007D2C8D">
        <w:rPr>
          <w:rFonts w:ascii="Arial" w:hAnsi="Arial" w:cs="Arial"/>
          <w:sz w:val="24"/>
          <w:szCs w:val="24"/>
        </w:rPr>
        <w:t xml:space="preserve">and </w:t>
      </w:r>
      <w:r w:rsidRPr="007D2C8D">
        <w:rPr>
          <w:rFonts w:ascii="Arial" w:hAnsi="Arial" w:cs="Arial"/>
          <w:i/>
          <w:iCs/>
          <w:sz w:val="24"/>
          <w:szCs w:val="24"/>
        </w:rPr>
        <w:t>Managing Transitions</w:t>
      </w:r>
      <w:r w:rsidRPr="007D2C8D">
        <w:rPr>
          <w:rFonts w:ascii="Arial" w:hAnsi="Arial" w:cs="Arial"/>
          <w:sz w:val="24"/>
          <w:szCs w:val="24"/>
        </w:rPr>
        <w:t xml:space="preserve">… to campus administrators and other faculty/staff who wanted copies </w:t>
      </w:r>
    </w:p>
    <w:p w:rsidR="00194BD7" w:rsidRPr="007D2C8D" w:rsidRDefault="004A4EB4" w:rsidP="003518AF">
      <w:pPr>
        <w:pStyle w:val="ListParagraph"/>
        <w:numPr>
          <w:ilvl w:val="0"/>
          <w:numId w:val="10"/>
        </w:numPr>
        <w:rPr>
          <w:rFonts w:ascii="Arial" w:hAnsi="Arial" w:cs="Arial"/>
          <w:sz w:val="24"/>
          <w:szCs w:val="24"/>
        </w:rPr>
      </w:pPr>
      <w:r w:rsidRPr="007D2C8D">
        <w:rPr>
          <w:rFonts w:ascii="Arial" w:hAnsi="Arial" w:cs="Arial"/>
          <w:sz w:val="24"/>
          <w:szCs w:val="24"/>
        </w:rPr>
        <w:t>Data request from OIR for spring We</w:t>
      </w:r>
      <w:r w:rsidR="00194BD7" w:rsidRPr="007D2C8D">
        <w:rPr>
          <w:rFonts w:ascii="Arial" w:hAnsi="Arial" w:cs="Arial"/>
          <w:sz w:val="24"/>
          <w:szCs w:val="24"/>
        </w:rPr>
        <w:t xml:space="preserve">lcome Back Data Summit </w:t>
      </w:r>
    </w:p>
    <w:p w:rsidR="004A4EB4" w:rsidRPr="007D2C8D" w:rsidRDefault="004A4EB4" w:rsidP="003518AF">
      <w:pPr>
        <w:pStyle w:val="ListParagraph"/>
        <w:numPr>
          <w:ilvl w:val="1"/>
          <w:numId w:val="10"/>
        </w:numPr>
        <w:rPr>
          <w:rFonts w:ascii="Arial" w:hAnsi="Arial" w:cs="Arial"/>
          <w:sz w:val="24"/>
          <w:szCs w:val="24"/>
        </w:rPr>
      </w:pPr>
      <w:r w:rsidRPr="007D2C8D">
        <w:rPr>
          <w:rFonts w:ascii="Arial" w:hAnsi="Arial" w:cs="Arial"/>
          <w:sz w:val="24"/>
          <w:szCs w:val="24"/>
        </w:rPr>
        <w:t>specifically gathered data to examine achievement gaps, equity in the classroom, race, persistence, retention, attrition, student performance in p</w:t>
      </w:r>
      <w:r w:rsidR="00194BD7" w:rsidRPr="007D2C8D">
        <w:rPr>
          <w:rFonts w:ascii="Arial" w:hAnsi="Arial" w:cs="Arial"/>
          <w:sz w:val="24"/>
          <w:szCs w:val="24"/>
        </w:rPr>
        <w:t>re-requisite/program coursework</w:t>
      </w:r>
    </w:p>
    <w:p w:rsidR="004A4EB4" w:rsidRPr="007D2C8D" w:rsidRDefault="004A4EB4" w:rsidP="003518AF">
      <w:pPr>
        <w:pStyle w:val="ListParagraph"/>
        <w:numPr>
          <w:ilvl w:val="0"/>
          <w:numId w:val="10"/>
        </w:numPr>
        <w:rPr>
          <w:rFonts w:ascii="Arial" w:hAnsi="Arial" w:cs="Arial"/>
          <w:sz w:val="24"/>
          <w:szCs w:val="24"/>
        </w:rPr>
      </w:pPr>
      <w:r w:rsidRPr="007D2C8D">
        <w:rPr>
          <w:rFonts w:ascii="Arial" w:hAnsi="Arial" w:cs="Arial"/>
          <w:sz w:val="24"/>
          <w:szCs w:val="24"/>
        </w:rPr>
        <w:t xml:space="preserve">What’s “Mindset” got to do with it?—April 4, 2019 at 2-4P in room 352 (MEC) </w:t>
      </w:r>
    </w:p>
    <w:p w:rsidR="004A4EB4" w:rsidRPr="007D2C8D" w:rsidRDefault="004A4EB4" w:rsidP="003518AF">
      <w:pPr>
        <w:pStyle w:val="ListParagraph"/>
        <w:numPr>
          <w:ilvl w:val="1"/>
          <w:numId w:val="10"/>
        </w:numPr>
        <w:rPr>
          <w:rFonts w:ascii="Arial" w:hAnsi="Arial" w:cs="Arial"/>
          <w:sz w:val="24"/>
          <w:szCs w:val="24"/>
        </w:rPr>
      </w:pPr>
      <w:r w:rsidRPr="007D2C8D">
        <w:rPr>
          <w:rFonts w:ascii="Arial" w:hAnsi="Arial" w:cs="Arial"/>
          <w:sz w:val="24"/>
          <w:szCs w:val="24"/>
        </w:rPr>
        <w:t xml:space="preserve">Vicky Krug is an Associate Professor of College Literacy, Psychology, Critical Thinking and Freshman Experience at Westmoreland County Community College and the Community College of Allegheny County. Her most recent graduate degree is from the Johns Hopkins University, School of Education in Mind, Brain and Teaching…With advances in technology, neurological research findings, and ever-increasing diversity of our population, life seems ever more complex. Teaching, learning, leadership and living life can be improved and enhanced if we </w:t>
      </w:r>
      <w:r w:rsidR="00194BD7" w:rsidRPr="007D2C8D">
        <w:rPr>
          <w:rFonts w:ascii="Arial" w:hAnsi="Arial" w:cs="Arial"/>
          <w:sz w:val="24"/>
          <w:szCs w:val="24"/>
        </w:rPr>
        <w:t>have the appropriate “Mindset.”</w:t>
      </w:r>
    </w:p>
    <w:p w:rsidR="00A52A56" w:rsidRPr="007D2C8D" w:rsidRDefault="00A52A56" w:rsidP="00A52A56">
      <w:pPr>
        <w:spacing w:after="0" w:line="240" w:lineRule="auto"/>
        <w:rPr>
          <w:rFonts w:ascii="Arial" w:hAnsi="Arial" w:cs="Arial"/>
          <w:b/>
          <w:sz w:val="24"/>
          <w:szCs w:val="24"/>
        </w:rPr>
      </w:pPr>
    </w:p>
    <w:p w:rsidR="00194BD7" w:rsidRPr="007D2C8D" w:rsidRDefault="00194BD7" w:rsidP="00194BD7">
      <w:pPr>
        <w:spacing w:after="0" w:line="240" w:lineRule="auto"/>
        <w:rPr>
          <w:rFonts w:ascii="Arial" w:hAnsi="Arial" w:cs="Arial"/>
          <w:b/>
          <w:sz w:val="24"/>
          <w:szCs w:val="24"/>
        </w:rPr>
      </w:pPr>
    </w:p>
    <w:p w:rsidR="00194BD7" w:rsidRPr="007D2C8D" w:rsidRDefault="00194BD7" w:rsidP="00194BD7">
      <w:pPr>
        <w:spacing w:after="0" w:line="240" w:lineRule="auto"/>
        <w:rPr>
          <w:rFonts w:ascii="Arial" w:hAnsi="Arial" w:cs="Arial"/>
          <w:b/>
          <w:sz w:val="24"/>
          <w:szCs w:val="24"/>
        </w:rPr>
      </w:pPr>
    </w:p>
    <w:p w:rsidR="00194BD7" w:rsidRPr="007D2C8D" w:rsidRDefault="00194BD7" w:rsidP="00194BD7">
      <w:pPr>
        <w:spacing w:after="0" w:line="240" w:lineRule="auto"/>
        <w:rPr>
          <w:rFonts w:ascii="Arial" w:hAnsi="Arial" w:cs="Arial"/>
          <w:b/>
          <w:sz w:val="24"/>
          <w:szCs w:val="24"/>
        </w:rPr>
      </w:pPr>
    </w:p>
    <w:p w:rsidR="00194BD7" w:rsidRPr="007D2C8D" w:rsidRDefault="00194BD7" w:rsidP="00194BD7">
      <w:pPr>
        <w:spacing w:after="0" w:line="240" w:lineRule="auto"/>
        <w:rPr>
          <w:rFonts w:ascii="Arial" w:hAnsi="Arial" w:cs="Arial"/>
          <w:b/>
          <w:sz w:val="24"/>
          <w:szCs w:val="24"/>
        </w:rPr>
      </w:pPr>
    </w:p>
    <w:p w:rsidR="00194BD7" w:rsidRPr="007D2C8D" w:rsidRDefault="00194BD7" w:rsidP="00194BD7">
      <w:pPr>
        <w:spacing w:after="0" w:line="240" w:lineRule="auto"/>
        <w:rPr>
          <w:rFonts w:ascii="Arial" w:hAnsi="Arial" w:cs="Arial"/>
          <w:b/>
          <w:sz w:val="24"/>
          <w:szCs w:val="24"/>
        </w:rPr>
      </w:pPr>
    </w:p>
    <w:p w:rsidR="00194BD7" w:rsidRPr="007D2C8D" w:rsidRDefault="00194BD7" w:rsidP="00194BD7">
      <w:pPr>
        <w:spacing w:after="0" w:line="240" w:lineRule="auto"/>
        <w:rPr>
          <w:rFonts w:ascii="Arial" w:hAnsi="Arial" w:cs="Arial"/>
          <w:b/>
          <w:sz w:val="24"/>
          <w:szCs w:val="24"/>
        </w:rPr>
      </w:pPr>
    </w:p>
    <w:p w:rsidR="00194BD7" w:rsidRPr="007D2C8D" w:rsidRDefault="00194BD7" w:rsidP="00194BD7">
      <w:pPr>
        <w:spacing w:after="0" w:line="240" w:lineRule="auto"/>
        <w:rPr>
          <w:rFonts w:ascii="Arial" w:hAnsi="Arial" w:cs="Arial"/>
          <w:b/>
          <w:sz w:val="24"/>
          <w:szCs w:val="24"/>
        </w:rPr>
      </w:pPr>
    </w:p>
    <w:p w:rsidR="00194BD7" w:rsidRPr="007D2C8D" w:rsidRDefault="00A52A56" w:rsidP="00194BD7">
      <w:pPr>
        <w:spacing w:after="0" w:line="240" w:lineRule="auto"/>
        <w:rPr>
          <w:rFonts w:ascii="Arial" w:hAnsi="Arial" w:cs="Arial"/>
          <w:b/>
          <w:sz w:val="24"/>
          <w:szCs w:val="24"/>
        </w:rPr>
      </w:pPr>
      <w:r w:rsidRPr="007D2C8D">
        <w:rPr>
          <w:rFonts w:ascii="Arial" w:hAnsi="Arial" w:cs="Arial"/>
          <w:b/>
          <w:sz w:val="24"/>
          <w:szCs w:val="24"/>
        </w:rPr>
        <w:lastRenderedPageBreak/>
        <w:t>Budget items:</w:t>
      </w:r>
    </w:p>
    <w:tbl>
      <w:tblPr>
        <w:tblW w:w="9553" w:type="dxa"/>
        <w:tblInd w:w="-108" w:type="dxa"/>
        <w:tblBorders>
          <w:top w:val="nil"/>
          <w:left w:val="nil"/>
          <w:bottom w:val="nil"/>
          <w:right w:val="nil"/>
        </w:tblBorders>
        <w:tblLayout w:type="fixed"/>
        <w:tblLook w:val="0000" w:firstRow="0" w:lastRow="0" w:firstColumn="0" w:lastColumn="0" w:noHBand="0" w:noVBand="0"/>
      </w:tblPr>
      <w:tblGrid>
        <w:gridCol w:w="5359"/>
        <w:gridCol w:w="2844"/>
        <w:gridCol w:w="1350"/>
      </w:tblGrid>
      <w:tr w:rsidR="00194BD7" w:rsidRPr="007D2C8D" w:rsidTr="000B08C8">
        <w:trPr>
          <w:trHeight w:val="148"/>
        </w:trPr>
        <w:tc>
          <w:tcPr>
            <w:tcW w:w="5359" w:type="dxa"/>
            <w:tcBorders>
              <w:top w:val="single" w:sz="4" w:space="0" w:color="auto"/>
              <w:left w:val="single" w:sz="4" w:space="0" w:color="auto"/>
              <w:bottom w:val="single" w:sz="6" w:space="0" w:color="auto"/>
              <w:right w:val="single" w:sz="6"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 </w:t>
            </w:r>
            <w:r w:rsidRPr="007D2C8D">
              <w:rPr>
                <w:rFonts w:ascii="Arial" w:hAnsi="Arial" w:cs="Arial"/>
                <w:b/>
                <w:bCs/>
                <w:iCs/>
                <w:color w:val="000000"/>
                <w:sz w:val="24"/>
                <w:szCs w:val="24"/>
              </w:rPr>
              <w:t xml:space="preserve">Event </w:t>
            </w:r>
          </w:p>
        </w:tc>
        <w:tc>
          <w:tcPr>
            <w:tcW w:w="2844" w:type="dxa"/>
            <w:tcBorders>
              <w:top w:val="single" w:sz="4" w:space="0" w:color="auto"/>
              <w:left w:val="single" w:sz="6" w:space="0" w:color="auto"/>
              <w:bottom w:val="single" w:sz="6" w:space="0" w:color="auto"/>
              <w:right w:val="single" w:sz="6"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Item </w:t>
            </w:r>
          </w:p>
        </w:tc>
        <w:tc>
          <w:tcPr>
            <w:tcW w:w="1350" w:type="dxa"/>
            <w:tcBorders>
              <w:top w:val="single" w:sz="4" w:space="0" w:color="auto"/>
              <w:left w:val="single" w:sz="6" w:space="0" w:color="auto"/>
              <w:bottom w:val="single" w:sz="6" w:space="0" w:color="auto"/>
              <w:right w:val="single" w:sz="4"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Costs </w:t>
            </w:r>
          </w:p>
        </w:tc>
      </w:tr>
      <w:tr w:rsidR="00194BD7" w:rsidRPr="007D2C8D" w:rsidTr="000B08C8">
        <w:trPr>
          <w:trHeight w:val="147"/>
        </w:trPr>
        <w:tc>
          <w:tcPr>
            <w:tcW w:w="5359" w:type="dxa"/>
            <w:tcBorders>
              <w:top w:val="single" w:sz="6" w:space="0" w:color="auto"/>
              <w:left w:val="single" w:sz="4" w:space="0" w:color="auto"/>
              <w:bottom w:val="single" w:sz="6" w:space="0" w:color="auto"/>
              <w:right w:val="single" w:sz="6"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Your Student Success Conference </w:t>
            </w:r>
          </w:p>
        </w:tc>
        <w:tc>
          <w:tcPr>
            <w:tcW w:w="2844" w:type="dxa"/>
            <w:tcBorders>
              <w:top w:val="single" w:sz="6" w:space="0" w:color="auto"/>
              <w:left w:val="single" w:sz="6" w:space="0" w:color="auto"/>
              <w:bottom w:val="single" w:sz="6" w:space="0" w:color="auto"/>
              <w:right w:val="single" w:sz="6"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Raffle items </w:t>
            </w:r>
          </w:p>
        </w:tc>
        <w:tc>
          <w:tcPr>
            <w:tcW w:w="1350" w:type="dxa"/>
            <w:tcBorders>
              <w:top w:val="single" w:sz="6" w:space="0" w:color="auto"/>
              <w:left w:val="single" w:sz="6" w:space="0" w:color="auto"/>
              <w:bottom w:val="single" w:sz="6" w:space="0" w:color="auto"/>
              <w:right w:val="single" w:sz="4"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347.70 </w:t>
            </w:r>
          </w:p>
        </w:tc>
      </w:tr>
      <w:tr w:rsidR="00194BD7" w:rsidRPr="007D2C8D" w:rsidTr="000B08C8">
        <w:trPr>
          <w:trHeight w:val="147"/>
        </w:trPr>
        <w:tc>
          <w:tcPr>
            <w:tcW w:w="5359" w:type="dxa"/>
            <w:tcBorders>
              <w:top w:val="single" w:sz="6" w:space="0" w:color="auto"/>
              <w:left w:val="single" w:sz="4" w:space="0" w:color="auto"/>
              <w:bottom w:val="single" w:sz="6" w:space="0" w:color="auto"/>
              <w:right w:val="single" w:sz="6"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Final exams stress relief </w:t>
            </w:r>
          </w:p>
        </w:tc>
        <w:tc>
          <w:tcPr>
            <w:tcW w:w="2844" w:type="dxa"/>
            <w:tcBorders>
              <w:top w:val="single" w:sz="6" w:space="0" w:color="auto"/>
              <w:left w:val="single" w:sz="6" w:space="0" w:color="auto"/>
              <w:bottom w:val="single" w:sz="6" w:space="0" w:color="auto"/>
              <w:right w:val="single" w:sz="6"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Speaker fee </w:t>
            </w:r>
          </w:p>
        </w:tc>
        <w:tc>
          <w:tcPr>
            <w:tcW w:w="1350" w:type="dxa"/>
            <w:tcBorders>
              <w:top w:val="single" w:sz="6" w:space="0" w:color="auto"/>
              <w:left w:val="single" w:sz="6" w:space="0" w:color="auto"/>
              <w:bottom w:val="single" w:sz="6" w:space="0" w:color="auto"/>
              <w:right w:val="single" w:sz="4"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200.00 </w:t>
            </w:r>
          </w:p>
        </w:tc>
      </w:tr>
      <w:tr w:rsidR="00194BD7" w:rsidRPr="007D2C8D" w:rsidTr="000B08C8">
        <w:trPr>
          <w:trHeight w:val="147"/>
        </w:trPr>
        <w:tc>
          <w:tcPr>
            <w:tcW w:w="5359" w:type="dxa"/>
            <w:tcBorders>
              <w:top w:val="single" w:sz="6" w:space="0" w:color="auto"/>
              <w:left w:val="single" w:sz="4" w:space="0" w:color="auto"/>
              <w:bottom w:val="single" w:sz="6" w:space="0" w:color="auto"/>
              <w:right w:val="single" w:sz="6"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What’s Mindset Got to do with it? </w:t>
            </w:r>
          </w:p>
        </w:tc>
        <w:tc>
          <w:tcPr>
            <w:tcW w:w="2844" w:type="dxa"/>
            <w:tcBorders>
              <w:top w:val="single" w:sz="6" w:space="0" w:color="auto"/>
              <w:left w:val="single" w:sz="6" w:space="0" w:color="auto"/>
              <w:bottom w:val="single" w:sz="6" w:space="0" w:color="auto"/>
              <w:right w:val="single" w:sz="6"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Speaker fee </w:t>
            </w:r>
          </w:p>
        </w:tc>
        <w:tc>
          <w:tcPr>
            <w:tcW w:w="1350" w:type="dxa"/>
            <w:tcBorders>
              <w:top w:val="single" w:sz="6" w:space="0" w:color="auto"/>
              <w:left w:val="single" w:sz="6" w:space="0" w:color="auto"/>
              <w:bottom w:val="single" w:sz="6" w:space="0" w:color="auto"/>
              <w:right w:val="single" w:sz="4"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400.00 </w:t>
            </w:r>
          </w:p>
        </w:tc>
      </w:tr>
      <w:tr w:rsidR="00194BD7" w:rsidRPr="007D2C8D" w:rsidTr="000B08C8">
        <w:trPr>
          <w:trHeight w:val="282"/>
        </w:trPr>
        <w:tc>
          <w:tcPr>
            <w:tcW w:w="5359" w:type="dxa"/>
            <w:tcBorders>
              <w:top w:val="single" w:sz="6" w:space="0" w:color="auto"/>
              <w:left w:val="single" w:sz="4" w:space="0" w:color="auto"/>
              <w:bottom w:val="single" w:sz="6" w:space="0" w:color="auto"/>
              <w:right w:val="single" w:sz="6"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Light refreshments for mindset event </w:t>
            </w:r>
          </w:p>
        </w:tc>
        <w:tc>
          <w:tcPr>
            <w:tcW w:w="2844" w:type="dxa"/>
            <w:tcBorders>
              <w:top w:val="single" w:sz="6" w:space="0" w:color="auto"/>
              <w:left w:val="single" w:sz="6" w:space="0" w:color="auto"/>
              <w:bottom w:val="single" w:sz="6" w:space="0" w:color="auto"/>
              <w:right w:val="single" w:sz="6"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Beverages, fruit, desserts </w:t>
            </w:r>
          </w:p>
        </w:tc>
        <w:tc>
          <w:tcPr>
            <w:tcW w:w="1350" w:type="dxa"/>
            <w:tcBorders>
              <w:top w:val="single" w:sz="6" w:space="0" w:color="auto"/>
              <w:left w:val="single" w:sz="6" w:space="0" w:color="auto"/>
              <w:bottom w:val="single" w:sz="6" w:space="0" w:color="auto"/>
              <w:right w:val="single" w:sz="4"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150.00 </w:t>
            </w:r>
          </w:p>
        </w:tc>
      </w:tr>
      <w:tr w:rsidR="00194BD7" w:rsidRPr="007D2C8D" w:rsidTr="000B08C8">
        <w:trPr>
          <w:trHeight w:val="416"/>
        </w:trPr>
        <w:tc>
          <w:tcPr>
            <w:tcW w:w="5359" w:type="dxa"/>
            <w:tcBorders>
              <w:top w:val="single" w:sz="6" w:space="0" w:color="auto"/>
              <w:left w:val="single" w:sz="4" w:space="0" w:color="auto"/>
              <w:bottom w:val="single" w:sz="6" w:space="0" w:color="auto"/>
              <w:right w:val="single" w:sz="6"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MEC AtD Olympic event-postponed until fall NOVA Day to collaborate with Student Life </w:t>
            </w:r>
          </w:p>
        </w:tc>
        <w:tc>
          <w:tcPr>
            <w:tcW w:w="2844" w:type="dxa"/>
            <w:tcBorders>
              <w:top w:val="single" w:sz="6" w:space="0" w:color="auto"/>
              <w:left w:val="single" w:sz="6" w:space="0" w:color="auto"/>
              <w:bottom w:val="single" w:sz="6" w:space="0" w:color="auto"/>
              <w:right w:val="single" w:sz="6"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Medals for winners </w:t>
            </w:r>
          </w:p>
        </w:tc>
        <w:tc>
          <w:tcPr>
            <w:tcW w:w="1350" w:type="dxa"/>
            <w:tcBorders>
              <w:top w:val="single" w:sz="6" w:space="0" w:color="auto"/>
              <w:left w:val="single" w:sz="6" w:space="0" w:color="auto"/>
              <w:bottom w:val="single" w:sz="6" w:space="0" w:color="auto"/>
              <w:right w:val="single" w:sz="4" w:space="0" w:color="auto"/>
            </w:tcBorders>
          </w:tcPr>
          <w:p w:rsidR="00194BD7" w:rsidRPr="007D2C8D" w:rsidRDefault="00194BD7" w:rsidP="00194BD7">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584.44 </w:t>
            </w:r>
          </w:p>
        </w:tc>
      </w:tr>
      <w:tr w:rsidR="00194BD7" w:rsidRPr="007D2C8D" w:rsidTr="000B08C8">
        <w:trPr>
          <w:trHeight w:val="143"/>
        </w:trPr>
        <w:tc>
          <w:tcPr>
            <w:tcW w:w="8203" w:type="dxa"/>
            <w:gridSpan w:val="2"/>
            <w:tcBorders>
              <w:top w:val="single" w:sz="6" w:space="0" w:color="auto"/>
              <w:left w:val="single" w:sz="4" w:space="0" w:color="auto"/>
              <w:bottom w:val="single" w:sz="4" w:space="0" w:color="auto"/>
              <w:right w:val="single" w:sz="6" w:space="0" w:color="auto"/>
            </w:tcBorders>
          </w:tcPr>
          <w:p w:rsidR="00194BD7" w:rsidRPr="007D2C8D" w:rsidRDefault="00194BD7" w:rsidP="00194BD7">
            <w:pPr>
              <w:autoSpaceDE w:val="0"/>
              <w:autoSpaceDN w:val="0"/>
              <w:adjustRightInd w:val="0"/>
              <w:spacing w:after="0" w:line="240" w:lineRule="auto"/>
              <w:rPr>
                <w:rFonts w:ascii="Arial" w:hAnsi="Arial" w:cs="Arial"/>
                <w:b/>
                <w:color w:val="000000"/>
                <w:sz w:val="24"/>
                <w:szCs w:val="24"/>
              </w:rPr>
            </w:pPr>
            <w:r w:rsidRPr="007D2C8D">
              <w:rPr>
                <w:rFonts w:ascii="Arial" w:hAnsi="Arial" w:cs="Arial"/>
                <w:b/>
                <w:iCs/>
                <w:color w:val="000000"/>
                <w:sz w:val="24"/>
                <w:szCs w:val="24"/>
              </w:rPr>
              <w:t xml:space="preserve">Total </w:t>
            </w:r>
          </w:p>
        </w:tc>
        <w:tc>
          <w:tcPr>
            <w:tcW w:w="1350" w:type="dxa"/>
            <w:tcBorders>
              <w:top w:val="single" w:sz="6" w:space="0" w:color="auto"/>
              <w:left w:val="single" w:sz="6" w:space="0" w:color="auto"/>
              <w:bottom w:val="single" w:sz="4" w:space="0" w:color="auto"/>
              <w:right w:val="single" w:sz="4" w:space="0" w:color="auto"/>
            </w:tcBorders>
          </w:tcPr>
          <w:p w:rsidR="00194BD7" w:rsidRPr="007D2C8D" w:rsidRDefault="00194BD7" w:rsidP="00194BD7">
            <w:pPr>
              <w:autoSpaceDE w:val="0"/>
              <w:autoSpaceDN w:val="0"/>
              <w:adjustRightInd w:val="0"/>
              <w:spacing w:after="0" w:line="240" w:lineRule="auto"/>
              <w:rPr>
                <w:rFonts w:ascii="Arial" w:hAnsi="Arial" w:cs="Arial"/>
                <w:b/>
                <w:color w:val="000000"/>
                <w:sz w:val="24"/>
                <w:szCs w:val="24"/>
              </w:rPr>
            </w:pPr>
            <w:r w:rsidRPr="007D2C8D">
              <w:rPr>
                <w:rFonts w:ascii="Arial" w:hAnsi="Arial" w:cs="Arial"/>
                <w:b/>
                <w:iCs/>
                <w:color w:val="000000"/>
                <w:sz w:val="24"/>
                <w:szCs w:val="24"/>
              </w:rPr>
              <w:t xml:space="preserve">$1,682.14 </w:t>
            </w:r>
          </w:p>
        </w:tc>
      </w:tr>
    </w:tbl>
    <w:p w:rsidR="00A52A56" w:rsidRPr="007D2C8D" w:rsidRDefault="00A52A56" w:rsidP="00194BD7">
      <w:pPr>
        <w:spacing w:after="0" w:line="240" w:lineRule="auto"/>
        <w:rPr>
          <w:rFonts w:ascii="Arial" w:hAnsi="Arial" w:cs="Arial"/>
          <w:b/>
          <w:sz w:val="24"/>
          <w:szCs w:val="24"/>
        </w:rPr>
      </w:pPr>
    </w:p>
    <w:p w:rsidR="00A52A56" w:rsidRPr="007D2C8D" w:rsidRDefault="00A52A56" w:rsidP="00A52A56">
      <w:pPr>
        <w:spacing w:after="0" w:line="240" w:lineRule="auto"/>
        <w:rPr>
          <w:rFonts w:ascii="Arial" w:hAnsi="Arial" w:cs="Arial"/>
          <w:b/>
          <w:sz w:val="24"/>
          <w:szCs w:val="24"/>
        </w:rPr>
      </w:pPr>
      <w:r w:rsidRPr="007D2C8D">
        <w:rPr>
          <w:rFonts w:ascii="Arial" w:hAnsi="Arial" w:cs="Arial"/>
          <w:b/>
          <w:sz w:val="24"/>
          <w:szCs w:val="24"/>
        </w:rPr>
        <w:t>Recommendations for the next academic year:</w:t>
      </w:r>
    </w:p>
    <w:p w:rsidR="00194BD7" w:rsidRPr="007D2C8D" w:rsidRDefault="00194BD7" w:rsidP="003518AF">
      <w:pPr>
        <w:pStyle w:val="ListParagraph"/>
        <w:numPr>
          <w:ilvl w:val="0"/>
          <w:numId w:val="11"/>
        </w:numPr>
        <w:spacing w:after="0" w:line="240" w:lineRule="auto"/>
        <w:rPr>
          <w:rFonts w:ascii="Arial" w:hAnsi="Arial" w:cs="Arial"/>
          <w:sz w:val="24"/>
          <w:szCs w:val="24"/>
        </w:rPr>
      </w:pPr>
      <w:r w:rsidRPr="007D2C8D">
        <w:rPr>
          <w:rFonts w:ascii="Arial" w:hAnsi="Arial" w:cs="Arial"/>
          <w:sz w:val="24"/>
          <w:szCs w:val="24"/>
        </w:rPr>
        <w:t>Ramp up more members who are willing to work. There are great ideas, but hardly anyone available/willing to do multiple tasks to make initiatives come to fruition.</w:t>
      </w:r>
    </w:p>
    <w:p w:rsidR="00194BD7" w:rsidRPr="007D2C8D" w:rsidRDefault="00194BD7" w:rsidP="003518AF">
      <w:pPr>
        <w:pStyle w:val="ListParagraph"/>
        <w:numPr>
          <w:ilvl w:val="0"/>
          <w:numId w:val="11"/>
        </w:numPr>
        <w:spacing w:after="0" w:line="240" w:lineRule="auto"/>
        <w:rPr>
          <w:rFonts w:ascii="Arial" w:hAnsi="Arial" w:cs="Arial"/>
          <w:sz w:val="24"/>
          <w:szCs w:val="24"/>
        </w:rPr>
      </w:pPr>
      <w:r w:rsidRPr="007D2C8D">
        <w:rPr>
          <w:rFonts w:ascii="Arial" w:hAnsi="Arial" w:cs="Arial"/>
          <w:sz w:val="24"/>
          <w:szCs w:val="24"/>
        </w:rPr>
        <w:t>Continue with different phases of Data Summit so faculty and staff can see the value of what they worked on from the previous academic year.</w:t>
      </w:r>
    </w:p>
    <w:p w:rsidR="00A52A56" w:rsidRPr="007D2C8D" w:rsidRDefault="00A52A56" w:rsidP="00A52A56">
      <w:pPr>
        <w:spacing w:after="0" w:line="240" w:lineRule="auto"/>
        <w:rPr>
          <w:rFonts w:ascii="Arial" w:hAnsi="Arial" w:cs="Arial"/>
          <w:b/>
          <w:sz w:val="24"/>
          <w:szCs w:val="24"/>
        </w:rPr>
      </w:pPr>
    </w:p>
    <w:p w:rsidR="00A52A56" w:rsidRPr="007D2C8D" w:rsidRDefault="00A52A56" w:rsidP="00A52A56">
      <w:pPr>
        <w:spacing w:after="0" w:line="240" w:lineRule="auto"/>
        <w:rPr>
          <w:rFonts w:ascii="Arial" w:hAnsi="Arial" w:cs="Arial"/>
          <w:sz w:val="24"/>
          <w:szCs w:val="24"/>
        </w:rPr>
      </w:pPr>
    </w:p>
    <w:p w:rsidR="00A52A56" w:rsidRPr="007D2C8D" w:rsidRDefault="00A52A56" w:rsidP="00525866">
      <w:pPr>
        <w:spacing w:after="0" w:line="240" w:lineRule="auto"/>
        <w:rPr>
          <w:rFonts w:ascii="Arial" w:hAnsi="Arial" w:cs="Arial"/>
          <w:sz w:val="24"/>
          <w:szCs w:val="24"/>
        </w:rPr>
      </w:pPr>
    </w:p>
    <w:p w:rsidR="00A52A56" w:rsidRPr="007D2C8D" w:rsidRDefault="00A52A56">
      <w:pPr>
        <w:rPr>
          <w:rFonts w:ascii="Arial" w:hAnsi="Arial" w:cs="Arial"/>
          <w:sz w:val="24"/>
          <w:szCs w:val="24"/>
        </w:rPr>
      </w:pPr>
      <w:r w:rsidRPr="007D2C8D">
        <w:rPr>
          <w:rFonts w:ascii="Arial" w:hAnsi="Arial" w:cs="Arial"/>
          <w:sz w:val="24"/>
          <w:szCs w:val="24"/>
        </w:rPr>
        <w:br w:type="page"/>
      </w:r>
    </w:p>
    <w:p w:rsidR="00A52A56" w:rsidRPr="007D2C8D" w:rsidRDefault="00194BD7" w:rsidP="007D2C8D">
      <w:pPr>
        <w:pStyle w:val="TOC"/>
      </w:pPr>
      <w:bookmarkStart w:id="10" w:name="_Toc15643952"/>
      <w:r w:rsidRPr="007D2C8D">
        <w:lastRenderedPageBreak/>
        <w:t>Woodbridge</w:t>
      </w:r>
      <w:bookmarkEnd w:id="10"/>
    </w:p>
    <w:p w:rsidR="00A52A56" w:rsidRPr="007D2C8D" w:rsidRDefault="00A52A56" w:rsidP="00A52A56">
      <w:pPr>
        <w:spacing w:after="0" w:line="240" w:lineRule="auto"/>
        <w:rPr>
          <w:rFonts w:ascii="Arial" w:hAnsi="Arial" w:cs="Arial"/>
          <w:b/>
          <w:sz w:val="24"/>
          <w:szCs w:val="24"/>
        </w:rPr>
      </w:pPr>
      <w:r w:rsidRPr="007D2C8D">
        <w:rPr>
          <w:rFonts w:ascii="Arial" w:hAnsi="Arial" w:cs="Arial"/>
          <w:b/>
          <w:sz w:val="24"/>
          <w:szCs w:val="24"/>
        </w:rPr>
        <w:t>Overview of activities and outcomes:</w:t>
      </w:r>
    </w:p>
    <w:p w:rsidR="00194BD7" w:rsidRPr="007D2C8D" w:rsidRDefault="00194BD7" w:rsidP="003518AF">
      <w:pPr>
        <w:pStyle w:val="ListParagraph"/>
        <w:numPr>
          <w:ilvl w:val="0"/>
          <w:numId w:val="12"/>
        </w:numPr>
        <w:spacing w:after="0" w:line="240" w:lineRule="auto"/>
        <w:rPr>
          <w:rFonts w:ascii="Arial" w:hAnsi="Arial" w:cs="Arial"/>
          <w:sz w:val="24"/>
          <w:szCs w:val="24"/>
        </w:rPr>
      </w:pPr>
      <w:r w:rsidRPr="007D2C8D">
        <w:rPr>
          <w:rFonts w:ascii="Arial" w:hAnsi="Arial" w:cs="Arial"/>
          <w:sz w:val="24"/>
          <w:szCs w:val="24"/>
        </w:rPr>
        <w:t>Data Analysis:</w:t>
      </w:r>
    </w:p>
    <w:p w:rsidR="00194BD7" w:rsidRPr="007D2C8D" w:rsidRDefault="00194BD7" w:rsidP="003518AF">
      <w:pPr>
        <w:pStyle w:val="ListParagraph"/>
        <w:numPr>
          <w:ilvl w:val="1"/>
          <w:numId w:val="12"/>
        </w:numPr>
        <w:spacing w:after="0" w:line="240" w:lineRule="auto"/>
        <w:rPr>
          <w:rFonts w:ascii="Arial" w:hAnsi="Arial" w:cs="Arial"/>
          <w:sz w:val="24"/>
          <w:szCs w:val="24"/>
        </w:rPr>
      </w:pPr>
      <w:r w:rsidRPr="007D2C8D">
        <w:rPr>
          <w:rFonts w:ascii="Arial" w:hAnsi="Arial" w:cs="Arial"/>
          <w:sz w:val="24"/>
          <w:szCs w:val="24"/>
        </w:rPr>
        <w:t xml:space="preserve">A student survey was developed to determine what types of resources, students would like to have as part of their student experience. </w:t>
      </w:r>
    </w:p>
    <w:p w:rsidR="00194BD7" w:rsidRPr="007D2C8D" w:rsidRDefault="00194BD7" w:rsidP="003518AF">
      <w:pPr>
        <w:pStyle w:val="ListParagraph"/>
        <w:numPr>
          <w:ilvl w:val="1"/>
          <w:numId w:val="12"/>
        </w:numPr>
        <w:spacing w:after="0" w:line="240" w:lineRule="auto"/>
        <w:rPr>
          <w:rFonts w:ascii="Arial" w:hAnsi="Arial" w:cs="Arial"/>
          <w:sz w:val="24"/>
          <w:szCs w:val="24"/>
        </w:rPr>
      </w:pPr>
      <w:r w:rsidRPr="007D2C8D">
        <w:rPr>
          <w:rFonts w:ascii="Arial" w:hAnsi="Arial" w:cs="Arial"/>
          <w:sz w:val="24"/>
          <w:szCs w:val="24"/>
        </w:rPr>
        <w:t>The survey received was created in November and distributed during the month of December; challenges included:</w:t>
      </w:r>
    </w:p>
    <w:p w:rsidR="00194BD7" w:rsidRPr="007D2C8D" w:rsidRDefault="00194BD7" w:rsidP="003518AF">
      <w:pPr>
        <w:pStyle w:val="ListParagraph"/>
        <w:numPr>
          <w:ilvl w:val="2"/>
          <w:numId w:val="12"/>
        </w:numPr>
        <w:spacing w:after="0" w:line="240" w:lineRule="auto"/>
        <w:rPr>
          <w:rFonts w:ascii="Arial" w:hAnsi="Arial" w:cs="Arial"/>
          <w:sz w:val="24"/>
          <w:szCs w:val="24"/>
        </w:rPr>
      </w:pPr>
      <w:r w:rsidRPr="007D2C8D">
        <w:rPr>
          <w:rFonts w:ascii="Arial" w:hAnsi="Arial" w:cs="Arial"/>
          <w:sz w:val="24"/>
          <w:szCs w:val="24"/>
        </w:rPr>
        <w:t xml:space="preserve">Sample size was too small (fewer than 100 responses) </w:t>
      </w:r>
    </w:p>
    <w:p w:rsidR="00194BD7" w:rsidRPr="007D2C8D" w:rsidRDefault="00194BD7" w:rsidP="003518AF">
      <w:pPr>
        <w:pStyle w:val="ListParagraph"/>
        <w:numPr>
          <w:ilvl w:val="2"/>
          <w:numId w:val="12"/>
        </w:numPr>
        <w:spacing w:after="0" w:line="240" w:lineRule="auto"/>
        <w:rPr>
          <w:rFonts w:ascii="Arial" w:hAnsi="Arial" w:cs="Arial"/>
          <w:sz w:val="24"/>
          <w:szCs w:val="24"/>
        </w:rPr>
      </w:pPr>
      <w:r w:rsidRPr="007D2C8D">
        <w:rPr>
          <w:rFonts w:ascii="Arial" w:hAnsi="Arial" w:cs="Arial"/>
          <w:sz w:val="24"/>
          <w:szCs w:val="24"/>
        </w:rPr>
        <w:t>Student needs included transportation support, additional communication concerning advising, and tutoring opportunities</w:t>
      </w:r>
    </w:p>
    <w:p w:rsidR="00194BD7" w:rsidRPr="007D2C8D" w:rsidRDefault="00194BD7" w:rsidP="003518AF">
      <w:pPr>
        <w:pStyle w:val="ListParagraph"/>
        <w:numPr>
          <w:ilvl w:val="2"/>
          <w:numId w:val="12"/>
        </w:numPr>
        <w:spacing w:after="0" w:line="240" w:lineRule="auto"/>
        <w:rPr>
          <w:rFonts w:ascii="Arial" w:hAnsi="Arial" w:cs="Arial"/>
          <w:sz w:val="24"/>
          <w:szCs w:val="24"/>
        </w:rPr>
      </w:pPr>
      <w:r w:rsidRPr="007D2C8D">
        <w:rPr>
          <w:rFonts w:ascii="Arial" w:hAnsi="Arial" w:cs="Arial"/>
          <w:sz w:val="24"/>
          <w:szCs w:val="24"/>
        </w:rPr>
        <w:t>Survey will need to be updated for continued use</w:t>
      </w:r>
    </w:p>
    <w:p w:rsidR="00194BD7" w:rsidRPr="007D2C8D" w:rsidRDefault="00194BD7" w:rsidP="003518AF">
      <w:pPr>
        <w:pStyle w:val="ListParagraph"/>
        <w:numPr>
          <w:ilvl w:val="0"/>
          <w:numId w:val="12"/>
        </w:numPr>
        <w:spacing w:after="0" w:line="240" w:lineRule="auto"/>
        <w:rPr>
          <w:rFonts w:ascii="Arial" w:hAnsi="Arial" w:cs="Arial"/>
          <w:sz w:val="24"/>
          <w:szCs w:val="24"/>
        </w:rPr>
      </w:pPr>
      <w:r w:rsidRPr="007D2C8D">
        <w:rPr>
          <w:rFonts w:ascii="Arial" w:hAnsi="Arial" w:cs="Arial"/>
          <w:sz w:val="24"/>
          <w:szCs w:val="24"/>
        </w:rPr>
        <w:t>Student focused activities:</w:t>
      </w:r>
    </w:p>
    <w:p w:rsidR="00194BD7" w:rsidRPr="007D2C8D" w:rsidRDefault="00194BD7" w:rsidP="003518AF">
      <w:pPr>
        <w:pStyle w:val="ListParagraph"/>
        <w:numPr>
          <w:ilvl w:val="1"/>
          <w:numId w:val="12"/>
        </w:numPr>
        <w:spacing w:after="0" w:line="240" w:lineRule="auto"/>
        <w:rPr>
          <w:rFonts w:ascii="Arial" w:hAnsi="Arial" w:cs="Arial"/>
          <w:sz w:val="24"/>
          <w:szCs w:val="24"/>
        </w:rPr>
      </w:pPr>
      <w:r w:rsidRPr="007D2C8D">
        <w:rPr>
          <w:rFonts w:ascii="Arial" w:hAnsi="Arial" w:cs="Arial"/>
          <w:sz w:val="24"/>
          <w:szCs w:val="24"/>
        </w:rPr>
        <w:t xml:space="preserve">The following workshop series were offered during the month of February for students: </w:t>
      </w:r>
    </w:p>
    <w:p w:rsidR="00194BD7" w:rsidRPr="007D2C8D" w:rsidRDefault="00194BD7" w:rsidP="003518AF">
      <w:pPr>
        <w:pStyle w:val="ListParagraph"/>
        <w:numPr>
          <w:ilvl w:val="2"/>
          <w:numId w:val="12"/>
        </w:numPr>
        <w:spacing w:after="0" w:line="240" w:lineRule="auto"/>
        <w:rPr>
          <w:rFonts w:ascii="Arial" w:hAnsi="Arial" w:cs="Arial"/>
          <w:sz w:val="24"/>
          <w:szCs w:val="24"/>
        </w:rPr>
      </w:pPr>
      <w:r w:rsidRPr="007D2C8D">
        <w:rPr>
          <w:rFonts w:ascii="Arial" w:hAnsi="Arial" w:cs="Arial"/>
          <w:sz w:val="24"/>
          <w:szCs w:val="24"/>
        </w:rPr>
        <w:t>Resume and Scholarship Writing Workshop</w:t>
      </w:r>
    </w:p>
    <w:p w:rsidR="00194BD7" w:rsidRPr="007D2C8D" w:rsidRDefault="00194BD7" w:rsidP="003518AF">
      <w:pPr>
        <w:pStyle w:val="ListParagraph"/>
        <w:numPr>
          <w:ilvl w:val="2"/>
          <w:numId w:val="12"/>
        </w:numPr>
        <w:spacing w:after="0" w:line="240" w:lineRule="auto"/>
        <w:rPr>
          <w:rFonts w:ascii="Arial" w:hAnsi="Arial" w:cs="Arial"/>
          <w:sz w:val="24"/>
          <w:szCs w:val="24"/>
        </w:rPr>
      </w:pPr>
      <w:r w:rsidRPr="007D2C8D">
        <w:rPr>
          <w:rFonts w:ascii="Arial" w:hAnsi="Arial" w:cs="Arial"/>
          <w:sz w:val="24"/>
          <w:szCs w:val="24"/>
        </w:rPr>
        <w:t>Planning for Your Future (Career Advising)</w:t>
      </w:r>
    </w:p>
    <w:p w:rsidR="00194BD7" w:rsidRPr="007D2C8D" w:rsidRDefault="00194BD7" w:rsidP="003518AF">
      <w:pPr>
        <w:pStyle w:val="ListParagraph"/>
        <w:numPr>
          <w:ilvl w:val="2"/>
          <w:numId w:val="12"/>
        </w:numPr>
        <w:spacing w:after="0" w:line="240" w:lineRule="auto"/>
        <w:rPr>
          <w:rFonts w:ascii="Arial" w:hAnsi="Arial" w:cs="Arial"/>
          <w:sz w:val="24"/>
          <w:szCs w:val="24"/>
        </w:rPr>
      </w:pPr>
      <w:r w:rsidRPr="007D2C8D">
        <w:rPr>
          <w:rFonts w:ascii="Arial" w:hAnsi="Arial" w:cs="Arial"/>
          <w:sz w:val="24"/>
          <w:szCs w:val="24"/>
        </w:rPr>
        <w:t xml:space="preserve">Mathitude: Changing Your Attitude and Conquering Your Anxiety (cancelled due to inclement weather) </w:t>
      </w:r>
    </w:p>
    <w:p w:rsidR="00194BD7" w:rsidRPr="007D2C8D" w:rsidRDefault="00194BD7" w:rsidP="003518AF">
      <w:pPr>
        <w:pStyle w:val="ListParagraph"/>
        <w:numPr>
          <w:ilvl w:val="2"/>
          <w:numId w:val="12"/>
        </w:numPr>
        <w:spacing w:after="0" w:line="240" w:lineRule="auto"/>
        <w:rPr>
          <w:rFonts w:ascii="Arial" w:hAnsi="Arial" w:cs="Arial"/>
          <w:sz w:val="24"/>
          <w:szCs w:val="24"/>
        </w:rPr>
      </w:pPr>
      <w:r w:rsidRPr="007D2C8D">
        <w:rPr>
          <w:rFonts w:ascii="Arial" w:hAnsi="Arial" w:cs="Arial"/>
          <w:sz w:val="24"/>
          <w:szCs w:val="24"/>
        </w:rPr>
        <w:t>Can You Feel the Love- College Resources (cancelled due to inclement weather)</w:t>
      </w:r>
    </w:p>
    <w:p w:rsidR="00A52A56" w:rsidRPr="007D2C8D" w:rsidRDefault="00194BD7" w:rsidP="003518AF">
      <w:pPr>
        <w:pStyle w:val="ListParagraph"/>
        <w:numPr>
          <w:ilvl w:val="1"/>
          <w:numId w:val="12"/>
        </w:numPr>
        <w:spacing w:after="0" w:line="240" w:lineRule="auto"/>
        <w:rPr>
          <w:rFonts w:ascii="Arial" w:hAnsi="Arial" w:cs="Arial"/>
          <w:sz w:val="24"/>
          <w:szCs w:val="24"/>
        </w:rPr>
      </w:pPr>
      <w:r w:rsidRPr="007D2C8D">
        <w:rPr>
          <w:rFonts w:ascii="Arial" w:hAnsi="Arial" w:cs="Arial"/>
          <w:sz w:val="24"/>
          <w:szCs w:val="24"/>
        </w:rPr>
        <w:t>Woodbridge campus graduation celebration</w:t>
      </w:r>
    </w:p>
    <w:p w:rsidR="00194BD7" w:rsidRPr="007D2C8D" w:rsidRDefault="00194BD7" w:rsidP="00194BD7">
      <w:pPr>
        <w:pStyle w:val="ListParagraph"/>
        <w:spacing w:after="0" w:line="240" w:lineRule="auto"/>
        <w:ind w:left="1440"/>
        <w:rPr>
          <w:rFonts w:ascii="Arial" w:hAnsi="Arial" w:cs="Arial"/>
          <w:sz w:val="24"/>
          <w:szCs w:val="24"/>
        </w:rPr>
      </w:pPr>
    </w:p>
    <w:p w:rsidR="00A52A56" w:rsidRPr="007D2C8D" w:rsidRDefault="00A52A56" w:rsidP="00A52A56">
      <w:pPr>
        <w:spacing w:after="0" w:line="240" w:lineRule="auto"/>
        <w:rPr>
          <w:rFonts w:ascii="Arial" w:hAnsi="Arial" w:cs="Arial"/>
          <w:b/>
          <w:sz w:val="24"/>
          <w:szCs w:val="24"/>
        </w:rPr>
      </w:pPr>
      <w:r w:rsidRPr="007D2C8D">
        <w:rPr>
          <w:rFonts w:ascii="Arial" w:hAnsi="Arial" w:cs="Arial"/>
          <w:b/>
          <w:sz w:val="24"/>
          <w:szCs w:val="24"/>
        </w:rPr>
        <w:t>Budget items:</w:t>
      </w:r>
    </w:p>
    <w:tbl>
      <w:tblPr>
        <w:tblW w:w="9553" w:type="dxa"/>
        <w:tblInd w:w="-108" w:type="dxa"/>
        <w:tblBorders>
          <w:top w:val="nil"/>
          <w:left w:val="nil"/>
          <w:bottom w:val="nil"/>
          <w:right w:val="nil"/>
        </w:tblBorders>
        <w:tblLayout w:type="fixed"/>
        <w:tblLook w:val="0000" w:firstRow="0" w:lastRow="0" w:firstColumn="0" w:lastColumn="0" w:noHBand="0" w:noVBand="0"/>
      </w:tblPr>
      <w:tblGrid>
        <w:gridCol w:w="5359"/>
        <w:gridCol w:w="2844"/>
        <w:gridCol w:w="1350"/>
      </w:tblGrid>
      <w:tr w:rsidR="00194BD7" w:rsidRPr="007D2C8D" w:rsidTr="000B08C8">
        <w:trPr>
          <w:trHeight w:val="148"/>
        </w:trPr>
        <w:tc>
          <w:tcPr>
            <w:tcW w:w="5359" w:type="dxa"/>
            <w:tcBorders>
              <w:top w:val="single" w:sz="4" w:space="0" w:color="auto"/>
              <w:left w:val="single" w:sz="4" w:space="0" w:color="auto"/>
              <w:bottom w:val="single" w:sz="6" w:space="0" w:color="auto"/>
              <w:right w:val="single" w:sz="6" w:space="0" w:color="auto"/>
            </w:tcBorders>
          </w:tcPr>
          <w:p w:rsidR="00194BD7" w:rsidRPr="007D2C8D" w:rsidRDefault="00194BD7"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Event </w:t>
            </w:r>
          </w:p>
        </w:tc>
        <w:tc>
          <w:tcPr>
            <w:tcW w:w="2844" w:type="dxa"/>
            <w:tcBorders>
              <w:top w:val="single" w:sz="4" w:space="0" w:color="auto"/>
              <w:left w:val="single" w:sz="6" w:space="0" w:color="auto"/>
              <w:bottom w:val="single" w:sz="6" w:space="0" w:color="auto"/>
              <w:right w:val="single" w:sz="6" w:space="0" w:color="auto"/>
            </w:tcBorders>
          </w:tcPr>
          <w:p w:rsidR="00194BD7" w:rsidRPr="007D2C8D" w:rsidRDefault="00194BD7"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Item </w:t>
            </w:r>
          </w:p>
        </w:tc>
        <w:tc>
          <w:tcPr>
            <w:tcW w:w="1350" w:type="dxa"/>
            <w:tcBorders>
              <w:top w:val="single" w:sz="4" w:space="0" w:color="auto"/>
              <w:left w:val="single" w:sz="6" w:space="0" w:color="auto"/>
              <w:bottom w:val="single" w:sz="6" w:space="0" w:color="auto"/>
              <w:right w:val="single" w:sz="4" w:space="0" w:color="auto"/>
            </w:tcBorders>
          </w:tcPr>
          <w:p w:rsidR="00194BD7" w:rsidRPr="007D2C8D" w:rsidRDefault="00194BD7"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b/>
                <w:bCs/>
                <w:iCs/>
                <w:color w:val="000000"/>
                <w:sz w:val="24"/>
                <w:szCs w:val="24"/>
              </w:rPr>
              <w:t xml:space="preserve">Costs </w:t>
            </w:r>
          </w:p>
        </w:tc>
      </w:tr>
      <w:tr w:rsidR="00194BD7" w:rsidRPr="007D2C8D" w:rsidTr="000B08C8">
        <w:trPr>
          <w:trHeight w:val="416"/>
        </w:trPr>
        <w:tc>
          <w:tcPr>
            <w:tcW w:w="5359" w:type="dxa"/>
            <w:tcBorders>
              <w:top w:val="single" w:sz="6" w:space="0" w:color="auto"/>
              <w:left w:val="single" w:sz="4" w:space="0" w:color="auto"/>
              <w:bottom w:val="single" w:sz="6" w:space="0" w:color="auto"/>
              <w:right w:val="single" w:sz="6" w:space="0" w:color="auto"/>
            </w:tcBorders>
          </w:tcPr>
          <w:p w:rsidR="00194BD7" w:rsidRPr="007D2C8D" w:rsidRDefault="00194BD7"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ATD Woodbridge Campus Graduation Reception</w:t>
            </w:r>
          </w:p>
        </w:tc>
        <w:tc>
          <w:tcPr>
            <w:tcW w:w="2844" w:type="dxa"/>
            <w:tcBorders>
              <w:top w:val="single" w:sz="6" w:space="0" w:color="auto"/>
              <w:left w:val="single" w:sz="6" w:space="0" w:color="auto"/>
              <w:bottom w:val="single" w:sz="6" w:space="0" w:color="auto"/>
              <w:right w:val="single" w:sz="6" w:space="0" w:color="auto"/>
            </w:tcBorders>
          </w:tcPr>
          <w:p w:rsidR="00194BD7" w:rsidRPr="007D2C8D" w:rsidRDefault="000B08C8" w:rsidP="00B57171">
            <w:pPr>
              <w:autoSpaceDE w:val="0"/>
              <w:autoSpaceDN w:val="0"/>
              <w:adjustRightInd w:val="0"/>
              <w:spacing w:after="0" w:line="240" w:lineRule="auto"/>
              <w:rPr>
                <w:rFonts w:ascii="Arial" w:hAnsi="Arial" w:cs="Arial"/>
                <w:color w:val="000000"/>
                <w:sz w:val="24"/>
                <w:szCs w:val="24"/>
              </w:rPr>
            </w:pPr>
            <w:r w:rsidRPr="007D2C8D">
              <w:rPr>
                <w:rFonts w:ascii="Arial" w:hAnsi="Arial" w:cs="Arial"/>
                <w:sz w:val="24"/>
                <w:szCs w:val="24"/>
              </w:rPr>
              <w:t>NOVA Graduation Frames</w:t>
            </w:r>
          </w:p>
        </w:tc>
        <w:tc>
          <w:tcPr>
            <w:tcW w:w="1350" w:type="dxa"/>
            <w:tcBorders>
              <w:top w:val="single" w:sz="6" w:space="0" w:color="auto"/>
              <w:left w:val="single" w:sz="6" w:space="0" w:color="auto"/>
              <w:bottom w:val="single" w:sz="6" w:space="0" w:color="auto"/>
              <w:right w:val="single" w:sz="4" w:space="0" w:color="auto"/>
            </w:tcBorders>
          </w:tcPr>
          <w:p w:rsidR="00194BD7" w:rsidRPr="007D2C8D" w:rsidRDefault="00194BD7" w:rsidP="000B08C8">
            <w:pPr>
              <w:autoSpaceDE w:val="0"/>
              <w:autoSpaceDN w:val="0"/>
              <w:adjustRightInd w:val="0"/>
              <w:spacing w:after="0" w:line="240" w:lineRule="auto"/>
              <w:rPr>
                <w:rFonts w:ascii="Arial" w:hAnsi="Arial" w:cs="Arial"/>
                <w:color w:val="000000"/>
                <w:sz w:val="24"/>
                <w:szCs w:val="24"/>
              </w:rPr>
            </w:pPr>
            <w:r w:rsidRPr="007D2C8D">
              <w:rPr>
                <w:rFonts w:ascii="Arial" w:hAnsi="Arial" w:cs="Arial"/>
                <w:color w:val="000000"/>
                <w:sz w:val="24"/>
                <w:szCs w:val="24"/>
              </w:rPr>
              <w:t xml:space="preserve"> </w:t>
            </w:r>
            <w:r w:rsidR="000B08C8" w:rsidRPr="007D2C8D">
              <w:rPr>
                <w:rFonts w:ascii="Arial" w:hAnsi="Arial" w:cs="Arial"/>
                <w:color w:val="000000"/>
                <w:sz w:val="24"/>
                <w:szCs w:val="24"/>
              </w:rPr>
              <w:t>$1496.00</w:t>
            </w:r>
          </w:p>
        </w:tc>
      </w:tr>
      <w:tr w:rsidR="00194BD7" w:rsidRPr="007D2C8D" w:rsidTr="000B08C8">
        <w:trPr>
          <w:trHeight w:val="143"/>
        </w:trPr>
        <w:tc>
          <w:tcPr>
            <w:tcW w:w="8203" w:type="dxa"/>
            <w:gridSpan w:val="2"/>
            <w:tcBorders>
              <w:top w:val="single" w:sz="6" w:space="0" w:color="auto"/>
              <w:left w:val="single" w:sz="4" w:space="0" w:color="auto"/>
              <w:bottom w:val="single" w:sz="4" w:space="0" w:color="auto"/>
              <w:right w:val="single" w:sz="6" w:space="0" w:color="auto"/>
            </w:tcBorders>
          </w:tcPr>
          <w:p w:rsidR="00194BD7" w:rsidRPr="007D2C8D" w:rsidRDefault="00194BD7" w:rsidP="00B57171">
            <w:pPr>
              <w:autoSpaceDE w:val="0"/>
              <w:autoSpaceDN w:val="0"/>
              <w:adjustRightInd w:val="0"/>
              <w:spacing w:after="0" w:line="240" w:lineRule="auto"/>
              <w:rPr>
                <w:rFonts w:ascii="Arial" w:hAnsi="Arial" w:cs="Arial"/>
                <w:b/>
                <w:color w:val="000000"/>
                <w:sz w:val="24"/>
                <w:szCs w:val="24"/>
              </w:rPr>
            </w:pPr>
            <w:r w:rsidRPr="007D2C8D">
              <w:rPr>
                <w:rFonts w:ascii="Arial" w:hAnsi="Arial" w:cs="Arial"/>
                <w:b/>
                <w:iCs/>
                <w:color w:val="000000"/>
                <w:sz w:val="24"/>
                <w:szCs w:val="24"/>
              </w:rPr>
              <w:t xml:space="preserve">Total </w:t>
            </w:r>
          </w:p>
        </w:tc>
        <w:tc>
          <w:tcPr>
            <w:tcW w:w="1350" w:type="dxa"/>
            <w:tcBorders>
              <w:top w:val="single" w:sz="6" w:space="0" w:color="auto"/>
              <w:left w:val="single" w:sz="6" w:space="0" w:color="auto"/>
              <w:bottom w:val="single" w:sz="4" w:space="0" w:color="auto"/>
              <w:right w:val="single" w:sz="4" w:space="0" w:color="auto"/>
            </w:tcBorders>
          </w:tcPr>
          <w:p w:rsidR="00194BD7" w:rsidRPr="007D2C8D" w:rsidRDefault="000B08C8" w:rsidP="00B57171">
            <w:pPr>
              <w:autoSpaceDE w:val="0"/>
              <w:autoSpaceDN w:val="0"/>
              <w:adjustRightInd w:val="0"/>
              <w:spacing w:after="0" w:line="240" w:lineRule="auto"/>
              <w:rPr>
                <w:rFonts w:ascii="Arial" w:hAnsi="Arial" w:cs="Arial"/>
                <w:b/>
                <w:color w:val="000000"/>
                <w:sz w:val="24"/>
                <w:szCs w:val="24"/>
              </w:rPr>
            </w:pPr>
            <w:r w:rsidRPr="007D2C8D">
              <w:rPr>
                <w:rFonts w:ascii="Arial" w:hAnsi="Arial" w:cs="Arial"/>
                <w:b/>
                <w:iCs/>
                <w:color w:val="000000"/>
                <w:sz w:val="24"/>
                <w:szCs w:val="24"/>
              </w:rPr>
              <w:t>$1496.00</w:t>
            </w:r>
          </w:p>
        </w:tc>
      </w:tr>
    </w:tbl>
    <w:p w:rsidR="00A52A56" w:rsidRPr="007D2C8D" w:rsidRDefault="00194BD7" w:rsidP="003518AF">
      <w:pPr>
        <w:pStyle w:val="ListParagraph"/>
        <w:numPr>
          <w:ilvl w:val="0"/>
          <w:numId w:val="2"/>
        </w:numPr>
        <w:spacing w:after="0" w:line="240" w:lineRule="auto"/>
        <w:rPr>
          <w:rFonts w:ascii="Arial" w:hAnsi="Arial" w:cs="Arial"/>
          <w:sz w:val="24"/>
          <w:szCs w:val="24"/>
        </w:rPr>
      </w:pPr>
      <w:r w:rsidRPr="007D2C8D">
        <w:rPr>
          <w:rFonts w:ascii="Arial" w:hAnsi="Arial" w:cs="Arial"/>
          <w:sz w:val="24"/>
          <w:szCs w:val="24"/>
        </w:rPr>
        <w:t>We did not use paid presenters for the workshops that were offered this year, all of the workshops were supported from and presented by faculty or staff. The budget allocation was used for the first annual ATD Woodbridge Campus Graduation Reception (May 9th)</w:t>
      </w:r>
    </w:p>
    <w:p w:rsidR="000B08C8" w:rsidRPr="007D2C8D" w:rsidRDefault="000B08C8" w:rsidP="00A52A56">
      <w:pPr>
        <w:spacing w:after="0" w:line="240" w:lineRule="auto"/>
        <w:rPr>
          <w:rFonts w:ascii="Arial" w:hAnsi="Arial" w:cs="Arial"/>
          <w:b/>
          <w:sz w:val="24"/>
          <w:szCs w:val="24"/>
        </w:rPr>
      </w:pPr>
    </w:p>
    <w:p w:rsidR="00A52A56" w:rsidRPr="007D2C8D" w:rsidRDefault="00A52A56" w:rsidP="00A52A56">
      <w:pPr>
        <w:spacing w:after="0" w:line="240" w:lineRule="auto"/>
        <w:rPr>
          <w:rFonts w:ascii="Arial" w:hAnsi="Arial" w:cs="Arial"/>
          <w:b/>
          <w:sz w:val="24"/>
          <w:szCs w:val="24"/>
        </w:rPr>
      </w:pPr>
      <w:r w:rsidRPr="007D2C8D">
        <w:rPr>
          <w:rFonts w:ascii="Arial" w:hAnsi="Arial" w:cs="Arial"/>
          <w:b/>
          <w:sz w:val="24"/>
          <w:szCs w:val="24"/>
        </w:rPr>
        <w:t>Recommendations for the next academic year:</w:t>
      </w:r>
    </w:p>
    <w:p w:rsidR="000B08C8" w:rsidRPr="007D2C8D" w:rsidRDefault="000B08C8" w:rsidP="003518AF">
      <w:pPr>
        <w:pStyle w:val="ListParagraph"/>
        <w:numPr>
          <w:ilvl w:val="0"/>
          <w:numId w:val="2"/>
        </w:numPr>
        <w:spacing w:after="0" w:line="240" w:lineRule="auto"/>
        <w:rPr>
          <w:rFonts w:ascii="Arial" w:hAnsi="Arial" w:cs="Arial"/>
          <w:sz w:val="24"/>
          <w:szCs w:val="24"/>
        </w:rPr>
      </w:pPr>
      <w:r w:rsidRPr="007D2C8D">
        <w:rPr>
          <w:rFonts w:ascii="Arial" w:hAnsi="Arial" w:cs="Arial"/>
          <w:sz w:val="24"/>
          <w:szCs w:val="24"/>
        </w:rPr>
        <w:t>Continue to recruit new faculty and staff to participate in ATD. Now that we have created the vision and mission of ATD; it will be much easier to recruit faculty and staff engagement. However, new chairs may need more directives in terms of the expectations of the position and the role of the AtD members. It was very difficult to get people to volunteer their time consistently for a school year without long term and short-term goals.</w:t>
      </w:r>
    </w:p>
    <w:p w:rsidR="00A52A56" w:rsidRPr="007D2C8D" w:rsidRDefault="000B08C8" w:rsidP="003518AF">
      <w:pPr>
        <w:pStyle w:val="ListParagraph"/>
        <w:numPr>
          <w:ilvl w:val="0"/>
          <w:numId w:val="2"/>
        </w:numPr>
        <w:spacing w:after="0" w:line="240" w:lineRule="auto"/>
        <w:rPr>
          <w:rFonts w:ascii="Arial" w:hAnsi="Arial" w:cs="Arial"/>
          <w:sz w:val="24"/>
          <w:szCs w:val="24"/>
        </w:rPr>
      </w:pPr>
      <w:r w:rsidRPr="007D2C8D">
        <w:rPr>
          <w:rFonts w:ascii="Arial" w:hAnsi="Arial" w:cs="Arial"/>
          <w:sz w:val="24"/>
          <w:szCs w:val="24"/>
        </w:rPr>
        <w:t>Establishing the coordinator position made a tremendous impact in identifying short term objectives. It also incentivized members to understand their role in serving as an ATD member.</w:t>
      </w:r>
    </w:p>
    <w:p w:rsidR="000B08C8" w:rsidRDefault="000B08C8" w:rsidP="000B08C8">
      <w:pPr>
        <w:pStyle w:val="ListParagraph"/>
        <w:spacing w:after="0" w:line="240" w:lineRule="auto"/>
        <w:rPr>
          <w:rFonts w:ascii="Arial" w:hAnsi="Arial" w:cs="Arial"/>
          <w:sz w:val="24"/>
          <w:szCs w:val="24"/>
        </w:rPr>
      </w:pPr>
    </w:p>
    <w:p w:rsidR="003A4227" w:rsidRPr="007D2C8D" w:rsidRDefault="003A4227" w:rsidP="000B08C8">
      <w:pPr>
        <w:pStyle w:val="ListParagraph"/>
        <w:spacing w:after="0" w:line="240" w:lineRule="auto"/>
        <w:rPr>
          <w:rFonts w:ascii="Arial" w:hAnsi="Arial" w:cs="Arial"/>
          <w:sz w:val="24"/>
          <w:szCs w:val="24"/>
        </w:rPr>
      </w:pPr>
    </w:p>
    <w:p w:rsidR="00A52A56" w:rsidRPr="007D2C8D" w:rsidRDefault="00A52A56" w:rsidP="00A52A56">
      <w:pPr>
        <w:spacing w:after="0" w:line="240" w:lineRule="auto"/>
        <w:rPr>
          <w:rFonts w:ascii="Arial" w:hAnsi="Arial" w:cs="Arial"/>
          <w:b/>
          <w:sz w:val="24"/>
          <w:szCs w:val="24"/>
        </w:rPr>
      </w:pPr>
      <w:r w:rsidRPr="007D2C8D">
        <w:rPr>
          <w:rFonts w:ascii="Arial" w:hAnsi="Arial" w:cs="Arial"/>
          <w:b/>
          <w:sz w:val="24"/>
          <w:szCs w:val="24"/>
        </w:rPr>
        <w:lastRenderedPageBreak/>
        <w:t>Comments / questions / concerns:</w:t>
      </w:r>
    </w:p>
    <w:p w:rsidR="000B08C8" w:rsidRPr="007D2C8D" w:rsidRDefault="000B08C8" w:rsidP="003518AF">
      <w:pPr>
        <w:pStyle w:val="ListParagraph"/>
        <w:numPr>
          <w:ilvl w:val="0"/>
          <w:numId w:val="13"/>
        </w:numPr>
        <w:spacing w:after="0" w:line="240" w:lineRule="auto"/>
        <w:rPr>
          <w:rFonts w:ascii="Arial" w:hAnsi="Arial" w:cs="Arial"/>
          <w:sz w:val="24"/>
          <w:szCs w:val="24"/>
        </w:rPr>
      </w:pPr>
      <w:r w:rsidRPr="007D2C8D">
        <w:rPr>
          <w:rFonts w:ascii="Arial" w:hAnsi="Arial" w:cs="Arial"/>
          <w:sz w:val="24"/>
          <w:szCs w:val="24"/>
        </w:rPr>
        <w:t>There are always several questions about the purpose of ATD; it is always difficult to justify ATD without having a clear mission, objective, etc. (this issue will be resolved now).</w:t>
      </w:r>
    </w:p>
    <w:p w:rsidR="000B08C8" w:rsidRPr="007D2C8D" w:rsidRDefault="000B08C8" w:rsidP="003518AF">
      <w:pPr>
        <w:pStyle w:val="ListParagraph"/>
        <w:numPr>
          <w:ilvl w:val="0"/>
          <w:numId w:val="13"/>
        </w:numPr>
        <w:spacing w:after="0" w:line="240" w:lineRule="auto"/>
        <w:rPr>
          <w:rFonts w:ascii="Arial" w:hAnsi="Arial" w:cs="Arial"/>
          <w:sz w:val="24"/>
          <w:szCs w:val="24"/>
        </w:rPr>
      </w:pPr>
      <w:r w:rsidRPr="007D2C8D">
        <w:rPr>
          <w:rFonts w:ascii="Arial" w:hAnsi="Arial" w:cs="Arial"/>
          <w:sz w:val="24"/>
          <w:szCs w:val="24"/>
        </w:rPr>
        <w:t>Right now, ATD seems to focus more so on events and programs it will be nice to shift the focus back to more evidence-based programming.</w:t>
      </w:r>
    </w:p>
    <w:p w:rsidR="000B08C8" w:rsidRPr="007D2C8D" w:rsidRDefault="000B08C8" w:rsidP="003518AF">
      <w:pPr>
        <w:pStyle w:val="ListParagraph"/>
        <w:numPr>
          <w:ilvl w:val="0"/>
          <w:numId w:val="13"/>
        </w:numPr>
        <w:spacing w:after="0" w:line="240" w:lineRule="auto"/>
        <w:rPr>
          <w:rFonts w:ascii="Arial" w:hAnsi="Arial" w:cs="Arial"/>
          <w:sz w:val="24"/>
          <w:szCs w:val="24"/>
        </w:rPr>
      </w:pPr>
      <w:r w:rsidRPr="007D2C8D">
        <w:rPr>
          <w:rFonts w:ascii="Arial" w:hAnsi="Arial" w:cs="Arial"/>
          <w:sz w:val="24"/>
          <w:szCs w:val="24"/>
        </w:rPr>
        <w:t>Even though each campus has its own unique identity, there are some events and activities that should be standard across all 5 campuses.</w:t>
      </w:r>
    </w:p>
    <w:p w:rsidR="000B08C8" w:rsidRPr="007D2C8D" w:rsidRDefault="000B08C8" w:rsidP="003518AF">
      <w:pPr>
        <w:pStyle w:val="ListParagraph"/>
        <w:numPr>
          <w:ilvl w:val="0"/>
          <w:numId w:val="13"/>
        </w:numPr>
        <w:spacing w:after="0" w:line="240" w:lineRule="auto"/>
        <w:rPr>
          <w:rFonts w:ascii="Arial" w:hAnsi="Arial" w:cs="Arial"/>
          <w:sz w:val="24"/>
          <w:szCs w:val="24"/>
        </w:rPr>
      </w:pPr>
      <w:r w:rsidRPr="007D2C8D">
        <w:rPr>
          <w:rFonts w:ascii="Arial" w:hAnsi="Arial" w:cs="Arial"/>
          <w:sz w:val="24"/>
          <w:szCs w:val="24"/>
        </w:rPr>
        <w:t xml:space="preserve">Since chairs will be working this summer, hopefully you can start doing long-term planning and building out activities </w:t>
      </w:r>
    </w:p>
    <w:p w:rsidR="000B08C8" w:rsidRPr="007D2C8D" w:rsidRDefault="000B08C8" w:rsidP="000B08C8">
      <w:pPr>
        <w:pStyle w:val="ListParagraph"/>
        <w:spacing w:after="0" w:line="240" w:lineRule="auto"/>
        <w:rPr>
          <w:rFonts w:ascii="Arial" w:hAnsi="Arial" w:cs="Arial"/>
          <w:b/>
          <w:sz w:val="24"/>
          <w:szCs w:val="24"/>
        </w:rPr>
      </w:pPr>
    </w:p>
    <w:p w:rsidR="00B907D3" w:rsidRDefault="00B907D3" w:rsidP="00A52A56">
      <w:pPr>
        <w:spacing w:after="0" w:line="240" w:lineRule="auto"/>
        <w:rPr>
          <w:rFonts w:ascii="Arial" w:hAnsi="Arial" w:cs="Arial"/>
          <w:sz w:val="24"/>
          <w:szCs w:val="24"/>
        </w:rPr>
      </w:pPr>
    </w:p>
    <w:p w:rsidR="00B907D3" w:rsidRDefault="00B907D3">
      <w:pPr>
        <w:rPr>
          <w:rFonts w:ascii="Arial" w:hAnsi="Arial" w:cs="Arial"/>
          <w:sz w:val="24"/>
          <w:szCs w:val="24"/>
        </w:rPr>
      </w:pPr>
      <w:r>
        <w:rPr>
          <w:rFonts w:ascii="Arial" w:hAnsi="Arial" w:cs="Arial"/>
          <w:sz w:val="24"/>
          <w:szCs w:val="24"/>
        </w:rPr>
        <w:br w:type="page"/>
      </w:r>
    </w:p>
    <w:p w:rsidR="00B907D3" w:rsidRPr="007D2C8D" w:rsidRDefault="00B907D3" w:rsidP="00B907D3">
      <w:pPr>
        <w:pStyle w:val="TOC"/>
      </w:pPr>
      <w:bookmarkStart w:id="11" w:name="_Toc15643953"/>
      <w:r>
        <w:lastRenderedPageBreak/>
        <w:t>Action Plan for 2019-2020</w:t>
      </w:r>
      <w:bookmarkEnd w:id="11"/>
    </w:p>
    <w:p w:rsidR="00940753" w:rsidRDefault="00940753" w:rsidP="00B907D3">
      <w:pPr>
        <w:spacing w:after="0" w:line="240" w:lineRule="auto"/>
        <w:rPr>
          <w:rFonts w:ascii="Arial" w:hAnsi="Arial" w:cs="Arial"/>
          <w:sz w:val="24"/>
          <w:szCs w:val="24"/>
        </w:rPr>
      </w:pPr>
      <w:r>
        <w:rPr>
          <w:rFonts w:ascii="Arial" w:hAnsi="Arial" w:cs="Arial"/>
          <w:sz w:val="24"/>
          <w:szCs w:val="24"/>
        </w:rPr>
        <w:t>The 2019-20 action plan is developed from the r</w:t>
      </w:r>
      <w:r w:rsidR="00B907D3" w:rsidRPr="00940753">
        <w:rPr>
          <w:rFonts w:ascii="Arial" w:hAnsi="Arial" w:cs="Arial"/>
          <w:sz w:val="24"/>
          <w:szCs w:val="24"/>
        </w:rPr>
        <w:t>ecommenda</w:t>
      </w:r>
      <w:r>
        <w:rPr>
          <w:rFonts w:ascii="Arial" w:hAnsi="Arial" w:cs="Arial"/>
          <w:sz w:val="24"/>
          <w:szCs w:val="24"/>
        </w:rPr>
        <w:t xml:space="preserve">tions </w:t>
      </w:r>
      <w:r w:rsidR="007E49BE" w:rsidRPr="00940753">
        <w:rPr>
          <w:rFonts w:ascii="Arial" w:hAnsi="Arial" w:cs="Arial"/>
          <w:sz w:val="24"/>
          <w:szCs w:val="24"/>
        </w:rPr>
        <w:t>from campus reports</w:t>
      </w:r>
      <w:r w:rsidR="00AA6DE1">
        <w:rPr>
          <w:rFonts w:ascii="Arial" w:hAnsi="Arial" w:cs="Arial"/>
          <w:sz w:val="24"/>
          <w:szCs w:val="24"/>
        </w:rPr>
        <w:t xml:space="preserve"> (Appendix A)</w:t>
      </w:r>
      <w:r>
        <w:rPr>
          <w:rFonts w:ascii="Arial" w:hAnsi="Arial" w:cs="Arial"/>
          <w:sz w:val="24"/>
          <w:szCs w:val="24"/>
        </w:rPr>
        <w:t xml:space="preserve"> and </w:t>
      </w:r>
      <w:r w:rsidR="00F2007E">
        <w:rPr>
          <w:rFonts w:ascii="Arial" w:hAnsi="Arial" w:cs="Arial"/>
          <w:sz w:val="24"/>
          <w:szCs w:val="24"/>
        </w:rPr>
        <w:t>were within 4 major categories:</w:t>
      </w:r>
    </w:p>
    <w:p w:rsidR="00940753" w:rsidRDefault="00F2007E" w:rsidP="00940753">
      <w:pPr>
        <w:pStyle w:val="ListParagraph"/>
        <w:numPr>
          <w:ilvl w:val="0"/>
          <w:numId w:val="23"/>
        </w:numPr>
        <w:spacing w:after="0" w:line="240" w:lineRule="auto"/>
        <w:rPr>
          <w:rFonts w:ascii="Arial" w:hAnsi="Arial" w:cs="Arial"/>
          <w:sz w:val="24"/>
          <w:szCs w:val="24"/>
        </w:rPr>
      </w:pPr>
      <w:r>
        <w:rPr>
          <w:rFonts w:ascii="Arial" w:hAnsi="Arial" w:cs="Arial"/>
          <w:sz w:val="24"/>
          <w:szCs w:val="24"/>
        </w:rPr>
        <w:t>data</w:t>
      </w:r>
      <w:r w:rsidR="00940753" w:rsidRPr="00940753">
        <w:rPr>
          <w:rFonts w:ascii="Arial" w:hAnsi="Arial" w:cs="Arial"/>
          <w:sz w:val="24"/>
          <w:szCs w:val="24"/>
        </w:rPr>
        <w:t xml:space="preserve"> </w:t>
      </w:r>
    </w:p>
    <w:p w:rsidR="00940753" w:rsidRDefault="00F2007E" w:rsidP="00940753">
      <w:pPr>
        <w:pStyle w:val="ListParagraph"/>
        <w:numPr>
          <w:ilvl w:val="0"/>
          <w:numId w:val="23"/>
        </w:numPr>
        <w:spacing w:after="0" w:line="240" w:lineRule="auto"/>
        <w:rPr>
          <w:rFonts w:ascii="Arial" w:hAnsi="Arial" w:cs="Arial"/>
          <w:sz w:val="24"/>
          <w:szCs w:val="24"/>
        </w:rPr>
      </w:pPr>
      <w:r>
        <w:rPr>
          <w:rFonts w:ascii="Arial" w:hAnsi="Arial" w:cs="Arial"/>
          <w:sz w:val="24"/>
          <w:szCs w:val="24"/>
        </w:rPr>
        <w:t>teaching and learning</w:t>
      </w:r>
    </w:p>
    <w:p w:rsidR="00940753" w:rsidRDefault="00F2007E" w:rsidP="00940753">
      <w:pPr>
        <w:pStyle w:val="ListParagraph"/>
        <w:numPr>
          <w:ilvl w:val="0"/>
          <w:numId w:val="23"/>
        </w:numPr>
        <w:spacing w:after="0" w:line="240" w:lineRule="auto"/>
        <w:rPr>
          <w:rFonts w:ascii="Arial" w:hAnsi="Arial" w:cs="Arial"/>
          <w:sz w:val="24"/>
          <w:szCs w:val="24"/>
        </w:rPr>
      </w:pPr>
      <w:r>
        <w:rPr>
          <w:rFonts w:ascii="Arial" w:hAnsi="Arial" w:cs="Arial"/>
          <w:sz w:val="24"/>
          <w:szCs w:val="24"/>
        </w:rPr>
        <w:t>student success</w:t>
      </w:r>
    </w:p>
    <w:p w:rsidR="00B907D3" w:rsidRDefault="00940753" w:rsidP="00940753">
      <w:pPr>
        <w:pStyle w:val="ListParagraph"/>
        <w:numPr>
          <w:ilvl w:val="0"/>
          <w:numId w:val="23"/>
        </w:numPr>
        <w:spacing w:after="0" w:line="240" w:lineRule="auto"/>
        <w:rPr>
          <w:rFonts w:ascii="Arial" w:hAnsi="Arial" w:cs="Arial"/>
          <w:sz w:val="24"/>
          <w:szCs w:val="24"/>
        </w:rPr>
      </w:pPr>
      <w:r w:rsidRPr="00940753">
        <w:rPr>
          <w:rFonts w:ascii="Arial" w:hAnsi="Arial" w:cs="Arial"/>
          <w:sz w:val="24"/>
          <w:szCs w:val="24"/>
        </w:rPr>
        <w:t>support for campus team/ch</w:t>
      </w:r>
      <w:r>
        <w:rPr>
          <w:rFonts w:ascii="Arial" w:hAnsi="Arial" w:cs="Arial"/>
          <w:sz w:val="24"/>
          <w:szCs w:val="24"/>
        </w:rPr>
        <w:t>air</w:t>
      </w:r>
    </w:p>
    <w:p w:rsidR="00940753" w:rsidRDefault="00940753" w:rsidP="00940753">
      <w:pPr>
        <w:spacing w:after="0" w:line="240" w:lineRule="auto"/>
        <w:rPr>
          <w:rFonts w:ascii="Arial" w:hAnsi="Arial" w:cs="Arial"/>
          <w:sz w:val="24"/>
          <w:szCs w:val="24"/>
        </w:rPr>
      </w:pPr>
    </w:p>
    <w:p w:rsidR="00940753" w:rsidRDefault="00940753" w:rsidP="00940753">
      <w:pPr>
        <w:spacing w:after="0" w:line="240" w:lineRule="auto"/>
        <w:rPr>
          <w:rFonts w:ascii="Arial" w:hAnsi="Arial" w:cs="Arial"/>
          <w:sz w:val="24"/>
          <w:szCs w:val="24"/>
        </w:rPr>
      </w:pPr>
      <w:r>
        <w:rPr>
          <w:rFonts w:ascii="Arial" w:hAnsi="Arial" w:cs="Arial"/>
          <w:sz w:val="24"/>
          <w:szCs w:val="24"/>
        </w:rPr>
        <w:t>Action plan for Data:</w:t>
      </w:r>
    </w:p>
    <w:p w:rsidR="00581091" w:rsidRDefault="00581091" w:rsidP="00940753">
      <w:pPr>
        <w:pStyle w:val="ListParagraph"/>
        <w:numPr>
          <w:ilvl w:val="0"/>
          <w:numId w:val="24"/>
        </w:numPr>
        <w:spacing w:after="0" w:line="240" w:lineRule="auto"/>
        <w:rPr>
          <w:rFonts w:ascii="Arial" w:hAnsi="Arial" w:cs="Arial"/>
          <w:sz w:val="24"/>
          <w:szCs w:val="24"/>
        </w:rPr>
      </w:pPr>
      <w:r>
        <w:rPr>
          <w:rFonts w:ascii="Arial" w:hAnsi="Arial" w:cs="Arial"/>
          <w:sz w:val="24"/>
          <w:szCs w:val="24"/>
        </w:rPr>
        <w:t>Relaunch the data team</w:t>
      </w:r>
    </w:p>
    <w:p w:rsidR="00940753" w:rsidRDefault="00581091" w:rsidP="00940753">
      <w:pPr>
        <w:pStyle w:val="ListParagraph"/>
        <w:numPr>
          <w:ilvl w:val="0"/>
          <w:numId w:val="24"/>
        </w:numPr>
        <w:spacing w:after="0" w:line="240" w:lineRule="auto"/>
        <w:rPr>
          <w:rFonts w:ascii="Arial" w:hAnsi="Arial" w:cs="Arial"/>
          <w:sz w:val="24"/>
          <w:szCs w:val="24"/>
        </w:rPr>
      </w:pPr>
      <w:r>
        <w:rPr>
          <w:rFonts w:ascii="Arial" w:hAnsi="Arial" w:cs="Arial"/>
          <w:sz w:val="24"/>
          <w:szCs w:val="24"/>
        </w:rPr>
        <w:t>Create campus specific data presentations</w:t>
      </w:r>
    </w:p>
    <w:p w:rsidR="00940753" w:rsidRDefault="00940753" w:rsidP="00940753">
      <w:pPr>
        <w:pStyle w:val="ListParagraph"/>
        <w:numPr>
          <w:ilvl w:val="0"/>
          <w:numId w:val="24"/>
        </w:numPr>
        <w:spacing w:after="0" w:line="240" w:lineRule="auto"/>
        <w:rPr>
          <w:rFonts w:ascii="Arial" w:hAnsi="Arial" w:cs="Arial"/>
          <w:sz w:val="24"/>
          <w:szCs w:val="24"/>
        </w:rPr>
      </w:pPr>
      <w:r>
        <w:rPr>
          <w:rFonts w:ascii="Arial" w:hAnsi="Arial" w:cs="Arial"/>
          <w:sz w:val="24"/>
          <w:szCs w:val="24"/>
        </w:rPr>
        <w:t>Create a College-wide data summit for Spring 2020 to discuss student success metrics at the college and receive feedback and recommendations for how to improve</w:t>
      </w:r>
    </w:p>
    <w:p w:rsidR="00581091" w:rsidRPr="00581091" w:rsidRDefault="00581091" w:rsidP="00581091">
      <w:pPr>
        <w:spacing w:after="0" w:line="240" w:lineRule="auto"/>
        <w:rPr>
          <w:rFonts w:ascii="Arial" w:hAnsi="Arial" w:cs="Arial"/>
          <w:sz w:val="24"/>
          <w:szCs w:val="24"/>
        </w:rPr>
      </w:pPr>
    </w:p>
    <w:p w:rsidR="00940753" w:rsidRDefault="00940753" w:rsidP="00940753">
      <w:pPr>
        <w:spacing w:after="0" w:line="240" w:lineRule="auto"/>
        <w:rPr>
          <w:rFonts w:ascii="Arial" w:hAnsi="Arial" w:cs="Arial"/>
          <w:sz w:val="24"/>
          <w:szCs w:val="24"/>
        </w:rPr>
      </w:pPr>
      <w:r>
        <w:rPr>
          <w:rFonts w:ascii="Arial" w:hAnsi="Arial" w:cs="Arial"/>
          <w:sz w:val="24"/>
          <w:szCs w:val="24"/>
        </w:rPr>
        <w:t>Action plan for Teaching and Learning:</w:t>
      </w:r>
    </w:p>
    <w:p w:rsidR="00581091" w:rsidRDefault="00581091" w:rsidP="00581091">
      <w:pPr>
        <w:pStyle w:val="ListParagraph"/>
        <w:numPr>
          <w:ilvl w:val="0"/>
          <w:numId w:val="25"/>
        </w:numPr>
        <w:spacing w:after="0" w:line="240" w:lineRule="auto"/>
        <w:rPr>
          <w:rFonts w:ascii="Arial" w:hAnsi="Arial" w:cs="Arial"/>
          <w:sz w:val="24"/>
          <w:szCs w:val="24"/>
        </w:rPr>
      </w:pPr>
      <w:r>
        <w:rPr>
          <w:rFonts w:ascii="Arial" w:hAnsi="Arial" w:cs="Arial"/>
          <w:sz w:val="24"/>
          <w:szCs w:val="24"/>
        </w:rPr>
        <w:t>Establish a calendar of collaborations with CETL to support teaching and learning</w:t>
      </w:r>
    </w:p>
    <w:p w:rsidR="00581091" w:rsidRDefault="00581091" w:rsidP="00581091">
      <w:pPr>
        <w:pStyle w:val="ListParagraph"/>
        <w:numPr>
          <w:ilvl w:val="0"/>
          <w:numId w:val="25"/>
        </w:numPr>
        <w:spacing w:after="0" w:line="240" w:lineRule="auto"/>
        <w:rPr>
          <w:rFonts w:ascii="Arial" w:hAnsi="Arial" w:cs="Arial"/>
          <w:sz w:val="24"/>
          <w:szCs w:val="24"/>
        </w:rPr>
      </w:pPr>
      <w:r>
        <w:rPr>
          <w:rFonts w:ascii="Arial" w:hAnsi="Arial" w:cs="Arial"/>
          <w:sz w:val="24"/>
          <w:szCs w:val="24"/>
        </w:rPr>
        <w:t>Create consistent,</w:t>
      </w:r>
      <w:r w:rsidRPr="00581091">
        <w:rPr>
          <w:rFonts w:ascii="Arial" w:hAnsi="Arial" w:cs="Arial"/>
          <w:sz w:val="24"/>
          <w:szCs w:val="24"/>
        </w:rPr>
        <w:t xml:space="preserve"> evidence-based programming</w:t>
      </w:r>
    </w:p>
    <w:p w:rsidR="00581091" w:rsidRDefault="00581091" w:rsidP="00581091">
      <w:pPr>
        <w:pStyle w:val="ListParagraph"/>
        <w:numPr>
          <w:ilvl w:val="0"/>
          <w:numId w:val="25"/>
        </w:numPr>
        <w:spacing w:after="0" w:line="240" w:lineRule="auto"/>
        <w:rPr>
          <w:rFonts w:ascii="Arial" w:hAnsi="Arial" w:cs="Arial"/>
          <w:sz w:val="24"/>
          <w:szCs w:val="24"/>
        </w:rPr>
      </w:pPr>
      <w:r>
        <w:rPr>
          <w:rFonts w:ascii="Arial" w:hAnsi="Arial" w:cs="Arial"/>
          <w:sz w:val="24"/>
          <w:szCs w:val="24"/>
        </w:rPr>
        <w:t>Create a pilot for:</w:t>
      </w:r>
    </w:p>
    <w:p w:rsidR="00581091" w:rsidRDefault="00581091" w:rsidP="00581091">
      <w:pPr>
        <w:pStyle w:val="ListParagraph"/>
        <w:numPr>
          <w:ilvl w:val="1"/>
          <w:numId w:val="25"/>
        </w:numPr>
        <w:spacing w:after="0" w:line="240" w:lineRule="auto"/>
        <w:rPr>
          <w:rFonts w:ascii="Arial" w:hAnsi="Arial" w:cs="Arial"/>
          <w:sz w:val="24"/>
          <w:szCs w:val="24"/>
        </w:rPr>
      </w:pPr>
      <w:r>
        <w:rPr>
          <w:rFonts w:ascii="Arial" w:hAnsi="Arial" w:cs="Arial"/>
          <w:sz w:val="24"/>
          <w:szCs w:val="24"/>
        </w:rPr>
        <w:t>TILT</w:t>
      </w:r>
    </w:p>
    <w:p w:rsidR="00581091" w:rsidRDefault="00581091" w:rsidP="00581091">
      <w:pPr>
        <w:pStyle w:val="ListParagraph"/>
        <w:numPr>
          <w:ilvl w:val="1"/>
          <w:numId w:val="25"/>
        </w:numPr>
        <w:spacing w:after="0" w:line="240" w:lineRule="auto"/>
        <w:rPr>
          <w:rFonts w:ascii="Arial" w:hAnsi="Arial" w:cs="Arial"/>
          <w:sz w:val="24"/>
          <w:szCs w:val="24"/>
        </w:rPr>
      </w:pPr>
      <w:r>
        <w:rPr>
          <w:rFonts w:ascii="Arial" w:hAnsi="Arial" w:cs="Arial"/>
          <w:sz w:val="24"/>
          <w:szCs w:val="24"/>
        </w:rPr>
        <w:t>Developmental Math</w:t>
      </w:r>
    </w:p>
    <w:p w:rsidR="00581091" w:rsidRDefault="00581091" w:rsidP="00581091">
      <w:pPr>
        <w:spacing w:after="0" w:line="240" w:lineRule="auto"/>
        <w:rPr>
          <w:rFonts w:ascii="Arial" w:hAnsi="Arial" w:cs="Arial"/>
          <w:sz w:val="24"/>
          <w:szCs w:val="24"/>
        </w:rPr>
      </w:pPr>
    </w:p>
    <w:p w:rsidR="00581091" w:rsidRDefault="00581091" w:rsidP="00581091">
      <w:pPr>
        <w:spacing w:after="0" w:line="240" w:lineRule="auto"/>
        <w:rPr>
          <w:rFonts w:ascii="Arial" w:hAnsi="Arial" w:cs="Arial"/>
          <w:sz w:val="24"/>
          <w:szCs w:val="24"/>
        </w:rPr>
      </w:pPr>
      <w:r>
        <w:rPr>
          <w:rFonts w:ascii="Arial" w:hAnsi="Arial" w:cs="Arial"/>
          <w:sz w:val="24"/>
          <w:szCs w:val="24"/>
        </w:rPr>
        <w:t>Action Plan for Student Success:</w:t>
      </w:r>
    </w:p>
    <w:p w:rsidR="00581091" w:rsidRDefault="003003BB" w:rsidP="00581091">
      <w:pPr>
        <w:pStyle w:val="ListParagraph"/>
        <w:numPr>
          <w:ilvl w:val="0"/>
          <w:numId w:val="26"/>
        </w:numPr>
        <w:spacing w:after="0" w:line="240" w:lineRule="auto"/>
        <w:rPr>
          <w:rFonts w:ascii="Arial" w:hAnsi="Arial" w:cs="Arial"/>
          <w:sz w:val="24"/>
          <w:szCs w:val="24"/>
        </w:rPr>
      </w:pPr>
      <w:r>
        <w:rPr>
          <w:rFonts w:ascii="Arial" w:hAnsi="Arial" w:cs="Arial"/>
          <w:sz w:val="24"/>
          <w:szCs w:val="24"/>
        </w:rPr>
        <w:t>Complete a college-wide data for course completion rates</w:t>
      </w:r>
    </w:p>
    <w:p w:rsidR="003003BB" w:rsidRDefault="003003BB" w:rsidP="00581091">
      <w:pPr>
        <w:pStyle w:val="ListParagraph"/>
        <w:numPr>
          <w:ilvl w:val="0"/>
          <w:numId w:val="26"/>
        </w:numPr>
        <w:spacing w:after="0" w:line="240" w:lineRule="auto"/>
        <w:rPr>
          <w:rFonts w:ascii="Arial" w:hAnsi="Arial" w:cs="Arial"/>
          <w:sz w:val="24"/>
          <w:szCs w:val="24"/>
        </w:rPr>
      </w:pPr>
      <w:r>
        <w:rPr>
          <w:rFonts w:ascii="Arial" w:hAnsi="Arial" w:cs="Arial"/>
          <w:sz w:val="24"/>
          <w:szCs w:val="24"/>
        </w:rPr>
        <w:t>Campus T</w:t>
      </w:r>
      <w:r w:rsidRPr="003003BB">
        <w:rPr>
          <w:rFonts w:ascii="Arial" w:hAnsi="Arial" w:cs="Arial"/>
          <w:sz w:val="24"/>
          <w:szCs w:val="24"/>
        </w:rPr>
        <w:t>eams will conduct focus groups to determine actions to take to prevent students from leaving without their attaining their goals</w:t>
      </w:r>
    </w:p>
    <w:p w:rsidR="003003BB" w:rsidRPr="003003BB" w:rsidRDefault="003003BB" w:rsidP="003003BB">
      <w:pPr>
        <w:pStyle w:val="ListParagraph"/>
        <w:numPr>
          <w:ilvl w:val="0"/>
          <w:numId w:val="26"/>
        </w:numPr>
        <w:spacing w:after="0" w:line="240" w:lineRule="auto"/>
        <w:rPr>
          <w:rFonts w:ascii="Arial" w:hAnsi="Arial" w:cs="Arial"/>
          <w:sz w:val="24"/>
          <w:szCs w:val="24"/>
        </w:rPr>
      </w:pPr>
      <w:r w:rsidRPr="003003BB">
        <w:rPr>
          <w:rFonts w:ascii="Arial" w:hAnsi="Arial" w:cs="Arial"/>
          <w:sz w:val="24"/>
          <w:szCs w:val="24"/>
        </w:rPr>
        <w:t>At the beginning of the fall and spring semesters, OIR will prepare a list, by campus, of the students who have completed 45 or more credit hours.</w:t>
      </w:r>
      <w:r>
        <w:rPr>
          <w:rFonts w:ascii="Arial" w:hAnsi="Arial" w:cs="Arial"/>
          <w:sz w:val="24"/>
          <w:szCs w:val="24"/>
        </w:rPr>
        <w:t xml:space="preserve"> </w:t>
      </w:r>
      <w:r w:rsidRPr="003003BB">
        <w:rPr>
          <w:rFonts w:ascii="Arial" w:hAnsi="Arial" w:cs="Arial"/>
          <w:sz w:val="24"/>
          <w:szCs w:val="24"/>
        </w:rPr>
        <w:t>The list of students, including contact and pertinent information, will be divided among campus members to contact students to discuss graduation/transfer plans.</w:t>
      </w:r>
      <w:r>
        <w:rPr>
          <w:rFonts w:ascii="Arial" w:hAnsi="Arial" w:cs="Arial"/>
          <w:sz w:val="24"/>
          <w:szCs w:val="24"/>
        </w:rPr>
        <w:t xml:space="preserve"> </w:t>
      </w:r>
      <w:r w:rsidRPr="003003BB">
        <w:rPr>
          <w:rFonts w:ascii="Arial" w:hAnsi="Arial" w:cs="Arial"/>
          <w:sz w:val="24"/>
          <w:szCs w:val="24"/>
        </w:rPr>
        <w:t>Campus team will devise communication plan and assemble campus/College resources available to help students stay enrolled to completion of goal (graduation and/or transfer).</w:t>
      </w:r>
    </w:p>
    <w:p w:rsidR="00940753" w:rsidRDefault="00940753" w:rsidP="00B907D3">
      <w:pPr>
        <w:spacing w:after="0" w:line="240" w:lineRule="auto"/>
        <w:rPr>
          <w:rFonts w:ascii="Arial" w:hAnsi="Arial" w:cs="Arial"/>
          <w:sz w:val="24"/>
          <w:szCs w:val="24"/>
        </w:rPr>
      </w:pPr>
    </w:p>
    <w:p w:rsidR="00940753" w:rsidRDefault="00581091" w:rsidP="00B907D3">
      <w:pPr>
        <w:spacing w:after="0" w:line="240" w:lineRule="auto"/>
        <w:rPr>
          <w:rFonts w:ascii="Arial" w:hAnsi="Arial" w:cs="Arial"/>
          <w:sz w:val="24"/>
          <w:szCs w:val="24"/>
        </w:rPr>
      </w:pPr>
      <w:r>
        <w:rPr>
          <w:rFonts w:ascii="Arial" w:hAnsi="Arial" w:cs="Arial"/>
          <w:sz w:val="24"/>
          <w:szCs w:val="24"/>
        </w:rPr>
        <w:t>Action plan for Campus Team/Chair Support:</w:t>
      </w:r>
    </w:p>
    <w:p w:rsidR="00581091" w:rsidRDefault="00581091" w:rsidP="00581091">
      <w:pPr>
        <w:pStyle w:val="ListParagraph"/>
        <w:numPr>
          <w:ilvl w:val="0"/>
          <w:numId w:val="26"/>
        </w:numPr>
        <w:spacing w:after="0" w:line="240" w:lineRule="auto"/>
        <w:rPr>
          <w:rFonts w:ascii="Arial" w:hAnsi="Arial" w:cs="Arial"/>
          <w:sz w:val="24"/>
          <w:szCs w:val="24"/>
        </w:rPr>
      </w:pPr>
      <w:r>
        <w:rPr>
          <w:rFonts w:ascii="Arial" w:hAnsi="Arial" w:cs="Arial"/>
          <w:sz w:val="24"/>
          <w:szCs w:val="24"/>
        </w:rPr>
        <w:t>Create a chair handbook:</w:t>
      </w:r>
    </w:p>
    <w:p w:rsidR="00581091" w:rsidRDefault="00581091" w:rsidP="00581091">
      <w:pPr>
        <w:pStyle w:val="ListParagraph"/>
        <w:numPr>
          <w:ilvl w:val="1"/>
          <w:numId w:val="26"/>
        </w:numPr>
        <w:spacing w:after="0" w:line="240" w:lineRule="auto"/>
        <w:rPr>
          <w:rFonts w:ascii="Arial" w:hAnsi="Arial" w:cs="Arial"/>
          <w:sz w:val="24"/>
          <w:szCs w:val="24"/>
        </w:rPr>
      </w:pPr>
      <w:r>
        <w:rPr>
          <w:rFonts w:ascii="Arial" w:hAnsi="Arial" w:cs="Arial"/>
          <w:sz w:val="24"/>
          <w:szCs w:val="24"/>
        </w:rPr>
        <w:t>Budget process</w:t>
      </w:r>
    </w:p>
    <w:p w:rsidR="00581091" w:rsidRDefault="00581091" w:rsidP="00581091">
      <w:pPr>
        <w:pStyle w:val="ListParagraph"/>
        <w:numPr>
          <w:ilvl w:val="1"/>
          <w:numId w:val="26"/>
        </w:numPr>
        <w:spacing w:after="0" w:line="240" w:lineRule="auto"/>
        <w:rPr>
          <w:rFonts w:ascii="Arial" w:hAnsi="Arial" w:cs="Arial"/>
          <w:sz w:val="24"/>
          <w:szCs w:val="24"/>
        </w:rPr>
      </w:pPr>
      <w:r>
        <w:rPr>
          <w:rFonts w:ascii="Arial" w:hAnsi="Arial" w:cs="Arial"/>
          <w:sz w:val="24"/>
          <w:szCs w:val="24"/>
        </w:rPr>
        <w:t>Chair and member position descriptions</w:t>
      </w:r>
    </w:p>
    <w:p w:rsidR="00581091" w:rsidRDefault="00581091" w:rsidP="00581091">
      <w:pPr>
        <w:pStyle w:val="ListParagraph"/>
        <w:numPr>
          <w:ilvl w:val="0"/>
          <w:numId w:val="26"/>
        </w:numPr>
        <w:spacing w:after="0" w:line="240" w:lineRule="auto"/>
        <w:rPr>
          <w:rFonts w:ascii="Arial" w:hAnsi="Arial" w:cs="Arial"/>
          <w:sz w:val="24"/>
          <w:szCs w:val="24"/>
        </w:rPr>
      </w:pPr>
      <w:r>
        <w:rPr>
          <w:rFonts w:ascii="Arial" w:hAnsi="Arial" w:cs="Arial"/>
          <w:sz w:val="24"/>
          <w:szCs w:val="24"/>
        </w:rPr>
        <w:t>Create ATD calendar to plan ATD events</w:t>
      </w:r>
    </w:p>
    <w:p w:rsidR="00581091" w:rsidRDefault="00581091" w:rsidP="00581091">
      <w:pPr>
        <w:pStyle w:val="ListParagraph"/>
        <w:numPr>
          <w:ilvl w:val="0"/>
          <w:numId w:val="26"/>
        </w:numPr>
        <w:spacing w:after="0" w:line="240" w:lineRule="auto"/>
        <w:rPr>
          <w:rFonts w:ascii="Arial" w:hAnsi="Arial" w:cs="Arial"/>
          <w:sz w:val="24"/>
          <w:szCs w:val="24"/>
        </w:rPr>
      </w:pPr>
      <w:r>
        <w:rPr>
          <w:rFonts w:ascii="Arial" w:hAnsi="Arial" w:cs="Arial"/>
          <w:sz w:val="24"/>
          <w:szCs w:val="24"/>
        </w:rPr>
        <w:t>Create marketing materials for communication and clarification about ATD at NOVA</w:t>
      </w:r>
    </w:p>
    <w:p w:rsidR="00581091" w:rsidRDefault="00581091" w:rsidP="00581091">
      <w:pPr>
        <w:pStyle w:val="ListParagraph"/>
        <w:numPr>
          <w:ilvl w:val="0"/>
          <w:numId w:val="26"/>
        </w:numPr>
        <w:spacing w:after="0" w:line="240" w:lineRule="auto"/>
        <w:rPr>
          <w:rFonts w:ascii="Arial" w:hAnsi="Arial" w:cs="Arial"/>
          <w:sz w:val="24"/>
          <w:szCs w:val="24"/>
        </w:rPr>
      </w:pPr>
      <w:r>
        <w:rPr>
          <w:rFonts w:ascii="Arial" w:hAnsi="Arial" w:cs="Arial"/>
          <w:sz w:val="24"/>
          <w:szCs w:val="24"/>
        </w:rPr>
        <w:t>Create platform for collaboration across campuses</w:t>
      </w:r>
    </w:p>
    <w:p w:rsidR="00581091" w:rsidRDefault="00581091" w:rsidP="00581091">
      <w:pPr>
        <w:pStyle w:val="ListParagraph"/>
        <w:numPr>
          <w:ilvl w:val="0"/>
          <w:numId w:val="26"/>
        </w:numPr>
        <w:spacing w:after="0" w:line="240" w:lineRule="auto"/>
        <w:rPr>
          <w:rFonts w:ascii="Arial" w:hAnsi="Arial" w:cs="Arial"/>
          <w:sz w:val="24"/>
          <w:szCs w:val="24"/>
        </w:rPr>
      </w:pPr>
      <w:r>
        <w:rPr>
          <w:rFonts w:ascii="Arial" w:hAnsi="Arial" w:cs="Arial"/>
          <w:sz w:val="24"/>
          <w:szCs w:val="24"/>
        </w:rPr>
        <w:lastRenderedPageBreak/>
        <w:t>Establish relationships with campus team and campus leadership for increased team support</w:t>
      </w:r>
    </w:p>
    <w:p w:rsidR="00867F20" w:rsidRDefault="00867F20" w:rsidP="00867F20">
      <w:pPr>
        <w:pStyle w:val="ListParagraph"/>
        <w:numPr>
          <w:ilvl w:val="1"/>
          <w:numId w:val="26"/>
        </w:numPr>
        <w:spacing w:after="0" w:line="240" w:lineRule="auto"/>
        <w:rPr>
          <w:rFonts w:ascii="Arial" w:hAnsi="Arial" w:cs="Arial"/>
          <w:sz w:val="24"/>
          <w:szCs w:val="24"/>
        </w:rPr>
      </w:pPr>
      <w:r>
        <w:rPr>
          <w:rFonts w:ascii="Arial" w:hAnsi="Arial" w:cs="Arial"/>
          <w:sz w:val="24"/>
          <w:szCs w:val="24"/>
        </w:rPr>
        <w:t>Increase opportunities for committee to connect with campus faculty/staff</w:t>
      </w:r>
    </w:p>
    <w:p w:rsidR="00581091" w:rsidRDefault="00581091" w:rsidP="00581091">
      <w:pPr>
        <w:pStyle w:val="ListParagraph"/>
        <w:numPr>
          <w:ilvl w:val="0"/>
          <w:numId w:val="26"/>
        </w:numPr>
        <w:spacing w:after="0" w:line="240" w:lineRule="auto"/>
        <w:rPr>
          <w:rFonts w:ascii="Arial" w:hAnsi="Arial" w:cs="Arial"/>
          <w:sz w:val="24"/>
          <w:szCs w:val="24"/>
        </w:rPr>
      </w:pPr>
      <w:r>
        <w:rPr>
          <w:rFonts w:ascii="Arial" w:hAnsi="Arial" w:cs="Arial"/>
          <w:sz w:val="24"/>
          <w:szCs w:val="24"/>
        </w:rPr>
        <w:t>Increase campus team members</w:t>
      </w:r>
    </w:p>
    <w:p w:rsidR="00581091" w:rsidRDefault="00581091" w:rsidP="00581091">
      <w:pPr>
        <w:pStyle w:val="ListParagraph"/>
        <w:numPr>
          <w:ilvl w:val="0"/>
          <w:numId w:val="26"/>
        </w:numPr>
        <w:spacing w:after="0" w:line="240" w:lineRule="auto"/>
        <w:rPr>
          <w:rFonts w:ascii="Arial" w:hAnsi="Arial" w:cs="Arial"/>
          <w:sz w:val="24"/>
          <w:szCs w:val="24"/>
        </w:rPr>
      </w:pPr>
      <w:r>
        <w:rPr>
          <w:rFonts w:ascii="Arial" w:hAnsi="Arial" w:cs="Arial"/>
          <w:sz w:val="24"/>
          <w:szCs w:val="24"/>
        </w:rPr>
        <w:t>Create short term and long term objectives for team/chair</w:t>
      </w:r>
    </w:p>
    <w:p w:rsidR="003003BB" w:rsidRPr="00581091" w:rsidRDefault="003003BB" w:rsidP="00581091">
      <w:pPr>
        <w:pStyle w:val="ListParagraph"/>
        <w:numPr>
          <w:ilvl w:val="0"/>
          <w:numId w:val="26"/>
        </w:numPr>
        <w:spacing w:after="0" w:line="240" w:lineRule="auto"/>
        <w:rPr>
          <w:rFonts w:ascii="Arial" w:hAnsi="Arial" w:cs="Arial"/>
          <w:sz w:val="24"/>
          <w:szCs w:val="24"/>
        </w:rPr>
      </w:pPr>
      <w:r>
        <w:rPr>
          <w:rFonts w:ascii="Arial" w:hAnsi="Arial" w:cs="Arial"/>
          <w:sz w:val="24"/>
          <w:szCs w:val="24"/>
        </w:rPr>
        <w:t xml:space="preserve">Central office to facilitate monthly lunch and learns for campus communities </w:t>
      </w:r>
    </w:p>
    <w:p w:rsidR="00AA6DE1" w:rsidRDefault="00AA6DE1" w:rsidP="00525866">
      <w:pPr>
        <w:spacing w:after="0" w:line="240" w:lineRule="auto"/>
        <w:rPr>
          <w:rFonts w:ascii="Arial" w:hAnsi="Arial" w:cs="Arial"/>
          <w:sz w:val="24"/>
          <w:szCs w:val="24"/>
        </w:rPr>
      </w:pPr>
    </w:p>
    <w:p w:rsidR="00AA6DE1" w:rsidRDefault="00AA6DE1">
      <w:pPr>
        <w:rPr>
          <w:rFonts w:ascii="Arial" w:hAnsi="Arial" w:cs="Arial"/>
          <w:sz w:val="24"/>
          <w:szCs w:val="24"/>
        </w:rPr>
      </w:pPr>
      <w:r>
        <w:rPr>
          <w:rFonts w:ascii="Arial" w:hAnsi="Arial" w:cs="Arial"/>
          <w:sz w:val="24"/>
          <w:szCs w:val="24"/>
        </w:rPr>
        <w:br w:type="page"/>
      </w:r>
    </w:p>
    <w:p w:rsidR="00F2007E" w:rsidRPr="00F2007E" w:rsidRDefault="00AA6DE1" w:rsidP="00F2007E">
      <w:pPr>
        <w:pStyle w:val="TOC"/>
      </w:pPr>
      <w:bookmarkStart w:id="12" w:name="_Toc15643954"/>
      <w:r>
        <w:lastRenderedPageBreak/>
        <w:t>Student Success Priority Goals</w:t>
      </w:r>
      <w:bookmarkEnd w:id="12"/>
    </w:p>
    <w:p w:rsidR="00F2007E" w:rsidRPr="00F2007E" w:rsidRDefault="00F2007E" w:rsidP="00F2007E">
      <w:pPr>
        <w:spacing w:after="0" w:line="240" w:lineRule="auto"/>
        <w:rPr>
          <w:rFonts w:ascii="Arial" w:hAnsi="Arial" w:cs="Arial"/>
          <w:sz w:val="24"/>
          <w:szCs w:val="24"/>
        </w:rPr>
      </w:pPr>
      <w:r w:rsidRPr="00F2007E">
        <w:rPr>
          <w:rFonts w:ascii="Arial" w:hAnsi="Arial" w:cs="Arial"/>
          <w:sz w:val="24"/>
          <w:szCs w:val="24"/>
        </w:rPr>
        <w:t>In order for NOVA to maintain its ATD Leader College designation, the College ne</w:t>
      </w:r>
      <w:r w:rsidR="00D15CA5">
        <w:rPr>
          <w:rFonts w:ascii="Arial" w:hAnsi="Arial" w:cs="Arial"/>
          <w:sz w:val="24"/>
          <w:szCs w:val="24"/>
        </w:rPr>
        <w:t>eds to demonstrate improvement i</w:t>
      </w:r>
      <w:r w:rsidRPr="00F2007E">
        <w:rPr>
          <w:rFonts w:ascii="Arial" w:hAnsi="Arial" w:cs="Arial"/>
          <w:sz w:val="24"/>
          <w:szCs w:val="24"/>
        </w:rPr>
        <w:t>n three student outcome metrics including at least one lagging indicator such as completion or transfer. In addition, NOVA needs to demonstrate the narrowing of equity gaps on at least two metrics. The chart below articulates the ATD Key Performance Indicators (KPIs).</w:t>
      </w:r>
    </w:p>
    <w:p w:rsidR="00F2007E" w:rsidRDefault="00F2007E" w:rsidP="00F2007E">
      <w:pPr>
        <w:spacing w:after="0" w:line="240" w:lineRule="auto"/>
        <w:rPr>
          <w:rFonts w:ascii="Arial" w:hAnsi="Arial" w:cs="Arial"/>
          <w:sz w:val="24"/>
          <w:szCs w:val="24"/>
        </w:rPr>
      </w:pPr>
    </w:p>
    <w:p w:rsidR="00F2007E" w:rsidRPr="00F2007E" w:rsidRDefault="00F2007E" w:rsidP="00F2007E">
      <w:pPr>
        <w:spacing w:after="0" w:line="240" w:lineRule="auto"/>
        <w:rPr>
          <w:rFonts w:ascii="Arial" w:hAnsi="Arial" w:cs="Arial"/>
          <w:b/>
          <w:sz w:val="24"/>
          <w:szCs w:val="24"/>
        </w:rPr>
      </w:pPr>
      <w:r w:rsidRPr="00F2007E">
        <w:rPr>
          <w:rFonts w:ascii="Arial" w:hAnsi="Arial" w:cs="Arial"/>
          <w:b/>
          <w:sz w:val="24"/>
          <w:szCs w:val="24"/>
        </w:rPr>
        <w:t>Table 1: ATD Key Performance Indicators</w:t>
      </w:r>
    </w:p>
    <w:tbl>
      <w:tblPr>
        <w:tblStyle w:val="TableGrid"/>
        <w:tblW w:w="9350" w:type="dxa"/>
        <w:tblInd w:w="-9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74"/>
        <w:gridCol w:w="8776"/>
      </w:tblGrid>
      <w:tr w:rsidR="00D15CA5" w:rsidRPr="00D15CA5" w:rsidTr="00D15CA5">
        <w:trPr>
          <w:trHeight w:val="20"/>
        </w:trPr>
        <w:tc>
          <w:tcPr>
            <w:tcW w:w="574" w:type="dxa"/>
            <w:shd w:val="clear" w:color="auto" w:fill="D9D9D9" w:themeFill="background1" w:themeFillShade="D9"/>
            <w:vAlign w:val="center"/>
          </w:tcPr>
          <w:p w:rsidR="00D15CA5" w:rsidRPr="00D15CA5" w:rsidRDefault="00D15CA5" w:rsidP="00D15CA5">
            <w:pPr>
              <w:rPr>
                <w:rFonts w:ascii="Arial" w:hAnsi="Arial" w:cs="Arial"/>
                <w:b/>
                <w:sz w:val="24"/>
                <w:szCs w:val="24"/>
              </w:rPr>
            </w:pPr>
            <w:r w:rsidRPr="00D15CA5">
              <w:rPr>
                <w:rFonts w:ascii="Arial" w:hAnsi="Arial" w:cs="Arial"/>
                <w:b/>
                <w:sz w:val="24"/>
                <w:szCs w:val="24"/>
              </w:rPr>
              <w:t>#</w:t>
            </w:r>
          </w:p>
        </w:tc>
        <w:tc>
          <w:tcPr>
            <w:tcW w:w="8776" w:type="dxa"/>
            <w:shd w:val="clear" w:color="auto" w:fill="D9D9D9" w:themeFill="background1" w:themeFillShade="D9"/>
            <w:vAlign w:val="center"/>
            <w:hideMark/>
          </w:tcPr>
          <w:p w:rsidR="00D15CA5" w:rsidRPr="00D15CA5" w:rsidRDefault="00D15CA5" w:rsidP="00D15CA5">
            <w:pPr>
              <w:rPr>
                <w:rFonts w:ascii="Arial" w:hAnsi="Arial" w:cs="Arial"/>
                <w:b/>
                <w:sz w:val="24"/>
                <w:szCs w:val="24"/>
              </w:rPr>
            </w:pPr>
            <w:r w:rsidRPr="00D15CA5">
              <w:rPr>
                <w:rFonts w:ascii="Arial" w:hAnsi="Arial" w:cs="Arial"/>
                <w:b/>
                <w:sz w:val="24"/>
                <w:szCs w:val="24"/>
              </w:rPr>
              <w:t>Key Performance Indicators</w:t>
            </w:r>
          </w:p>
        </w:tc>
      </w:tr>
      <w:tr w:rsidR="00D15CA5" w:rsidRPr="00D15CA5" w:rsidTr="00D15CA5">
        <w:trPr>
          <w:trHeight w:val="20"/>
        </w:trPr>
        <w:tc>
          <w:tcPr>
            <w:tcW w:w="574" w:type="dxa"/>
            <w:vAlign w:val="center"/>
          </w:tcPr>
          <w:p w:rsidR="00D15CA5" w:rsidRPr="00D15CA5" w:rsidRDefault="00D15CA5" w:rsidP="00D15CA5">
            <w:pPr>
              <w:rPr>
                <w:rFonts w:ascii="Arial" w:hAnsi="Arial" w:cs="Arial"/>
                <w:sz w:val="24"/>
                <w:szCs w:val="24"/>
              </w:rPr>
            </w:pPr>
            <w:r w:rsidRPr="00D15CA5">
              <w:rPr>
                <w:rFonts w:ascii="Arial" w:hAnsi="Arial" w:cs="Arial"/>
                <w:sz w:val="24"/>
                <w:szCs w:val="24"/>
              </w:rPr>
              <w:t>1</w:t>
            </w:r>
          </w:p>
        </w:tc>
        <w:tc>
          <w:tcPr>
            <w:tcW w:w="8776" w:type="dxa"/>
            <w:vAlign w:val="center"/>
            <w:hideMark/>
          </w:tcPr>
          <w:p w:rsidR="00D15CA5" w:rsidRPr="00D15CA5" w:rsidRDefault="00D15CA5" w:rsidP="00D15CA5">
            <w:pPr>
              <w:rPr>
                <w:rFonts w:ascii="Arial" w:hAnsi="Arial" w:cs="Arial"/>
                <w:sz w:val="24"/>
                <w:szCs w:val="24"/>
              </w:rPr>
            </w:pPr>
            <w:r w:rsidRPr="00D15CA5">
              <w:rPr>
                <w:rFonts w:ascii="Arial" w:hAnsi="Arial" w:cs="Arial"/>
                <w:sz w:val="24"/>
                <w:szCs w:val="24"/>
              </w:rPr>
              <w:t>Completion of Gateway Math and/or English in Year One</w:t>
            </w:r>
          </w:p>
        </w:tc>
      </w:tr>
      <w:tr w:rsidR="00D15CA5" w:rsidRPr="00D15CA5" w:rsidTr="00D15CA5">
        <w:trPr>
          <w:trHeight w:val="20"/>
        </w:trPr>
        <w:tc>
          <w:tcPr>
            <w:tcW w:w="574" w:type="dxa"/>
            <w:vAlign w:val="center"/>
          </w:tcPr>
          <w:p w:rsidR="00D15CA5" w:rsidRPr="00D15CA5" w:rsidRDefault="00D15CA5" w:rsidP="00D15CA5">
            <w:pPr>
              <w:rPr>
                <w:rFonts w:ascii="Arial" w:hAnsi="Arial" w:cs="Arial"/>
                <w:sz w:val="24"/>
                <w:szCs w:val="24"/>
              </w:rPr>
            </w:pPr>
            <w:r w:rsidRPr="00D15CA5">
              <w:rPr>
                <w:rFonts w:ascii="Arial" w:hAnsi="Arial" w:cs="Arial"/>
                <w:sz w:val="24"/>
                <w:szCs w:val="24"/>
              </w:rPr>
              <w:t>2</w:t>
            </w:r>
          </w:p>
        </w:tc>
        <w:tc>
          <w:tcPr>
            <w:tcW w:w="8776" w:type="dxa"/>
            <w:vAlign w:val="center"/>
            <w:hideMark/>
          </w:tcPr>
          <w:p w:rsidR="00D15CA5" w:rsidRPr="00D15CA5" w:rsidRDefault="00D15CA5" w:rsidP="00D15CA5">
            <w:pPr>
              <w:rPr>
                <w:rFonts w:ascii="Arial" w:hAnsi="Arial" w:cs="Arial"/>
                <w:sz w:val="24"/>
                <w:szCs w:val="24"/>
              </w:rPr>
            </w:pPr>
            <w:r w:rsidRPr="00D15CA5">
              <w:rPr>
                <w:rFonts w:ascii="Arial" w:hAnsi="Arial" w:cs="Arial"/>
                <w:sz w:val="24"/>
                <w:szCs w:val="24"/>
              </w:rPr>
              <w:t>Persistence from Year One to Year Two (Fall-to-Fall Retention)</w:t>
            </w:r>
          </w:p>
        </w:tc>
      </w:tr>
      <w:tr w:rsidR="00D15CA5" w:rsidRPr="00D15CA5" w:rsidTr="00D15CA5">
        <w:trPr>
          <w:trHeight w:val="20"/>
        </w:trPr>
        <w:tc>
          <w:tcPr>
            <w:tcW w:w="574" w:type="dxa"/>
            <w:vAlign w:val="center"/>
          </w:tcPr>
          <w:p w:rsidR="00D15CA5" w:rsidRPr="00D15CA5" w:rsidRDefault="00D15CA5" w:rsidP="00D15CA5">
            <w:pPr>
              <w:rPr>
                <w:rFonts w:ascii="Arial" w:hAnsi="Arial" w:cs="Arial"/>
                <w:sz w:val="24"/>
                <w:szCs w:val="24"/>
              </w:rPr>
            </w:pPr>
            <w:r w:rsidRPr="00D15CA5">
              <w:rPr>
                <w:rFonts w:ascii="Arial" w:hAnsi="Arial" w:cs="Arial"/>
                <w:sz w:val="24"/>
                <w:szCs w:val="24"/>
              </w:rPr>
              <w:t>3</w:t>
            </w:r>
          </w:p>
        </w:tc>
        <w:tc>
          <w:tcPr>
            <w:tcW w:w="8776" w:type="dxa"/>
            <w:vAlign w:val="center"/>
            <w:hideMark/>
          </w:tcPr>
          <w:p w:rsidR="00D15CA5" w:rsidRPr="00D15CA5" w:rsidRDefault="00D15CA5" w:rsidP="00D15CA5">
            <w:pPr>
              <w:rPr>
                <w:rFonts w:ascii="Arial" w:hAnsi="Arial" w:cs="Arial"/>
                <w:sz w:val="24"/>
                <w:szCs w:val="24"/>
              </w:rPr>
            </w:pPr>
            <w:r w:rsidRPr="00D15CA5">
              <w:rPr>
                <w:rFonts w:ascii="Arial" w:hAnsi="Arial" w:cs="Arial"/>
                <w:sz w:val="24"/>
                <w:szCs w:val="24"/>
              </w:rPr>
              <w:t>Courses attempted/ completed with C or higher grade within one year of initial enrollment</w:t>
            </w:r>
          </w:p>
        </w:tc>
      </w:tr>
      <w:tr w:rsidR="00D15CA5" w:rsidRPr="00D15CA5" w:rsidTr="00D15CA5">
        <w:trPr>
          <w:trHeight w:val="20"/>
        </w:trPr>
        <w:tc>
          <w:tcPr>
            <w:tcW w:w="574" w:type="dxa"/>
            <w:vAlign w:val="center"/>
          </w:tcPr>
          <w:p w:rsidR="00D15CA5" w:rsidRPr="00D15CA5" w:rsidRDefault="00D15CA5" w:rsidP="00D15CA5">
            <w:pPr>
              <w:rPr>
                <w:rFonts w:ascii="Arial" w:hAnsi="Arial" w:cs="Arial"/>
                <w:sz w:val="24"/>
                <w:szCs w:val="24"/>
              </w:rPr>
            </w:pPr>
            <w:r w:rsidRPr="00D15CA5">
              <w:rPr>
                <w:rFonts w:ascii="Arial" w:hAnsi="Arial" w:cs="Arial"/>
                <w:sz w:val="24"/>
                <w:szCs w:val="24"/>
              </w:rPr>
              <w:t>4</w:t>
            </w:r>
          </w:p>
        </w:tc>
        <w:tc>
          <w:tcPr>
            <w:tcW w:w="8776" w:type="dxa"/>
            <w:vAlign w:val="center"/>
            <w:hideMark/>
          </w:tcPr>
          <w:p w:rsidR="00D15CA5" w:rsidRPr="00D15CA5" w:rsidRDefault="00D15CA5" w:rsidP="00D15CA5">
            <w:pPr>
              <w:rPr>
                <w:rFonts w:ascii="Arial" w:hAnsi="Arial" w:cs="Arial"/>
                <w:sz w:val="24"/>
                <w:szCs w:val="24"/>
              </w:rPr>
            </w:pPr>
            <w:r w:rsidRPr="00D15CA5">
              <w:rPr>
                <w:rFonts w:ascii="Arial" w:hAnsi="Arial" w:cs="Arial"/>
                <w:sz w:val="24"/>
                <w:szCs w:val="24"/>
              </w:rPr>
              <w:t>Completion of a certificate or degree within three years of initial enrollment</w:t>
            </w:r>
          </w:p>
        </w:tc>
      </w:tr>
      <w:tr w:rsidR="00D15CA5" w:rsidRPr="00D15CA5" w:rsidTr="00D15CA5">
        <w:trPr>
          <w:trHeight w:val="20"/>
        </w:trPr>
        <w:tc>
          <w:tcPr>
            <w:tcW w:w="574" w:type="dxa"/>
            <w:vAlign w:val="center"/>
          </w:tcPr>
          <w:p w:rsidR="00D15CA5" w:rsidRPr="00D15CA5" w:rsidRDefault="00D15CA5" w:rsidP="00D15CA5">
            <w:pPr>
              <w:rPr>
                <w:rFonts w:ascii="Arial" w:hAnsi="Arial" w:cs="Arial"/>
                <w:sz w:val="24"/>
                <w:szCs w:val="24"/>
              </w:rPr>
            </w:pPr>
            <w:r w:rsidRPr="00D15CA5">
              <w:rPr>
                <w:rFonts w:ascii="Arial" w:hAnsi="Arial" w:cs="Arial"/>
                <w:sz w:val="24"/>
                <w:szCs w:val="24"/>
              </w:rPr>
              <w:t>5</w:t>
            </w:r>
          </w:p>
        </w:tc>
        <w:tc>
          <w:tcPr>
            <w:tcW w:w="8776" w:type="dxa"/>
            <w:vAlign w:val="center"/>
            <w:hideMark/>
          </w:tcPr>
          <w:p w:rsidR="00D15CA5" w:rsidRPr="00D15CA5" w:rsidRDefault="00D15CA5" w:rsidP="00D15CA5">
            <w:pPr>
              <w:rPr>
                <w:rFonts w:ascii="Arial" w:hAnsi="Arial" w:cs="Arial"/>
                <w:sz w:val="24"/>
                <w:szCs w:val="24"/>
              </w:rPr>
            </w:pPr>
            <w:r w:rsidRPr="00D15CA5">
              <w:rPr>
                <w:rFonts w:ascii="Arial" w:hAnsi="Arial" w:cs="Arial"/>
                <w:sz w:val="24"/>
                <w:szCs w:val="24"/>
              </w:rPr>
              <w:t>Transfer metric and earned baccalaureate (BA or BS) degree within six years</w:t>
            </w:r>
          </w:p>
        </w:tc>
      </w:tr>
      <w:tr w:rsidR="00D15CA5" w:rsidRPr="00D15CA5" w:rsidTr="00D15CA5">
        <w:trPr>
          <w:trHeight w:val="20"/>
        </w:trPr>
        <w:tc>
          <w:tcPr>
            <w:tcW w:w="574" w:type="dxa"/>
            <w:vAlign w:val="center"/>
          </w:tcPr>
          <w:p w:rsidR="00D15CA5" w:rsidRPr="00D15CA5" w:rsidRDefault="00D15CA5" w:rsidP="00D15CA5">
            <w:pPr>
              <w:rPr>
                <w:rFonts w:ascii="Arial" w:hAnsi="Arial" w:cs="Arial"/>
                <w:sz w:val="24"/>
                <w:szCs w:val="24"/>
              </w:rPr>
            </w:pPr>
            <w:r w:rsidRPr="00D15CA5">
              <w:rPr>
                <w:rFonts w:ascii="Arial" w:hAnsi="Arial" w:cs="Arial"/>
                <w:sz w:val="24"/>
                <w:szCs w:val="24"/>
              </w:rPr>
              <w:t>6</w:t>
            </w:r>
          </w:p>
        </w:tc>
        <w:tc>
          <w:tcPr>
            <w:tcW w:w="8776" w:type="dxa"/>
            <w:vAlign w:val="center"/>
            <w:hideMark/>
          </w:tcPr>
          <w:p w:rsidR="00D15CA5" w:rsidRPr="00D15CA5" w:rsidRDefault="00D15CA5" w:rsidP="00D15CA5">
            <w:pPr>
              <w:rPr>
                <w:rFonts w:ascii="Arial" w:hAnsi="Arial" w:cs="Arial"/>
                <w:sz w:val="24"/>
                <w:szCs w:val="24"/>
              </w:rPr>
            </w:pPr>
            <w:r w:rsidRPr="00D15CA5">
              <w:rPr>
                <w:rFonts w:ascii="Arial" w:hAnsi="Arial" w:cs="Arial"/>
                <w:sz w:val="24"/>
                <w:szCs w:val="24"/>
              </w:rPr>
              <w:t>Credit accumulation in first year</w:t>
            </w:r>
          </w:p>
        </w:tc>
      </w:tr>
      <w:tr w:rsidR="00D15CA5" w:rsidRPr="00D15CA5" w:rsidTr="00D15CA5">
        <w:trPr>
          <w:trHeight w:val="20"/>
        </w:trPr>
        <w:tc>
          <w:tcPr>
            <w:tcW w:w="574" w:type="dxa"/>
            <w:vAlign w:val="center"/>
          </w:tcPr>
          <w:p w:rsidR="00D15CA5" w:rsidRPr="00D15CA5" w:rsidRDefault="00D15CA5" w:rsidP="00D15CA5">
            <w:pPr>
              <w:rPr>
                <w:rFonts w:ascii="Arial" w:hAnsi="Arial" w:cs="Arial"/>
                <w:sz w:val="24"/>
                <w:szCs w:val="24"/>
              </w:rPr>
            </w:pPr>
            <w:r w:rsidRPr="00D15CA5">
              <w:rPr>
                <w:rFonts w:ascii="Arial" w:hAnsi="Arial" w:cs="Arial"/>
                <w:sz w:val="24"/>
                <w:szCs w:val="24"/>
              </w:rPr>
              <w:t>7</w:t>
            </w:r>
          </w:p>
        </w:tc>
        <w:tc>
          <w:tcPr>
            <w:tcW w:w="8776" w:type="dxa"/>
            <w:vAlign w:val="center"/>
            <w:hideMark/>
          </w:tcPr>
          <w:p w:rsidR="00D15CA5" w:rsidRPr="00D15CA5" w:rsidRDefault="00D15CA5" w:rsidP="00D15CA5">
            <w:pPr>
              <w:rPr>
                <w:rFonts w:ascii="Arial" w:hAnsi="Arial" w:cs="Arial"/>
                <w:sz w:val="24"/>
                <w:szCs w:val="24"/>
              </w:rPr>
            </w:pPr>
            <w:r w:rsidRPr="00D15CA5">
              <w:rPr>
                <w:rFonts w:ascii="Arial" w:hAnsi="Arial" w:cs="Arial"/>
                <w:sz w:val="24"/>
                <w:szCs w:val="24"/>
              </w:rPr>
              <w:t>Zero credits earned in the first semester</w:t>
            </w:r>
          </w:p>
        </w:tc>
      </w:tr>
      <w:tr w:rsidR="00D15CA5" w:rsidRPr="00D15CA5" w:rsidTr="00D15CA5">
        <w:trPr>
          <w:trHeight w:val="20"/>
        </w:trPr>
        <w:tc>
          <w:tcPr>
            <w:tcW w:w="574" w:type="dxa"/>
            <w:vAlign w:val="center"/>
          </w:tcPr>
          <w:p w:rsidR="00D15CA5" w:rsidRPr="00D15CA5" w:rsidRDefault="00D15CA5" w:rsidP="00D15CA5">
            <w:pPr>
              <w:rPr>
                <w:rFonts w:ascii="Arial" w:hAnsi="Arial" w:cs="Arial"/>
                <w:sz w:val="24"/>
                <w:szCs w:val="24"/>
              </w:rPr>
            </w:pPr>
            <w:r w:rsidRPr="00D15CA5">
              <w:rPr>
                <w:rFonts w:ascii="Arial" w:hAnsi="Arial" w:cs="Arial"/>
                <w:sz w:val="24"/>
                <w:szCs w:val="24"/>
              </w:rPr>
              <w:t>8</w:t>
            </w:r>
          </w:p>
        </w:tc>
        <w:tc>
          <w:tcPr>
            <w:tcW w:w="8776" w:type="dxa"/>
            <w:vAlign w:val="center"/>
          </w:tcPr>
          <w:p w:rsidR="00D15CA5" w:rsidRPr="00D15CA5" w:rsidRDefault="00D15CA5" w:rsidP="00D15CA5">
            <w:pPr>
              <w:rPr>
                <w:rFonts w:ascii="Arial" w:hAnsi="Arial" w:cs="Arial"/>
                <w:sz w:val="24"/>
                <w:szCs w:val="24"/>
              </w:rPr>
            </w:pPr>
            <w:r w:rsidRPr="00D15CA5">
              <w:rPr>
                <w:rFonts w:ascii="Arial" w:hAnsi="Arial" w:cs="Arial"/>
                <w:sz w:val="24"/>
                <w:szCs w:val="24"/>
              </w:rPr>
              <w:t xml:space="preserve">Demonstrate, through disaggregation, the narrowing of equity gaps on at least </w:t>
            </w:r>
            <w:r w:rsidRPr="00D15CA5">
              <w:rPr>
                <w:rFonts w:ascii="Arial" w:hAnsi="Arial" w:cs="Arial"/>
                <w:b/>
                <w:sz w:val="24"/>
                <w:szCs w:val="24"/>
              </w:rPr>
              <w:t>two</w:t>
            </w:r>
            <w:r w:rsidRPr="00D15CA5">
              <w:rPr>
                <w:rFonts w:ascii="Arial" w:hAnsi="Arial" w:cs="Arial"/>
                <w:sz w:val="24"/>
                <w:szCs w:val="24"/>
              </w:rPr>
              <w:t xml:space="preserve"> student characteristics (ethnicity, gender, income status, veteran status, first-generation, etc.)</w:t>
            </w:r>
          </w:p>
        </w:tc>
      </w:tr>
      <w:tr w:rsidR="00D15CA5" w:rsidRPr="00D15CA5" w:rsidTr="00D15CA5">
        <w:trPr>
          <w:trHeight w:val="20"/>
        </w:trPr>
        <w:tc>
          <w:tcPr>
            <w:tcW w:w="574" w:type="dxa"/>
            <w:vAlign w:val="center"/>
          </w:tcPr>
          <w:p w:rsidR="00D15CA5" w:rsidRPr="00D15CA5" w:rsidRDefault="00D15CA5" w:rsidP="00D15CA5">
            <w:pPr>
              <w:rPr>
                <w:rFonts w:ascii="Arial" w:hAnsi="Arial" w:cs="Arial"/>
                <w:sz w:val="24"/>
                <w:szCs w:val="24"/>
              </w:rPr>
            </w:pPr>
            <w:r w:rsidRPr="00D15CA5">
              <w:rPr>
                <w:rFonts w:ascii="Arial" w:hAnsi="Arial" w:cs="Arial"/>
                <w:sz w:val="24"/>
                <w:szCs w:val="24"/>
              </w:rPr>
              <w:t>9</w:t>
            </w:r>
          </w:p>
        </w:tc>
        <w:tc>
          <w:tcPr>
            <w:tcW w:w="8776" w:type="dxa"/>
            <w:vAlign w:val="center"/>
          </w:tcPr>
          <w:p w:rsidR="00D15CA5" w:rsidRPr="00D15CA5" w:rsidRDefault="00D15CA5" w:rsidP="00D15CA5">
            <w:pPr>
              <w:rPr>
                <w:rFonts w:ascii="Arial" w:hAnsi="Arial" w:cs="Arial"/>
                <w:sz w:val="24"/>
                <w:szCs w:val="24"/>
              </w:rPr>
            </w:pPr>
            <w:r w:rsidRPr="00D15CA5">
              <w:rPr>
                <w:rFonts w:ascii="Arial" w:hAnsi="Arial" w:cs="Arial"/>
                <w:sz w:val="24"/>
                <w:szCs w:val="24"/>
              </w:rPr>
              <w:t>Other (please list)</w:t>
            </w:r>
          </w:p>
        </w:tc>
      </w:tr>
    </w:tbl>
    <w:p w:rsidR="00F2007E" w:rsidRDefault="00F2007E" w:rsidP="00525866">
      <w:pPr>
        <w:spacing w:after="0" w:line="240" w:lineRule="auto"/>
        <w:rPr>
          <w:rFonts w:ascii="Arial" w:hAnsi="Arial" w:cs="Arial"/>
          <w:sz w:val="24"/>
          <w:szCs w:val="24"/>
        </w:rPr>
      </w:pPr>
    </w:p>
    <w:p w:rsidR="00D15CA5" w:rsidRDefault="00D15CA5" w:rsidP="00525866">
      <w:pPr>
        <w:spacing w:after="0" w:line="240" w:lineRule="auto"/>
        <w:rPr>
          <w:rFonts w:ascii="Arial" w:hAnsi="Arial" w:cs="Arial"/>
          <w:sz w:val="24"/>
          <w:szCs w:val="24"/>
        </w:rPr>
      </w:pPr>
      <w:r>
        <w:rPr>
          <w:rFonts w:ascii="Arial" w:hAnsi="Arial" w:cs="Arial"/>
          <w:sz w:val="24"/>
          <w:szCs w:val="24"/>
        </w:rPr>
        <w:t xml:space="preserve">In effort to continually track and evaluate ATD Key performance indicators, the Office of Institutional Effectiveness and Student Success will develop an annual booklet to communicate the ATD at NOVA Key Performance Indicators. The booklet will be shared with stakeholders and published on the ATD at NOVA page. </w:t>
      </w:r>
    </w:p>
    <w:p w:rsidR="00D15CA5" w:rsidRDefault="00D15CA5" w:rsidP="00525866">
      <w:pPr>
        <w:spacing w:after="0" w:line="240" w:lineRule="auto"/>
        <w:rPr>
          <w:rFonts w:ascii="Arial" w:hAnsi="Arial" w:cs="Arial"/>
          <w:sz w:val="24"/>
          <w:szCs w:val="24"/>
        </w:rPr>
      </w:pPr>
    </w:p>
    <w:p w:rsidR="00793482" w:rsidRPr="00793482" w:rsidRDefault="00AA6DE1" w:rsidP="00793482">
      <w:pPr>
        <w:spacing w:after="0" w:line="240" w:lineRule="auto"/>
        <w:rPr>
          <w:rFonts w:ascii="Arial" w:hAnsi="Arial" w:cs="Arial"/>
          <w:sz w:val="24"/>
          <w:szCs w:val="24"/>
        </w:rPr>
      </w:pPr>
      <w:r>
        <w:rPr>
          <w:rFonts w:ascii="Arial" w:hAnsi="Arial" w:cs="Arial"/>
          <w:sz w:val="24"/>
          <w:szCs w:val="24"/>
        </w:rPr>
        <w:t>T</w:t>
      </w:r>
      <w:r w:rsidR="00D15CA5">
        <w:rPr>
          <w:rFonts w:ascii="Arial" w:hAnsi="Arial" w:cs="Arial"/>
          <w:sz w:val="24"/>
          <w:szCs w:val="24"/>
        </w:rPr>
        <w:t>able 2 reflects</w:t>
      </w:r>
      <w:r w:rsidR="00D15CA5" w:rsidRPr="00D15CA5">
        <w:t xml:space="preserve"> </w:t>
      </w:r>
      <w:r w:rsidR="00D15CA5" w:rsidRPr="00D15CA5">
        <w:rPr>
          <w:rFonts w:ascii="Arial" w:hAnsi="Arial" w:cs="Arial"/>
          <w:sz w:val="24"/>
          <w:szCs w:val="24"/>
        </w:rPr>
        <w:t>NOVA’s Comprehensive Student Success Metrics</w:t>
      </w:r>
      <w:r w:rsidR="00D15CA5">
        <w:rPr>
          <w:rFonts w:ascii="Arial" w:hAnsi="Arial" w:cs="Arial"/>
          <w:sz w:val="24"/>
          <w:szCs w:val="24"/>
        </w:rPr>
        <w:t xml:space="preserve">. These metrics were developed to address concerns within the Student Achievement Criteria and have been streamlined to address the ATD Key Performance Indicators. These metrics are now referred to as the </w:t>
      </w:r>
      <w:r>
        <w:rPr>
          <w:rFonts w:ascii="Arial" w:hAnsi="Arial" w:cs="Arial"/>
          <w:sz w:val="24"/>
          <w:szCs w:val="24"/>
        </w:rPr>
        <w:t>ATD at NOVA</w:t>
      </w:r>
      <w:r w:rsidR="00D15CA5">
        <w:rPr>
          <w:rFonts w:ascii="Arial" w:hAnsi="Arial" w:cs="Arial"/>
          <w:sz w:val="24"/>
          <w:szCs w:val="24"/>
        </w:rPr>
        <w:t xml:space="preserve"> Student Success Priority Goals. Campus Teams will be charged to look at their local data and develop actions plans to help move the student success needle in specific target areas.</w:t>
      </w:r>
    </w:p>
    <w:p w:rsidR="00793482" w:rsidRDefault="00793482" w:rsidP="00793482">
      <w:pPr>
        <w:spacing w:after="0" w:line="240" w:lineRule="auto"/>
        <w:rPr>
          <w:rFonts w:ascii="Arial" w:hAnsi="Arial" w:cs="Arial"/>
          <w:b/>
          <w:sz w:val="24"/>
          <w:szCs w:val="24"/>
        </w:rPr>
        <w:sectPr w:rsidR="00793482" w:rsidSect="00793482">
          <w:footerReference w:type="default" r:id="rId27"/>
          <w:pgSz w:w="12240" w:h="15840"/>
          <w:pgMar w:top="1440" w:right="1440" w:bottom="1440" w:left="1440" w:header="720" w:footer="720" w:gutter="0"/>
          <w:pgNumType w:start="1"/>
          <w:cols w:space="720"/>
          <w:docGrid w:linePitch="360"/>
        </w:sectPr>
      </w:pPr>
    </w:p>
    <w:p w:rsidR="00793482" w:rsidRDefault="00F2007E" w:rsidP="00793482">
      <w:pPr>
        <w:spacing w:after="0" w:line="240" w:lineRule="auto"/>
        <w:rPr>
          <w:rFonts w:ascii="Arial" w:hAnsi="Arial" w:cs="Arial"/>
          <w:b/>
          <w:sz w:val="24"/>
          <w:szCs w:val="24"/>
        </w:rPr>
      </w:pPr>
      <w:r>
        <w:rPr>
          <w:rFonts w:ascii="Arial" w:hAnsi="Arial" w:cs="Arial"/>
          <w:b/>
          <w:sz w:val="24"/>
          <w:szCs w:val="24"/>
        </w:rPr>
        <w:lastRenderedPageBreak/>
        <w:t>Table 2: NOVA’s Student Success Priority Goals</w:t>
      </w:r>
    </w:p>
    <w:tbl>
      <w:tblPr>
        <w:tblW w:w="13542" w:type="dxa"/>
        <w:tblInd w:w="-9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573"/>
        <w:gridCol w:w="1738"/>
        <w:gridCol w:w="2231"/>
        <w:gridCol w:w="3097"/>
        <w:gridCol w:w="4372"/>
        <w:gridCol w:w="1531"/>
      </w:tblGrid>
      <w:tr w:rsidR="00793482" w:rsidRPr="00A27289" w:rsidTr="00793482">
        <w:trPr>
          <w:trHeight w:val="340"/>
        </w:trPr>
        <w:tc>
          <w:tcPr>
            <w:tcW w:w="573" w:type="dxa"/>
            <w:shd w:val="clear" w:color="auto" w:fill="D9D9D9" w:themeFill="background1" w:themeFillShade="D9"/>
            <w:vAlign w:val="center"/>
          </w:tcPr>
          <w:p w:rsidR="00793482" w:rsidRPr="00793482" w:rsidRDefault="00793482" w:rsidP="00793482">
            <w:pPr>
              <w:pStyle w:val="BodyText0"/>
              <w:spacing w:before="0" w:after="0" w:line="240" w:lineRule="auto"/>
              <w:rPr>
                <w:rFonts w:cs="Arial"/>
                <w:b/>
                <w:sz w:val="20"/>
                <w:szCs w:val="20"/>
              </w:rPr>
            </w:pPr>
            <w:r w:rsidRPr="00793482">
              <w:rPr>
                <w:rFonts w:cs="Arial"/>
                <w:b/>
                <w:sz w:val="20"/>
                <w:szCs w:val="20"/>
              </w:rPr>
              <w:t>#</w:t>
            </w:r>
          </w:p>
        </w:tc>
        <w:tc>
          <w:tcPr>
            <w:tcW w:w="1738" w:type="dxa"/>
            <w:shd w:val="clear" w:color="auto" w:fill="D9D9D9" w:themeFill="background1" w:themeFillShade="D9"/>
            <w:vAlign w:val="center"/>
          </w:tcPr>
          <w:p w:rsidR="00793482" w:rsidRPr="00793482" w:rsidRDefault="00793482" w:rsidP="00793482">
            <w:pPr>
              <w:pStyle w:val="BodyText0"/>
              <w:spacing w:before="0" w:after="0" w:line="240" w:lineRule="auto"/>
              <w:rPr>
                <w:rFonts w:cs="Arial"/>
                <w:b/>
                <w:sz w:val="20"/>
                <w:szCs w:val="20"/>
              </w:rPr>
            </w:pPr>
            <w:r w:rsidRPr="00793482">
              <w:rPr>
                <w:rFonts w:cs="Arial"/>
                <w:b/>
                <w:sz w:val="20"/>
                <w:szCs w:val="20"/>
              </w:rPr>
              <w:t>Criteria</w:t>
            </w:r>
          </w:p>
        </w:tc>
        <w:tc>
          <w:tcPr>
            <w:tcW w:w="2231" w:type="dxa"/>
            <w:shd w:val="clear" w:color="auto" w:fill="D9D9D9" w:themeFill="background1" w:themeFillShade="D9"/>
            <w:vAlign w:val="center"/>
            <w:hideMark/>
          </w:tcPr>
          <w:p w:rsidR="00793482" w:rsidRPr="00793482" w:rsidRDefault="00793482" w:rsidP="00793482">
            <w:pPr>
              <w:pStyle w:val="BodyText0"/>
              <w:spacing w:before="0" w:after="0" w:line="240" w:lineRule="auto"/>
              <w:rPr>
                <w:rFonts w:cs="Arial"/>
                <w:b/>
                <w:sz w:val="20"/>
                <w:szCs w:val="20"/>
              </w:rPr>
            </w:pPr>
            <w:r w:rsidRPr="00793482">
              <w:rPr>
                <w:rFonts w:cs="Arial"/>
                <w:b/>
                <w:sz w:val="20"/>
                <w:szCs w:val="20"/>
              </w:rPr>
              <w:t>Measures / Metric</w:t>
            </w:r>
          </w:p>
        </w:tc>
        <w:tc>
          <w:tcPr>
            <w:tcW w:w="3097" w:type="dxa"/>
            <w:shd w:val="clear" w:color="auto" w:fill="D9D9D9" w:themeFill="background1" w:themeFillShade="D9"/>
            <w:vAlign w:val="center"/>
            <w:hideMark/>
          </w:tcPr>
          <w:p w:rsidR="00793482" w:rsidRPr="00793482" w:rsidRDefault="00793482" w:rsidP="00793482">
            <w:pPr>
              <w:pStyle w:val="BodyText0"/>
              <w:spacing w:before="0" w:after="0" w:line="240" w:lineRule="auto"/>
              <w:rPr>
                <w:rFonts w:cs="Arial"/>
                <w:b/>
                <w:sz w:val="20"/>
                <w:szCs w:val="20"/>
              </w:rPr>
            </w:pPr>
            <w:r w:rsidRPr="00793482">
              <w:rPr>
                <w:rFonts w:cs="Arial"/>
                <w:b/>
                <w:sz w:val="20"/>
                <w:szCs w:val="20"/>
              </w:rPr>
              <w:t>Definition / Calculation</w:t>
            </w:r>
          </w:p>
        </w:tc>
        <w:tc>
          <w:tcPr>
            <w:tcW w:w="4372" w:type="dxa"/>
            <w:shd w:val="clear" w:color="auto" w:fill="D9D9D9" w:themeFill="background1" w:themeFillShade="D9"/>
          </w:tcPr>
          <w:p w:rsidR="00793482" w:rsidRPr="00793482" w:rsidRDefault="00793482" w:rsidP="00793482">
            <w:pPr>
              <w:pStyle w:val="BodyText0"/>
              <w:spacing w:before="0" w:after="0" w:line="240" w:lineRule="auto"/>
              <w:rPr>
                <w:rFonts w:cs="Arial"/>
                <w:b/>
                <w:sz w:val="20"/>
                <w:szCs w:val="20"/>
              </w:rPr>
            </w:pPr>
            <w:r w:rsidRPr="00793482">
              <w:rPr>
                <w:rFonts w:cs="Arial"/>
                <w:b/>
                <w:sz w:val="20"/>
                <w:szCs w:val="20"/>
              </w:rPr>
              <w:t>Goal</w:t>
            </w:r>
          </w:p>
        </w:tc>
        <w:tc>
          <w:tcPr>
            <w:tcW w:w="1531" w:type="dxa"/>
            <w:shd w:val="clear" w:color="auto" w:fill="D9D9D9" w:themeFill="background1" w:themeFillShade="D9"/>
            <w:vAlign w:val="center"/>
          </w:tcPr>
          <w:p w:rsidR="00793482" w:rsidRPr="00793482" w:rsidRDefault="00793482" w:rsidP="00793482">
            <w:pPr>
              <w:pStyle w:val="BodyText0"/>
              <w:spacing w:before="0" w:after="0" w:line="240" w:lineRule="auto"/>
              <w:rPr>
                <w:rFonts w:cs="Arial"/>
                <w:b/>
                <w:sz w:val="20"/>
                <w:szCs w:val="20"/>
              </w:rPr>
            </w:pPr>
            <w:r w:rsidRPr="00793482">
              <w:rPr>
                <w:rFonts w:cs="Arial"/>
                <w:b/>
                <w:sz w:val="20"/>
                <w:szCs w:val="20"/>
              </w:rPr>
              <w:t>Affiliates (accrediting / advocacy)</w:t>
            </w:r>
          </w:p>
        </w:tc>
      </w:tr>
      <w:tr w:rsidR="00793482" w:rsidRPr="00A27289" w:rsidTr="00793482">
        <w:trPr>
          <w:trHeight w:val="506"/>
        </w:trPr>
        <w:tc>
          <w:tcPr>
            <w:tcW w:w="573"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1</w:t>
            </w:r>
          </w:p>
        </w:tc>
        <w:tc>
          <w:tcPr>
            <w:tcW w:w="1738"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College Readiness</w:t>
            </w:r>
          </w:p>
        </w:tc>
        <w:tc>
          <w:tcPr>
            <w:tcW w:w="2231"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Math/English for credit placement</w:t>
            </w:r>
          </w:p>
        </w:tc>
        <w:tc>
          <w:tcPr>
            <w:tcW w:w="3097"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Percentage of students placed into developmental math and/or developmental English</w:t>
            </w:r>
          </w:p>
        </w:tc>
        <w:tc>
          <w:tcPr>
            <w:tcW w:w="4372"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 xml:space="preserve">By Fall 2021, the percentage of students placing into developmental math will be </w:t>
            </w:r>
            <w:r w:rsidRPr="00793482">
              <w:rPr>
                <w:rFonts w:cs="Arial"/>
                <w:bCs/>
                <w:sz w:val="20"/>
                <w:szCs w:val="20"/>
              </w:rPr>
              <w:t>35 percent</w:t>
            </w:r>
            <w:r w:rsidRPr="00793482">
              <w:rPr>
                <w:rFonts w:cs="Arial"/>
                <w:sz w:val="20"/>
                <w:szCs w:val="20"/>
              </w:rPr>
              <w:t xml:space="preserve"> and into developmental English will be </w:t>
            </w:r>
            <w:r w:rsidRPr="00793482">
              <w:rPr>
                <w:rFonts w:cs="Arial"/>
                <w:bCs/>
                <w:sz w:val="20"/>
                <w:szCs w:val="20"/>
              </w:rPr>
              <w:t>15 percent</w:t>
            </w:r>
            <w:r w:rsidRPr="00793482">
              <w:rPr>
                <w:rFonts w:cs="Arial"/>
                <w:sz w:val="20"/>
                <w:szCs w:val="20"/>
              </w:rPr>
              <w:t>.</w:t>
            </w:r>
          </w:p>
        </w:tc>
        <w:tc>
          <w:tcPr>
            <w:tcW w:w="1531"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ATD #1</w:t>
            </w:r>
          </w:p>
        </w:tc>
      </w:tr>
      <w:tr w:rsidR="00793482" w:rsidRPr="00A27289" w:rsidTr="00793482">
        <w:trPr>
          <w:trHeight w:val="477"/>
        </w:trPr>
        <w:tc>
          <w:tcPr>
            <w:tcW w:w="573"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2</w:t>
            </w:r>
          </w:p>
        </w:tc>
        <w:tc>
          <w:tcPr>
            <w:tcW w:w="1738"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Enrollment</w:t>
            </w:r>
          </w:p>
        </w:tc>
        <w:tc>
          <w:tcPr>
            <w:tcW w:w="2231"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Number of students enrolled in credit courses</w:t>
            </w:r>
          </w:p>
        </w:tc>
        <w:tc>
          <w:tcPr>
            <w:tcW w:w="3097"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Measures of enrollment include the headcount of students enrolled in fall semester, and the unduplicated headcount of students enrolled at any time during the entire 12-month academic year (annual = summer, fall, and spring)</w:t>
            </w:r>
          </w:p>
        </w:tc>
        <w:tc>
          <w:tcPr>
            <w:tcW w:w="4372"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 xml:space="preserve">By Fall 2021, the fall semester student enrollment will be </w:t>
            </w:r>
            <w:r w:rsidRPr="00793482">
              <w:rPr>
                <w:rFonts w:cs="Arial"/>
                <w:bCs/>
                <w:sz w:val="20"/>
                <w:szCs w:val="20"/>
              </w:rPr>
              <w:t>55,000</w:t>
            </w:r>
            <w:r w:rsidRPr="00793482">
              <w:rPr>
                <w:rFonts w:cs="Arial"/>
                <w:sz w:val="20"/>
                <w:szCs w:val="20"/>
              </w:rPr>
              <w:t xml:space="preserve">, and the annual enrollment will be </w:t>
            </w:r>
            <w:r w:rsidRPr="00793482">
              <w:rPr>
                <w:rFonts w:cs="Arial"/>
                <w:bCs/>
                <w:sz w:val="20"/>
                <w:szCs w:val="20"/>
              </w:rPr>
              <w:t>80,000</w:t>
            </w:r>
            <w:r w:rsidRPr="00793482">
              <w:rPr>
                <w:rFonts w:cs="Arial"/>
                <w:sz w:val="20"/>
                <w:szCs w:val="20"/>
              </w:rPr>
              <w:t>.</w:t>
            </w:r>
          </w:p>
        </w:tc>
        <w:tc>
          <w:tcPr>
            <w:tcW w:w="1531" w:type="dxa"/>
          </w:tcPr>
          <w:p w:rsidR="00793482" w:rsidRPr="00793482" w:rsidRDefault="00793482" w:rsidP="00793482">
            <w:pPr>
              <w:pStyle w:val="BodyText0"/>
              <w:spacing w:before="0" w:after="0" w:line="240" w:lineRule="auto"/>
              <w:rPr>
                <w:rFonts w:cs="Arial"/>
                <w:sz w:val="20"/>
                <w:szCs w:val="20"/>
              </w:rPr>
            </w:pPr>
          </w:p>
        </w:tc>
      </w:tr>
      <w:tr w:rsidR="00793482" w:rsidRPr="00A27289" w:rsidTr="00793482">
        <w:trPr>
          <w:trHeight w:val="516"/>
        </w:trPr>
        <w:tc>
          <w:tcPr>
            <w:tcW w:w="573"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3</w:t>
            </w:r>
          </w:p>
        </w:tc>
        <w:tc>
          <w:tcPr>
            <w:tcW w:w="1738"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Course Success</w:t>
            </w:r>
          </w:p>
        </w:tc>
        <w:tc>
          <w:tcPr>
            <w:tcW w:w="2231" w:type="dxa"/>
          </w:tcPr>
          <w:p w:rsidR="00793482" w:rsidRPr="00793482" w:rsidRDefault="00793482" w:rsidP="00793482">
            <w:pPr>
              <w:pStyle w:val="BodyText0"/>
              <w:spacing w:before="0" w:after="0" w:line="240" w:lineRule="auto"/>
              <w:rPr>
                <w:rFonts w:cs="Arial"/>
                <w:sz w:val="20"/>
                <w:szCs w:val="20"/>
              </w:rPr>
            </w:pPr>
            <w:r w:rsidRPr="00793482">
              <w:rPr>
                <w:rFonts w:cs="Arial"/>
                <w:bCs/>
                <w:sz w:val="20"/>
                <w:szCs w:val="20"/>
              </w:rPr>
              <w:t>Success in a credit-level course is defined as a grade of C or higher, and success in a developmental course is defined as a grade of S</w:t>
            </w:r>
          </w:p>
        </w:tc>
        <w:tc>
          <w:tcPr>
            <w:tcW w:w="3097" w:type="dxa"/>
          </w:tcPr>
          <w:p w:rsidR="00793482" w:rsidRPr="00793482" w:rsidRDefault="00793482" w:rsidP="00793482">
            <w:pPr>
              <w:pStyle w:val="BodyText0"/>
              <w:spacing w:before="0" w:after="0" w:line="240" w:lineRule="auto"/>
              <w:rPr>
                <w:rFonts w:cs="Arial"/>
                <w:bCs/>
                <w:sz w:val="20"/>
                <w:szCs w:val="20"/>
              </w:rPr>
            </w:pPr>
            <w:r w:rsidRPr="00793482">
              <w:rPr>
                <w:rFonts w:cs="Arial"/>
                <w:bCs/>
                <w:sz w:val="20"/>
                <w:szCs w:val="20"/>
              </w:rPr>
              <w:t xml:space="preserve">Measures of course success include: </w:t>
            </w:r>
          </w:p>
          <w:p w:rsidR="00793482" w:rsidRPr="00793482" w:rsidRDefault="00793482" w:rsidP="00793482">
            <w:pPr>
              <w:pStyle w:val="BodyText0"/>
              <w:numPr>
                <w:ilvl w:val="0"/>
                <w:numId w:val="27"/>
              </w:numPr>
              <w:spacing w:before="0" w:after="0" w:line="240" w:lineRule="auto"/>
              <w:ind w:left="0"/>
              <w:rPr>
                <w:rFonts w:cs="Arial"/>
                <w:bCs/>
                <w:sz w:val="20"/>
                <w:szCs w:val="20"/>
              </w:rPr>
            </w:pPr>
            <w:r w:rsidRPr="00793482">
              <w:rPr>
                <w:rFonts w:cs="Arial"/>
                <w:bCs/>
                <w:sz w:val="20"/>
                <w:szCs w:val="20"/>
              </w:rPr>
              <w:t>Overall course success rates for the college</w:t>
            </w:r>
          </w:p>
          <w:p w:rsidR="00793482" w:rsidRPr="00793482" w:rsidRDefault="00793482" w:rsidP="00793482">
            <w:pPr>
              <w:pStyle w:val="BodyText0"/>
              <w:numPr>
                <w:ilvl w:val="0"/>
                <w:numId w:val="27"/>
              </w:numPr>
              <w:spacing w:before="0" w:after="0" w:line="240" w:lineRule="auto"/>
              <w:ind w:left="0"/>
              <w:rPr>
                <w:rFonts w:cs="Arial"/>
                <w:bCs/>
                <w:sz w:val="20"/>
                <w:szCs w:val="20"/>
              </w:rPr>
            </w:pPr>
            <w:r w:rsidRPr="00793482">
              <w:rPr>
                <w:rFonts w:cs="Arial"/>
                <w:bCs/>
                <w:sz w:val="20"/>
                <w:szCs w:val="20"/>
              </w:rPr>
              <w:t>Success in gatekeeper courses</w:t>
            </w:r>
            <w:r w:rsidRPr="00793482">
              <w:rPr>
                <w:rFonts w:cs="Arial"/>
                <w:sz w:val="20"/>
                <w:szCs w:val="20"/>
                <w:vertAlign w:val="superscript"/>
              </w:rPr>
              <w:footnoteReference w:id="1"/>
            </w:r>
          </w:p>
          <w:p w:rsidR="00793482" w:rsidRPr="00793482" w:rsidRDefault="00793482" w:rsidP="00793482">
            <w:pPr>
              <w:pStyle w:val="BodyText0"/>
              <w:numPr>
                <w:ilvl w:val="0"/>
                <w:numId w:val="27"/>
              </w:numPr>
              <w:spacing w:before="0" w:after="0" w:line="240" w:lineRule="auto"/>
              <w:ind w:left="0"/>
              <w:rPr>
                <w:rFonts w:cs="Arial"/>
                <w:bCs/>
                <w:sz w:val="20"/>
                <w:szCs w:val="20"/>
              </w:rPr>
            </w:pPr>
            <w:r w:rsidRPr="00793482">
              <w:rPr>
                <w:rFonts w:cs="Arial"/>
                <w:bCs/>
                <w:sz w:val="20"/>
                <w:szCs w:val="20"/>
              </w:rPr>
              <w:t>Success in developmental English courses</w:t>
            </w:r>
          </w:p>
          <w:p w:rsidR="00793482" w:rsidRPr="00793482" w:rsidRDefault="00793482" w:rsidP="00793482">
            <w:pPr>
              <w:pStyle w:val="BodyText0"/>
              <w:numPr>
                <w:ilvl w:val="0"/>
                <w:numId w:val="27"/>
              </w:numPr>
              <w:spacing w:before="0" w:after="0" w:line="240" w:lineRule="auto"/>
              <w:ind w:left="0"/>
              <w:rPr>
                <w:rFonts w:cs="Arial"/>
                <w:bCs/>
                <w:sz w:val="20"/>
                <w:szCs w:val="20"/>
              </w:rPr>
            </w:pPr>
            <w:r w:rsidRPr="00793482">
              <w:rPr>
                <w:rFonts w:cs="Arial"/>
                <w:bCs/>
                <w:sz w:val="20"/>
                <w:szCs w:val="20"/>
              </w:rPr>
              <w:t>Success in developmental math courses</w:t>
            </w:r>
          </w:p>
          <w:p w:rsidR="00793482" w:rsidRPr="00793482" w:rsidRDefault="00793482" w:rsidP="00793482">
            <w:pPr>
              <w:pStyle w:val="BodyText0"/>
              <w:spacing w:before="0" w:after="0" w:line="240" w:lineRule="auto"/>
              <w:rPr>
                <w:rFonts w:cs="Arial"/>
                <w:sz w:val="20"/>
                <w:szCs w:val="20"/>
              </w:rPr>
            </w:pPr>
          </w:p>
        </w:tc>
        <w:tc>
          <w:tcPr>
            <w:tcW w:w="4372" w:type="dxa"/>
          </w:tcPr>
          <w:p w:rsidR="00793482" w:rsidRPr="00793482" w:rsidRDefault="00793482" w:rsidP="00793482">
            <w:pPr>
              <w:pStyle w:val="BodyText0"/>
              <w:spacing w:before="0" w:after="0" w:line="240" w:lineRule="auto"/>
              <w:rPr>
                <w:rFonts w:cs="Arial"/>
                <w:bCs/>
                <w:sz w:val="20"/>
                <w:szCs w:val="20"/>
              </w:rPr>
            </w:pPr>
            <w:r w:rsidRPr="00793482">
              <w:rPr>
                <w:rFonts w:cs="Arial"/>
                <w:bCs/>
                <w:sz w:val="20"/>
                <w:szCs w:val="20"/>
              </w:rPr>
              <w:t xml:space="preserve">By Fall 2021, the achievement goals for course success rates will be as follows: </w:t>
            </w:r>
          </w:p>
          <w:p w:rsidR="00793482" w:rsidRPr="00793482" w:rsidRDefault="00793482" w:rsidP="00793482">
            <w:pPr>
              <w:pStyle w:val="BodyText0"/>
              <w:spacing w:before="0" w:after="0" w:line="240" w:lineRule="auto"/>
              <w:rPr>
                <w:rFonts w:cs="Arial"/>
                <w:bCs/>
                <w:sz w:val="20"/>
                <w:szCs w:val="20"/>
              </w:rPr>
            </w:pPr>
            <w:r w:rsidRPr="00793482">
              <w:rPr>
                <w:rFonts w:cs="Arial"/>
                <w:b/>
                <w:bCs/>
                <w:sz w:val="20"/>
                <w:szCs w:val="20"/>
              </w:rPr>
              <w:t>Overall Success</w:t>
            </w:r>
            <w:r w:rsidRPr="00793482">
              <w:rPr>
                <w:rFonts w:cs="Arial"/>
                <w:bCs/>
                <w:sz w:val="20"/>
                <w:szCs w:val="20"/>
              </w:rPr>
              <w:t xml:space="preserve">: The overall course success rates for the college will be 76 percent. </w:t>
            </w:r>
          </w:p>
          <w:p w:rsidR="00793482" w:rsidRPr="00793482" w:rsidRDefault="00793482" w:rsidP="00793482">
            <w:pPr>
              <w:pStyle w:val="BodyText0"/>
              <w:spacing w:before="0" w:after="0" w:line="240" w:lineRule="auto"/>
              <w:rPr>
                <w:rFonts w:cs="Arial"/>
                <w:bCs/>
                <w:sz w:val="20"/>
                <w:szCs w:val="20"/>
              </w:rPr>
            </w:pPr>
            <w:r w:rsidRPr="00793482">
              <w:rPr>
                <w:rFonts w:cs="Arial"/>
                <w:b/>
                <w:bCs/>
                <w:sz w:val="20"/>
                <w:szCs w:val="20"/>
              </w:rPr>
              <w:t>Gatekeeper Course Success</w:t>
            </w:r>
            <w:r w:rsidRPr="00793482">
              <w:rPr>
                <w:rFonts w:cs="Arial"/>
                <w:bCs/>
                <w:sz w:val="20"/>
                <w:szCs w:val="20"/>
              </w:rPr>
              <w:t xml:space="preserve">: Gatekeeper course success rates will be 77 percent for ENG 111 and BIO 101, 69 percent for MTH 151 and ACC 211, and 60 percent for MTH 163. </w:t>
            </w:r>
          </w:p>
          <w:p w:rsidR="00793482" w:rsidRPr="00793482" w:rsidRDefault="00793482" w:rsidP="00793482">
            <w:pPr>
              <w:pStyle w:val="BodyText0"/>
              <w:spacing w:before="0" w:after="0" w:line="240" w:lineRule="auto"/>
              <w:rPr>
                <w:rFonts w:cs="Arial"/>
                <w:bCs/>
                <w:sz w:val="20"/>
                <w:szCs w:val="20"/>
              </w:rPr>
            </w:pPr>
            <w:r w:rsidRPr="00793482">
              <w:rPr>
                <w:rFonts w:cs="Arial"/>
                <w:b/>
                <w:bCs/>
                <w:sz w:val="20"/>
                <w:szCs w:val="20"/>
              </w:rPr>
              <w:t>Developmental English Course Success</w:t>
            </w:r>
            <w:r w:rsidRPr="00793482">
              <w:rPr>
                <w:rFonts w:cs="Arial"/>
                <w:bCs/>
                <w:sz w:val="20"/>
                <w:szCs w:val="20"/>
              </w:rPr>
              <w:t xml:space="preserve">: Developmental English course success rates will be 62 percent for ENF 1, 65 percent for ENF 2, and 73 percent for ENF 3. </w:t>
            </w:r>
          </w:p>
          <w:p w:rsidR="00793482" w:rsidRPr="00793482" w:rsidRDefault="00793482" w:rsidP="00793482">
            <w:pPr>
              <w:pStyle w:val="BodyText0"/>
              <w:spacing w:before="0" w:after="0" w:line="240" w:lineRule="auto"/>
              <w:rPr>
                <w:rFonts w:cs="Arial"/>
                <w:bCs/>
                <w:sz w:val="20"/>
                <w:szCs w:val="20"/>
              </w:rPr>
            </w:pPr>
            <w:r w:rsidRPr="00793482">
              <w:rPr>
                <w:rFonts w:cs="Arial"/>
                <w:b/>
                <w:bCs/>
                <w:sz w:val="20"/>
                <w:szCs w:val="20"/>
              </w:rPr>
              <w:t>Developmental Math Course Success</w:t>
            </w:r>
            <w:r w:rsidRPr="00793482">
              <w:rPr>
                <w:rFonts w:cs="Arial"/>
                <w:bCs/>
                <w:sz w:val="20"/>
                <w:szCs w:val="20"/>
              </w:rPr>
              <w:t xml:space="preserve">: Developmental math course success rates will be 57 percent for MTT 1, 33 percent for MTT 2 and MTT3, and 20 percent for MTT 4. </w:t>
            </w:r>
          </w:p>
        </w:tc>
        <w:tc>
          <w:tcPr>
            <w:tcW w:w="1531"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ATD #3</w:t>
            </w:r>
          </w:p>
        </w:tc>
      </w:tr>
      <w:tr w:rsidR="00793482" w:rsidRPr="00A27289" w:rsidTr="00793482">
        <w:trPr>
          <w:trHeight w:val="772"/>
        </w:trPr>
        <w:tc>
          <w:tcPr>
            <w:tcW w:w="573"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lastRenderedPageBreak/>
              <w:t>4</w:t>
            </w:r>
          </w:p>
        </w:tc>
        <w:tc>
          <w:tcPr>
            <w:tcW w:w="1738"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Retention</w:t>
            </w:r>
          </w:p>
        </w:tc>
        <w:tc>
          <w:tcPr>
            <w:tcW w:w="2231"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Fall-to-Fall Retention</w:t>
            </w:r>
          </w:p>
        </w:tc>
        <w:tc>
          <w:tcPr>
            <w:tcW w:w="3097"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 xml:space="preserve">The </w:t>
            </w:r>
            <w:r w:rsidRPr="00793482">
              <w:rPr>
                <w:rFonts w:cs="Arial"/>
                <w:bCs/>
                <w:sz w:val="20"/>
                <w:szCs w:val="20"/>
              </w:rPr>
              <w:t xml:space="preserve">fall-to-fall </w:t>
            </w:r>
            <w:r w:rsidRPr="00793482">
              <w:rPr>
                <w:rFonts w:cs="Arial"/>
                <w:sz w:val="20"/>
                <w:szCs w:val="20"/>
              </w:rPr>
              <w:t>retention rate is the percentage of first-time, program-placed (degree/certificate-seeking) students who enter in fall and either re-enroll or successfully complete their program by the following fall semester.</w:t>
            </w:r>
          </w:p>
        </w:tc>
        <w:tc>
          <w:tcPr>
            <w:tcW w:w="4372"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 xml:space="preserve">By Fall 2021, the fall-to-spring retention rate will be </w:t>
            </w:r>
            <w:r w:rsidRPr="00793482">
              <w:rPr>
                <w:rFonts w:cs="Arial"/>
                <w:bCs/>
                <w:sz w:val="20"/>
                <w:szCs w:val="20"/>
              </w:rPr>
              <w:t>85 percent</w:t>
            </w:r>
            <w:r w:rsidRPr="00793482">
              <w:rPr>
                <w:rFonts w:cs="Arial"/>
                <w:sz w:val="20"/>
                <w:szCs w:val="20"/>
              </w:rPr>
              <w:t xml:space="preserve">, and the fall-to-fall retention rate will be </w:t>
            </w:r>
            <w:r w:rsidRPr="00793482">
              <w:rPr>
                <w:rFonts w:cs="Arial"/>
                <w:bCs/>
                <w:sz w:val="20"/>
                <w:szCs w:val="20"/>
              </w:rPr>
              <w:t>70 percent</w:t>
            </w:r>
            <w:r w:rsidRPr="00793482">
              <w:rPr>
                <w:rFonts w:cs="Arial"/>
                <w:sz w:val="20"/>
                <w:szCs w:val="20"/>
              </w:rPr>
              <w:t>.</w:t>
            </w:r>
          </w:p>
        </w:tc>
        <w:tc>
          <w:tcPr>
            <w:tcW w:w="1531"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ATD #2</w:t>
            </w:r>
          </w:p>
          <w:p w:rsidR="00793482" w:rsidRPr="00793482" w:rsidRDefault="00793482" w:rsidP="00793482">
            <w:pPr>
              <w:pStyle w:val="BodyText0"/>
              <w:spacing w:before="0" w:after="0" w:line="240" w:lineRule="auto"/>
              <w:rPr>
                <w:rFonts w:cs="Arial"/>
                <w:sz w:val="20"/>
                <w:szCs w:val="20"/>
              </w:rPr>
            </w:pPr>
            <w:r w:rsidRPr="00793482">
              <w:rPr>
                <w:rFonts w:cs="Arial"/>
                <w:sz w:val="20"/>
                <w:szCs w:val="20"/>
              </w:rPr>
              <w:t>Aspen #1</w:t>
            </w:r>
          </w:p>
        </w:tc>
      </w:tr>
      <w:tr w:rsidR="00793482" w:rsidRPr="00A27289" w:rsidTr="00793482">
        <w:trPr>
          <w:trHeight w:val="477"/>
        </w:trPr>
        <w:tc>
          <w:tcPr>
            <w:tcW w:w="573"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5</w:t>
            </w:r>
          </w:p>
        </w:tc>
        <w:tc>
          <w:tcPr>
            <w:tcW w:w="1738"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Graduation</w:t>
            </w:r>
          </w:p>
        </w:tc>
        <w:tc>
          <w:tcPr>
            <w:tcW w:w="2231"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The College tracks:</w:t>
            </w:r>
          </w:p>
          <w:p w:rsidR="00793482" w:rsidRPr="00793482" w:rsidRDefault="00793482" w:rsidP="00793482">
            <w:pPr>
              <w:pStyle w:val="BodyText0"/>
              <w:spacing w:before="0" w:after="0" w:line="240" w:lineRule="auto"/>
              <w:rPr>
                <w:rFonts w:cs="Arial"/>
                <w:sz w:val="20"/>
                <w:szCs w:val="20"/>
              </w:rPr>
            </w:pPr>
            <w:r w:rsidRPr="00793482">
              <w:rPr>
                <w:rFonts w:cs="Arial"/>
                <w:sz w:val="20"/>
                <w:szCs w:val="20"/>
              </w:rPr>
              <w:t>Graduation rates of first-time in college, full-time, program-placed students &amp;</w:t>
            </w:r>
          </w:p>
          <w:p w:rsidR="00793482" w:rsidRPr="00793482" w:rsidRDefault="00793482" w:rsidP="00793482">
            <w:pPr>
              <w:pStyle w:val="BodyText0"/>
              <w:spacing w:before="0" w:after="0" w:line="240" w:lineRule="auto"/>
              <w:rPr>
                <w:rFonts w:cs="Arial"/>
                <w:sz w:val="20"/>
                <w:szCs w:val="20"/>
              </w:rPr>
            </w:pPr>
            <w:r w:rsidRPr="00793482">
              <w:rPr>
                <w:rFonts w:cs="Arial"/>
                <w:sz w:val="20"/>
                <w:szCs w:val="20"/>
              </w:rPr>
              <w:t>The total number of annual graduates</w:t>
            </w:r>
          </w:p>
        </w:tc>
        <w:tc>
          <w:tcPr>
            <w:tcW w:w="3097"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The graduation rate is the percentage of first-time in college, full-time, program-placed (degree/certificate-seeking) students completing their program within 150 percent of normal time.</w:t>
            </w:r>
          </w:p>
        </w:tc>
        <w:tc>
          <w:tcPr>
            <w:tcW w:w="4372"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 xml:space="preserve">By Fall 2021, the graduation rate will be </w:t>
            </w:r>
            <w:r w:rsidRPr="00793482">
              <w:rPr>
                <w:rFonts w:cs="Arial"/>
                <w:bCs/>
                <w:sz w:val="20"/>
                <w:szCs w:val="20"/>
              </w:rPr>
              <w:t>30 percent</w:t>
            </w:r>
            <w:r w:rsidRPr="00793482">
              <w:rPr>
                <w:rFonts w:cs="Arial"/>
                <w:sz w:val="20"/>
                <w:szCs w:val="20"/>
              </w:rPr>
              <w:t xml:space="preserve">, and the total number of annual graduates will be </w:t>
            </w:r>
            <w:r w:rsidRPr="00793482">
              <w:rPr>
                <w:rFonts w:cs="Arial"/>
                <w:bCs/>
                <w:sz w:val="20"/>
                <w:szCs w:val="20"/>
              </w:rPr>
              <w:t>6,800</w:t>
            </w:r>
            <w:r w:rsidRPr="00793482">
              <w:rPr>
                <w:rFonts w:cs="Arial"/>
                <w:sz w:val="20"/>
                <w:szCs w:val="20"/>
              </w:rPr>
              <w:t xml:space="preserve">. </w:t>
            </w:r>
          </w:p>
          <w:p w:rsidR="00793482" w:rsidRPr="00793482" w:rsidRDefault="00793482" w:rsidP="00793482">
            <w:pPr>
              <w:pStyle w:val="BodyText0"/>
              <w:spacing w:before="0" w:after="0" w:line="240" w:lineRule="auto"/>
              <w:rPr>
                <w:rFonts w:cs="Arial"/>
                <w:sz w:val="20"/>
                <w:szCs w:val="20"/>
              </w:rPr>
            </w:pPr>
          </w:p>
        </w:tc>
        <w:tc>
          <w:tcPr>
            <w:tcW w:w="1531"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ATD #4</w:t>
            </w:r>
          </w:p>
          <w:p w:rsidR="00793482" w:rsidRPr="00793482" w:rsidRDefault="00793482" w:rsidP="00793482">
            <w:pPr>
              <w:pStyle w:val="BodyText0"/>
              <w:spacing w:before="0" w:after="0" w:line="240" w:lineRule="auto"/>
              <w:rPr>
                <w:rFonts w:cs="Arial"/>
                <w:sz w:val="20"/>
                <w:szCs w:val="20"/>
              </w:rPr>
            </w:pPr>
            <w:r w:rsidRPr="00793482">
              <w:rPr>
                <w:rFonts w:cs="Arial"/>
                <w:sz w:val="20"/>
                <w:szCs w:val="20"/>
              </w:rPr>
              <w:t>Aspen #2</w:t>
            </w:r>
          </w:p>
          <w:p w:rsidR="00793482" w:rsidRPr="00793482" w:rsidRDefault="00793482" w:rsidP="00793482">
            <w:pPr>
              <w:pStyle w:val="BodyText0"/>
              <w:spacing w:before="0" w:after="0" w:line="240" w:lineRule="auto"/>
              <w:rPr>
                <w:rFonts w:cs="Arial"/>
                <w:sz w:val="20"/>
                <w:szCs w:val="20"/>
              </w:rPr>
            </w:pPr>
            <w:r w:rsidRPr="00793482">
              <w:rPr>
                <w:rFonts w:cs="Arial"/>
                <w:sz w:val="20"/>
                <w:szCs w:val="20"/>
              </w:rPr>
              <w:t>Aspen #3</w:t>
            </w:r>
          </w:p>
          <w:p w:rsidR="00793482" w:rsidRPr="00793482" w:rsidRDefault="00793482" w:rsidP="00793482">
            <w:pPr>
              <w:pStyle w:val="BodyText0"/>
              <w:spacing w:before="0" w:after="0" w:line="240" w:lineRule="auto"/>
              <w:rPr>
                <w:rFonts w:cs="Arial"/>
                <w:sz w:val="20"/>
                <w:szCs w:val="20"/>
              </w:rPr>
            </w:pPr>
            <w:r w:rsidRPr="00793482">
              <w:rPr>
                <w:rFonts w:cs="Arial"/>
                <w:sz w:val="20"/>
                <w:szCs w:val="20"/>
              </w:rPr>
              <w:t>Aspen #5</w:t>
            </w:r>
          </w:p>
        </w:tc>
      </w:tr>
      <w:tr w:rsidR="00793482" w:rsidRPr="00A27289" w:rsidTr="00793482">
        <w:trPr>
          <w:trHeight w:val="575"/>
        </w:trPr>
        <w:tc>
          <w:tcPr>
            <w:tcW w:w="573"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6</w:t>
            </w:r>
          </w:p>
        </w:tc>
        <w:tc>
          <w:tcPr>
            <w:tcW w:w="1738"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Transfer</w:t>
            </w:r>
          </w:p>
        </w:tc>
        <w:tc>
          <w:tcPr>
            <w:tcW w:w="2231"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 xml:space="preserve">The College tracks: </w:t>
            </w:r>
          </w:p>
          <w:p w:rsidR="00793482" w:rsidRPr="00793482" w:rsidRDefault="00793482" w:rsidP="00793482">
            <w:pPr>
              <w:pStyle w:val="BodyText0"/>
              <w:spacing w:before="0" w:after="0" w:line="240" w:lineRule="auto"/>
              <w:rPr>
                <w:rFonts w:cs="Arial"/>
                <w:sz w:val="20"/>
                <w:szCs w:val="20"/>
              </w:rPr>
            </w:pPr>
            <w:r w:rsidRPr="00793482">
              <w:rPr>
                <w:rFonts w:cs="Arial"/>
                <w:sz w:val="20"/>
                <w:szCs w:val="20"/>
              </w:rPr>
              <w:t>Transfer-out rates of first-time in college, full-time, program-placed students &amp;</w:t>
            </w:r>
          </w:p>
          <w:p w:rsidR="00793482" w:rsidRPr="00793482" w:rsidRDefault="00793482" w:rsidP="00793482">
            <w:pPr>
              <w:pStyle w:val="BodyText0"/>
              <w:spacing w:before="0" w:after="0" w:line="240" w:lineRule="auto"/>
              <w:rPr>
                <w:rFonts w:cs="Arial"/>
                <w:sz w:val="20"/>
                <w:szCs w:val="20"/>
              </w:rPr>
            </w:pPr>
            <w:r w:rsidRPr="00793482">
              <w:rPr>
                <w:rFonts w:cs="Arial"/>
                <w:sz w:val="20"/>
                <w:szCs w:val="20"/>
              </w:rPr>
              <w:t>the annual number of students who transfer to four-year institutions</w:t>
            </w:r>
          </w:p>
        </w:tc>
        <w:tc>
          <w:tcPr>
            <w:tcW w:w="3097"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 xml:space="preserve">The transfer-out rate is the percentage of first-time in college, full-time, program-placed (degree/certificate-seeking) students who transferred out of NOVA within 150 percent of normal time to program completion. </w:t>
            </w:r>
          </w:p>
          <w:p w:rsidR="00793482" w:rsidRPr="00793482" w:rsidRDefault="00793482" w:rsidP="00793482">
            <w:pPr>
              <w:pStyle w:val="BodyText0"/>
              <w:spacing w:before="0" w:after="0" w:line="240" w:lineRule="auto"/>
              <w:rPr>
                <w:rFonts w:cs="Arial"/>
                <w:sz w:val="20"/>
                <w:szCs w:val="20"/>
              </w:rPr>
            </w:pPr>
          </w:p>
        </w:tc>
        <w:tc>
          <w:tcPr>
            <w:tcW w:w="4372"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 xml:space="preserve">By Fall 2021, the transfer-out rate will be </w:t>
            </w:r>
            <w:r w:rsidRPr="00793482">
              <w:rPr>
                <w:rFonts w:cs="Arial"/>
                <w:bCs/>
                <w:sz w:val="20"/>
                <w:szCs w:val="20"/>
              </w:rPr>
              <w:t>20 percent</w:t>
            </w:r>
            <w:r w:rsidRPr="00793482">
              <w:rPr>
                <w:rFonts w:cs="Arial"/>
                <w:sz w:val="20"/>
                <w:szCs w:val="20"/>
              </w:rPr>
              <w:t xml:space="preserve">, and the annual number of students transferring out to four-year institutions will be </w:t>
            </w:r>
            <w:r w:rsidRPr="00793482">
              <w:rPr>
                <w:rFonts w:cs="Arial"/>
                <w:bCs/>
                <w:sz w:val="20"/>
                <w:szCs w:val="20"/>
              </w:rPr>
              <w:t>12,500</w:t>
            </w:r>
            <w:r w:rsidRPr="00793482">
              <w:rPr>
                <w:rFonts w:cs="Arial"/>
                <w:sz w:val="20"/>
                <w:szCs w:val="20"/>
              </w:rPr>
              <w:t>.</w:t>
            </w:r>
          </w:p>
        </w:tc>
        <w:tc>
          <w:tcPr>
            <w:tcW w:w="1531"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ATD #5</w:t>
            </w:r>
          </w:p>
        </w:tc>
      </w:tr>
      <w:tr w:rsidR="00793482" w:rsidRPr="00A27289" w:rsidTr="00793482">
        <w:trPr>
          <w:trHeight w:val="377"/>
        </w:trPr>
        <w:tc>
          <w:tcPr>
            <w:tcW w:w="573"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7</w:t>
            </w:r>
          </w:p>
        </w:tc>
        <w:tc>
          <w:tcPr>
            <w:tcW w:w="1738"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Job Placement</w:t>
            </w:r>
          </w:p>
        </w:tc>
        <w:tc>
          <w:tcPr>
            <w:tcW w:w="2231"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Employment data from the Virginia Employment Commission (VEC)</w:t>
            </w:r>
          </w:p>
        </w:tc>
        <w:tc>
          <w:tcPr>
            <w:tcW w:w="3097"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The job placement rate is the percentage of graduates employed in the commonwealth of Virginia within one year of graduation from NOVA</w:t>
            </w:r>
          </w:p>
        </w:tc>
        <w:tc>
          <w:tcPr>
            <w:tcW w:w="4372"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 xml:space="preserve">By Fall 2021, the job placement rate will be </w:t>
            </w:r>
            <w:r w:rsidRPr="00793482">
              <w:rPr>
                <w:rFonts w:cs="Arial"/>
                <w:bCs/>
                <w:sz w:val="20"/>
                <w:szCs w:val="20"/>
              </w:rPr>
              <w:t>70 percent</w:t>
            </w:r>
          </w:p>
        </w:tc>
        <w:tc>
          <w:tcPr>
            <w:tcW w:w="1531" w:type="dxa"/>
          </w:tcPr>
          <w:p w:rsidR="00793482" w:rsidRPr="00793482" w:rsidRDefault="00793482" w:rsidP="00793482">
            <w:pPr>
              <w:pStyle w:val="BodyText0"/>
              <w:spacing w:before="0" w:after="0" w:line="240" w:lineRule="auto"/>
              <w:rPr>
                <w:rFonts w:cs="Arial"/>
                <w:sz w:val="20"/>
                <w:szCs w:val="20"/>
              </w:rPr>
            </w:pPr>
          </w:p>
        </w:tc>
      </w:tr>
      <w:tr w:rsidR="00793482" w:rsidRPr="00A27289" w:rsidTr="00793482">
        <w:trPr>
          <w:trHeight w:val="487"/>
        </w:trPr>
        <w:tc>
          <w:tcPr>
            <w:tcW w:w="573"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8</w:t>
            </w:r>
          </w:p>
        </w:tc>
        <w:tc>
          <w:tcPr>
            <w:tcW w:w="1738"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Licensing Exams</w:t>
            </w:r>
          </w:p>
        </w:tc>
        <w:tc>
          <w:tcPr>
            <w:tcW w:w="2231"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Passing a licensing exam demonstrates the level of knowledge and skill required to succeed in a profession, occupation, or role</w:t>
            </w:r>
          </w:p>
        </w:tc>
        <w:tc>
          <w:tcPr>
            <w:tcW w:w="3097"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The licensing exam pass rate is the percentage of graduates who pass the licensing exam for their program following graduation from NOVA</w:t>
            </w:r>
          </w:p>
        </w:tc>
        <w:tc>
          <w:tcPr>
            <w:tcW w:w="4372" w:type="dxa"/>
          </w:tcPr>
          <w:p w:rsidR="00793482" w:rsidRPr="00793482" w:rsidRDefault="00793482" w:rsidP="00793482">
            <w:pPr>
              <w:pStyle w:val="BodyText0"/>
              <w:spacing w:before="0" w:after="0" w:line="240" w:lineRule="auto"/>
              <w:rPr>
                <w:rFonts w:cs="Arial"/>
                <w:sz w:val="20"/>
                <w:szCs w:val="20"/>
              </w:rPr>
            </w:pPr>
            <w:r w:rsidRPr="00793482">
              <w:rPr>
                <w:rFonts w:cs="Arial"/>
                <w:sz w:val="20"/>
                <w:szCs w:val="20"/>
              </w:rPr>
              <w:t xml:space="preserve">By Fall 2021, the licensing exam pass rate will be </w:t>
            </w:r>
            <w:r w:rsidRPr="00793482">
              <w:rPr>
                <w:rFonts w:cs="Arial"/>
                <w:bCs/>
                <w:sz w:val="20"/>
                <w:szCs w:val="20"/>
              </w:rPr>
              <w:t>100 percent</w:t>
            </w:r>
          </w:p>
        </w:tc>
        <w:tc>
          <w:tcPr>
            <w:tcW w:w="1531" w:type="dxa"/>
          </w:tcPr>
          <w:p w:rsidR="00793482" w:rsidRPr="00793482" w:rsidRDefault="00793482" w:rsidP="00793482">
            <w:pPr>
              <w:pStyle w:val="BodyText0"/>
              <w:spacing w:before="0" w:after="0" w:line="240" w:lineRule="auto"/>
              <w:rPr>
                <w:rFonts w:cs="Arial"/>
                <w:sz w:val="20"/>
                <w:szCs w:val="20"/>
              </w:rPr>
            </w:pPr>
          </w:p>
        </w:tc>
      </w:tr>
    </w:tbl>
    <w:p w:rsidR="00793482" w:rsidRDefault="00793482" w:rsidP="00793482">
      <w:pPr>
        <w:tabs>
          <w:tab w:val="left" w:pos="992"/>
        </w:tabs>
        <w:spacing w:after="0" w:line="240" w:lineRule="auto"/>
        <w:rPr>
          <w:rFonts w:ascii="Arial" w:hAnsi="Arial" w:cs="Arial"/>
          <w:b/>
          <w:sz w:val="24"/>
          <w:szCs w:val="24"/>
        </w:rPr>
      </w:pPr>
    </w:p>
    <w:p w:rsidR="00793482" w:rsidRDefault="00793482">
      <w:pPr>
        <w:rPr>
          <w:rFonts w:ascii="Arial" w:hAnsi="Arial" w:cs="Arial"/>
          <w:sz w:val="24"/>
          <w:szCs w:val="24"/>
        </w:rPr>
        <w:sectPr w:rsidR="00793482" w:rsidSect="00793482">
          <w:headerReference w:type="default" r:id="rId28"/>
          <w:footerReference w:type="default" r:id="rId29"/>
          <w:pgSz w:w="15840" w:h="12240" w:orient="landscape"/>
          <w:pgMar w:top="1440" w:right="1440" w:bottom="1440" w:left="1440" w:header="720" w:footer="720" w:gutter="0"/>
          <w:cols w:space="720"/>
          <w:docGrid w:linePitch="360"/>
        </w:sectPr>
      </w:pPr>
    </w:p>
    <w:p w:rsidR="00AA6DE1" w:rsidRPr="00793482" w:rsidRDefault="00AA6DE1" w:rsidP="00793482">
      <w:pPr>
        <w:pStyle w:val="TOC"/>
      </w:pPr>
      <w:bookmarkStart w:id="13" w:name="_Toc15643955"/>
      <w:r w:rsidRPr="00AA6DE1">
        <w:lastRenderedPageBreak/>
        <w:t>Appendix A – Campus Team</w:t>
      </w:r>
      <w:r w:rsidR="00F2007E">
        <w:t>s’</w:t>
      </w:r>
      <w:r w:rsidRPr="00AA6DE1">
        <w:t xml:space="preserve"> Recommendations</w:t>
      </w:r>
      <w:bookmarkEnd w:id="13"/>
    </w:p>
    <w:p w:rsidR="00AA6DE1" w:rsidRDefault="00AA6DE1" w:rsidP="00525866">
      <w:pPr>
        <w:spacing w:after="0" w:line="240" w:lineRule="auto"/>
        <w:rPr>
          <w:rFonts w:ascii="Arial" w:hAnsi="Arial" w:cs="Arial"/>
          <w:sz w:val="24"/>
          <w:szCs w:val="24"/>
        </w:rPr>
      </w:pPr>
      <w:r>
        <w:rPr>
          <w:rFonts w:ascii="Arial" w:hAnsi="Arial" w:cs="Arial"/>
          <w:sz w:val="24"/>
          <w:szCs w:val="24"/>
        </w:rPr>
        <w:t>Compile</w:t>
      </w:r>
      <w:r w:rsidR="00C81A00">
        <w:rPr>
          <w:rFonts w:ascii="Arial" w:hAnsi="Arial" w:cs="Arial"/>
          <w:sz w:val="24"/>
          <w:szCs w:val="24"/>
        </w:rPr>
        <w:t>d list of recommendations from Campus T</w:t>
      </w:r>
      <w:r>
        <w:rPr>
          <w:rFonts w:ascii="Arial" w:hAnsi="Arial" w:cs="Arial"/>
          <w:sz w:val="24"/>
          <w:szCs w:val="24"/>
        </w:rPr>
        <w:t>eams:</w:t>
      </w:r>
    </w:p>
    <w:p w:rsidR="00AA6DE1" w:rsidRPr="00AA6DE1" w:rsidRDefault="00AA6DE1" w:rsidP="00AA6DE1">
      <w:pPr>
        <w:numPr>
          <w:ilvl w:val="0"/>
          <w:numId w:val="3"/>
        </w:numPr>
        <w:spacing w:after="0" w:line="240" w:lineRule="auto"/>
        <w:rPr>
          <w:rFonts w:ascii="Arial" w:hAnsi="Arial" w:cs="Arial"/>
          <w:b/>
          <w:sz w:val="24"/>
          <w:szCs w:val="24"/>
        </w:rPr>
      </w:pPr>
      <w:r w:rsidRPr="00AA6DE1">
        <w:rPr>
          <w:rFonts w:ascii="Arial" w:hAnsi="Arial" w:cs="Arial"/>
          <w:sz w:val="24"/>
          <w:szCs w:val="24"/>
        </w:rPr>
        <w:t>Get more specific data that can help faculty towards better retention and success.</w:t>
      </w:r>
    </w:p>
    <w:p w:rsidR="00AA6DE1" w:rsidRPr="00AA6DE1" w:rsidRDefault="00AA6DE1" w:rsidP="00AA6DE1">
      <w:pPr>
        <w:numPr>
          <w:ilvl w:val="0"/>
          <w:numId w:val="3"/>
        </w:numPr>
        <w:spacing w:after="0" w:line="240" w:lineRule="auto"/>
        <w:rPr>
          <w:rFonts w:ascii="Arial" w:hAnsi="Arial" w:cs="Arial"/>
          <w:b/>
          <w:sz w:val="24"/>
          <w:szCs w:val="24"/>
        </w:rPr>
      </w:pPr>
      <w:r w:rsidRPr="00AA6DE1">
        <w:rPr>
          <w:rFonts w:ascii="Arial" w:hAnsi="Arial" w:cs="Arial"/>
          <w:sz w:val="24"/>
          <w:szCs w:val="24"/>
        </w:rPr>
        <w:t>Focus on strategies on transparency in teaching and learning.</w:t>
      </w:r>
    </w:p>
    <w:p w:rsidR="00AA6DE1" w:rsidRPr="00AA6DE1" w:rsidRDefault="00AA6DE1" w:rsidP="00AA6DE1">
      <w:pPr>
        <w:numPr>
          <w:ilvl w:val="0"/>
          <w:numId w:val="3"/>
        </w:numPr>
        <w:spacing w:after="0" w:line="240" w:lineRule="auto"/>
        <w:rPr>
          <w:rFonts w:ascii="Arial" w:hAnsi="Arial" w:cs="Arial"/>
          <w:b/>
          <w:sz w:val="24"/>
          <w:szCs w:val="24"/>
        </w:rPr>
      </w:pPr>
      <w:r w:rsidRPr="00AA6DE1">
        <w:rPr>
          <w:rFonts w:ascii="Arial" w:hAnsi="Arial" w:cs="Arial"/>
          <w:sz w:val="24"/>
          <w:szCs w:val="24"/>
        </w:rPr>
        <w:t>Actively advertise all resources available to the students for their academic success and personal growth among both students and faculty</w:t>
      </w:r>
    </w:p>
    <w:p w:rsidR="00AA6DE1" w:rsidRPr="00AA6DE1" w:rsidRDefault="00AA6DE1" w:rsidP="00AA6DE1">
      <w:pPr>
        <w:numPr>
          <w:ilvl w:val="0"/>
          <w:numId w:val="3"/>
        </w:numPr>
        <w:spacing w:after="0" w:line="240" w:lineRule="auto"/>
        <w:rPr>
          <w:rFonts w:ascii="Arial" w:hAnsi="Arial" w:cs="Arial"/>
          <w:b/>
          <w:sz w:val="24"/>
          <w:szCs w:val="24"/>
        </w:rPr>
      </w:pPr>
      <w:r w:rsidRPr="00AA6DE1">
        <w:rPr>
          <w:rFonts w:ascii="Arial" w:hAnsi="Arial" w:cs="Arial"/>
          <w:sz w:val="24"/>
          <w:szCs w:val="24"/>
        </w:rPr>
        <w:t xml:space="preserve">Community building events especially at the time of advising and graduation to engage more students </w:t>
      </w:r>
    </w:p>
    <w:p w:rsidR="00AA6DE1" w:rsidRPr="00AA6DE1" w:rsidRDefault="00AA6DE1" w:rsidP="00AA6DE1">
      <w:pPr>
        <w:numPr>
          <w:ilvl w:val="0"/>
          <w:numId w:val="3"/>
        </w:numPr>
        <w:spacing w:after="0" w:line="240" w:lineRule="auto"/>
        <w:rPr>
          <w:rFonts w:ascii="Arial" w:hAnsi="Arial" w:cs="Arial"/>
          <w:b/>
          <w:sz w:val="24"/>
          <w:szCs w:val="24"/>
        </w:rPr>
      </w:pPr>
      <w:r w:rsidRPr="00AA6DE1">
        <w:rPr>
          <w:rFonts w:ascii="Arial" w:hAnsi="Arial" w:cs="Arial"/>
          <w:sz w:val="24"/>
          <w:szCs w:val="24"/>
        </w:rPr>
        <w:t>Spotlight on students who are doing well and share their tips to encourage others.</w:t>
      </w:r>
    </w:p>
    <w:p w:rsidR="00AA6DE1" w:rsidRPr="00AA6DE1" w:rsidRDefault="00AA6DE1" w:rsidP="00AA6DE1">
      <w:pPr>
        <w:numPr>
          <w:ilvl w:val="0"/>
          <w:numId w:val="3"/>
        </w:numPr>
        <w:spacing w:after="0" w:line="240" w:lineRule="auto"/>
        <w:rPr>
          <w:rFonts w:ascii="Arial" w:hAnsi="Arial" w:cs="Arial"/>
          <w:b/>
          <w:sz w:val="24"/>
          <w:szCs w:val="24"/>
        </w:rPr>
      </w:pPr>
      <w:r w:rsidRPr="00AA6DE1">
        <w:rPr>
          <w:rFonts w:ascii="Arial" w:hAnsi="Arial" w:cs="Arial"/>
          <w:sz w:val="24"/>
          <w:szCs w:val="24"/>
        </w:rPr>
        <w:t>Collaborate with Advising and CETL to help faculty and staff with Canvas/Navigate and advising updates</w:t>
      </w:r>
    </w:p>
    <w:p w:rsidR="00AA6DE1" w:rsidRDefault="00AA6DE1" w:rsidP="00AA6DE1">
      <w:pPr>
        <w:numPr>
          <w:ilvl w:val="0"/>
          <w:numId w:val="3"/>
        </w:numPr>
        <w:spacing w:after="0" w:line="240" w:lineRule="auto"/>
        <w:rPr>
          <w:rFonts w:ascii="Arial" w:hAnsi="Arial" w:cs="Arial"/>
          <w:b/>
          <w:sz w:val="24"/>
          <w:szCs w:val="24"/>
        </w:rPr>
      </w:pPr>
      <w:r w:rsidRPr="00AA6DE1">
        <w:rPr>
          <w:rFonts w:ascii="Arial" w:hAnsi="Arial" w:cs="Arial"/>
          <w:sz w:val="24"/>
          <w:szCs w:val="24"/>
        </w:rPr>
        <w:t>Better and complete use of budget</w:t>
      </w:r>
    </w:p>
    <w:p w:rsidR="00AA6DE1" w:rsidRPr="00AA6DE1" w:rsidRDefault="00AA6DE1" w:rsidP="00AA6DE1">
      <w:pPr>
        <w:numPr>
          <w:ilvl w:val="0"/>
          <w:numId w:val="3"/>
        </w:numPr>
        <w:spacing w:after="0" w:line="240" w:lineRule="auto"/>
        <w:rPr>
          <w:rFonts w:ascii="Arial" w:hAnsi="Arial" w:cs="Arial"/>
          <w:b/>
          <w:sz w:val="24"/>
          <w:szCs w:val="24"/>
        </w:rPr>
      </w:pPr>
      <w:r w:rsidRPr="00AA6DE1">
        <w:rPr>
          <w:rFonts w:ascii="Arial" w:hAnsi="Arial" w:cs="Arial"/>
          <w:sz w:val="24"/>
          <w:szCs w:val="24"/>
        </w:rPr>
        <w:t xml:space="preserve">We probably should also have a statement of what is AtD’s role specifically. </w:t>
      </w:r>
    </w:p>
    <w:p w:rsidR="00AA6DE1" w:rsidRDefault="00AA6DE1" w:rsidP="00525866">
      <w:pPr>
        <w:numPr>
          <w:ilvl w:val="0"/>
          <w:numId w:val="4"/>
        </w:numPr>
        <w:spacing w:after="0" w:line="240" w:lineRule="auto"/>
        <w:rPr>
          <w:rFonts w:ascii="Arial" w:hAnsi="Arial" w:cs="Arial"/>
          <w:sz w:val="24"/>
          <w:szCs w:val="24"/>
        </w:rPr>
      </w:pPr>
      <w:r w:rsidRPr="00AA6DE1">
        <w:rPr>
          <w:rFonts w:ascii="Arial" w:hAnsi="Arial" w:cs="Arial"/>
          <w:sz w:val="24"/>
          <w:szCs w:val="24"/>
        </w:rPr>
        <w:t xml:space="preserve">What does AtD do, or doesn’t do? </w:t>
      </w:r>
    </w:p>
    <w:p w:rsidR="00AA6DE1" w:rsidRPr="007D2C8D" w:rsidRDefault="00AA6DE1" w:rsidP="00AA6DE1">
      <w:pPr>
        <w:pStyle w:val="ListParagraph"/>
        <w:numPr>
          <w:ilvl w:val="0"/>
          <w:numId w:val="6"/>
        </w:numPr>
        <w:spacing w:after="0" w:line="240" w:lineRule="auto"/>
        <w:rPr>
          <w:rFonts w:ascii="Arial" w:hAnsi="Arial" w:cs="Arial"/>
          <w:sz w:val="24"/>
          <w:szCs w:val="24"/>
        </w:rPr>
      </w:pPr>
      <w:r w:rsidRPr="007D2C8D">
        <w:rPr>
          <w:rFonts w:ascii="Arial" w:hAnsi="Arial" w:cs="Arial"/>
          <w:sz w:val="24"/>
          <w:szCs w:val="24"/>
        </w:rPr>
        <w:t>Repeat Human Library Project, Student Success Conference and Faculty and Staff Success Conferences. These are our keystone campus activities in engaging students, faculty and staff.</w:t>
      </w:r>
    </w:p>
    <w:p w:rsidR="00AA6DE1" w:rsidRPr="007D2C8D" w:rsidRDefault="00AA6DE1" w:rsidP="00AA6DE1">
      <w:pPr>
        <w:pStyle w:val="ListParagraph"/>
        <w:numPr>
          <w:ilvl w:val="0"/>
          <w:numId w:val="6"/>
        </w:numPr>
        <w:spacing w:after="0" w:line="240" w:lineRule="auto"/>
        <w:rPr>
          <w:rFonts w:ascii="Arial" w:hAnsi="Arial" w:cs="Arial"/>
          <w:sz w:val="24"/>
          <w:szCs w:val="24"/>
        </w:rPr>
      </w:pPr>
      <w:r w:rsidRPr="007D2C8D">
        <w:rPr>
          <w:rFonts w:ascii="Arial" w:hAnsi="Arial" w:cs="Arial"/>
          <w:sz w:val="24"/>
          <w:szCs w:val="24"/>
        </w:rPr>
        <w:t>Work with campus Provost to have AtD participate in some aspect of registration/advising week both fall and spring in creating and leading at least 1 organized student focused activity to engage students and encourage them to see their faculty advisors and register for classes​</w:t>
      </w:r>
    </w:p>
    <w:p w:rsidR="00AA6DE1" w:rsidRPr="007D2C8D" w:rsidRDefault="00AA6DE1" w:rsidP="00AA6DE1">
      <w:pPr>
        <w:pStyle w:val="ListParagraph"/>
        <w:numPr>
          <w:ilvl w:val="0"/>
          <w:numId w:val="6"/>
        </w:numPr>
        <w:spacing w:after="0" w:line="240" w:lineRule="auto"/>
        <w:rPr>
          <w:rFonts w:ascii="Arial" w:hAnsi="Arial" w:cs="Arial"/>
          <w:sz w:val="24"/>
          <w:szCs w:val="24"/>
        </w:rPr>
      </w:pPr>
      <w:r w:rsidRPr="007D2C8D">
        <w:rPr>
          <w:rFonts w:ascii="Arial" w:hAnsi="Arial" w:cs="Arial"/>
          <w:sz w:val="24"/>
          <w:szCs w:val="24"/>
        </w:rPr>
        <w:t>Work with Donnell Smith of Man Up to create a pilot activity aimed at increasing success in MTT 4. ​</w:t>
      </w:r>
    </w:p>
    <w:p w:rsidR="00AA6DE1" w:rsidRPr="00A429DC" w:rsidRDefault="00AA6DE1" w:rsidP="00AA6DE1">
      <w:pPr>
        <w:pStyle w:val="ListParagraph"/>
        <w:numPr>
          <w:ilvl w:val="0"/>
          <w:numId w:val="15"/>
        </w:numPr>
        <w:spacing w:after="0" w:line="240" w:lineRule="auto"/>
        <w:rPr>
          <w:rFonts w:ascii="Arial" w:hAnsi="Arial" w:cs="Arial"/>
          <w:sz w:val="24"/>
          <w:szCs w:val="24"/>
        </w:rPr>
      </w:pPr>
      <w:r w:rsidRPr="00A429DC">
        <w:rPr>
          <w:rFonts w:ascii="Arial" w:hAnsi="Arial" w:cs="Arial"/>
          <w:sz w:val="24"/>
          <w:szCs w:val="24"/>
        </w:rPr>
        <w:t>Student-centered workshops that focus on soft skills like notetaking, scheduling, preparing for the semester arc, which is different than high school</w:t>
      </w:r>
    </w:p>
    <w:p w:rsidR="00AA6DE1" w:rsidRPr="00A429DC" w:rsidRDefault="00AA6DE1" w:rsidP="00AA6DE1">
      <w:pPr>
        <w:pStyle w:val="ListParagraph"/>
        <w:numPr>
          <w:ilvl w:val="0"/>
          <w:numId w:val="15"/>
        </w:numPr>
        <w:spacing w:after="0" w:line="240" w:lineRule="auto"/>
        <w:rPr>
          <w:rFonts w:ascii="Arial" w:hAnsi="Arial" w:cs="Arial"/>
          <w:sz w:val="24"/>
          <w:szCs w:val="24"/>
        </w:rPr>
      </w:pPr>
      <w:r w:rsidRPr="00A429DC">
        <w:rPr>
          <w:rFonts w:ascii="Arial" w:hAnsi="Arial" w:cs="Arial"/>
          <w:sz w:val="24"/>
          <w:szCs w:val="24"/>
        </w:rPr>
        <w:t>Loudoun data summit</w:t>
      </w:r>
    </w:p>
    <w:p w:rsidR="00AA6DE1" w:rsidRPr="007D2C8D" w:rsidRDefault="00AA6DE1" w:rsidP="00AA6DE1">
      <w:pPr>
        <w:pStyle w:val="ListParagraph"/>
        <w:numPr>
          <w:ilvl w:val="0"/>
          <w:numId w:val="8"/>
        </w:numPr>
        <w:spacing w:after="0" w:line="240" w:lineRule="auto"/>
        <w:rPr>
          <w:rFonts w:ascii="Arial" w:hAnsi="Arial" w:cs="Arial"/>
          <w:sz w:val="24"/>
          <w:szCs w:val="24"/>
          <w:u w:val="single"/>
        </w:rPr>
      </w:pPr>
      <w:r w:rsidRPr="007D2C8D">
        <w:rPr>
          <w:rFonts w:ascii="Arial" w:hAnsi="Arial" w:cs="Arial"/>
          <w:sz w:val="24"/>
          <w:szCs w:val="24"/>
        </w:rPr>
        <w:t>Professional Development for Students:</w:t>
      </w:r>
    </w:p>
    <w:p w:rsidR="00AA6DE1" w:rsidRPr="007D2C8D" w:rsidRDefault="00AA6DE1" w:rsidP="00AA6DE1">
      <w:pPr>
        <w:pStyle w:val="ListParagraph"/>
        <w:numPr>
          <w:ilvl w:val="1"/>
          <w:numId w:val="8"/>
        </w:numPr>
        <w:spacing w:after="0" w:line="240" w:lineRule="auto"/>
        <w:rPr>
          <w:rFonts w:ascii="Arial" w:hAnsi="Arial" w:cs="Arial"/>
          <w:sz w:val="24"/>
          <w:szCs w:val="24"/>
          <w:u w:val="single"/>
        </w:rPr>
      </w:pPr>
      <w:r w:rsidRPr="007D2C8D">
        <w:rPr>
          <w:rFonts w:ascii="Arial" w:hAnsi="Arial" w:cs="Arial"/>
          <w:sz w:val="24"/>
          <w:szCs w:val="24"/>
        </w:rPr>
        <w:t>Share and advertise resources to prepare students for future academic and professional careers</w:t>
      </w:r>
    </w:p>
    <w:p w:rsidR="00AA6DE1" w:rsidRPr="007D2C8D" w:rsidRDefault="00AA6DE1" w:rsidP="00AA6DE1">
      <w:pPr>
        <w:pStyle w:val="ListParagraph"/>
        <w:numPr>
          <w:ilvl w:val="0"/>
          <w:numId w:val="8"/>
        </w:numPr>
        <w:spacing w:after="0" w:line="240" w:lineRule="auto"/>
        <w:rPr>
          <w:rFonts w:ascii="Arial" w:hAnsi="Arial" w:cs="Arial"/>
          <w:sz w:val="24"/>
          <w:szCs w:val="24"/>
          <w:u w:val="single"/>
        </w:rPr>
      </w:pPr>
      <w:r w:rsidRPr="007D2C8D">
        <w:rPr>
          <w:rFonts w:ascii="Arial" w:hAnsi="Arial" w:cs="Arial"/>
          <w:sz w:val="24"/>
          <w:szCs w:val="24"/>
        </w:rPr>
        <w:t>Loaning Technology: investigate loaning of laptops/better us of iPad carts</w:t>
      </w:r>
    </w:p>
    <w:p w:rsidR="00AA6DE1" w:rsidRPr="007D2C8D" w:rsidRDefault="00AA6DE1" w:rsidP="00AA6DE1">
      <w:pPr>
        <w:pStyle w:val="ListParagraph"/>
        <w:numPr>
          <w:ilvl w:val="0"/>
          <w:numId w:val="8"/>
        </w:numPr>
        <w:spacing w:after="0" w:line="240" w:lineRule="auto"/>
        <w:rPr>
          <w:rFonts w:ascii="Arial" w:hAnsi="Arial" w:cs="Arial"/>
          <w:sz w:val="24"/>
          <w:szCs w:val="24"/>
          <w:u w:val="single"/>
        </w:rPr>
      </w:pPr>
      <w:r w:rsidRPr="007D2C8D">
        <w:rPr>
          <w:rFonts w:ascii="Arial" w:hAnsi="Arial" w:cs="Arial"/>
          <w:sz w:val="24"/>
          <w:szCs w:val="24"/>
        </w:rPr>
        <w:t xml:space="preserve">Knowledge Base: increased campus communication </w:t>
      </w:r>
    </w:p>
    <w:p w:rsidR="00AA6DE1" w:rsidRPr="007D2C8D" w:rsidRDefault="00AA6DE1" w:rsidP="00AA6DE1">
      <w:pPr>
        <w:pStyle w:val="ListParagraph"/>
        <w:numPr>
          <w:ilvl w:val="1"/>
          <w:numId w:val="8"/>
        </w:numPr>
        <w:spacing w:after="0" w:line="240" w:lineRule="auto"/>
        <w:rPr>
          <w:rFonts w:ascii="Arial" w:hAnsi="Arial" w:cs="Arial"/>
          <w:sz w:val="24"/>
          <w:szCs w:val="24"/>
          <w:u w:val="single"/>
        </w:rPr>
      </w:pPr>
      <w:r w:rsidRPr="007D2C8D">
        <w:rPr>
          <w:rFonts w:ascii="Arial" w:hAnsi="Arial" w:cs="Arial"/>
          <w:sz w:val="24"/>
          <w:szCs w:val="24"/>
        </w:rPr>
        <w:t>Effective communication of resource availability: summary slide in faculty PPT; Google Calendar Link</w:t>
      </w:r>
    </w:p>
    <w:p w:rsidR="00AA6DE1" w:rsidRPr="007D2C8D" w:rsidRDefault="00AA6DE1" w:rsidP="00AA6DE1">
      <w:pPr>
        <w:pStyle w:val="ListParagraph"/>
        <w:numPr>
          <w:ilvl w:val="1"/>
          <w:numId w:val="8"/>
        </w:numPr>
        <w:spacing w:after="0" w:line="240" w:lineRule="auto"/>
        <w:rPr>
          <w:rFonts w:ascii="Arial" w:hAnsi="Arial" w:cs="Arial"/>
          <w:sz w:val="24"/>
          <w:szCs w:val="24"/>
          <w:u w:val="single"/>
        </w:rPr>
      </w:pPr>
      <w:r w:rsidRPr="007D2C8D">
        <w:rPr>
          <w:rFonts w:ascii="Arial" w:hAnsi="Arial" w:cs="Arial"/>
          <w:sz w:val="24"/>
          <w:szCs w:val="24"/>
        </w:rPr>
        <w:t>Encourage student use of Navigate resources once student facing</w:t>
      </w:r>
    </w:p>
    <w:p w:rsidR="00AA6DE1" w:rsidRPr="007D2C8D" w:rsidRDefault="00AA6DE1" w:rsidP="00AA6DE1">
      <w:pPr>
        <w:pStyle w:val="ListParagraph"/>
        <w:numPr>
          <w:ilvl w:val="1"/>
          <w:numId w:val="8"/>
        </w:numPr>
        <w:spacing w:after="0" w:line="240" w:lineRule="auto"/>
        <w:rPr>
          <w:rFonts w:ascii="Arial" w:hAnsi="Arial" w:cs="Arial"/>
          <w:sz w:val="24"/>
          <w:szCs w:val="24"/>
          <w:u w:val="single"/>
        </w:rPr>
      </w:pPr>
      <w:r w:rsidRPr="007D2C8D">
        <w:rPr>
          <w:rFonts w:ascii="Arial" w:hAnsi="Arial" w:cs="Arial"/>
          <w:sz w:val="24"/>
          <w:szCs w:val="24"/>
        </w:rPr>
        <w:t xml:space="preserve">Disseminating Updates in Advising Information: counseling/deans to discipline chairs to steering committee to campus faculty and staff; </w:t>
      </w:r>
    </w:p>
    <w:p w:rsidR="00AA6DE1" w:rsidRPr="00AA6DE1" w:rsidRDefault="00AA6DE1" w:rsidP="00AA6DE1">
      <w:pPr>
        <w:pStyle w:val="ListParagraph"/>
        <w:numPr>
          <w:ilvl w:val="2"/>
          <w:numId w:val="8"/>
        </w:numPr>
        <w:spacing w:after="0" w:line="240" w:lineRule="auto"/>
        <w:rPr>
          <w:rFonts w:ascii="Arial" w:hAnsi="Arial" w:cs="Arial"/>
          <w:sz w:val="24"/>
          <w:szCs w:val="24"/>
          <w:u w:val="single"/>
        </w:rPr>
      </w:pPr>
      <w:r w:rsidRPr="007D2C8D">
        <w:rPr>
          <w:rFonts w:ascii="Arial" w:hAnsi="Arial" w:cs="Arial"/>
          <w:sz w:val="24"/>
          <w:szCs w:val="24"/>
        </w:rPr>
        <w:t>Advising Button in Canvas, Graduation timeline by credits visible in Canvas/Navigate</w:t>
      </w:r>
    </w:p>
    <w:p w:rsidR="00AA6DE1" w:rsidRPr="007D2C8D" w:rsidRDefault="00AA6DE1" w:rsidP="00AA6DE1">
      <w:pPr>
        <w:pStyle w:val="ListParagraph"/>
        <w:numPr>
          <w:ilvl w:val="0"/>
          <w:numId w:val="9"/>
        </w:numPr>
        <w:spacing w:after="0" w:line="240" w:lineRule="auto"/>
        <w:rPr>
          <w:rFonts w:ascii="Arial" w:hAnsi="Arial" w:cs="Arial"/>
          <w:sz w:val="24"/>
          <w:szCs w:val="24"/>
        </w:rPr>
      </w:pPr>
      <w:r w:rsidRPr="007D2C8D">
        <w:rPr>
          <w:rFonts w:ascii="Arial" w:hAnsi="Arial" w:cs="Arial"/>
          <w:sz w:val="24"/>
          <w:szCs w:val="24"/>
        </w:rPr>
        <w:t>Clarifying the AtD Brand to stakeholders: What does AtD do, what doesn’t AtD do?</w:t>
      </w:r>
    </w:p>
    <w:p w:rsidR="00AA6DE1" w:rsidRPr="007D2C8D" w:rsidRDefault="00AA6DE1" w:rsidP="00AA6DE1">
      <w:pPr>
        <w:pStyle w:val="ListParagraph"/>
        <w:numPr>
          <w:ilvl w:val="0"/>
          <w:numId w:val="9"/>
        </w:numPr>
        <w:spacing w:after="0" w:line="240" w:lineRule="auto"/>
        <w:rPr>
          <w:rFonts w:ascii="Arial" w:hAnsi="Arial" w:cs="Arial"/>
          <w:sz w:val="24"/>
          <w:szCs w:val="24"/>
        </w:rPr>
      </w:pPr>
      <w:r w:rsidRPr="007D2C8D">
        <w:rPr>
          <w:rFonts w:ascii="Arial" w:hAnsi="Arial" w:cs="Arial"/>
          <w:sz w:val="24"/>
          <w:szCs w:val="24"/>
        </w:rPr>
        <w:t>Working across campuses to share good ideas/projects</w:t>
      </w:r>
    </w:p>
    <w:p w:rsidR="00AA6DE1" w:rsidRPr="007D2C8D" w:rsidRDefault="00AA6DE1" w:rsidP="00AA6DE1">
      <w:pPr>
        <w:pStyle w:val="ListParagraph"/>
        <w:numPr>
          <w:ilvl w:val="0"/>
          <w:numId w:val="9"/>
        </w:numPr>
        <w:spacing w:after="0" w:line="240" w:lineRule="auto"/>
        <w:rPr>
          <w:rFonts w:ascii="Arial" w:hAnsi="Arial" w:cs="Arial"/>
          <w:sz w:val="24"/>
          <w:szCs w:val="24"/>
        </w:rPr>
      </w:pPr>
      <w:r w:rsidRPr="007D2C8D">
        <w:rPr>
          <w:rFonts w:ascii="Arial" w:hAnsi="Arial" w:cs="Arial"/>
          <w:sz w:val="24"/>
          <w:szCs w:val="24"/>
        </w:rPr>
        <w:lastRenderedPageBreak/>
        <w:t>Look into availability of grants to support these projects</w:t>
      </w:r>
    </w:p>
    <w:p w:rsidR="00AA6DE1" w:rsidRPr="007D2C8D" w:rsidRDefault="00AA6DE1" w:rsidP="00AA6DE1">
      <w:pPr>
        <w:pStyle w:val="ListParagraph"/>
        <w:numPr>
          <w:ilvl w:val="0"/>
          <w:numId w:val="11"/>
        </w:numPr>
        <w:spacing w:after="0" w:line="240" w:lineRule="auto"/>
        <w:rPr>
          <w:rFonts w:ascii="Arial" w:hAnsi="Arial" w:cs="Arial"/>
          <w:sz w:val="24"/>
          <w:szCs w:val="24"/>
        </w:rPr>
      </w:pPr>
      <w:r w:rsidRPr="007D2C8D">
        <w:rPr>
          <w:rFonts w:ascii="Arial" w:hAnsi="Arial" w:cs="Arial"/>
          <w:sz w:val="24"/>
          <w:szCs w:val="24"/>
        </w:rPr>
        <w:t>Ramp up more members who are willing to work. There are great ideas, but hardly anyone available/willing to do multiple tasks to make initiatives come to fruition.</w:t>
      </w:r>
    </w:p>
    <w:p w:rsidR="00AA6DE1" w:rsidRPr="007D2C8D" w:rsidRDefault="00AA6DE1" w:rsidP="00AA6DE1">
      <w:pPr>
        <w:pStyle w:val="ListParagraph"/>
        <w:numPr>
          <w:ilvl w:val="0"/>
          <w:numId w:val="11"/>
        </w:numPr>
        <w:spacing w:after="0" w:line="240" w:lineRule="auto"/>
        <w:rPr>
          <w:rFonts w:ascii="Arial" w:hAnsi="Arial" w:cs="Arial"/>
          <w:sz w:val="24"/>
          <w:szCs w:val="24"/>
        </w:rPr>
      </w:pPr>
      <w:r w:rsidRPr="007D2C8D">
        <w:rPr>
          <w:rFonts w:ascii="Arial" w:hAnsi="Arial" w:cs="Arial"/>
          <w:sz w:val="24"/>
          <w:szCs w:val="24"/>
        </w:rPr>
        <w:t>Continue with different phases of Data Summit so faculty and staff can see the value of what they worked on from the previous academic year.</w:t>
      </w:r>
    </w:p>
    <w:p w:rsidR="00AA6DE1" w:rsidRPr="007D2C8D" w:rsidRDefault="00AA6DE1" w:rsidP="00AA6DE1">
      <w:pPr>
        <w:pStyle w:val="ListParagraph"/>
        <w:numPr>
          <w:ilvl w:val="0"/>
          <w:numId w:val="2"/>
        </w:numPr>
        <w:spacing w:after="0" w:line="240" w:lineRule="auto"/>
        <w:rPr>
          <w:rFonts w:ascii="Arial" w:hAnsi="Arial" w:cs="Arial"/>
          <w:sz w:val="24"/>
          <w:szCs w:val="24"/>
        </w:rPr>
      </w:pPr>
      <w:r w:rsidRPr="007D2C8D">
        <w:rPr>
          <w:rFonts w:ascii="Arial" w:hAnsi="Arial" w:cs="Arial"/>
          <w:sz w:val="24"/>
          <w:szCs w:val="24"/>
        </w:rPr>
        <w:t>Continue to recruit new faculty and staff to participate in ATD. Now that we have created the vision and mission of ATD; it will be much easier to recruit faculty and staff engagement. However, new chairs may need more directives in terms of the expectations of the position and the role of the AtD members. It was very difficult to get people to volunteer their time consistently for a school year without long term and short-term goals.</w:t>
      </w:r>
    </w:p>
    <w:p w:rsidR="00AA6DE1" w:rsidRPr="00AA6DE1" w:rsidRDefault="00AA6DE1" w:rsidP="00AA6DE1">
      <w:pPr>
        <w:pStyle w:val="ListParagraph"/>
        <w:numPr>
          <w:ilvl w:val="0"/>
          <w:numId w:val="2"/>
        </w:numPr>
        <w:spacing w:after="0" w:line="240" w:lineRule="auto"/>
        <w:rPr>
          <w:rFonts w:ascii="Arial" w:hAnsi="Arial" w:cs="Arial"/>
          <w:sz w:val="24"/>
          <w:szCs w:val="24"/>
        </w:rPr>
      </w:pPr>
      <w:r w:rsidRPr="007D2C8D">
        <w:rPr>
          <w:rFonts w:ascii="Arial" w:hAnsi="Arial" w:cs="Arial"/>
          <w:sz w:val="24"/>
          <w:szCs w:val="24"/>
        </w:rPr>
        <w:t>Establishing the coordinator position made a tremendous impact in identifying short term objectives. It also incentivized members to understand their role in serving as an ATD member.</w:t>
      </w:r>
    </w:p>
    <w:p w:rsidR="00AA6DE1" w:rsidRPr="007D2C8D" w:rsidRDefault="00AA6DE1" w:rsidP="00AA6DE1">
      <w:pPr>
        <w:pStyle w:val="ListParagraph"/>
        <w:numPr>
          <w:ilvl w:val="0"/>
          <w:numId w:val="13"/>
        </w:numPr>
        <w:spacing w:after="0" w:line="240" w:lineRule="auto"/>
        <w:rPr>
          <w:rFonts w:ascii="Arial" w:hAnsi="Arial" w:cs="Arial"/>
          <w:sz w:val="24"/>
          <w:szCs w:val="24"/>
        </w:rPr>
      </w:pPr>
      <w:r w:rsidRPr="007D2C8D">
        <w:rPr>
          <w:rFonts w:ascii="Arial" w:hAnsi="Arial" w:cs="Arial"/>
          <w:sz w:val="24"/>
          <w:szCs w:val="24"/>
        </w:rPr>
        <w:t>There are always several questions about the purpose of ATD; it is always difficult to justify ATD without having a clear mission, objective, etc. (this issue will be resolved now).</w:t>
      </w:r>
    </w:p>
    <w:p w:rsidR="00AA6DE1" w:rsidRPr="007D2C8D" w:rsidRDefault="00AA6DE1" w:rsidP="00AA6DE1">
      <w:pPr>
        <w:pStyle w:val="ListParagraph"/>
        <w:numPr>
          <w:ilvl w:val="0"/>
          <w:numId w:val="13"/>
        </w:numPr>
        <w:spacing w:after="0" w:line="240" w:lineRule="auto"/>
        <w:rPr>
          <w:rFonts w:ascii="Arial" w:hAnsi="Arial" w:cs="Arial"/>
          <w:sz w:val="24"/>
          <w:szCs w:val="24"/>
        </w:rPr>
      </w:pPr>
      <w:r w:rsidRPr="007D2C8D">
        <w:rPr>
          <w:rFonts w:ascii="Arial" w:hAnsi="Arial" w:cs="Arial"/>
          <w:sz w:val="24"/>
          <w:szCs w:val="24"/>
        </w:rPr>
        <w:t>Right now, ATD seems to focus more so on events and programs it will be nice to shift the focus back to more evidence-based programming.</w:t>
      </w:r>
    </w:p>
    <w:p w:rsidR="00AA6DE1" w:rsidRPr="007D2C8D" w:rsidRDefault="00AA6DE1" w:rsidP="00AA6DE1">
      <w:pPr>
        <w:pStyle w:val="ListParagraph"/>
        <w:numPr>
          <w:ilvl w:val="0"/>
          <w:numId w:val="13"/>
        </w:numPr>
        <w:spacing w:after="0" w:line="240" w:lineRule="auto"/>
        <w:rPr>
          <w:rFonts w:ascii="Arial" w:hAnsi="Arial" w:cs="Arial"/>
          <w:sz w:val="24"/>
          <w:szCs w:val="24"/>
        </w:rPr>
      </w:pPr>
      <w:r w:rsidRPr="007D2C8D">
        <w:rPr>
          <w:rFonts w:ascii="Arial" w:hAnsi="Arial" w:cs="Arial"/>
          <w:sz w:val="24"/>
          <w:szCs w:val="24"/>
        </w:rPr>
        <w:t>Even though each campus has its own unique identity, there are some events and activities that should be standard across all 5 campuses.</w:t>
      </w:r>
    </w:p>
    <w:p w:rsidR="00AA6DE1" w:rsidRPr="00AA6DE1" w:rsidRDefault="00AA6DE1" w:rsidP="00AA6DE1">
      <w:pPr>
        <w:pStyle w:val="ListParagraph"/>
        <w:numPr>
          <w:ilvl w:val="0"/>
          <w:numId w:val="13"/>
        </w:numPr>
        <w:spacing w:after="0" w:line="240" w:lineRule="auto"/>
        <w:rPr>
          <w:rFonts w:ascii="Arial" w:hAnsi="Arial" w:cs="Arial"/>
          <w:sz w:val="24"/>
          <w:szCs w:val="24"/>
        </w:rPr>
      </w:pPr>
      <w:r w:rsidRPr="007D2C8D">
        <w:rPr>
          <w:rFonts w:ascii="Arial" w:hAnsi="Arial" w:cs="Arial"/>
          <w:sz w:val="24"/>
          <w:szCs w:val="24"/>
        </w:rPr>
        <w:t xml:space="preserve">Since chairs will be working this summer, hopefully you can start doing long-term planning and building out activities </w:t>
      </w:r>
    </w:p>
    <w:sectPr w:rsidR="00AA6DE1" w:rsidRPr="00AA6DE1" w:rsidSect="00793482">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1DFC" w:rsidRDefault="00651DFC" w:rsidP="002410D4">
      <w:pPr>
        <w:spacing w:after="0" w:line="240" w:lineRule="auto"/>
      </w:pPr>
      <w:r>
        <w:separator/>
      </w:r>
    </w:p>
  </w:endnote>
  <w:endnote w:type="continuationSeparator" w:id="0">
    <w:p w:rsidR="00651DFC" w:rsidRDefault="00651DFC" w:rsidP="002410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5CA5" w:rsidRDefault="00D15CA5" w:rsidP="00273417">
    <w:pPr>
      <w:pStyle w:val="Footer"/>
    </w:pPr>
    <w:r>
      <w:rPr>
        <w:noProof/>
      </w:rPr>
      <w:drawing>
        <wp:inline distT="0" distB="0" distL="0" distR="0" wp14:anchorId="6870A03E" wp14:editId="4F1F203B">
          <wp:extent cx="1405310" cy="4572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d-hsig-nt-3288g-hire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5310" cy="457200"/>
                  </a:xfrm>
                  <a:prstGeom prst="rect">
                    <a:avLst/>
                  </a:prstGeom>
                </pic:spPr>
              </pic:pic>
            </a:graphicData>
          </a:graphic>
        </wp:inline>
      </w:drawing>
    </w:r>
    <w:r>
      <w:tab/>
    </w:r>
    <w:r>
      <w:tab/>
    </w:r>
    <w:r>
      <w:rPr>
        <w:noProof/>
      </w:rPr>
      <w:drawing>
        <wp:inline distT="0" distB="0" distL="0" distR="0" wp14:anchorId="32E4EB84" wp14:editId="7610DCEB">
          <wp:extent cx="1828800" cy="365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VA_Horizontal BLACK.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28800" cy="36576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3290781"/>
      <w:docPartObj>
        <w:docPartGallery w:val="Page Numbers (Bottom of Page)"/>
        <w:docPartUnique/>
      </w:docPartObj>
    </w:sdtPr>
    <w:sdtEndPr>
      <w:rPr>
        <w:rFonts w:ascii="Arial" w:hAnsi="Arial" w:cs="Arial"/>
        <w:noProof/>
      </w:rPr>
    </w:sdtEndPr>
    <w:sdtContent>
      <w:p w:rsidR="00D15CA5" w:rsidRPr="00CE5290" w:rsidRDefault="00D15CA5">
        <w:pPr>
          <w:pStyle w:val="Footer"/>
          <w:jc w:val="center"/>
          <w:rPr>
            <w:rFonts w:ascii="Arial" w:hAnsi="Arial" w:cs="Arial"/>
          </w:rPr>
        </w:pPr>
        <w:r w:rsidRPr="00CE5290">
          <w:rPr>
            <w:rFonts w:ascii="Arial" w:hAnsi="Arial" w:cs="Arial"/>
          </w:rPr>
          <w:fldChar w:fldCharType="begin"/>
        </w:r>
        <w:r w:rsidRPr="00CE5290">
          <w:rPr>
            <w:rFonts w:ascii="Arial" w:hAnsi="Arial" w:cs="Arial"/>
          </w:rPr>
          <w:instrText xml:space="preserve"> PAGE   \* MERGEFORMAT </w:instrText>
        </w:r>
        <w:r w:rsidRPr="00CE5290">
          <w:rPr>
            <w:rFonts w:ascii="Arial" w:hAnsi="Arial" w:cs="Arial"/>
          </w:rPr>
          <w:fldChar w:fldCharType="separate"/>
        </w:r>
        <w:r w:rsidR="00207E99">
          <w:rPr>
            <w:rFonts w:ascii="Arial" w:hAnsi="Arial" w:cs="Arial"/>
            <w:noProof/>
          </w:rPr>
          <w:t>i</w:t>
        </w:r>
        <w:r w:rsidRPr="00CE5290">
          <w:rPr>
            <w:rFonts w:ascii="Arial" w:hAnsi="Arial" w:cs="Arial"/>
            <w:noProof/>
          </w:rPr>
          <w:fldChar w:fldCharType="end"/>
        </w:r>
      </w:p>
    </w:sdtContent>
  </w:sdt>
  <w:p w:rsidR="00D15CA5" w:rsidRDefault="00D15CA5" w:rsidP="0005796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5CA5" w:rsidRDefault="00D15CA5" w:rsidP="00273417">
    <w:pPr>
      <w:pStyle w:val="Footer"/>
    </w:pPr>
    <w:r>
      <w:rPr>
        <w:noProof/>
      </w:rPr>
      <w:drawing>
        <wp:inline distT="0" distB="0" distL="0" distR="0" wp14:anchorId="34F77604" wp14:editId="14773F3D">
          <wp:extent cx="1405310" cy="457200"/>
          <wp:effectExtent l="0" t="0" r="444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d-hsig-nt-3288g-hire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5310" cy="457200"/>
                  </a:xfrm>
                  <a:prstGeom prst="rect">
                    <a:avLst/>
                  </a:prstGeom>
                </pic:spPr>
              </pic:pic>
            </a:graphicData>
          </a:graphic>
        </wp:inline>
      </w:drawing>
    </w:r>
    <w:r>
      <w:tab/>
    </w:r>
    <w:r>
      <w:tab/>
    </w:r>
    <w:r>
      <w:rPr>
        <w:noProof/>
      </w:rPr>
      <w:drawing>
        <wp:inline distT="0" distB="0" distL="0" distR="0" wp14:anchorId="3DC1BB16" wp14:editId="4C33101C">
          <wp:extent cx="1828800" cy="3657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VA_Horizontal BLACK.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28800" cy="365760"/>
                  </a:xfrm>
                  <a:prstGeom prst="rect">
                    <a:avLst/>
                  </a:prstGeom>
                </pic:spPr>
              </pic:pic>
            </a:graphicData>
          </a:graphic>
        </wp:inline>
      </w:drawing>
    </w:r>
  </w:p>
  <w:p w:rsidR="00D15CA5" w:rsidRDefault="00D15CA5" w:rsidP="0005796C">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688C" w:rsidRDefault="00ED688C" w:rsidP="00273417">
    <w:pPr>
      <w:pStyle w:val="Footer"/>
    </w:pPr>
    <w:r>
      <w:rPr>
        <w:noProof/>
      </w:rPr>
      <w:drawing>
        <wp:inline distT="0" distB="0" distL="0" distR="0" wp14:anchorId="04A48073" wp14:editId="35E07360">
          <wp:extent cx="1405310" cy="457200"/>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d-hsig-nt-3288g-hire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5310" cy="457200"/>
                  </a:xfrm>
                  <a:prstGeom prst="rect">
                    <a:avLst/>
                  </a:prstGeom>
                </pic:spPr>
              </pic:pic>
            </a:graphicData>
          </a:graphic>
        </wp:inline>
      </w:drawing>
    </w:r>
    <w:r>
      <w:tab/>
    </w:r>
    <w:r>
      <w:tab/>
    </w:r>
    <w:r>
      <w:tab/>
    </w:r>
    <w:r>
      <w:rPr>
        <w:noProof/>
      </w:rPr>
      <w:drawing>
        <wp:inline distT="0" distB="0" distL="0" distR="0" wp14:anchorId="7EB6FB2B" wp14:editId="4CCEA3E5">
          <wp:extent cx="1828800" cy="3657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VA_Horizontal BLACK.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28800" cy="365760"/>
                  </a:xfrm>
                  <a:prstGeom prst="rect">
                    <a:avLst/>
                  </a:prstGeom>
                </pic:spPr>
              </pic:pic>
            </a:graphicData>
          </a:graphic>
        </wp:inline>
      </w:drawing>
    </w:r>
  </w:p>
  <w:p w:rsidR="00ED688C" w:rsidRDefault="00ED688C" w:rsidP="0005796C">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688C" w:rsidRDefault="00ED688C" w:rsidP="00273417">
    <w:pPr>
      <w:pStyle w:val="Footer"/>
    </w:pPr>
    <w:r>
      <w:rPr>
        <w:noProof/>
      </w:rPr>
      <w:drawing>
        <wp:inline distT="0" distB="0" distL="0" distR="0" wp14:anchorId="63A3B828" wp14:editId="1ADCC0DB">
          <wp:extent cx="1405310" cy="457200"/>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d-hsig-nt-3288g-hire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5310" cy="457200"/>
                  </a:xfrm>
                  <a:prstGeom prst="rect">
                    <a:avLst/>
                  </a:prstGeom>
                </pic:spPr>
              </pic:pic>
            </a:graphicData>
          </a:graphic>
        </wp:inline>
      </w:drawing>
    </w:r>
    <w:r>
      <w:tab/>
    </w:r>
    <w:r>
      <w:tab/>
    </w:r>
    <w:r>
      <w:rPr>
        <w:noProof/>
      </w:rPr>
      <w:drawing>
        <wp:inline distT="0" distB="0" distL="0" distR="0" wp14:anchorId="21DF61BC" wp14:editId="11B52A6A">
          <wp:extent cx="1828800" cy="3657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VA_Horizontal BLACK.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28800" cy="365760"/>
                  </a:xfrm>
                  <a:prstGeom prst="rect">
                    <a:avLst/>
                  </a:prstGeom>
                </pic:spPr>
              </pic:pic>
            </a:graphicData>
          </a:graphic>
        </wp:inline>
      </w:drawing>
    </w:r>
  </w:p>
  <w:p w:rsidR="00ED688C" w:rsidRDefault="00ED688C" w:rsidP="0005796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1DFC" w:rsidRDefault="00651DFC" w:rsidP="002410D4">
      <w:pPr>
        <w:spacing w:after="0" w:line="240" w:lineRule="auto"/>
      </w:pPr>
      <w:r>
        <w:separator/>
      </w:r>
    </w:p>
  </w:footnote>
  <w:footnote w:type="continuationSeparator" w:id="0">
    <w:p w:rsidR="00651DFC" w:rsidRDefault="00651DFC" w:rsidP="002410D4">
      <w:pPr>
        <w:spacing w:after="0" w:line="240" w:lineRule="auto"/>
      </w:pPr>
      <w:r>
        <w:continuationSeparator/>
      </w:r>
    </w:p>
  </w:footnote>
  <w:footnote w:id="1">
    <w:p w:rsidR="00793482" w:rsidRPr="00E842EE" w:rsidRDefault="00793482" w:rsidP="00793482">
      <w:pPr>
        <w:spacing w:line="240" w:lineRule="auto"/>
        <w:contextualSpacing/>
        <w:rPr>
          <w:sz w:val="16"/>
          <w:szCs w:val="16"/>
        </w:rPr>
      </w:pPr>
      <w:r w:rsidRPr="00E842EE">
        <w:rPr>
          <w:rStyle w:val="FootnoteReference"/>
          <w:sz w:val="16"/>
          <w:szCs w:val="16"/>
        </w:rPr>
        <w:footnoteRef/>
      </w:r>
      <w:r w:rsidRPr="00E842EE">
        <w:rPr>
          <w:rFonts w:cs="Arial"/>
          <w:sz w:val="16"/>
          <w:szCs w:val="16"/>
        </w:rPr>
        <w:t xml:space="preserve"> </w:t>
      </w:r>
      <w:r w:rsidRPr="00E842EE">
        <w:rPr>
          <w:rFonts w:eastAsiaTheme="minorEastAsia" w:cs="Arial"/>
          <w:color w:val="000000" w:themeColor="text1"/>
          <w:kern w:val="24"/>
          <w:sz w:val="16"/>
          <w:szCs w:val="16"/>
        </w:rPr>
        <w:t>Gatekeeper courses are five college-level courses with high enrollment that are often critical to students’ future success in college</w:t>
      </w:r>
      <w:r w:rsidRPr="00E842EE">
        <w:rPr>
          <w:rFonts w:cs="Arial"/>
          <w:sz w:val="16"/>
          <w:szCs w:val="16"/>
        </w:rPr>
        <w:t xml:space="preserve">: ACC 211: Principles of Accounting I; BIO 101: General Biology I; ENG 111: College Composition I; MTH 151: Mathematics for the Liberal Arts I; MTH 163: Pre-Calculus I.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5CA5" w:rsidRPr="00273417" w:rsidRDefault="00D15CA5">
    <w:pPr>
      <w:pStyle w:val="Header"/>
      <w:tabs>
        <w:tab w:val="clear" w:pos="4680"/>
        <w:tab w:val="clear" w:pos="9360"/>
      </w:tabs>
      <w:jc w:val="right"/>
      <w:rPr>
        <w:rFonts w:ascii="Arial" w:hAnsi="Arial" w:cs="Arial"/>
      </w:rPr>
    </w:pPr>
    <w:r w:rsidRPr="00273417">
      <w:rPr>
        <w:rFonts w:ascii="Arial" w:hAnsi="Arial" w:cs="Arial"/>
      </w:rPr>
      <w:t xml:space="preserve">Page </w:t>
    </w:r>
    <w:r w:rsidRPr="00273417">
      <w:rPr>
        <w:rFonts w:ascii="Arial" w:hAnsi="Arial" w:cs="Arial"/>
      </w:rPr>
      <w:fldChar w:fldCharType="begin"/>
    </w:r>
    <w:r w:rsidRPr="00273417">
      <w:rPr>
        <w:rFonts w:ascii="Arial" w:hAnsi="Arial" w:cs="Arial"/>
      </w:rPr>
      <w:instrText xml:space="preserve"> PAGE   \* MERGEFORMAT </w:instrText>
    </w:r>
    <w:r w:rsidRPr="00273417">
      <w:rPr>
        <w:rFonts w:ascii="Arial" w:hAnsi="Arial" w:cs="Arial"/>
      </w:rPr>
      <w:fldChar w:fldCharType="separate"/>
    </w:r>
    <w:r w:rsidR="00873083">
      <w:rPr>
        <w:rFonts w:ascii="Arial" w:hAnsi="Arial" w:cs="Arial"/>
        <w:noProof/>
      </w:rPr>
      <w:t>i</w:t>
    </w:r>
    <w:r w:rsidRPr="00273417">
      <w:rPr>
        <w:rFonts w:ascii="Arial" w:hAnsi="Arial" w:cs="Arial"/>
      </w:rPr>
      <w:fldChar w:fldCharType="end"/>
    </w:r>
  </w:p>
  <w:p w:rsidR="00D15CA5" w:rsidRDefault="00D15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3482" w:rsidRPr="00273417" w:rsidRDefault="00793482">
    <w:pPr>
      <w:pStyle w:val="Header"/>
      <w:tabs>
        <w:tab w:val="clear" w:pos="4680"/>
        <w:tab w:val="clear" w:pos="9360"/>
      </w:tabs>
      <w:jc w:val="right"/>
      <w:rPr>
        <w:rFonts w:ascii="Arial" w:hAnsi="Arial" w:cs="Arial"/>
      </w:rPr>
    </w:pPr>
    <w:r w:rsidRPr="00273417">
      <w:rPr>
        <w:rFonts w:ascii="Arial" w:hAnsi="Arial" w:cs="Arial"/>
      </w:rPr>
      <w:t xml:space="preserve">Page </w:t>
    </w:r>
    <w:r w:rsidRPr="00273417">
      <w:rPr>
        <w:rFonts w:ascii="Arial" w:hAnsi="Arial" w:cs="Arial"/>
      </w:rPr>
      <w:fldChar w:fldCharType="begin"/>
    </w:r>
    <w:r w:rsidRPr="00273417">
      <w:rPr>
        <w:rFonts w:ascii="Arial" w:hAnsi="Arial" w:cs="Arial"/>
      </w:rPr>
      <w:instrText xml:space="preserve"> PAGE   \* MERGEFORMAT </w:instrText>
    </w:r>
    <w:r w:rsidRPr="00273417">
      <w:rPr>
        <w:rFonts w:ascii="Arial" w:hAnsi="Arial" w:cs="Arial"/>
      </w:rPr>
      <w:fldChar w:fldCharType="separate"/>
    </w:r>
    <w:r w:rsidR="00207E99">
      <w:rPr>
        <w:rFonts w:ascii="Arial" w:hAnsi="Arial" w:cs="Arial"/>
        <w:noProof/>
      </w:rPr>
      <w:t>22</w:t>
    </w:r>
    <w:r w:rsidRPr="00273417">
      <w:rPr>
        <w:rFonts w:ascii="Arial" w:hAnsi="Arial" w:cs="Arial"/>
      </w:rPr>
      <w:fldChar w:fldCharType="end"/>
    </w:r>
  </w:p>
  <w:p w:rsidR="00793482" w:rsidRDefault="007934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7583"/>
    <w:multiLevelType w:val="hybridMultilevel"/>
    <w:tmpl w:val="E4227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0FF7"/>
    <w:multiLevelType w:val="hybridMultilevel"/>
    <w:tmpl w:val="53D0C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659EB"/>
    <w:multiLevelType w:val="hybridMultilevel"/>
    <w:tmpl w:val="A878B3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2008E"/>
    <w:multiLevelType w:val="hybridMultilevel"/>
    <w:tmpl w:val="B582A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567107"/>
    <w:multiLevelType w:val="hybridMultilevel"/>
    <w:tmpl w:val="D69C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05A92"/>
    <w:multiLevelType w:val="hybridMultilevel"/>
    <w:tmpl w:val="D3D65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D3429"/>
    <w:multiLevelType w:val="hybridMultilevel"/>
    <w:tmpl w:val="68A2A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F0EFE"/>
    <w:multiLevelType w:val="hybridMultilevel"/>
    <w:tmpl w:val="AB90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073D8"/>
    <w:multiLevelType w:val="hybridMultilevel"/>
    <w:tmpl w:val="E23A9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07425C"/>
    <w:multiLevelType w:val="multilevel"/>
    <w:tmpl w:val="EE9A3E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04C193A"/>
    <w:multiLevelType w:val="hybridMultilevel"/>
    <w:tmpl w:val="F85ED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E6F46"/>
    <w:multiLevelType w:val="hybridMultilevel"/>
    <w:tmpl w:val="4B648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F04A7"/>
    <w:multiLevelType w:val="hybridMultilevel"/>
    <w:tmpl w:val="56FC6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9C155F"/>
    <w:multiLevelType w:val="hybridMultilevel"/>
    <w:tmpl w:val="3C561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D85BD1"/>
    <w:multiLevelType w:val="hybridMultilevel"/>
    <w:tmpl w:val="4CDCF5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C817BA"/>
    <w:multiLevelType w:val="hybridMultilevel"/>
    <w:tmpl w:val="CCB8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856252"/>
    <w:multiLevelType w:val="hybridMultilevel"/>
    <w:tmpl w:val="625E1872"/>
    <w:lvl w:ilvl="0" w:tplc="3202CD34">
      <w:start w:val="1"/>
      <w:numFmt w:val="upperLetter"/>
      <w:lvlText w:val="%1."/>
      <w:lvlJc w:val="left"/>
      <w:pPr>
        <w:tabs>
          <w:tab w:val="num" w:pos="720"/>
        </w:tabs>
        <w:ind w:left="720" w:hanging="360"/>
      </w:pPr>
    </w:lvl>
    <w:lvl w:ilvl="1" w:tplc="C5A8680E">
      <w:start w:val="1"/>
      <w:numFmt w:val="upperLetter"/>
      <w:lvlText w:val="%2."/>
      <w:lvlJc w:val="left"/>
      <w:pPr>
        <w:tabs>
          <w:tab w:val="num" w:pos="1440"/>
        </w:tabs>
        <w:ind w:left="1440" w:hanging="360"/>
      </w:pPr>
    </w:lvl>
    <w:lvl w:ilvl="2" w:tplc="632CE85E" w:tentative="1">
      <w:start w:val="1"/>
      <w:numFmt w:val="upperLetter"/>
      <w:lvlText w:val="%3."/>
      <w:lvlJc w:val="left"/>
      <w:pPr>
        <w:tabs>
          <w:tab w:val="num" w:pos="2160"/>
        </w:tabs>
        <w:ind w:left="2160" w:hanging="360"/>
      </w:pPr>
    </w:lvl>
    <w:lvl w:ilvl="3" w:tplc="1D78E55C" w:tentative="1">
      <w:start w:val="1"/>
      <w:numFmt w:val="upperLetter"/>
      <w:lvlText w:val="%4."/>
      <w:lvlJc w:val="left"/>
      <w:pPr>
        <w:tabs>
          <w:tab w:val="num" w:pos="2880"/>
        </w:tabs>
        <w:ind w:left="2880" w:hanging="360"/>
      </w:pPr>
    </w:lvl>
    <w:lvl w:ilvl="4" w:tplc="7EE4955A" w:tentative="1">
      <w:start w:val="1"/>
      <w:numFmt w:val="upperLetter"/>
      <w:lvlText w:val="%5."/>
      <w:lvlJc w:val="left"/>
      <w:pPr>
        <w:tabs>
          <w:tab w:val="num" w:pos="3600"/>
        </w:tabs>
        <w:ind w:left="3600" w:hanging="360"/>
      </w:pPr>
    </w:lvl>
    <w:lvl w:ilvl="5" w:tplc="4A4E0060" w:tentative="1">
      <w:start w:val="1"/>
      <w:numFmt w:val="upperLetter"/>
      <w:lvlText w:val="%6."/>
      <w:lvlJc w:val="left"/>
      <w:pPr>
        <w:tabs>
          <w:tab w:val="num" w:pos="4320"/>
        </w:tabs>
        <w:ind w:left="4320" w:hanging="360"/>
      </w:pPr>
    </w:lvl>
    <w:lvl w:ilvl="6" w:tplc="B4526042" w:tentative="1">
      <w:start w:val="1"/>
      <w:numFmt w:val="upperLetter"/>
      <w:lvlText w:val="%7."/>
      <w:lvlJc w:val="left"/>
      <w:pPr>
        <w:tabs>
          <w:tab w:val="num" w:pos="5040"/>
        </w:tabs>
        <w:ind w:left="5040" w:hanging="360"/>
      </w:pPr>
    </w:lvl>
    <w:lvl w:ilvl="7" w:tplc="56A2052E" w:tentative="1">
      <w:start w:val="1"/>
      <w:numFmt w:val="upperLetter"/>
      <w:lvlText w:val="%8."/>
      <w:lvlJc w:val="left"/>
      <w:pPr>
        <w:tabs>
          <w:tab w:val="num" w:pos="5760"/>
        </w:tabs>
        <w:ind w:left="5760" w:hanging="360"/>
      </w:pPr>
    </w:lvl>
    <w:lvl w:ilvl="8" w:tplc="FB44227A" w:tentative="1">
      <w:start w:val="1"/>
      <w:numFmt w:val="upperLetter"/>
      <w:lvlText w:val="%9."/>
      <w:lvlJc w:val="left"/>
      <w:pPr>
        <w:tabs>
          <w:tab w:val="num" w:pos="6480"/>
        </w:tabs>
        <w:ind w:left="6480" w:hanging="360"/>
      </w:pPr>
    </w:lvl>
  </w:abstractNum>
  <w:abstractNum w:abstractNumId="17" w15:restartNumberingAfterBreak="0">
    <w:nsid w:val="449546AB"/>
    <w:multiLevelType w:val="hybridMultilevel"/>
    <w:tmpl w:val="AD0C5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297877"/>
    <w:multiLevelType w:val="hybridMultilevel"/>
    <w:tmpl w:val="82FC8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BC1386"/>
    <w:multiLevelType w:val="hybridMultilevel"/>
    <w:tmpl w:val="E9CA9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724907"/>
    <w:multiLevelType w:val="hybridMultilevel"/>
    <w:tmpl w:val="90CEA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771B2"/>
    <w:multiLevelType w:val="hybridMultilevel"/>
    <w:tmpl w:val="1E062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FB458E"/>
    <w:multiLevelType w:val="hybridMultilevel"/>
    <w:tmpl w:val="19D20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BA2C3D"/>
    <w:multiLevelType w:val="hybridMultilevel"/>
    <w:tmpl w:val="DAF4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6F3EFC"/>
    <w:multiLevelType w:val="hybridMultilevel"/>
    <w:tmpl w:val="3998E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BD01AA"/>
    <w:multiLevelType w:val="hybridMultilevel"/>
    <w:tmpl w:val="2D046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B33027"/>
    <w:multiLevelType w:val="hybridMultilevel"/>
    <w:tmpl w:val="0F76A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8"/>
  </w:num>
  <w:num w:numId="3">
    <w:abstractNumId w:val="5"/>
  </w:num>
  <w:num w:numId="4">
    <w:abstractNumId w:val="20"/>
  </w:num>
  <w:num w:numId="5">
    <w:abstractNumId w:val="21"/>
  </w:num>
  <w:num w:numId="6">
    <w:abstractNumId w:val="22"/>
  </w:num>
  <w:num w:numId="7">
    <w:abstractNumId w:val="2"/>
  </w:num>
  <w:num w:numId="8">
    <w:abstractNumId w:val="0"/>
  </w:num>
  <w:num w:numId="9">
    <w:abstractNumId w:val="26"/>
  </w:num>
  <w:num w:numId="10">
    <w:abstractNumId w:val="6"/>
  </w:num>
  <w:num w:numId="11">
    <w:abstractNumId w:val="18"/>
  </w:num>
  <w:num w:numId="12">
    <w:abstractNumId w:val="11"/>
  </w:num>
  <w:num w:numId="13">
    <w:abstractNumId w:val="13"/>
  </w:num>
  <w:num w:numId="14">
    <w:abstractNumId w:val="15"/>
  </w:num>
  <w:num w:numId="15">
    <w:abstractNumId w:val="4"/>
  </w:num>
  <w:num w:numId="16">
    <w:abstractNumId w:val="7"/>
  </w:num>
  <w:num w:numId="17">
    <w:abstractNumId w:val="1"/>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23"/>
  </w:num>
  <w:num w:numId="21">
    <w:abstractNumId w:val="12"/>
  </w:num>
  <w:num w:numId="22">
    <w:abstractNumId w:val="14"/>
  </w:num>
  <w:num w:numId="23">
    <w:abstractNumId w:val="24"/>
  </w:num>
  <w:num w:numId="24">
    <w:abstractNumId w:val="17"/>
  </w:num>
  <w:num w:numId="25">
    <w:abstractNumId w:val="10"/>
  </w:num>
  <w:num w:numId="26">
    <w:abstractNumId w:val="3"/>
  </w:num>
  <w:num w:numId="2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NDazNDQ1NTYxMrVU0lEKTi0uzszPAykwrAUAAkeW6SwAAAA="/>
  </w:docVars>
  <w:rsids>
    <w:rsidRoot w:val="00117EB6"/>
    <w:rsid w:val="00000667"/>
    <w:rsid w:val="00002E28"/>
    <w:rsid w:val="00025B4C"/>
    <w:rsid w:val="000265E8"/>
    <w:rsid w:val="00041492"/>
    <w:rsid w:val="00045E63"/>
    <w:rsid w:val="000501D2"/>
    <w:rsid w:val="0005796C"/>
    <w:rsid w:val="000606A9"/>
    <w:rsid w:val="0007077D"/>
    <w:rsid w:val="0007248F"/>
    <w:rsid w:val="00076F95"/>
    <w:rsid w:val="000A290D"/>
    <w:rsid w:val="000A4AA2"/>
    <w:rsid w:val="000B08C8"/>
    <w:rsid w:val="000D56FA"/>
    <w:rsid w:val="000E1BB6"/>
    <w:rsid w:val="000E52DE"/>
    <w:rsid w:val="000F3443"/>
    <w:rsid w:val="000F5E7A"/>
    <w:rsid w:val="00102ED3"/>
    <w:rsid w:val="0010543E"/>
    <w:rsid w:val="00117EB6"/>
    <w:rsid w:val="00125E1F"/>
    <w:rsid w:val="00146B21"/>
    <w:rsid w:val="00146BDC"/>
    <w:rsid w:val="001675E3"/>
    <w:rsid w:val="001706D3"/>
    <w:rsid w:val="001723D8"/>
    <w:rsid w:val="00194BD7"/>
    <w:rsid w:val="001978BB"/>
    <w:rsid w:val="001B3236"/>
    <w:rsid w:val="001C7741"/>
    <w:rsid w:val="001D7452"/>
    <w:rsid w:val="001D7948"/>
    <w:rsid w:val="001E0F8A"/>
    <w:rsid w:val="001E3A19"/>
    <w:rsid w:val="001E3DEA"/>
    <w:rsid w:val="001F08B4"/>
    <w:rsid w:val="001F7EE2"/>
    <w:rsid w:val="00205FB0"/>
    <w:rsid w:val="00206835"/>
    <w:rsid w:val="00206D84"/>
    <w:rsid w:val="00207E99"/>
    <w:rsid w:val="00214681"/>
    <w:rsid w:val="00220E69"/>
    <w:rsid w:val="002267CF"/>
    <w:rsid w:val="002317BB"/>
    <w:rsid w:val="0023393A"/>
    <w:rsid w:val="002410D4"/>
    <w:rsid w:val="002508FB"/>
    <w:rsid w:val="00253FDF"/>
    <w:rsid w:val="002559CA"/>
    <w:rsid w:val="002633C3"/>
    <w:rsid w:val="00265E09"/>
    <w:rsid w:val="00266919"/>
    <w:rsid w:val="00271481"/>
    <w:rsid w:val="00272615"/>
    <w:rsid w:val="00273417"/>
    <w:rsid w:val="00273B81"/>
    <w:rsid w:val="002A149B"/>
    <w:rsid w:val="002B04B6"/>
    <w:rsid w:val="002D3B5F"/>
    <w:rsid w:val="002E01E0"/>
    <w:rsid w:val="002F5C7D"/>
    <w:rsid w:val="003003BB"/>
    <w:rsid w:val="003042BC"/>
    <w:rsid w:val="003149DE"/>
    <w:rsid w:val="00315D72"/>
    <w:rsid w:val="00321464"/>
    <w:rsid w:val="00331135"/>
    <w:rsid w:val="00331436"/>
    <w:rsid w:val="003518AF"/>
    <w:rsid w:val="0036225F"/>
    <w:rsid w:val="003837BF"/>
    <w:rsid w:val="0039292D"/>
    <w:rsid w:val="003A137C"/>
    <w:rsid w:val="003A4227"/>
    <w:rsid w:val="003B0391"/>
    <w:rsid w:val="003C591C"/>
    <w:rsid w:val="003C6BCB"/>
    <w:rsid w:val="003C7947"/>
    <w:rsid w:val="003E23B5"/>
    <w:rsid w:val="003E38F3"/>
    <w:rsid w:val="003E619E"/>
    <w:rsid w:val="003F13B4"/>
    <w:rsid w:val="003F68A2"/>
    <w:rsid w:val="00403FD6"/>
    <w:rsid w:val="00406DEE"/>
    <w:rsid w:val="004427AE"/>
    <w:rsid w:val="00452465"/>
    <w:rsid w:val="00457E70"/>
    <w:rsid w:val="00461567"/>
    <w:rsid w:val="004A4EB4"/>
    <w:rsid w:val="004A6FFE"/>
    <w:rsid w:val="004C7EF9"/>
    <w:rsid w:val="004E4FA8"/>
    <w:rsid w:val="004F1C58"/>
    <w:rsid w:val="00502B17"/>
    <w:rsid w:val="00511AEA"/>
    <w:rsid w:val="00525866"/>
    <w:rsid w:val="00553CFD"/>
    <w:rsid w:val="005622BB"/>
    <w:rsid w:val="00566068"/>
    <w:rsid w:val="00566E88"/>
    <w:rsid w:val="005713D7"/>
    <w:rsid w:val="00581091"/>
    <w:rsid w:val="00586FC6"/>
    <w:rsid w:val="00592C18"/>
    <w:rsid w:val="005F417E"/>
    <w:rsid w:val="006208E4"/>
    <w:rsid w:val="00622302"/>
    <w:rsid w:val="0062313B"/>
    <w:rsid w:val="00623E01"/>
    <w:rsid w:val="0063220C"/>
    <w:rsid w:val="0064419F"/>
    <w:rsid w:val="00651DFC"/>
    <w:rsid w:val="00663A8E"/>
    <w:rsid w:val="00670F18"/>
    <w:rsid w:val="006B04BC"/>
    <w:rsid w:val="006B3666"/>
    <w:rsid w:val="006B6D90"/>
    <w:rsid w:val="006D38FC"/>
    <w:rsid w:val="006D6E62"/>
    <w:rsid w:val="00705713"/>
    <w:rsid w:val="007124A8"/>
    <w:rsid w:val="007215D5"/>
    <w:rsid w:val="0072767F"/>
    <w:rsid w:val="00732857"/>
    <w:rsid w:val="00735CFB"/>
    <w:rsid w:val="0074342D"/>
    <w:rsid w:val="00753B2E"/>
    <w:rsid w:val="00755807"/>
    <w:rsid w:val="00760BC8"/>
    <w:rsid w:val="00761A05"/>
    <w:rsid w:val="00786FC7"/>
    <w:rsid w:val="0078740B"/>
    <w:rsid w:val="0079271A"/>
    <w:rsid w:val="00793482"/>
    <w:rsid w:val="007C11F9"/>
    <w:rsid w:val="007C6E0C"/>
    <w:rsid w:val="007D2C8D"/>
    <w:rsid w:val="007E49BE"/>
    <w:rsid w:val="007F2769"/>
    <w:rsid w:val="00824BCE"/>
    <w:rsid w:val="0082548A"/>
    <w:rsid w:val="00831F20"/>
    <w:rsid w:val="00850341"/>
    <w:rsid w:val="0085614B"/>
    <w:rsid w:val="00856532"/>
    <w:rsid w:val="00857344"/>
    <w:rsid w:val="008609C9"/>
    <w:rsid w:val="00861721"/>
    <w:rsid w:val="00862A9F"/>
    <w:rsid w:val="00867F20"/>
    <w:rsid w:val="00873083"/>
    <w:rsid w:val="00876152"/>
    <w:rsid w:val="00877E2B"/>
    <w:rsid w:val="00893A85"/>
    <w:rsid w:val="008A55B8"/>
    <w:rsid w:val="008B2205"/>
    <w:rsid w:val="008B326F"/>
    <w:rsid w:val="008C15CC"/>
    <w:rsid w:val="008C7BF0"/>
    <w:rsid w:val="008D1137"/>
    <w:rsid w:val="008D2344"/>
    <w:rsid w:val="008D47B7"/>
    <w:rsid w:val="008F349B"/>
    <w:rsid w:val="008F4659"/>
    <w:rsid w:val="008F6C3D"/>
    <w:rsid w:val="008F743F"/>
    <w:rsid w:val="00913BAC"/>
    <w:rsid w:val="00940753"/>
    <w:rsid w:val="00952016"/>
    <w:rsid w:val="009949F2"/>
    <w:rsid w:val="0099761C"/>
    <w:rsid w:val="009A0477"/>
    <w:rsid w:val="009A5500"/>
    <w:rsid w:val="009A5F7F"/>
    <w:rsid w:val="009A602B"/>
    <w:rsid w:val="009B41FA"/>
    <w:rsid w:val="009B433C"/>
    <w:rsid w:val="009B7CA1"/>
    <w:rsid w:val="009C209D"/>
    <w:rsid w:val="009C750B"/>
    <w:rsid w:val="009D5EC0"/>
    <w:rsid w:val="00A1104F"/>
    <w:rsid w:val="00A16351"/>
    <w:rsid w:val="00A25956"/>
    <w:rsid w:val="00A40493"/>
    <w:rsid w:val="00A429DC"/>
    <w:rsid w:val="00A43FE9"/>
    <w:rsid w:val="00A45075"/>
    <w:rsid w:val="00A51D9B"/>
    <w:rsid w:val="00A52A56"/>
    <w:rsid w:val="00A610FF"/>
    <w:rsid w:val="00A7337A"/>
    <w:rsid w:val="00A824A1"/>
    <w:rsid w:val="00A93FC5"/>
    <w:rsid w:val="00AA6DE1"/>
    <w:rsid w:val="00AB3028"/>
    <w:rsid w:val="00AB30CB"/>
    <w:rsid w:val="00AE3B90"/>
    <w:rsid w:val="00AF0D41"/>
    <w:rsid w:val="00AF2C01"/>
    <w:rsid w:val="00B01254"/>
    <w:rsid w:val="00B26FF0"/>
    <w:rsid w:val="00B3080B"/>
    <w:rsid w:val="00B51270"/>
    <w:rsid w:val="00B537FF"/>
    <w:rsid w:val="00B57171"/>
    <w:rsid w:val="00B64366"/>
    <w:rsid w:val="00B74AAD"/>
    <w:rsid w:val="00B907D3"/>
    <w:rsid w:val="00BA0472"/>
    <w:rsid w:val="00BA1039"/>
    <w:rsid w:val="00BA3D31"/>
    <w:rsid w:val="00BC6911"/>
    <w:rsid w:val="00BD2B13"/>
    <w:rsid w:val="00BE5A2F"/>
    <w:rsid w:val="00BF42F8"/>
    <w:rsid w:val="00C01111"/>
    <w:rsid w:val="00C14B23"/>
    <w:rsid w:val="00C22E24"/>
    <w:rsid w:val="00C26620"/>
    <w:rsid w:val="00C26DFC"/>
    <w:rsid w:val="00C446FF"/>
    <w:rsid w:val="00C518D4"/>
    <w:rsid w:val="00C53A58"/>
    <w:rsid w:val="00C575AC"/>
    <w:rsid w:val="00C65F15"/>
    <w:rsid w:val="00C754CB"/>
    <w:rsid w:val="00C80B06"/>
    <w:rsid w:val="00C81A00"/>
    <w:rsid w:val="00CC08E4"/>
    <w:rsid w:val="00CC1FA3"/>
    <w:rsid w:val="00CC28CF"/>
    <w:rsid w:val="00CC4E7C"/>
    <w:rsid w:val="00CD1BB6"/>
    <w:rsid w:val="00CD6665"/>
    <w:rsid w:val="00CE5290"/>
    <w:rsid w:val="00D11014"/>
    <w:rsid w:val="00D15CA5"/>
    <w:rsid w:val="00D34A5E"/>
    <w:rsid w:val="00D4223B"/>
    <w:rsid w:val="00D534F9"/>
    <w:rsid w:val="00D54DFF"/>
    <w:rsid w:val="00D73D62"/>
    <w:rsid w:val="00D8117E"/>
    <w:rsid w:val="00D854E3"/>
    <w:rsid w:val="00D91C6C"/>
    <w:rsid w:val="00D9703D"/>
    <w:rsid w:val="00DA0A5B"/>
    <w:rsid w:val="00DA33C0"/>
    <w:rsid w:val="00DA5F9A"/>
    <w:rsid w:val="00DC6E92"/>
    <w:rsid w:val="00DE2C5C"/>
    <w:rsid w:val="00DE4E4E"/>
    <w:rsid w:val="00E131FC"/>
    <w:rsid w:val="00E14D90"/>
    <w:rsid w:val="00E24C97"/>
    <w:rsid w:val="00E30F73"/>
    <w:rsid w:val="00E341FA"/>
    <w:rsid w:val="00E345F0"/>
    <w:rsid w:val="00E44FFE"/>
    <w:rsid w:val="00E51B0B"/>
    <w:rsid w:val="00E56920"/>
    <w:rsid w:val="00E576CF"/>
    <w:rsid w:val="00E91919"/>
    <w:rsid w:val="00EB5A22"/>
    <w:rsid w:val="00EC3EDC"/>
    <w:rsid w:val="00ED39ED"/>
    <w:rsid w:val="00ED688C"/>
    <w:rsid w:val="00EE20EB"/>
    <w:rsid w:val="00EE2C14"/>
    <w:rsid w:val="00EF06BB"/>
    <w:rsid w:val="00F0413F"/>
    <w:rsid w:val="00F04C20"/>
    <w:rsid w:val="00F05355"/>
    <w:rsid w:val="00F07223"/>
    <w:rsid w:val="00F2007E"/>
    <w:rsid w:val="00F30104"/>
    <w:rsid w:val="00F7057C"/>
    <w:rsid w:val="00F81ACE"/>
    <w:rsid w:val="00F84FBB"/>
    <w:rsid w:val="00F867FC"/>
    <w:rsid w:val="00FA2D1C"/>
    <w:rsid w:val="00FA3A28"/>
    <w:rsid w:val="00FD076B"/>
    <w:rsid w:val="00FE5A6C"/>
    <w:rsid w:val="00FF0E5A"/>
    <w:rsid w:val="00FF59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3E9A3"/>
  <w15:docId w15:val="{D40328FF-3E8E-46E2-84D4-594E63B8E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97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149DE"/>
    <w:pPr>
      <w:keepNext/>
      <w:keepLines/>
      <w:spacing w:after="0" w:line="240" w:lineRule="auto"/>
      <w:jc w:val="center"/>
      <w:outlineLvl w:val="1"/>
    </w:pPr>
    <w:rPr>
      <w:rFonts w:ascii="Arial" w:eastAsiaTheme="majorEastAsia" w:hAnsi="Arial" w:cstheme="majorBidi"/>
      <w:b/>
      <w:bCs/>
      <w:szCs w:val="26"/>
    </w:rPr>
  </w:style>
  <w:style w:type="paragraph" w:styleId="Heading3">
    <w:name w:val="heading 3"/>
    <w:basedOn w:val="Normal"/>
    <w:next w:val="Normal"/>
    <w:link w:val="Heading3Char"/>
    <w:uiPriority w:val="9"/>
    <w:semiHidden/>
    <w:unhideWhenUsed/>
    <w:qFormat/>
    <w:rsid w:val="0099761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9">
    <w:name w:val="heading 9"/>
    <w:basedOn w:val="Normal"/>
    <w:next w:val="Normal"/>
    <w:link w:val="Heading9Char"/>
    <w:uiPriority w:val="9"/>
    <w:semiHidden/>
    <w:unhideWhenUsed/>
    <w:qFormat/>
    <w:rsid w:val="008F465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149B"/>
    <w:pPr>
      <w:ind w:left="720"/>
      <w:contextualSpacing/>
    </w:pPr>
  </w:style>
  <w:style w:type="table" w:styleId="TableGrid">
    <w:name w:val="Table Grid"/>
    <w:basedOn w:val="TableNormal"/>
    <w:uiPriority w:val="39"/>
    <w:rsid w:val="003E61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10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10D4"/>
  </w:style>
  <w:style w:type="paragraph" w:styleId="Footer">
    <w:name w:val="footer"/>
    <w:basedOn w:val="Normal"/>
    <w:link w:val="FooterChar"/>
    <w:uiPriority w:val="99"/>
    <w:unhideWhenUsed/>
    <w:rsid w:val="002410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10D4"/>
  </w:style>
  <w:style w:type="character" w:customStyle="1" w:styleId="Heading2Char">
    <w:name w:val="Heading 2 Char"/>
    <w:basedOn w:val="DefaultParagraphFont"/>
    <w:link w:val="Heading2"/>
    <w:uiPriority w:val="9"/>
    <w:rsid w:val="003149DE"/>
    <w:rPr>
      <w:rFonts w:ascii="Arial" w:eastAsiaTheme="majorEastAsia" w:hAnsi="Arial" w:cstheme="majorBidi"/>
      <w:b/>
      <w:bCs/>
      <w:szCs w:val="26"/>
    </w:rPr>
  </w:style>
  <w:style w:type="paragraph" w:customStyle="1" w:styleId="TOC">
    <w:name w:val="TOC"/>
    <w:basedOn w:val="Normal"/>
    <w:link w:val="TOCChar"/>
    <w:qFormat/>
    <w:rsid w:val="000E1BB6"/>
    <w:pPr>
      <w:spacing w:after="240" w:line="276" w:lineRule="auto"/>
      <w:jc w:val="center"/>
    </w:pPr>
    <w:rPr>
      <w:rFonts w:ascii="Arial Black" w:hAnsi="Arial Black" w:cs="Arial"/>
      <w:sz w:val="24"/>
      <w:szCs w:val="24"/>
    </w:rPr>
  </w:style>
  <w:style w:type="paragraph" w:customStyle="1" w:styleId="TOCB">
    <w:name w:val="TOC B"/>
    <w:basedOn w:val="Normal"/>
    <w:link w:val="TOCBChar"/>
    <w:qFormat/>
    <w:rsid w:val="000E1BB6"/>
    <w:pPr>
      <w:spacing w:before="240" w:after="120" w:line="276" w:lineRule="auto"/>
      <w:jc w:val="center"/>
    </w:pPr>
    <w:rPr>
      <w:rFonts w:ascii="Arial Black" w:hAnsi="Arial Black" w:cs="Arial"/>
      <w:b/>
    </w:rPr>
  </w:style>
  <w:style w:type="character" w:customStyle="1" w:styleId="TOCChar">
    <w:name w:val="TOC Char"/>
    <w:basedOn w:val="DefaultParagraphFont"/>
    <w:link w:val="TOC"/>
    <w:rsid w:val="000E1BB6"/>
    <w:rPr>
      <w:rFonts w:ascii="Arial Black" w:hAnsi="Arial Black" w:cs="Arial"/>
      <w:sz w:val="24"/>
      <w:szCs w:val="24"/>
    </w:rPr>
  </w:style>
  <w:style w:type="character" w:customStyle="1" w:styleId="Heading1Char">
    <w:name w:val="Heading 1 Char"/>
    <w:basedOn w:val="DefaultParagraphFont"/>
    <w:link w:val="Heading1"/>
    <w:uiPriority w:val="9"/>
    <w:rsid w:val="0099761C"/>
    <w:rPr>
      <w:rFonts w:asciiTheme="majorHAnsi" w:eastAsiaTheme="majorEastAsia" w:hAnsiTheme="majorHAnsi" w:cstheme="majorBidi"/>
      <w:color w:val="2E74B5" w:themeColor="accent1" w:themeShade="BF"/>
      <w:sz w:val="32"/>
      <w:szCs w:val="32"/>
    </w:rPr>
  </w:style>
  <w:style w:type="character" w:customStyle="1" w:styleId="TOCBChar">
    <w:name w:val="TOC B Char"/>
    <w:basedOn w:val="DefaultParagraphFont"/>
    <w:link w:val="TOCB"/>
    <w:rsid w:val="000E1BB6"/>
    <w:rPr>
      <w:rFonts w:ascii="Arial Black" w:hAnsi="Arial Black" w:cs="Arial"/>
      <w:b/>
    </w:rPr>
  </w:style>
  <w:style w:type="character" w:customStyle="1" w:styleId="Heading3Char">
    <w:name w:val="Heading 3 Char"/>
    <w:basedOn w:val="DefaultParagraphFont"/>
    <w:link w:val="Heading3"/>
    <w:uiPriority w:val="9"/>
    <w:semiHidden/>
    <w:rsid w:val="0099761C"/>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99761C"/>
    <w:pPr>
      <w:spacing w:after="100"/>
    </w:pPr>
    <w:rPr>
      <w:rFonts w:ascii="Arial" w:hAnsi="Arial"/>
    </w:rPr>
  </w:style>
  <w:style w:type="paragraph" w:styleId="TOC2">
    <w:name w:val="toc 2"/>
    <w:basedOn w:val="Normal"/>
    <w:next w:val="Normal"/>
    <w:autoRedefine/>
    <w:uiPriority w:val="39"/>
    <w:unhideWhenUsed/>
    <w:rsid w:val="00705713"/>
    <w:pPr>
      <w:spacing w:after="100"/>
      <w:ind w:left="220"/>
    </w:pPr>
    <w:rPr>
      <w:rFonts w:ascii="Arial" w:hAnsi="Arial"/>
    </w:rPr>
  </w:style>
  <w:style w:type="character" w:styleId="Hyperlink">
    <w:name w:val="Hyperlink"/>
    <w:basedOn w:val="DefaultParagraphFont"/>
    <w:uiPriority w:val="99"/>
    <w:unhideWhenUsed/>
    <w:rsid w:val="0099761C"/>
    <w:rPr>
      <w:color w:val="0563C1" w:themeColor="hyperlink"/>
      <w:u w:val="single"/>
    </w:rPr>
  </w:style>
  <w:style w:type="character" w:styleId="CommentReference">
    <w:name w:val="annotation reference"/>
    <w:basedOn w:val="DefaultParagraphFont"/>
    <w:uiPriority w:val="99"/>
    <w:semiHidden/>
    <w:unhideWhenUsed/>
    <w:rsid w:val="00403FD6"/>
    <w:rPr>
      <w:sz w:val="16"/>
      <w:szCs w:val="16"/>
    </w:rPr>
  </w:style>
  <w:style w:type="paragraph" w:styleId="CommentText">
    <w:name w:val="annotation text"/>
    <w:basedOn w:val="Normal"/>
    <w:link w:val="CommentTextChar"/>
    <w:uiPriority w:val="99"/>
    <w:semiHidden/>
    <w:unhideWhenUsed/>
    <w:rsid w:val="00403FD6"/>
    <w:pPr>
      <w:spacing w:line="240" w:lineRule="auto"/>
    </w:pPr>
    <w:rPr>
      <w:sz w:val="20"/>
      <w:szCs w:val="20"/>
    </w:rPr>
  </w:style>
  <w:style w:type="character" w:customStyle="1" w:styleId="CommentTextChar">
    <w:name w:val="Comment Text Char"/>
    <w:basedOn w:val="DefaultParagraphFont"/>
    <w:link w:val="CommentText"/>
    <w:uiPriority w:val="99"/>
    <w:semiHidden/>
    <w:rsid w:val="00403FD6"/>
    <w:rPr>
      <w:sz w:val="20"/>
      <w:szCs w:val="20"/>
    </w:rPr>
  </w:style>
  <w:style w:type="paragraph" w:styleId="CommentSubject">
    <w:name w:val="annotation subject"/>
    <w:basedOn w:val="CommentText"/>
    <w:next w:val="CommentText"/>
    <w:link w:val="CommentSubjectChar"/>
    <w:uiPriority w:val="99"/>
    <w:semiHidden/>
    <w:unhideWhenUsed/>
    <w:rsid w:val="00403FD6"/>
    <w:rPr>
      <w:b/>
      <w:bCs/>
    </w:rPr>
  </w:style>
  <w:style w:type="character" w:customStyle="1" w:styleId="CommentSubjectChar">
    <w:name w:val="Comment Subject Char"/>
    <w:basedOn w:val="CommentTextChar"/>
    <w:link w:val="CommentSubject"/>
    <w:uiPriority w:val="99"/>
    <w:semiHidden/>
    <w:rsid w:val="00403FD6"/>
    <w:rPr>
      <w:b/>
      <w:bCs/>
      <w:sz w:val="20"/>
      <w:szCs w:val="20"/>
    </w:rPr>
  </w:style>
  <w:style w:type="paragraph" w:styleId="BalloonText">
    <w:name w:val="Balloon Text"/>
    <w:basedOn w:val="Normal"/>
    <w:link w:val="BalloonTextChar"/>
    <w:uiPriority w:val="99"/>
    <w:semiHidden/>
    <w:unhideWhenUsed/>
    <w:rsid w:val="00403F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FD6"/>
    <w:rPr>
      <w:rFonts w:ascii="Segoe UI" w:hAnsi="Segoe UI" w:cs="Segoe UI"/>
      <w:sz w:val="18"/>
      <w:szCs w:val="18"/>
    </w:rPr>
  </w:style>
  <w:style w:type="paragraph" w:styleId="Revision">
    <w:name w:val="Revision"/>
    <w:hidden/>
    <w:uiPriority w:val="99"/>
    <w:semiHidden/>
    <w:rsid w:val="00502B17"/>
    <w:pPr>
      <w:spacing w:after="0" w:line="240" w:lineRule="auto"/>
    </w:pPr>
  </w:style>
  <w:style w:type="paragraph" w:customStyle="1" w:styleId="LOT">
    <w:name w:val="LOT"/>
    <w:basedOn w:val="Normal"/>
    <w:link w:val="LOTChar"/>
    <w:qFormat/>
    <w:rsid w:val="00E14D90"/>
    <w:pPr>
      <w:spacing w:after="0" w:line="276" w:lineRule="auto"/>
      <w:jc w:val="center"/>
    </w:pPr>
    <w:rPr>
      <w:rFonts w:ascii="Arial" w:hAnsi="Arial" w:cs="Arial"/>
      <w:b/>
    </w:rPr>
  </w:style>
  <w:style w:type="character" w:customStyle="1" w:styleId="LOTChar">
    <w:name w:val="LOT Char"/>
    <w:basedOn w:val="DefaultParagraphFont"/>
    <w:link w:val="LOT"/>
    <w:rsid w:val="00E14D90"/>
    <w:rPr>
      <w:rFonts w:ascii="Arial" w:hAnsi="Arial" w:cs="Arial"/>
      <w:b/>
    </w:rPr>
  </w:style>
  <w:style w:type="character" w:customStyle="1" w:styleId="Heading9Char">
    <w:name w:val="Heading 9 Char"/>
    <w:basedOn w:val="DefaultParagraphFont"/>
    <w:link w:val="Heading9"/>
    <w:uiPriority w:val="9"/>
    <w:semiHidden/>
    <w:rsid w:val="008F4659"/>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592C18"/>
    <w:pPr>
      <w:widowControl w:val="0"/>
      <w:autoSpaceDE w:val="0"/>
      <w:autoSpaceDN w:val="0"/>
      <w:spacing w:after="0" w:line="240" w:lineRule="auto"/>
      <w:ind w:left="100"/>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rsid w:val="00592C18"/>
    <w:rPr>
      <w:rFonts w:ascii="Calibri" w:eastAsia="Calibri" w:hAnsi="Calibri" w:cs="Calibri"/>
      <w:sz w:val="24"/>
      <w:szCs w:val="24"/>
      <w:lang w:bidi="en-US"/>
    </w:rPr>
  </w:style>
  <w:style w:type="paragraph" w:styleId="BodyTextFirstIndent">
    <w:name w:val="Body Text First Indent"/>
    <w:basedOn w:val="BodyText"/>
    <w:link w:val="BodyTextFirstIndentChar"/>
    <w:uiPriority w:val="99"/>
    <w:semiHidden/>
    <w:unhideWhenUsed/>
    <w:rsid w:val="00EC3EDC"/>
    <w:pPr>
      <w:widowControl/>
      <w:autoSpaceDE/>
      <w:autoSpaceDN/>
      <w:spacing w:after="160" w:line="259" w:lineRule="auto"/>
      <w:ind w:left="0" w:firstLine="360"/>
    </w:pPr>
    <w:rPr>
      <w:rFonts w:asciiTheme="minorHAnsi" w:eastAsiaTheme="minorHAnsi" w:hAnsiTheme="minorHAnsi" w:cstheme="minorBidi"/>
      <w:sz w:val="22"/>
      <w:szCs w:val="22"/>
      <w:lang w:bidi="ar-SA"/>
    </w:rPr>
  </w:style>
  <w:style w:type="character" w:customStyle="1" w:styleId="BodyTextFirstIndentChar">
    <w:name w:val="Body Text First Indent Char"/>
    <w:basedOn w:val="BodyTextChar"/>
    <w:link w:val="BodyTextFirstIndent"/>
    <w:uiPriority w:val="99"/>
    <w:semiHidden/>
    <w:rsid w:val="00EC3EDC"/>
    <w:rPr>
      <w:rFonts w:ascii="Calibri" w:eastAsia="Calibri" w:hAnsi="Calibri" w:cs="Calibri"/>
      <w:sz w:val="24"/>
      <w:szCs w:val="24"/>
      <w:lang w:bidi="en-US"/>
    </w:rPr>
  </w:style>
  <w:style w:type="paragraph" w:customStyle="1" w:styleId="BodyText0">
    <w:name w:val="Body_Text"/>
    <w:basedOn w:val="Normal"/>
    <w:link w:val="BodyTextChar0"/>
    <w:qFormat/>
    <w:rsid w:val="00D15CA5"/>
    <w:pPr>
      <w:spacing w:before="200" w:after="200" w:line="276" w:lineRule="auto"/>
    </w:pPr>
    <w:rPr>
      <w:rFonts w:ascii="Arial" w:hAnsi="Arial" w:cs="Times New Roman"/>
      <w:szCs w:val="24"/>
    </w:rPr>
  </w:style>
  <w:style w:type="character" w:customStyle="1" w:styleId="BodyTextChar0">
    <w:name w:val="Body_Text Char"/>
    <w:basedOn w:val="DefaultParagraphFont"/>
    <w:link w:val="BodyText0"/>
    <w:rsid w:val="00D15CA5"/>
    <w:rPr>
      <w:rFonts w:ascii="Arial" w:hAnsi="Arial" w:cs="Times New Roman"/>
      <w:szCs w:val="24"/>
    </w:rPr>
  </w:style>
  <w:style w:type="character" w:styleId="FootnoteReference">
    <w:name w:val="footnote reference"/>
    <w:basedOn w:val="DefaultParagraphFont"/>
    <w:uiPriority w:val="99"/>
    <w:semiHidden/>
    <w:unhideWhenUsed/>
    <w:rsid w:val="00D15CA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64717">
      <w:bodyDiv w:val="1"/>
      <w:marLeft w:val="0"/>
      <w:marRight w:val="0"/>
      <w:marTop w:val="0"/>
      <w:marBottom w:val="0"/>
      <w:divBdr>
        <w:top w:val="none" w:sz="0" w:space="0" w:color="auto"/>
        <w:left w:val="none" w:sz="0" w:space="0" w:color="auto"/>
        <w:bottom w:val="none" w:sz="0" w:space="0" w:color="auto"/>
        <w:right w:val="none" w:sz="0" w:space="0" w:color="auto"/>
      </w:divBdr>
    </w:div>
    <w:div w:id="106000191">
      <w:bodyDiv w:val="1"/>
      <w:marLeft w:val="0"/>
      <w:marRight w:val="0"/>
      <w:marTop w:val="0"/>
      <w:marBottom w:val="0"/>
      <w:divBdr>
        <w:top w:val="none" w:sz="0" w:space="0" w:color="auto"/>
        <w:left w:val="none" w:sz="0" w:space="0" w:color="auto"/>
        <w:bottom w:val="none" w:sz="0" w:space="0" w:color="auto"/>
        <w:right w:val="none" w:sz="0" w:space="0" w:color="auto"/>
      </w:divBdr>
    </w:div>
    <w:div w:id="144666610">
      <w:bodyDiv w:val="1"/>
      <w:marLeft w:val="0"/>
      <w:marRight w:val="0"/>
      <w:marTop w:val="0"/>
      <w:marBottom w:val="0"/>
      <w:divBdr>
        <w:top w:val="none" w:sz="0" w:space="0" w:color="auto"/>
        <w:left w:val="none" w:sz="0" w:space="0" w:color="auto"/>
        <w:bottom w:val="none" w:sz="0" w:space="0" w:color="auto"/>
        <w:right w:val="none" w:sz="0" w:space="0" w:color="auto"/>
      </w:divBdr>
    </w:div>
    <w:div w:id="952588811">
      <w:bodyDiv w:val="1"/>
      <w:marLeft w:val="0"/>
      <w:marRight w:val="0"/>
      <w:marTop w:val="0"/>
      <w:marBottom w:val="0"/>
      <w:divBdr>
        <w:top w:val="none" w:sz="0" w:space="0" w:color="auto"/>
        <w:left w:val="none" w:sz="0" w:space="0" w:color="auto"/>
        <w:bottom w:val="none" w:sz="0" w:space="0" w:color="auto"/>
        <w:right w:val="none" w:sz="0" w:space="0" w:color="auto"/>
      </w:divBdr>
    </w:div>
    <w:div w:id="1151098244">
      <w:bodyDiv w:val="1"/>
      <w:marLeft w:val="0"/>
      <w:marRight w:val="0"/>
      <w:marTop w:val="0"/>
      <w:marBottom w:val="0"/>
      <w:divBdr>
        <w:top w:val="none" w:sz="0" w:space="0" w:color="auto"/>
        <w:left w:val="none" w:sz="0" w:space="0" w:color="auto"/>
        <w:bottom w:val="none" w:sz="0" w:space="0" w:color="auto"/>
        <w:right w:val="none" w:sz="0" w:space="0" w:color="auto"/>
      </w:divBdr>
      <w:divsChild>
        <w:div w:id="929236183">
          <w:marLeft w:val="0"/>
          <w:marRight w:val="0"/>
          <w:marTop w:val="0"/>
          <w:marBottom w:val="0"/>
          <w:divBdr>
            <w:top w:val="none" w:sz="0" w:space="0" w:color="auto"/>
            <w:left w:val="none" w:sz="0" w:space="0" w:color="auto"/>
            <w:bottom w:val="none" w:sz="0" w:space="0" w:color="auto"/>
            <w:right w:val="none" w:sz="0" w:space="0" w:color="auto"/>
          </w:divBdr>
        </w:div>
        <w:div w:id="720634634">
          <w:marLeft w:val="0"/>
          <w:marRight w:val="0"/>
          <w:marTop w:val="0"/>
          <w:marBottom w:val="0"/>
          <w:divBdr>
            <w:top w:val="none" w:sz="0" w:space="0" w:color="auto"/>
            <w:left w:val="none" w:sz="0" w:space="0" w:color="auto"/>
            <w:bottom w:val="none" w:sz="0" w:space="0" w:color="auto"/>
            <w:right w:val="none" w:sz="0" w:space="0" w:color="auto"/>
          </w:divBdr>
        </w:div>
        <w:div w:id="729689386">
          <w:marLeft w:val="0"/>
          <w:marRight w:val="0"/>
          <w:marTop w:val="0"/>
          <w:marBottom w:val="0"/>
          <w:divBdr>
            <w:top w:val="none" w:sz="0" w:space="0" w:color="auto"/>
            <w:left w:val="none" w:sz="0" w:space="0" w:color="auto"/>
            <w:bottom w:val="none" w:sz="0" w:space="0" w:color="auto"/>
            <w:right w:val="none" w:sz="0" w:space="0" w:color="auto"/>
          </w:divBdr>
        </w:div>
        <w:div w:id="1036539685">
          <w:marLeft w:val="0"/>
          <w:marRight w:val="0"/>
          <w:marTop w:val="0"/>
          <w:marBottom w:val="0"/>
          <w:divBdr>
            <w:top w:val="none" w:sz="0" w:space="0" w:color="auto"/>
            <w:left w:val="none" w:sz="0" w:space="0" w:color="auto"/>
            <w:bottom w:val="none" w:sz="0" w:space="0" w:color="auto"/>
            <w:right w:val="none" w:sz="0" w:space="0" w:color="auto"/>
          </w:divBdr>
          <w:divsChild>
            <w:div w:id="923957436">
              <w:marLeft w:val="0"/>
              <w:marRight w:val="0"/>
              <w:marTop w:val="0"/>
              <w:marBottom w:val="0"/>
              <w:divBdr>
                <w:top w:val="none" w:sz="0" w:space="0" w:color="auto"/>
                <w:left w:val="none" w:sz="0" w:space="0" w:color="auto"/>
                <w:bottom w:val="none" w:sz="0" w:space="0" w:color="auto"/>
                <w:right w:val="none" w:sz="0" w:space="0" w:color="auto"/>
              </w:divBdr>
            </w:div>
            <w:div w:id="1725713515">
              <w:marLeft w:val="0"/>
              <w:marRight w:val="0"/>
              <w:marTop w:val="0"/>
              <w:marBottom w:val="0"/>
              <w:divBdr>
                <w:top w:val="none" w:sz="0" w:space="0" w:color="auto"/>
                <w:left w:val="none" w:sz="0" w:space="0" w:color="auto"/>
                <w:bottom w:val="none" w:sz="0" w:space="0" w:color="auto"/>
                <w:right w:val="none" w:sz="0" w:space="0" w:color="auto"/>
              </w:divBdr>
            </w:div>
          </w:divsChild>
        </w:div>
        <w:div w:id="1352216947">
          <w:marLeft w:val="0"/>
          <w:marRight w:val="0"/>
          <w:marTop w:val="0"/>
          <w:marBottom w:val="0"/>
          <w:divBdr>
            <w:top w:val="none" w:sz="0" w:space="0" w:color="auto"/>
            <w:left w:val="none" w:sz="0" w:space="0" w:color="auto"/>
            <w:bottom w:val="none" w:sz="0" w:space="0" w:color="auto"/>
            <w:right w:val="none" w:sz="0" w:space="0" w:color="auto"/>
          </w:divBdr>
        </w:div>
        <w:div w:id="1063066564">
          <w:marLeft w:val="0"/>
          <w:marRight w:val="0"/>
          <w:marTop w:val="0"/>
          <w:marBottom w:val="0"/>
          <w:divBdr>
            <w:top w:val="none" w:sz="0" w:space="0" w:color="auto"/>
            <w:left w:val="none" w:sz="0" w:space="0" w:color="auto"/>
            <w:bottom w:val="none" w:sz="0" w:space="0" w:color="auto"/>
            <w:right w:val="none" w:sz="0" w:space="0" w:color="auto"/>
          </w:divBdr>
          <w:divsChild>
            <w:div w:id="1599480582">
              <w:marLeft w:val="0"/>
              <w:marRight w:val="0"/>
              <w:marTop w:val="0"/>
              <w:marBottom w:val="0"/>
              <w:divBdr>
                <w:top w:val="none" w:sz="0" w:space="0" w:color="auto"/>
                <w:left w:val="none" w:sz="0" w:space="0" w:color="auto"/>
                <w:bottom w:val="none" w:sz="0" w:space="0" w:color="auto"/>
                <w:right w:val="none" w:sz="0" w:space="0" w:color="auto"/>
              </w:divBdr>
              <w:divsChild>
                <w:div w:id="1936478786">
                  <w:marLeft w:val="0"/>
                  <w:marRight w:val="0"/>
                  <w:marTop w:val="0"/>
                  <w:marBottom w:val="0"/>
                  <w:divBdr>
                    <w:top w:val="none" w:sz="0" w:space="0" w:color="auto"/>
                    <w:left w:val="none" w:sz="0" w:space="0" w:color="auto"/>
                    <w:bottom w:val="none" w:sz="0" w:space="0" w:color="auto"/>
                    <w:right w:val="none" w:sz="0" w:space="0" w:color="auto"/>
                  </w:divBdr>
                  <w:divsChild>
                    <w:div w:id="1399744118">
                      <w:marLeft w:val="0"/>
                      <w:marRight w:val="0"/>
                      <w:marTop w:val="0"/>
                      <w:marBottom w:val="0"/>
                      <w:divBdr>
                        <w:top w:val="none" w:sz="0" w:space="0" w:color="auto"/>
                        <w:left w:val="none" w:sz="0" w:space="0" w:color="auto"/>
                        <w:bottom w:val="none" w:sz="0" w:space="0" w:color="auto"/>
                        <w:right w:val="none" w:sz="0" w:space="0" w:color="auto"/>
                      </w:divBdr>
                      <w:divsChild>
                        <w:div w:id="156769895">
                          <w:marLeft w:val="0"/>
                          <w:marRight w:val="0"/>
                          <w:marTop w:val="0"/>
                          <w:marBottom w:val="0"/>
                          <w:divBdr>
                            <w:top w:val="none" w:sz="0" w:space="0" w:color="auto"/>
                            <w:left w:val="none" w:sz="0" w:space="0" w:color="auto"/>
                            <w:bottom w:val="none" w:sz="0" w:space="0" w:color="auto"/>
                            <w:right w:val="none" w:sz="0" w:space="0" w:color="auto"/>
                          </w:divBdr>
                          <w:divsChild>
                            <w:div w:id="990212057">
                              <w:marLeft w:val="0"/>
                              <w:marRight w:val="0"/>
                              <w:marTop w:val="0"/>
                              <w:marBottom w:val="0"/>
                              <w:divBdr>
                                <w:top w:val="none" w:sz="0" w:space="0" w:color="auto"/>
                                <w:left w:val="none" w:sz="0" w:space="0" w:color="auto"/>
                                <w:bottom w:val="none" w:sz="0" w:space="0" w:color="auto"/>
                                <w:right w:val="none" w:sz="0" w:space="0" w:color="auto"/>
                              </w:divBdr>
                              <w:divsChild>
                                <w:div w:id="1932155371">
                                  <w:marLeft w:val="0"/>
                                  <w:marRight w:val="0"/>
                                  <w:marTop w:val="0"/>
                                  <w:marBottom w:val="0"/>
                                  <w:divBdr>
                                    <w:top w:val="none" w:sz="0" w:space="0" w:color="auto"/>
                                    <w:left w:val="none" w:sz="0" w:space="0" w:color="auto"/>
                                    <w:bottom w:val="none" w:sz="0" w:space="0" w:color="auto"/>
                                    <w:right w:val="none" w:sz="0" w:space="0" w:color="auto"/>
                                  </w:divBdr>
                                  <w:divsChild>
                                    <w:div w:id="567301396">
                                      <w:marLeft w:val="0"/>
                                      <w:marRight w:val="0"/>
                                      <w:marTop w:val="0"/>
                                      <w:marBottom w:val="0"/>
                                      <w:divBdr>
                                        <w:top w:val="none" w:sz="0" w:space="0" w:color="auto"/>
                                        <w:left w:val="none" w:sz="0" w:space="0" w:color="auto"/>
                                        <w:bottom w:val="none" w:sz="0" w:space="0" w:color="auto"/>
                                        <w:right w:val="none" w:sz="0" w:space="0" w:color="auto"/>
                                      </w:divBdr>
                                    </w:div>
                                    <w:div w:id="2111119933">
                                      <w:marLeft w:val="0"/>
                                      <w:marRight w:val="0"/>
                                      <w:marTop w:val="0"/>
                                      <w:marBottom w:val="0"/>
                                      <w:divBdr>
                                        <w:top w:val="none" w:sz="0" w:space="0" w:color="auto"/>
                                        <w:left w:val="none" w:sz="0" w:space="0" w:color="auto"/>
                                        <w:bottom w:val="none" w:sz="0" w:space="0" w:color="auto"/>
                                        <w:right w:val="none" w:sz="0" w:space="0" w:color="auto"/>
                                      </w:divBdr>
                                    </w:div>
                                    <w:div w:id="526527716">
                                      <w:marLeft w:val="0"/>
                                      <w:marRight w:val="0"/>
                                      <w:marTop w:val="0"/>
                                      <w:marBottom w:val="0"/>
                                      <w:divBdr>
                                        <w:top w:val="none" w:sz="0" w:space="0" w:color="auto"/>
                                        <w:left w:val="none" w:sz="0" w:space="0" w:color="auto"/>
                                        <w:bottom w:val="none" w:sz="0" w:space="0" w:color="auto"/>
                                        <w:right w:val="none" w:sz="0" w:space="0" w:color="auto"/>
                                      </w:divBdr>
                                    </w:div>
                                    <w:div w:id="119199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8977467">
      <w:bodyDiv w:val="1"/>
      <w:marLeft w:val="0"/>
      <w:marRight w:val="0"/>
      <w:marTop w:val="0"/>
      <w:marBottom w:val="0"/>
      <w:divBdr>
        <w:top w:val="none" w:sz="0" w:space="0" w:color="auto"/>
        <w:left w:val="none" w:sz="0" w:space="0" w:color="auto"/>
        <w:bottom w:val="none" w:sz="0" w:space="0" w:color="auto"/>
        <w:right w:val="none" w:sz="0" w:space="0" w:color="auto"/>
      </w:divBdr>
    </w:div>
    <w:div w:id="1394500077">
      <w:bodyDiv w:val="1"/>
      <w:marLeft w:val="0"/>
      <w:marRight w:val="0"/>
      <w:marTop w:val="0"/>
      <w:marBottom w:val="0"/>
      <w:divBdr>
        <w:top w:val="none" w:sz="0" w:space="0" w:color="auto"/>
        <w:left w:val="none" w:sz="0" w:space="0" w:color="auto"/>
        <w:bottom w:val="none" w:sz="0" w:space="0" w:color="auto"/>
        <w:right w:val="none" w:sz="0" w:space="0" w:color="auto"/>
      </w:divBdr>
      <w:divsChild>
        <w:div w:id="1899709920">
          <w:marLeft w:val="0"/>
          <w:marRight w:val="0"/>
          <w:marTop w:val="0"/>
          <w:marBottom w:val="0"/>
          <w:divBdr>
            <w:top w:val="none" w:sz="0" w:space="0" w:color="auto"/>
            <w:left w:val="none" w:sz="0" w:space="0" w:color="auto"/>
            <w:bottom w:val="none" w:sz="0" w:space="0" w:color="auto"/>
            <w:right w:val="none" w:sz="0" w:space="0" w:color="auto"/>
          </w:divBdr>
        </w:div>
        <w:div w:id="863130702">
          <w:marLeft w:val="0"/>
          <w:marRight w:val="0"/>
          <w:marTop w:val="0"/>
          <w:marBottom w:val="0"/>
          <w:divBdr>
            <w:top w:val="none" w:sz="0" w:space="0" w:color="auto"/>
            <w:left w:val="none" w:sz="0" w:space="0" w:color="auto"/>
            <w:bottom w:val="none" w:sz="0" w:space="0" w:color="auto"/>
            <w:right w:val="none" w:sz="0" w:space="0" w:color="auto"/>
          </w:divBdr>
        </w:div>
        <w:div w:id="1482036591">
          <w:marLeft w:val="0"/>
          <w:marRight w:val="0"/>
          <w:marTop w:val="0"/>
          <w:marBottom w:val="0"/>
          <w:divBdr>
            <w:top w:val="none" w:sz="0" w:space="0" w:color="auto"/>
            <w:left w:val="none" w:sz="0" w:space="0" w:color="auto"/>
            <w:bottom w:val="none" w:sz="0" w:space="0" w:color="auto"/>
            <w:right w:val="none" w:sz="0" w:space="0" w:color="auto"/>
          </w:divBdr>
        </w:div>
      </w:divsChild>
    </w:div>
    <w:div w:id="1705906915">
      <w:bodyDiv w:val="1"/>
      <w:marLeft w:val="0"/>
      <w:marRight w:val="0"/>
      <w:marTop w:val="0"/>
      <w:marBottom w:val="0"/>
      <w:divBdr>
        <w:top w:val="none" w:sz="0" w:space="0" w:color="auto"/>
        <w:left w:val="none" w:sz="0" w:space="0" w:color="auto"/>
        <w:bottom w:val="none" w:sz="0" w:space="0" w:color="auto"/>
        <w:right w:val="none" w:sz="0" w:space="0" w:color="auto"/>
      </w:divBdr>
      <w:divsChild>
        <w:div w:id="569273875">
          <w:marLeft w:val="0"/>
          <w:marRight w:val="0"/>
          <w:marTop w:val="0"/>
          <w:marBottom w:val="0"/>
          <w:divBdr>
            <w:top w:val="none" w:sz="0" w:space="0" w:color="auto"/>
            <w:left w:val="none" w:sz="0" w:space="0" w:color="auto"/>
            <w:bottom w:val="none" w:sz="0" w:space="0" w:color="auto"/>
            <w:right w:val="none" w:sz="0" w:space="0" w:color="auto"/>
          </w:divBdr>
        </w:div>
        <w:div w:id="150173846">
          <w:marLeft w:val="0"/>
          <w:marRight w:val="0"/>
          <w:marTop w:val="0"/>
          <w:marBottom w:val="0"/>
          <w:divBdr>
            <w:top w:val="none" w:sz="0" w:space="0" w:color="auto"/>
            <w:left w:val="none" w:sz="0" w:space="0" w:color="auto"/>
            <w:bottom w:val="none" w:sz="0" w:space="0" w:color="auto"/>
            <w:right w:val="none" w:sz="0" w:space="0" w:color="auto"/>
          </w:divBdr>
        </w:div>
        <w:div w:id="1300646284">
          <w:marLeft w:val="0"/>
          <w:marRight w:val="0"/>
          <w:marTop w:val="0"/>
          <w:marBottom w:val="0"/>
          <w:divBdr>
            <w:top w:val="none" w:sz="0" w:space="0" w:color="auto"/>
            <w:left w:val="none" w:sz="0" w:space="0" w:color="auto"/>
            <w:bottom w:val="none" w:sz="0" w:space="0" w:color="auto"/>
            <w:right w:val="none" w:sz="0" w:space="0" w:color="auto"/>
          </w:divBdr>
        </w:div>
        <w:div w:id="476149022">
          <w:marLeft w:val="0"/>
          <w:marRight w:val="0"/>
          <w:marTop w:val="0"/>
          <w:marBottom w:val="0"/>
          <w:divBdr>
            <w:top w:val="none" w:sz="0" w:space="0" w:color="auto"/>
            <w:left w:val="none" w:sz="0" w:space="0" w:color="auto"/>
            <w:bottom w:val="none" w:sz="0" w:space="0" w:color="auto"/>
            <w:right w:val="none" w:sz="0" w:space="0" w:color="auto"/>
          </w:divBdr>
        </w:div>
        <w:div w:id="520750042">
          <w:marLeft w:val="0"/>
          <w:marRight w:val="0"/>
          <w:marTop w:val="0"/>
          <w:marBottom w:val="0"/>
          <w:divBdr>
            <w:top w:val="none" w:sz="0" w:space="0" w:color="auto"/>
            <w:left w:val="none" w:sz="0" w:space="0" w:color="auto"/>
            <w:bottom w:val="none" w:sz="0" w:space="0" w:color="auto"/>
            <w:right w:val="none" w:sz="0" w:space="0" w:color="auto"/>
          </w:divBdr>
        </w:div>
        <w:div w:id="1341397156">
          <w:marLeft w:val="0"/>
          <w:marRight w:val="0"/>
          <w:marTop w:val="0"/>
          <w:marBottom w:val="0"/>
          <w:divBdr>
            <w:top w:val="none" w:sz="0" w:space="0" w:color="auto"/>
            <w:left w:val="none" w:sz="0" w:space="0" w:color="auto"/>
            <w:bottom w:val="none" w:sz="0" w:space="0" w:color="auto"/>
            <w:right w:val="none" w:sz="0" w:space="0" w:color="auto"/>
          </w:divBdr>
        </w:div>
        <w:div w:id="1202354026">
          <w:marLeft w:val="0"/>
          <w:marRight w:val="0"/>
          <w:marTop w:val="0"/>
          <w:marBottom w:val="0"/>
          <w:divBdr>
            <w:top w:val="none" w:sz="0" w:space="0" w:color="auto"/>
            <w:left w:val="none" w:sz="0" w:space="0" w:color="auto"/>
            <w:bottom w:val="none" w:sz="0" w:space="0" w:color="auto"/>
            <w:right w:val="none" w:sz="0" w:space="0" w:color="auto"/>
          </w:divBdr>
        </w:div>
        <w:div w:id="1522013458">
          <w:marLeft w:val="0"/>
          <w:marRight w:val="0"/>
          <w:marTop w:val="0"/>
          <w:marBottom w:val="0"/>
          <w:divBdr>
            <w:top w:val="none" w:sz="0" w:space="0" w:color="auto"/>
            <w:left w:val="none" w:sz="0" w:space="0" w:color="auto"/>
            <w:bottom w:val="none" w:sz="0" w:space="0" w:color="auto"/>
            <w:right w:val="none" w:sz="0" w:space="0" w:color="auto"/>
          </w:divBdr>
        </w:div>
        <w:div w:id="1544519417">
          <w:marLeft w:val="0"/>
          <w:marRight w:val="0"/>
          <w:marTop w:val="0"/>
          <w:marBottom w:val="0"/>
          <w:divBdr>
            <w:top w:val="none" w:sz="0" w:space="0" w:color="auto"/>
            <w:left w:val="none" w:sz="0" w:space="0" w:color="auto"/>
            <w:bottom w:val="none" w:sz="0" w:space="0" w:color="auto"/>
            <w:right w:val="none" w:sz="0" w:space="0" w:color="auto"/>
          </w:divBdr>
        </w:div>
        <w:div w:id="1357540212">
          <w:marLeft w:val="0"/>
          <w:marRight w:val="0"/>
          <w:marTop w:val="0"/>
          <w:marBottom w:val="0"/>
          <w:divBdr>
            <w:top w:val="none" w:sz="0" w:space="0" w:color="auto"/>
            <w:left w:val="none" w:sz="0" w:space="0" w:color="auto"/>
            <w:bottom w:val="none" w:sz="0" w:space="0" w:color="auto"/>
            <w:right w:val="none" w:sz="0" w:space="0" w:color="auto"/>
          </w:divBdr>
        </w:div>
        <w:div w:id="1452238895">
          <w:marLeft w:val="0"/>
          <w:marRight w:val="0"/>
          <w:marTop w:val="0"/>
          <w:marBottom w:val="0"/>
          <w:divBdr>
            <w:top w:val="none" w:sz="0" w:space="0" w:color="auto"/>
            <w:left w:val="none" w:sz="0" w:space="0" w:color="auto"/>
            <w:bottom w:val="none" w:sz="0" w:space="0" w:color="auto"/>
            <w:right w:val="none" w:sz="0" w:space="0" w:color="auto"/>
          </w:divBdr>
        </w:div>
        <w:div w:id="1931692369">
          <w:marLeft w:val="0"/>
          <w:marRight w:val="0"/>
          <w:marTop w:val="0"/>
          <w:marBottom w:val="0"/>
          <w:divBdr>
            <w:top w:val="none" w:sz="0" w:space="0" w:color="auto"/>
            <w:left w:val="none" w:sz="0" w:space="0" w:color="auto"/>
            <w:bottom w:val="none" w:sz="0" w:space="0" w:color="auto"/>
            <w:right w:val="none" w:sz="0" w:space="0" w:color="auto"/>
          </w:divBdr>
        </w:div>
        <w:div w:id="1107234855">
          <w:marLeft w:val="0"/>
          <w:marRight w:val="0"/>
          <w:marTop w:val="0"/>
          <w:marBottom w:val="0"/>
          <w:divBdr>
            <w:top w:val="none" w:sz="0" w:space="0" w:color="auto"/>
            <w:left w:val="none" w:sz="0" w:space="0" w:color="auto"/>
            <w:bottom w:val="none" w:sz="0" w:space="0" w:color="auto"/>
            <w:right w:val="none" w:sz="0" w:space="0" w:color="auto"/>
          </w:divBdr>
        </w:div>
        <w:div w:id="812062354">
          <w:marLeft w:val="0"/>
          <w:marRight w:val="0"/>
          <w:marTop w:val="0"/>
          <w:marBottom w:val="0"/>
          <w:divBdr>
            <w:top w:val="none" w:sz="0" w:space="0" w:color="auto"/>
            <w:left w:val="none" w:sz="0" w:space="0" w:color="auto"/>
            <w:bottom w:val="none" w:sz="0" w:space="0" w:color="auto"/>
            <w:right w:val="none" w:sz="0" w:space="0" w:color="auto"/>
          </w:divBdr>
        </w:div>
      </w:divsChild>
    </w:div>
    <w:div w:id="211879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rive.google.com/open?id=1A2dxlvFtgcAc57zSKuhj57qm2GNE0stQ" TargetMode="External"/><Relationship Id="rId26" Type="http://schemas.openxmlformats.org/officeDocument/2006/relationships/hyperlink" Target="https://sway.office.com/5OknCKsneuPTtcRX?ref=Link" TargetMode="External"/><Relationship Id="rId3" Type="http://schemas.openxmlformats.org/officeDocument/2006/relationships/styles" Target="styles.xml"/><Relationship Id="rId21" Type="http://schemas.openxmlformats.org/officeDocument/2006/relationships/hyperlink" Target="https://drive.google.com/open?id=1ZKoL-ZlTOxjPe8otit6H8wFMJmpx8Wt2ZdfaqnH9Ta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rive.google.com/open?id=1QuM9vSw-rcAyo23wF1P9emI_0E7yxtmw" TargetMode="External"/><Relationship Id="rId25" Type="http://schemas.openxmlformats.org/officeDocument/2006/relationships/hyperlink" Target="https://www.facebook.com/plugins/post.php?href=https%3A%2F%2Fwww.facebook.com%2Fprojectlinusfairfaxcounty%2Fposts%2F2167824570213109"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drive.google.com/open?id=19pr8OjdzXWBEPloWNii-P1sAJQ-hIzpn"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blogs.nvcc.edu/novaserves/2019/01/24/a-decade-of-service-with-impact-on-our-community/?fbclid=IwAR3mil12H894Iud8h5A6_fYDRIRSb5sgdL-H8ACZ6UZAmr3YpGLm8IPizI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drive.google.com/open?id=1BK3bxZPT9CfXbh1Ye7wIHKjnyIPBj0ScaeQYikHMtb8" TargetMode="Externa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drive.google.com/open?id=1NaQwTLykk3VGrb4g4ZkE4ofUjiyypZzdB3HqCC5SGr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https://drive.google.com/open?id=1PdI07ryJ8YQNfv7jhhxxh-Y-1yySccY-2bK9JvKNWPQ" TargetMode="External"/><Relationship Id="rId27" Type="http://schemas.openxmlformats.org/officeDocument/2006/relationships/footer" Target="footer3.xml"/><Relationship Id="rId30" Type="http://schemas.openxmlformats.org/officeDocument/2006/relationships/footer" Target="footer5.xml"/></Relationships>
</file>

<file path=word/_rels/footer1.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png"/></Relationships>
</file>

<file path=word/_rels/footer3.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png"/></Relationships>
</file>

<file path=word/_rels/footer4.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png"/></Relationships>
</file>

<file path=word/_rels/footer5.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D5C2D-E1DD-4BBE-91C2-A4EE6375B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25</Pages>
  <Words>5735</Words>
  <Characters>3269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M-SCCMPRISRV1-V</Company>
  <LinksUpToDate>false</LinksUpToDate>
  <CharactersWithSpaces>3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land, Courtney</dc:creator>
  <cp:lastModifiedBy>Boland, Courtney</cp:lastModifiedBy>
  <cp:revision>7</cp:revision>
  <cp:lastPrinted>2019-05-23T15:32:00Z</cp:lastPrinted>
  <dcterms:created xsi:type="dcterms:W3CDTF">2019-05-23T14:28:00Z</dcterms:created>
  <dcterms:modified xsi:type="dcterms:W3CDTF">2019-08-02T17:21:00Z</dcterms:modified>
</cp:coreProperties>
</file>